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07B2F" w14:textId="501E7BE0" w:rsidR="00E81978" w:rsidRPr="00E65091" w:rsidRDefault="007F2C62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2234E76FC038486F830834A1789FD1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014FB">
            <w:rPr>
              <w:rFonts w:ascii="Times New Roman" w:hAnsi="Times New Roman" w:cs="Times New Roman"/>
            </w:rPr>
            <w:t>Instructor Teaching Tracker</w:t>
          </w:r>
          <w:r w:rsidR="00E06F05">
            <w:rPr>
              <w:rFonts w:ascii="Times New Roman" w:hAnsi="Times New Roman" w:cs="Times New Roman"/>
            </w:rPr>
            <w:t>: Security</w:t>
          </w:r>
          <w:r w:rsidR="00272EB6">
            <w:rPr>
              <w:rFonts w:ascii="Times New Roman" w:hAnsi="Times New Roman" w:cs="Times New Roman"/>
            </w:rPr>
            <w:t xml:space="preserve"> Project</w:t>
          </w:r>
        </w:sdtContent>
      </w:sdt>
    </w:p>
    <w:p w14:paraId="4212B495" w14:textId="703C471B" w:rsidR="00B823AA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Brandon R. Russell</w:t>
      </w:r>
    </w:p>
    <w:p w14:paraId="62A6915E" w14:textId="026D74A8" w:rsidR="00E81978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University of Maryland University College</w:t>
      </w:r>
    </w:p>
    <w:p w14:paraId="2B23A9CD" w14:textId="611C6435" w:rsidR="00E81978" w:rsidRPr="00E65091" w:rsidRDefault="00E81978">
      <w:pPr>
        <w:pStyle w:val="Title"/>
        <w:rPr>
          <w:rFonts w:ascii="Times New Roman" w:hAnsi="Times New Roman" w:cs="Times New Roman"/>
        </w:rPr>
      </w:pPr>
    </w:p>
    <w:p w14:paraId="1235F178" w14:textId="479D0370" w:rsidR="00E81978" w:rsidRPr="00E65091" w:rsidRDefault="00E81978" w:rsidP="00B823AA">
      <w:pPr>
        <w:pStyle w:val="Title2"/>
        <w:rPr>
          <w:rFonts w:ascii="Times New Roman" w:hAnsi="Times New Roman" w:cs="Times New Roman"/>
        </w:rPr>
      </w:pPr>
    </w:p>
    <w:bookmarkStart w:id="0" w:name="_Toc529014110" w:displacedByCustomXml="next"/>
    <w:sdt>
      <w:sdtPr>
        <w:rPr>
          <w:rFonts w:ascii="Times New Roman" w:hAnsi="Times New Roman" w:cs="Times New Roman"/>
        </w:rPr>
        <w:alias w:val="Abstract:"/>
        <w:tag w:val="Abstract:"/>
        <w:id w:val="202146031"/>
        <w:placeholder>
          <w:docPart w:val="71F39B21B92443FEAE063827E32B4ABD"/>
        </w:placeholder>
        <w:temporary/>
        <w:showingPlcHdr/>
        <w15:appearance w15:val="hidden"/>
      </w:sdtPr>
      <w:sdtEndPr/>
      <w:sdtContent>
        <w:p w14:paraId="3A7D53D3" w14:textId="77777777" w:rsidR="00E81978" w:rsidRPr="00E65091" w:rsidRDefault="005D3A03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Abstract</w:t>
          </w:r>
        </w:p>
      </w:sdtContent>
    </w:sdt>
    <w:bookmarkEnd w:id="0" w:displacedByCustomXml="prev"/>
    <w:p w14:paraId="75058736" w14:textId="54CCA817" w:rsidR="00E81978" w:rsidRPr="00E65091" w:rsidRDefault="009D240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all we had were single-user offline database systems, the only security we would </w:t>
      </w:r>
      <w:r w:rsidRPr="00075B14">
        <w:rPr>
          <w:rFonts w:ascii="Times New Roman" w:hAnsi="Times New Roman" w:cs="Times New Roman"/>
          <w:noProof/>
        </w:rPr>
        <w:t>eve</w:t>
      </w:r>
      <w:r w:rsidR="00075B14">
        <w:rPr>
          <w:rFonts w:ascii="Times New Roman" w:hAnsi="Times New Roman" w:cs="Times New Roman"/>
          <w:noProof/>
        </w:rPr>
        <w:t>r</w:t>
      </w:r>
      <w:r>
        <w:rPr>
          <w:rFonts w:ascii="Times New Roman" w:hAnsi="Times New Roman" w:cs="Times New Roman"/>
        </w:rPr>
        <w:t xml:space="preserve"> need would be physical security. For a time, long </w:t>
      </w:r>
      <w:r w:rsidR="003D7D55">
        <w:rPr>
          <w:rFonts w:ascii="Times New Roman" w:hAnsi="Times New Roman" w:cs="Times New Roman"/>
        </w:rPr>
        <w:t xml:space="preserve">before the Internet existed, physical security was </w:t>
      </w:r>
      <w:r w:rsidR="003D7D55" w:rsidRPr="00075B14">
        <w:rPr>
          <w:rFonts w:ascii="Times New Roman" w:hAnsi="Times New Roman" w:cs="Times New Roman"/>
          <w:noProof/>
        </w:rPr>
        <w:t>cybersecurity</w:t>
      </w:r>
      <w:r w:rsidR="003D7D55">
        <w:rPr>
          <w:rFonts w:ascii="Times New Roman" w:hAnsi="Times New Roman" w:cs="Times New Roman"/>
        </w:rPr>
        <w:t xml:space="preserve">. Today, security is a critical part of software </w:t>
      </w:r>
      <w:r w:rsidR="00B56E4A">
        <w:rPr>
          <w:rFonts w:ascii="Times New Roman" w:hAnsi="Times New Roman" w:cs="Times New Roman"/>
        </w:rPr>
        <w:t xml:space="preserve">and database </w:t>
      </w:r>
      <w:r w:rsidR="003D7D55">
        <w:rPr>
          <w:rFonts w:ascii="Times New Roman" w:hAnsi="Times New Roman" w:cs="Times New Roman"/>
        </w:rPr>
        <w:t>development</w:t>
      </w:r>
      <w:r w:rsidR="00B56E4A">
        <w:rPr>
          <w:rFonts w:ascii="Times New Roman" w:hAnsi="Times New Roman" w:cs="Times New Roman"/>
        </w:rPr>
        <w:t xml:space="preserve">. Before we can implement </w:t>
      </w:r>
      <w:r w:rsidR="005E10CD">
        <w:rPr>
          <w:rFonts w:ascii="Times New Roman" w:hAnsi="Times New Roman" w:cs="Times New Roman"/>
        </w:rPr>
        <w:t>security,</w:t>
      </w:r>
      <w:r w:rsidR="00B56E4A">
        <w:rPr>
          <w:rFonts w:ascii="Times New Roman" w:hAnsi="Times New Roman" w:cs="Times New Roman"/>
        </w:rPr>
        <w:t xml:space="preserve"> we need a plan. A security plan is the first step in implementing security and serves as a guide for </w:t>
      </w:r>
      <w:r w:rsidR="005E10CD">
        <w:rPr>
          <w:rFonts w:ascii="Times New Roman" w:hAnsi="Times New Roman" w:cs="Times New Roman"/>
        </w:rPr>
        <w:t xml:space="preserve">implementation. After the plan is established, security policies </w:t>
      </w:r>
      <w:r w:rsidR="00210CFE">
        <w:rPr>
          <w:rFonts w:ascii="Times New Roman" w:hAnsi="Times New Roman" w:cs="Times New Roman"/>
        </w:rPr>
        <w:t>are created to provide a finer level of detail on what needs to be protected and/or locked down. Once we have sufficient policies, we create procedures for each policy</w:t>
      </w:r>
      <w:r w:rsidR="00726E5E">
        <w:rPr>
          <w:rFonts w:ascii="Times New Roman" w:hAnsi="Times New Roman" w:cs="Times New Roman"/>
        </w:rPr>
        <w:t xml:space="preserve"> to implement to policy in the database.</w:t>
      </w:r>
      <w:r w:rsidR="005E10CD">
        <w:rPr>
          <w:rFonts w:ascii="Times New Roman" w:hAnsi="Times New Roman" w:cs="Times New Roman"/>
        </w:rPr>
        <w:t xml:space="preserve"> </w:t>
      </w:r>
      <w:r w:rsidR="00FD5D5B">
        <w:rPr>
          <w:rFonts w:ascii="Times New Roman" w:hAnsi="Times New Roman" w:cs="Times New Roman"/>
        </w:rPr>
        <w:t>I</w:t>
      </w:r>
      <w:r w:rsidR="00B52707">
        <w:rPr>
          <w:rFonts w:ascii="Times New Roman" w:hAnsi="Times New Roman" w:cs="Times New Roman"/>
        </w:rPr>
        <w:t>n this project</w:t>
      </w:r>
      <w:r w:rsidR="00FD5D5B">
        <w:rPr>
          <w:rFonts w:ascii="Times New Roman" w:hAnsi="Times New Roman" w:cs="Times New Roman"/>
        </w:rPr>
        <w:t xml:space="preserve"> we will see the</w:t>
      </w:r>
      <w:r w:rsidR="00B52707">
        <w:rPr>
          <w:rFonts w:ascii="Times New Roman" w:hAnsi="Times New Roman" w:cs="Times New Roman"/>
        </w:rPr>
        <w:t xml:space="preserve"> </w:t>
      </w:r>
      <w:r w:rsidR="00FD5D5B">
        <w:rPr>
          <w:rFonts w:ascii="Times New Roman" w:hAnsi="Times New Roman" w:cs="Times New Roman"/>
        </w:rPr>
        <w:t xml:space="preserve">description of </w:t>
      </w:r>
      <w:r w:rsidR="003028A3">
        <w:rPr>
          <w:rFonts w:ascii="Times New Roman" w:hAnsi="Times New Roman" w:cs="Times New Roman"/>
        </w:rPr>
        <w:t>the problem</w:t>
      </w:r>
      <w:r w:rsidR="00DF5430">
        <w:rPr>
          <w:rFonts w:ascii="Times New Roman" w:hAnsi="Times New Roman" w:cs="Times New Roman"/>
        </w:rPr>
        <w:t xml:space="preserve"> (lack of security in a production database)</w:t>
      </w:r>
      <w:r w:rsidR="001B77B6">
        <w:rPr>
          <w:rFonts w:ascii="Times New Roman" w:hAnsi="Times New Roman" w:cs="Times New Roman"/>
        </w:rPr>
        <w:t xml:space="preserve">, </w:t>
      </w:r>
      <w:r w:rsidR="00DF5430">
        <w:rPr>
          <w:rFonts w:ascii="Times New Roman" w:hAnsi="Times New Roman" w:cs="Times New Roman"/>
        </w:rPr>
        <w:t xml:space="preserve">the </w:t>
      </w:r>
      <w:r w:rsidR="004069DE">
        <w:rPr>
          <w:rFonts w:ascii="Times New Roman" w:hAnsi="Times New Roman" w:cs="Times New Roman"/>
        </w:rPr>
        <w:t>creati</w:t>
      </w:r>
      <w:r w:rsidR="00DF5430">
        <w:rPr>
          <w:rFonts w:ascii="Times New Roman" w:hAnsi="Times New Roman" w:cs="Times New Roman"/>
        </w:rPr>
        <w:t>on</w:t>
      </w:r>
      <w:r w:rsidR="004069DE">
        <w:rPr>
          <w:rFonts w:ascii="Times New Roman" w:hAnsi="Times New Roman" w:cs="Times New Roman"/>
        </w:rPr>
        <w:t xml:space="preserve"> </w:t>
      </w:r>
      <w:r w:rsidR="00DF5430">
        <w:rPr>
          <w:rFonts w:ascii="Times New Roman" w:hAnsi="Times New Roman" w:cs="Times New Roman"/>
        </w:rPr>
        <w:t xml:space="preserve">of </w:t>
      </w:r>
      <w:r w:rsidR="004069DE">
        <w:rPr>
          <w:rFonts w:ascii="Times New Roman" w:hAnsi="Times New Roman" w:cs="Times New Roman"/>
        </w:rPr>
        <w:t xml:space="preserve">the </w:t>
      </w:r>
      <w:r w:rsidR="00DF5430">
        <w:rPr>
          <w:rFonts w:ascii="Times New Roman" w:hAnsi="Times New Roman" w:cs="Times New Roman"/>
        </w:rPr>
        <w:t xml:space="preserve">necessary </w:t>
      </w:r>
      <w:r w:rsidR="004069DE">
        <w:rPr>
          <w:rFonts w:ascii="Times New Roman" w:hAnsi="Times New Roman" w:cs="Times New Roman"/>
        </w:rPr>
        <w:t xml:space="preserve">conceptual, logical, and physical models, </w:t>
      </w:r>
      <w:r w:rsidR="003028A3">
        <w:rPr>
          <w:rFonts w:ascii="Times New Roman" w:hAnsi="Times New Roman" w:cs="Times New Roman"/>
        </w:rPr>
        <w:t>develop</w:t>
      </w:r>
      <w:r w:rsidR="00DF5430">
        <w:rPr>
          <w:rFonts w:ascii="Times New Roman" w:hAnsi="Times New Roman" w:cs="Times New Roman"/>
        </w:rPr>
        <w:t>ment</w:t>
      </w:r>
      <w:r w:rsidR="003028A3">
        <w:rPr>
          <w:rFonts w:ascii="Times New Roman" w:hAnsi="Times New Roman" w:cs="Times New Roman"/>
        </w:rPr>
        <w:t xml:space="preserve"> </w:t>
      </w:r>
      <w:r w:rsidR="00DF5430">
        <w:rPr>
          <w:rFonts w:ascii="Times New Roman" w:hAnsi="Times New Roman" w:cs="Times New Roman"/>
        </w:rPr>
        <w:t xml:space="preserve">of </w:t>
      </w:r>
      <w:r w:rsidR="003028A3">
        <w:rPr>
          <w:rFonts w:ascii="Times New Roman" w:hAnsi="Times New Roman" w:cs="Times New Roman"/>
        </w:rPr>
        <w:t>a project timeline</w:t>
      </w:r>
      <w:r w:rsidR="001B77B6">
        <w:rPr>
          <w:rFonts w:ascii="Times New Roman" w:hAnsi="Times New Roman" w:cs="Times New Roman"/>
        </w:rPr>
        <w:t xml:space="preserve"> in the form of a Gantt chart</w:t>
      </w:r>
      <w:r w:rsidR="003028A3">
        <w:rPr>
          <w:rFonts w:ascii="Times New Roman" w:hAnsi="Times New Roman" w:cs="Times New Roman"/>
        </w:rPr>
        <w:t>,</w:t>
      </w:r>
      <w:r w:rsidR="001B77B6">
        <w:rPr>
          <w:rFonts w:ascii="Times New Roman" w:hAnsi="Times New Roman" w:cs="Times New Roman"/>
        </w:rPr>
        <w:t xml:space="preserve"> </w:t>
      </w:r>
      <w:r w:rsidR="00DF5430">
        <w:rPr>
          <w:rFonts w:ascii="Times New Roman" w:hAnsi="Times New Roman" w:cs="Times New Roman"/>
        </w:rPr>
        <w:t xml:space="preserve">the </w:t>
      </w:r>
      <w:r w:rsidR="001B77B6">
        <w:rPr>
          <w:rFonts w:ascii="Times New Roman" w:hAnsi="Times New Roman" w:cs="Times New Roman"/>
        </w:rPr>
        <w:t>implement</w:t>
      </w:r>
      <w:r w:rsidR="00DF5430">
        <w:rPr>
          <w:rFonts w:ascii="Times New Roman" w:hAnsi="Times New Roman" w:cs="Times New Roman"/>
        </w:rPr>
        <w:t xml:space="preserve">ation </w:t>
      </w:r>
      <w:r w:rsidR="00DA0016">
        <w:rPr>
          <w:rFonts w:ascii="Times New Roman" w:hAnsi="Times New Roman" w:cs="Times New Roman"/>
        </w:rPr>
        <w:t xml:space="preserve">of </w:t>
      </w:r>
      <w:r w:rsidR="001B77B6">
        <w:rPr>
          <w:rFonts w:ascii="Times New Roman" w:hAnsi="Times New Roman" w:cs="Times New Roman"/>
        </w:rPr>
        <w:t>the database definition and manipulation scripts,</w:t>
      </w:r>
      <w:r w:rsidR="00DA0016">
        <w:rPr>
          <w:rFonts w:ascii="Times New Roman" w:hAnsi="Times New Roman" w:cs="Times New Roman"/>
        </w:rPr>
        <w:t xml:space="preserve"> and the implementation of data control measures: Views, Virtual Private Database policies, and Oracle Label Security.</w:t>
      </w:r>
    </w:p>
    <w:p w14:paraId="70212058" w14:textId="6CAC1426" w:rsidR="00E81978" w:rsidRPr="00E65091" w:rsidRDefault="005D3A03">
      <w:pPr>
        <w:rPr>
          <w:rFonts w:ascii="Times New Roman" w:hAnsi="Times New Roman" w:cs="Times New Roman"/>
        </w:rPr>
      </w:pPr>
      <w:r w:rsidRPr="00E65091">
        <w:rPr>
          <w:rStyle w:val="Emphasis"/>
          <w:rFonts w:ascii="Times New Roman" w:hAnsi="Times New Roman" w:cs="Times New Roman"/>
        </w:rPr>
        <w:t>Keywords</w:t>
      </w:r>
      <w:r w:rsidRPr="00E65091">
        <w:rPr>
          <w:rFonts w:ascii="Times New Roman" w:hAnsi="Times New Roman" w:cs="Times New Roman"/>
        </w:rPr>
        <w:t xml:space="preserve">:  </w:t>
      </w:r>
      <w:r w:rsidR="004E75E9">
        <w:rPr>
          <w:rFonts w:ascii="Times New Roman" w:hAnsi="Times New Roman" w:cs="Times New Roman"/>
        </w:rPr>
        <w:t>Database, Instructor, Teaching, Tracker, Security</w:t>
      </w:r>
      <w:r w:rsidR="00DC03CA">
        <w:rPr>
          <w:rFonts w:ascii="Times New Roman" w:hAnsi="Times New Roman" w:cs="Times New Roman"/>
        </w:rPr>
        <w:t>, Oracle, Views, Virtual Private Database, Oracle Label Security</w:t>
      </w:r>
    </w:p>
    <w:p w14:paraId="577520FA" w14:textId="2855D5B5" w:rsidR="00A61888" w:rsidRPr="00E65091" w:rsidRDefault="00A6188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EastAsia" w:hAnsi="Times New Roman" w:cs="Times New Roman"/>
          <w:b w:val="0"/>
          <w:szCs w:val="24"/>
        </w:rPr>
        <w:id w:val="1467002914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8646146" w14:textId="2AEB9B79" w:rsidR="00A61888" w:rsidRPr="00E65091" w:rsidRDefault="00A61888">
          <w:pPr>
            <w:pStyle w:val="TOCHeading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Contents</w:t>
          </w:r>
        </w:p>
        <w:p w14:paraId="0F8F34DA" w14:textId="467A9CA8" w:rsidR="00362839" w:rsidRDefault="00A61888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TOC \o "1-3" \h \z \u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hyperlink w:anchor="_Toc529014110" w:history="1">
            <w:r w:rsidR="00362839" w:rsidRPr="00E02203">
              <w:rPr>
                <w:rStyle w:val="Hyperlink"/>
                <w:rFonts w:ascii="Times New Roman" w:hAnsi="Times New Roman" w:cs="Times New Roman"/>
                <w:noProof/>
              </w:rPr>
              <w:t>Abstract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10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2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03EB4A8B" w14:textId="2F2633A9" w:rsidR="00362839" w:rsidRDefault="007F2C6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11" w:history="1">
            <w:r w:rsidR="00362839" w:rsidRPr="00E02203">
              <w:rPr>
                <w:rStyle w:val="Hyperlink"/>
                <w:rFonts w:ascii="Times New Roman" w:hAnsi="Times New Roman" w:cs="Times New Roman"/>
                <w:noProof/>
              </w:rPr>
              <w:t>Instructor Teaching Tracker: Security Project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11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6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74976493" w14:textId="14257E45" w:rsidR="00362839" w:rsidRDefault="007F2C6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12" w:history="1">
            <w:r w:rsidR="00362839" w:rsidRPr="00E02203">
              <w:rPr>
                <w:rStyle w:val="Hyperlink"/>
                <w:noProof/>
              </w:rPr>
              <w:t>Statement of Work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12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6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6EFA5070" w14:textId="29E1825B" w:rsidR="00362839" w:rsidRDefault="007F2C6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13" w:history="1">
            <w:r w:rsidR="00362839" w:rsidRPr="00E02203">
              <w:rPr>
                <w:rStyle w:val="Hyperlink"/>
                <w:noProof/>
              </w:rPr>
              <w:t>Database Name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13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6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13ECCE67" w14:textId="175B7B90" w:rsidR="00362839" w:rsidRDefault="007F2C6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14" w:history="1">
            <w:r w:rsidR="00362839" w:rsidRPr="00E02203">
              <w:rPr>
                <w:rStyle w:val="Hyperlink"/>
                <w:noProof/>
              </w:rPr>
              <w:t>Database Description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14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6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7EB706AD" w14:textId="7E138AFB" w:rsidR="00362839" w:rsidRDefault="007F2C6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15" w:history="1">
            <w:r w:rsidR="00362839" w:rsidRPr="00E02203">
              <w:rPr>
                <w:rStyle w:val="Hyperlink"/>
                <w:noProof/>
              </w:rPr>
              <w:t>The Problem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15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7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4E882311" w14:textId="2C349BDE" w:rsidR="00362839" w:rsidRDefault="007F2C6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16" w:history="1">
            <w:r w:rsidR="00362839" w:rsidRPr="00E02203">
              <w:rPr>
                <w:rStyle w:val="Hyperlink"/>
                <w:noProof/>
              </w:rPr>
              <w:t>Security Plan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16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7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57B625B5" w14:textId="54B53C58" w:rsidR="00362839" w:rsidRDefault="007F2C6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17" w:history="1">
            <w:r w:rsidR="00362839" w:rsidRPr="00E02203">
              <w:rPr>
                <w:rStyle w:val="Hyperlink"/>
                <w:noProof/>
              </w:rPr>
              <w:t>Technical Details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17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8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01D16521" w14:textId="497CA90C" w:rsidR="00362839" w:rsidRDefault="007F2C6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18" w:history="1">
            <w:r w:rsidR="00362839" w:rsidRPr="00E02203">
              <w:rPr>
                <w:rStyle w:val="Hyperlink"/>
                <w:rFonts w:ascii="Times New Roman" w:hAnsi="Times New Roman" w:cs="Times New Roman"/>
                <w:noProof/>
              </w:rPr>
              <w:t>Timeline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18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9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59214455" w14:textId="5871AED5" w:rsidR="00362839" w:rsidRDefault="007F2C6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19" w:history="1">
            <w:r w:rsidR="00362839" w:rsidRPr="00E02203">
              <w:rPr>
                <w:rStyle w:val="Hyperlink"/>
                <w:rFonts w:ascii="Times New Roman" w:hAnsi="Times New Roman" w:cs="Times New Roman"/>
                <w:noProof/>
              </w:rPr>
              <w:t>Data Model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19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10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6C474433" w14:textId="329BAB5B" w:rsidR="00362839" w:rsidRDefault="007F2C6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20" w:history="1">
            <w:r w:rsidR="00362839" w:rsidRPr="00E02203">
              <w:rPr>
                <w:rStyle w:val="Hyperlink"/>
                <w:rFonts w:ascii="Times New Roman" w:hAnsi="Times New Roman" w:cs="Times New Roman"/>
                <w:noProof/>
              </w:rPr>
              <w:t>Conceptual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20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10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051048C6" w14:textId="4D81EAA0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21" w:history="1">
            <w:r w:rsidR="00362839" w:rsidRPr="00E02203">
              <w:rPr>
                <w:rStyle w:val="Hyperlink"/>
                <w:noProof/>
              </w:rPr>
              <w:t>User Roles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21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10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5CC48B4D" w14:textId="3E77059B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22" w:history="1">
            <w:r w:rsidR="00362839" w:rsidRPr="00E02203">
              <w:rPr>
                <w:rStyle w:val="Hyperlink"/>
                <w:noProof/>
              </w:rPr>
              <w:t>Assumptions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22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10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7B20EBBA" w14:textId="1B0856F7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23" w:history="1">
            <w:r w:rsidR="00362839" w:rsidRPr="00E02203">
              <w:rPr>
                <w:rStyle w:val="Hyperlink"/>
                <w:noProof/>
              </w:rPr>
              <w:t>Business Rules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23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10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390027D8" w14:textId="2FCF20A0" w:rsidR="00362839" w:rsidRDefault="007F2C6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24" w:history="1">
            <w:r w:rsidR="00362839" w:rsidRPr="00E02203">
              <w:rPr>
                <w:rStyle w:val="Hyperlink"/>
                <w:noProof/>
              </w:rPr>
              <w:t>Logical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24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11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56056B40" w14:textId="31555721" w:rsidR="00362839" w:rsidRDefault="007F2C6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25" w:history="1">
            <w:r w:rsidR="00362839" w:rsidRPr="00E02203">
              <w:rPr>
                <w:rStyle w:val="Hyperlink"/>
                <w:rFonts w:ascii="Times New Roman" w:hAnsi="Times New Roman" w:cs="Times New Roman"/>
                <w:noProof/>
              </w:rPr>
              <w:t>Implementation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25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13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28F051AA" w14:textId="28A206EE" w:rsidR="00362839" w:rsidRDefault="007F2C6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26" w:history="1">
            <w:r w:rsidR="00362839" w:rsidRPr="00E02203">
              <w:rPr>
                <w:rStyle w:val="Hyperlink"/>
                <w:noProof/>
              </w:rPr>
              <w:t>DDL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26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13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2679B150" w14:textId="3AF378CE" w:rsidR="00362839" w:rsidRDefault="007F2C6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27" w:history="1">
            <w:r w:rsidR="00362839" w:rsidRPr="00E02203">
              <w:rPr>
                <w:rStyle w:val="Hyperlink"/>
                <w:noProof/>
              </w:rPr>
              <w:t>DML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27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20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259419A3" w14:textId="365EFB0B" w:rsidR="00362839" w:rsidRDefault="007F2C6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28" w:history="1">
            <w:r w:rsidR="00362839" w:rsidRPr="00E02203">
              <w:rPr>
                <w:rStyle w:val="Hyperlink"/>
                <w:rFonts w:ascii="Times New Roman" w:hAnsi="Times New Roman" w:cs="Times New Roman"/>
                <w:noProof/>
              </w:rPr>
              <w:t>Security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28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6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3DA8584F" w14:textId="0F5CE391" w:rsidR="00362839" w:rsidRDefault="007F2C6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29" w:history="1">
            <w:r w:rsidR="00362839" w:rsidRPr="00E02203">
              <w:rPr>
                <w:rStyle w:val="Hyperlink"/>
                <w:noProof/>
              </w:rPr>
              <w:t>Policies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29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6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7E509D38" w14:textId="7DF2CC31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30" w:history="1">
            <w:r w:rsidR="00362839" w:rsidRPr="00E02203">
              <w:rPr>
                <w:rStyle w:val="Hyperlink"/>
                <w:noProof/>
              </w:rPr>
              <w:t>Database Administrator (DBA) Account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30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7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75AC7B54" w14:textId="0143E609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31" w:history="1">
            <w:r w:rsidR="00362839" w:rsidRPr="00E02203">
              <w:rPr>
                <w:rStyle w:val="Hyperlink"/>
                <w:noProof/>
              </w:rPr>
              <w:t>Username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31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7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75044DCF" w14:textId="34BA9868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32" w:history="1">
            <w:r w:rsidR="00362839" w:rsidRPr="00E02203">
              <w:rPr>
                <w:rStyle w:val="Hyperlink"/>
                <w:noProof/>
              </w:rPr>
              <w:t>Password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32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7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4129E7A0" w14:textId="06B74C19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33" w:history="1">
            <w:r w:rsidR="00362839" w:rsidRPr="00E02203">
              <w:rPr>
                <w:rStyle w:val="Hyperlink"/>
                <w:noProof/>
              </w:rPr>
              <w:t>Connection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33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7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7FA7AE7A" w14:textId="2E05B238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34" w:history="1">
            <w:r w:rsidR="00362839" w:rsidRPr="00E02203">
              <w:rPr>
                <w:rStyle w:val="Hyperlink"/>
                <w:noProof/>
              </w:rPr>
              <w:t>Role Assignment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34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7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5EDD77DA" w14:textId="356B609E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35" w:history="1">
            <w:r w:rsidR="00362839" w:rsidRPr="00E02203">
              <w:rPr>
                <w:rStyle w:val="Hyperlink"/>
                <w:noProof/>
              </w:rPr>
              <w:t>Account Modify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35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7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714BD802" w14:textId="0CCC9B29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36" w:history="1">
            <w:r w:rsidR="00362839" w:rsidRPr="00E02203">
              <w:rPr>
                <w:rStyle w:val="Hyperlink"/>
                <w:noProof/>
              </w:rPr>
              <w:t>Course Management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36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7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05AAC190" w14:textId="4265AD98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37" w:history="1">
            <w:r w:rsidR="00362839" w:rsidRPr="00E02203">
              <w:rPr>
                <w:rStyle w:val="Hyperlink"/>
                <w:noProof/>
              </w:rPr>
              <w:t>Section Management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37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8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02D0561B" w14:textId="425253EF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38" w:history="1">
            <w:r w:rsidR="00362839" w:rsidRPr="00E02203">
              <w:rPr>
                <w:rStyle w:val="Hyperlink"/>
                <w:noProof/>
              </w:rPr>
              <w:t>Class Schedule Modify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38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8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0D840468" w14:textId="117C4FB5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39" w:history="1">
            <w:r w:rsidR="00362839" w:rsidRPr="00E02203">
              <w:rPr>
                <w:rStyle w:val="Hyperlink"/>
                <w:noProof/>
              </w:rPr>
              <w:t>Admin Support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39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8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1CA9BEE9" w14:textId="36D6AB14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40" w:history="1">
            <w:r w:rsidR="00362839" w:rsidRPr="00E02203">
              <w:rPr>
                <w:rStyle w:val="Hyperlink"/>
                <w:noProof/>
              </w:rPr>
              <w:t>Admin Account Restriction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40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8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370DB2CF" w14:textId="1892272D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41" w:history="1">
            <w:r w:rsidR="00362839" w:rsidRPr="00E02203">
              <w:rPr>
                <w:rStyle w:val="Hyperlink"/>
                <w:noProof/>
              </w:rPr>
              <w:t>Instructor View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41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8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23917196" w14:textId="2DB7FFA2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42" w:history="1">
            <w:r w:rsidR="00362839" w:rsidRPr="00E02203">
              <w:rPr>
                <w:rStyle w:val="Hyperlink"/>
                <w:noProof/>
              </w:rPr>
              <w:t>Instructor Modify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42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8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1DBF5EC9" w14:textId="6C010F29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43" w:history="1">
            <w:r w:rsidR="00362839" w:rsidRPr="00E02203">
              <w:rPr>
                <w:rStyle w:val="Hyperlink"/>
                <w:noProof/>
              </w:rPr>
              <w:t>Student View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43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8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51A40FF2" w14:textId="6B55F2F0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44" w:history="1">
            <w:r w:rsidR="00362839" w:rsidRPr="00E02203">
              <w:rPr>
                <w:rStyle w:val="Hyperlink"/>
                <w:noProof/>
              </w:rPr>
              <w:t>Student Modify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44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9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1E04A955" w14:textId="1D09DBDC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45" w:history="1">
            <w:r w:rsidR="00362839" w:rsidRPr="00E02203">
              <w:rPr>
                <w:rStyle w:val="Hyperlink"/>
                <w:noProof/>
              </w:rPr>
              <w:t>Class Tentative Schedule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45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9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33E0E35E" w14:textId="14EE984C" w:rsidR="00362839" w:rsidRDefault="007F2C6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46" w:history="1">
            <w:r w:rsidR="00362839" w:rsidRPr="00E02203">
              <w:rPr>
                <w:rStyle w:val="Hyperlink"/>
                <w:noProof/>
              </w:rPr>
              <w:t>Procedures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46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9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557F5D8C" w14:textId="3FB7AFC3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47" w:history="1">
            <w:r w:rsidR="00362839" w:rsidRPr="00E02203">
              <w:rPr>
                <w:rStyle w:val="Hyperlink"/>
                <w:noProof/>
              </w:rPr>
              <w:t>Procedure Preparation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47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39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123499E1" w14:textId="0BF63F07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48" w:history="1">
            <w:r w:rsidR="00362839" w:rsidRPr="00E02203">
              <w:rPr>
                <w:rStyle w:val="Hyperlink"/>
                <w:noProof/>
              </w:rPr>
              <w:t>Database Administrator (DBA) Account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48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41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0700144C" w14:textId="7CC8DA83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49" w:history="1">
            <w:r w:rsidR="00362839" w:rsidRPr="00E02203">
              <w:rPr>
                <w:rStyle w:val="Hyperlink"/>
                <w:noProof/>
              </w:rPr>
              <w:t>Username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49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41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29176CFF" w14:textId="00071E26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50" w:history="1">
            <w:r w:rsidR="00362839" w:rsidRPr="00E02203">
              <w:rPr>
                <w:rStyle w:val="Hyperlink"/>
                <w:noProof/>
              </w:rPr>
              <w:t>Password and Connection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50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42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02BD2DC2" w14:textId="4BEBE8E7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51" w:history="1">
            <w:r w:rsidR="00362839" w:rsidRPr="00E02203">
              <w:rPr>
                <w:rStyle w:val="Hyperlink"/>
                <w:noProof/>
              </w:rPr>
              <w:t>Role Assignment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51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43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2E912B04" w14:textId="10275405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52" w:history="1">
            <w:r w:rsidR="00362839" w:rsidRPr="00E02203">
              <w:rPr>
                <w:rStyle w:val="Hyperlink"/>
                <w:noProof/>
              </w:rPr>
              <w:t>Account Modify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52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44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122C137F" w14:textId="56E4751B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53" w:history="1">
            <w:r w:rsidR="00362839" w:rsidRPr="00E02203">
              <w:rPr>
                <w:rStyle w:val="Hyperlink"/>
                <w:noProof/>
              </w:rPr>
              <w:t>Course Management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53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48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3FF4ADDA" w14:textId="255E54F7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54" w:history="1">
            <w:r w:rsidR="00362839" w:rsidRPr="00E02203">
              <w:rPr>
                <w:rStyle w:val="Hyperlink"/>
                <w:noProof/>
              </w:rPr>
              <w:t>Section Management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54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51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28BE5F4F" w14:textId="47275E29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55" w:history="1">
            <w:r w:rsidR="00362839" w:rsidRPr="00E02203">
              <w:rPr>
                <w:rStyle w:val="Hyperlink"/>
                <w:noProof/>
              </w:rPr>
              <w:t>Class Schedule Modify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55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54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2A5B2EBF" w14:textId="01B4833F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56" w:history="1">
            <w:r w:rsidR="00362839" w:rsidRPr="00E02203">
              <w:rPr>
                <w:rStyle w:val="Hyperlink"/>
                <w:noProof/>
              </w:rPr>
              <w:t>Admin Support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56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56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071D0F16" w14:textId="52C095C9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57" w:history="1">
            <w:r w:rsidR="00362839" w:rsidRPr="00E02203">
              <w:rPr>
                <w:rStyle w:val="Hyperlink"/>
                <w:noProof/>
              </w:rPr>
              <w:t>Admin Account Restriction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57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60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00D86D3A" w14:textId="2111A21D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58" w:history="1">
            <w:r w:rsidR="00362839" w:rsidRPr="00E02203">
              <w:rPr>
                <w:rStyle w:val="Hyperlink"/>
                <w:noProof/>
              </w:rPr>
              <w:t>Instructor View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58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64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09E30052" w14:textId="658A43EC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59" w:history="1">
            <w:r w:rsidR="00362839" w:rsidRPr="00E02203">
              <w:rPr>
                <w:rStyle w:val="Hyperlink"/>
                <w:noProof/>
              </w:rPr>
              <w:t>Instructor Modify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59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70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649010BF" w14:textId="32815434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60" w:history="1">
            <w:r w:rsidR="00362839" w:rsidRPr="00E02203">
              <w:rPr>
                <w:rStyle w:val="Hyperlink"/>
                <w:noProof/>
              </w:rPr>
              <w:t>Student View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60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76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05DF5541" w14:textId="143465AE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61" w:history="1">
            <w:r w:rsidR="00362839" w:rsidRPr="00E02203">
              <w:rPr>
                <w:rStyle w:val="Hyperlink"/>
                <w:noProof/>
              </w:rPr>
              <w:t>Student Modify Procedure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61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80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63D662F2" w14:textId="69CECE8B" w:rsidR="00362839" w:rsidRDefault="007F2C6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62" w:history="1">
            <w:r w:rsidR="00362839" w:rsidRPr="00E02203">
              <w:rPr>
                <w:rStyle w:val="Hyperlink"/>
                <w:noProof/>
              </w:rPr>
              <w:t>Class Tentative Schedule Policy.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62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84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329ED0EE" w14:textId="60BC6D4B" w:rsidR="00362839" w:rsidRDefault="007F2C6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63" w:history="1">
            <w:r w:rsidR="00362839" w:rsidRPr="00E02203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63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94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11C20D56" w14:textId="0F402104" w:rsidR="00362839" w:rsidRDefault="007F2C6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64" w:history="1">
            <w:r w:rsidR="00362839" w:rsidRPr="00E02203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Lesson Learned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64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94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5C864BAC" w14:textId="628BA214" w:rsidR="00362839" w:rsidRDefault="007F2C6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65" w:history="1">
            <w:r w:rsidR="00362839" w:rsidRPr="00E02203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Final Thoughts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65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95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2711DE80" w14:textId="53645604" w:rsidR="00362839" w:rsidRDefault="007F2C6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014166" w:history="1">
            <w:r w:rsidR="00362839" w:rsidRPr="00E02203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362839">
              <w:rPr>
                <w:noProof/>
                <w:webHidden/>
              </w:rPr>
              <w:tab/>
            </w:r>
            <w:r w:rsidR="00362839">
              <w:rPr>
                <w:noProof/>
                <w:webHidden/>
              </w:rPr>
              <w:fldChar w:fldCharType="begin"/>
            </w:r>
            <w:r w:rsidR="00362839">
              <w:rPr>
                <w:noProof/>
                <w:webHidden/>
              </w:rPr>
              <w:instrText xml:space="preserve"> PAGEREF _Toc529014166 \h </w:instrText>
            </w:r>
            <w:r w:rsidR="00362839">
              <w:rPr>
                <w:noProof/>
                <w:webHidden/>
              </w:rPr>
            </w:r>
            <w:r w:rsidR="00362839">
              <w:rPr>
                <w:noProof/>
                <w:webHidden/>
              </w:rPr>
              <w:fldChar w:fldCharType="separate"/>
            </w:r>
            <w:r w:rsidR="00362839">
              <w:rPr>
                <w:noProof/>
                <w:webHidden/>
              </w:rPr>
              <w:t>96</w:t>
            </w:r>
            <w:r w:rsidR="00362839">
              <w:rPr>
                <w:noProof/>
                <w:webHidden/>
              </w:rPr>
              <w:fldChar w:fldCharType="end"/>
            </w:r>
          </w:hyperlink>
        </w:p>
        <w:p w14:paraId="6120427A" w14:textId="11233AB0" w:rsidR="00A139C0" w:rsidRDefault="00A61888" w:rsidP="00AE062C">
          <w:pPr>
            <w:rPr>
              <w:rFonts w:ascii="Times New Roman" w:hAnsi="Times New Roman" w:cs="Times New Roman"/>
              <w:bCs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578BC9A5" w14:textId="2BA694A5" w:rsidR="00DD359B" w:rsidRPr="007A32A8" w:rsidRDefault="00A139C0" w:rsidP="007A32A8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br w:type="page"/>
      </w:r>
    </w:p>
    <w:bookmarkStart w:id="1" w:name="_Toc529014111"/>
    <w:p w14:paraId="41E2C861" w14:textId="5F87AC15" w:rsidR="00E81978" w:rsidRPr="00E65091" w:rsidRDefault="007F2C62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ection title:"/>
          <w:tag w:val="Section title:"/>
          <w:id w:val="984196707"/>
          <w:placeholder>
            <w:docPart w:val="4A23DCBE42F444998BCF8CAB3343E14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72EB6">
            <w:rPr>
              <w:rFonts w:ascii="Times New Roman" w:hAnsi="Times New Roman" w:cs="Times New Roman"/>
            </w:rPr>
            <w:t>Instructor Teaching Tracker: Security Project</w:t>
          </w:r>
        </w:sdtContent>
      </w:sdt>
      <w:bookmarkEnd w:id="1"/>
    </w:p>
    <w:p w14:paraId="1F23640C" w14:textId="72B3240A" w:rsidR="00F9697A" w:rsidRDefault="00FA542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Th</w:t>
      </w:r>
      <w:r w:rsidR="00FE04DE">
        <w:rPr>
          <w:rFonts w:ascii="Times New Roman" w:hAnsi="Times New Roman" w:cs="Times New Roman"/>
        </w:rPr>
        <w:t xml:space="preserve">ere was a time when </w:t>
      </w:r>
      <w:r w:rsidR="00BA1856">
        <w:rPr>
          <w:rFonts w:ascii="Times New Roman" w:hAnsi="Times New Roman" w:cs="Times New Roman"/>
        </w:rPr>
        <w:t>database security consisted of physical security and not much else</w:t>
      </w:r>
      <w:r w:rsidR="0003637E">
        <w:rPr>
          <w:rFonts w:ascii="Times New Roman" w:hAnsi="Times New Roman" w:cs="Times New Roman"/>
        </w:rPr>
        <w:t>. If we look back to the 1980s, systems were mostly isolated and offlin</w:t>
      </w:r>
      <w:r w:rsidR="001543D6">
        <w:rPr>
          <w:rFonts w:ascii="Times New Roman" w:hAnsi="Times New Roman" w:cs="Times New Roman"/>
        </w:rPr>
        <w:t xml:space="preserve">e negating the need for a substantial investment in access control or encryption methods. Fast forward 30 years, </w:t>
      </w:r>
      <w:r w:rsidR="00BD1334">
        <w:rPr>
          <w:rFonts w:ascii="Times New Roman" w:hAnsi="Times New Roman" w:cs="Times New Roman"/>
        </w:rPr>
        <w:t>we’ve seen the maturity of access control, i.e. role-based and discretionary, and advanced methods, such as encryption, to protect critical data</w:t>
      </w:r>
      <w:sdt>
        <w:sdtPr>
          <w:rPr>
            <w:rFonts w:ascii="Times New Roman" w:hAnsi="Times New Roman" w:cs="Times New Roman"/>
          </w:rPr>
          <w:id w:val="1858313022"/>
          <w:citation/>
        </w:sdtPr>
        <w:sdtEndPr/>
        <w:sdtContent>
          <w:r w:rsidR="002241AA">
            <w:rPr>
              <w:rFonts w:ascii="Times New Roman" w:hAnsi="Times New Roman" w:cs="Times New Roman"/>
            </w:rPr>
            <w:fldChar w:fldCharType="begin"/>
          </w:r>
          <w:r w:rsidR="002241AA">
            <w:rPr>
              <w:rFonts w:ascii="Times New Roman" w:hAnsi="Times New Roman" w:cs="Times New Roman"/>
            </w:rPr>
            <w:instrText xml:space="preserve"> CITATION lesov2010database \l 1033 </w:instrText>
          </w:r>
          <w:r w:rsidR="002241AA">
            <w:rPr>
              <w:rFonts w:ascii="Times New Roman" w:hAnsi="Times New Roman" w:cs="Times New Roman"/>
            </w:rPr>
            <w:fldChar w:fldCharType="separate"/>
          </w:r>
          <w:r w:rsidR="006B1F3A">
            <w:rPr>
              <w:rFonts w:ascii="Times New Roman" w:hAnsi="Times New Roman" w:cs="Times New Roman"/>
              <w:noProof/>
            </w:rPr>
            <w:t xml:space="preserve"> </w:t>
          </w:r>
          <w:r w:rsidR="006B1F3A" w:rsidRPr="006B1F3A">
            <w:rPr>
              <w:rFonts w:ascii="Times New Roman" w:hAnsi="Times New Roman" w:cs="Times New Roman"/>
              <w:noProof/>
            </w:rPr>
            <w:t>(Lesov, 2010)</w:t>
          </w:r>
          <w:r w:rsidR="002241AA">
            <w:rPr>
              <w:rFonts w:ascii="Times New Roman" w:hAnsi="Times New Roman" w:cs="Times New Roman"/>
            </w:rPr>
            <w:fldChar w:fldCharType="end"/>
          </w:r>
        </w:sdtContent>
      </w:sdt>
      <w:r w:rsidR="002241AA">
        <w:rPr>
          <w:rFonts w:ascii="Times New Roman" w:hAnsi="Times New Roman" w:cs="Times New Roman"/>
        </w:rPr>
        <w:t>.</w:t>
      </w:r>
      <w:r w:rsidR="004847A4">
        <w:rPr>
          <w:rFonts w:ascii="Times New Roman" w:hAnsi="Times New Roman" w:cs="Times New Roman"/>
        </w:rPr>
        <w:t xml:space="preserve"> The purpose of this research document is to take a </w:t>
      </w:r>
      <w:r w:rsidR="004847A4" w:rsidRPr="006E7EC3">
        <w:rPr>
          <w:rFonts w:ascii="Times New Roman" w:hAnsi="Times New Roman" w:cs="Times New Roman"/>
          <w:noProof/>
        </w:rPr>
        <w:t>full</w:t>
      </w:r>
      <w:r w:rsidR="006E7EC3">
        <w:rPr>
          <w:rFonts w:ascii="Times New Roman" w:hAnsi="Times New Roman" w:cs="Times New Roman"/>
          <w:noProof/>
        </w:rPr>
        <w:t>y</w:t>
      </w:r>
      <w:r w:rsidR="004847A4">
        <w:rPr>
          <w:rFonts w:ascii="Times New Roman" w:hAnsi="Times New Roman" w:cs="Times New Roman"/>
        </w:rPr>
        <w:t xml:space="preserve"> functional Oracle database</w:t>
      </w:r>
      <w:r w:rsidR="00112EA7">
        <w:rPr>
          <w:rFonts w:ascii="Times New Roman" w:hAnsi="Times New Roman" w:cs="Times New Roman"/>
        </w:rPr>
        <w:t xml:space="preserve">, </w:t>
      </w:r>
      <w:r w:rsidR="00846B8D">
        <w:rPr>
          <w:rFonts w:ascii="Times New Roman" w:hAnsi="Times New Roman" w:cs="Times New Roman"/>
        </w:rPr>
        <w:t xml:space="preserve">our </w:t>
      </w:r>
      <w:r w:rsidR="00112EA7">
        <w:rPr>
          <w:rFonts w:ascii="Times New Roman" w:hAnsi="Times New Roman" w:cs="Times New Roman"/>
        </w:rPr>
        <w:t xml:space="preserve">teaching tracker for a military training </w:t>
      </w:r>
      <w:r w:rsidR="0071025E">
        <w:rPr>
          <w:rFonts w:ascii="Times New Roman" w:hAnsi="Times New Roman" w:cs="Times New Roman"/>
        </w:rPr>
        <w:t>detachment</w:t>
      </w:r>
      <w:r w:rsidR="008659D4">
        <w:rPr>
          <w:rFonts w:ascii="Times New Roman" w:hAnsi="Times New Roman" w:cs="Times New Roman"/>
        </w:rPr>
        <w:t>,</w:t>
      </w:r>
      <w:r w:rsidR="0071025E">
        <w:rPr>
          <w:rFonts w:ascii="Times New Roman" w:hAnsi="Times New Roman" w:cs="Times New Roman"/>
        </w:rPr>
        <w:t xml:space="preserve"> and</w:t>
      </w:r>
      <w:r w:rsidR="007D78AB">
        <w:rPr>
          <w:rFonts w:ascii="Times New Roman" w:hAnsi="Times New Roman" w:cs="Times New Roman"/>
        </w:rPr>
        <w:t xml:space="preserve"> </w:t>
      </w:r>
      <w:r w:rsidR="00AD735A">
        <w:rPr>
          <w:rFonts w:ascii="Times New Roman" w:hAnsi="Times New Roman" w:cs="Times New Roman"/>
        </w:rPr>
        <w:t xml:space="preserve">infuse security mechanisms to protect the stored data. </w:t>
      </w:r>
      <w:r w:rsidR="006917D7">
        <w:rPr>
          <w:rFonts w:ascii="Times New Roman" w:hAnsi="Times New Roman" w:cs="Times New Roman"/>
        </w:rPr>
        <w:t xml:space="preserve">We will first develop a statement of work and a project timeline. </w:t>
      </w:r>
      <w:r w:rsidR="004B4A15">
        <w:rPr>
          <w:rFonts w:ascii="Times New Roman" w:hAnsi="Times New Roman" w:cs="Times New Roman"/>
        </w:rPr>
        <w:t xml:space="preserve">We will then review the conceptual, logical, and physical data model. </w:t>
      </w:r>
      <w:r w:rsidR="00DD48D6">
        <w:rPr>
          <w:rFonts w:ascii="Times New Roman" w:hAnsi="Times New Roman" w:cs="Times New Roman"/>
        </w:rPr>
        <w:t xml:space="preserve">There will be a review of the code in place for building the database. </w:t>
      </w:r>
      <w:r w:rsidR="0071025E">
        <w:rPr>
          <w:rFonts w:ascii="Times New Roman" w:hAnsi="Times New Roman" w:cs="Times New Roman"/>
        </w:rPr>
        <w:t xml:space="preserve">We will </w:t>
      </w:r>
      <w:r w:rsidR="00DD48D6">
        <w:rPr>
          <w:rFonts w:ascii="Times New Roman" w:hAnsi="Times New Roman" w:cs="Times New Roman"/>
        </w:rPr>
        <w:t xml:space="preserve">then </w:t>
      </w:r>
      <w:r w:rsidR="00675871">
        <w:rPr>
          <w:rFonts w:ascii="Times New Roman" w:hAnsi="Times New Roman" w:cs="Times New Roman"/>
        </w:rPr>
        <w:t>create</w:t>
      </w:r>
      <w:r w:rsidR="0071025E">
        <w:rPr>
          <w:rFonts w:ascii="Times New Roman" w:hAnsi="Times New Roman" w:cs="Times New Roman"/>
        </w:rPr>
        <w:t xml:space="preserve"> a security plan</w:t>
      </w:r>
      <w:r w:rsidR="00983A41">
        <w:rPr>
          <w:rFonts w:ascii="Times New Roman" w:hAnsi="Times New Roman" w:cs="Times New Roman"/>
        </w:rPr>
        <w:t>,</w:t>
      </w:r>
      <w:r w:rsidR="0071025E">
        <w:rPr>
          <w:rFonts w:ascii="Times New Roman" w:hAnsi="Times New Roman" w:cs="Times New Roman"/>
        </w:rPr>
        <w:t xml:space="preserve"> security policies</w:t>
      </w:r>
      <w:r w:rsidR="00983A41">
        <w:rPr>
          <w:rFonts w:ascii="Times New Roman" w:hAnsi="Times New Roman" w:cs="Times New Roman"/>
        </w:rPr>
        <w:t>, and</w:t>
      </w:r>
      <w:r w:rsidR="0071025E">
        <w:rPr>
          <w:rFonts w:ascii="Times New Roman" w:hAnsi="Times New Roman" w:cs="Times New Roman"/>
        </w:rPr>
        <w:t xml:space="preserve"> procedure</w:t>
      </w:r>
      <w:r w:rsidR="00983A41">
        <w:rPr>
          <w:rFonts w:ascii="Times New Roman" w:hAnsi="Times New Roman" w:cs="Times New Roman"/>
        </w:rPr>
        <w:t xml:space="preserve">s for </w:t>
      </w:r>
      <w:r w:rsidR="0071025E">
        <w:rPr>
          <w:rFonts w:ascii="Times New Roman" w:hAnsi="Times New Roman" w:cs="Times New Roman"/>
        </w:rPr>
        <w:t>implementation.</w:t>
      </w:r>
      <w:r w:rsidR="00AD735A">
        <w:rPr>
          <w:rFonts w:ascii="Times New Roman" w:hAnsi="Times New Roman" w:cs="Times New Roman"/>
        </w:rPr>
        <w:t xml:space="preserve"> </w:t>
      </w:r>
      <w:r w:rsidR="008D2920">
        <w:rPr>
          <w:rFonts w:ascii="Times New Roman" w:hAnsi="Times New Roman" w:cs="Times New Roman"/>
        </w:rPr>
        <w:t xml:space="preserve">Utilizing a combination of Oracle security </w:t>
      </w:r>
      <w:r w:rsidR="006B1F3A">
        <w:rPr>
          <w:rFonts w:ascii="Times New Roman" w:hAnsi="Times New Roman" w:cs="Times New Roman"/>
        </w:rPr>
        <w:t>methods,</w:t>
      </w:r>
      <w:r w:rsidR="00846B8D">
        <w:rPr>
          <w:rFonts w:ascii="Times New Roman" w:hAnsi="Times New Roman" w:cs="Times New Roman"/>
        </w:rPr>
        <w:t xml:space="preserve"> </w:t>
      </w:r>
      <w:r w:rsidR="008D2920">
        <w:rPr>
          <w:rFonts w:ascii="Times New Roman" w:hAnsi="Times New Roman" w:cs="Times New Roman"/>
        </w:rPr>
        <w:t>we will</w:t>
      </w:r>
      <w:r w:rsidR="00623CB2">
        <w:rPr>
          <w:rFonts w:ascii="Times New Roman" w:hAnsi="Times New Roman" w:cs="Times New Roman"/>
        </w:rPr>
        <w:t xml:space="preserve"> </w:t>
      </w:r>
      <w:r w:rsidR="00983A41">
        <w:rPr>
          <w:rFonts w:ascii="Times New Roman" w:hAnsi="Times New Roman" w:cs="Times New Roman"/>
        </w:rPr>
        <w:t xml:space="preserve">secure </w:t>
      </w:r>
      <w:r w:rsidR="001968EA">
        <w:rPr>
          <w:rFonts w:ascii="Times New Roman" w:hAnsi="Times New Roman" w:cs="Times New Roman"/>
        </w:rPr>
        <w:t>the training facilities data for</w:t>
      </w:r>
      <w:r w:rsidR="008D2920">
        <w:rPr>
          <w:rFonts w:ascii="Times New Roman" w:hAnsi="Times New Roman" w:cs="Times New Roman"/>
        </w:rPr>
        <w:t xml:space="preserve"> </w:t>
      </w:r>
      <w:r w:rsidR="001968EA">
        <w:rPr>
          <w:rFonts w:ascii="Times New Roman" w:hAnsi="Times New Roman" w:cs="Times New Roman"/>
        </w:rPr>
        <w:t>faculty and s</w:t>
      </w:r>
      <w:r w:rsidR="00DD4D0D">
        <w:rPr>
          <w:rFonts w:ascii="Times New Roman" w:hAnsi="Times New Roman" w:cs="Times New Roman"/>
        </w:rPr>
        <w:t>tudents.</w:t>
      </w:r>
    </w:p>
    <w:p w14:paraId="342E072F" w14:textId="7769704B" w:rsidR="00E81978" w:rsidRDefault="00F9697A" w:rsidP="004C3140">
      <w:pPr>
        <w:pStyle w:val="Heading1"/>
      </w:pPr>
      <w:bookmarkStart w:id="2" w:name="_Toc529014112"/>
      <w:r w:rsidRPr="004C3140">
        <w:t>Statement</w:t>
      </w:r>
      <w:r>
        <w:t xml:space="preserve"> of Work</w:t>
      </w:r>
      <w:bookmarkEnd w:id="2"/>
      <w:r w:rsidR="00FA5428" w:rsidRPr="00E65091">
        <w:t xml:space="preserve"> </w:t>
      </w:r>
    </w:p>
    <w:p w14:paraId="78842D27" w14:textId="77777777" w:rsidR="004C3140" w:rsidRDefault="00D93FE7" w:rsidP="004C3140">
      <w:pPr>
        <w:pStyle w:val="Heading2"/>
        <w:rPr>
          <w:b w:val="0"/>
        </w:rPr>
      </w:pPr>
      <w:bookmarkStart w:id="3" w:name="_Toc529014113"/>
      <w:r w:rsidRPr="004C3140">
        <w:rPr>
          <w:rStyle w:val="Heading2Char"/>
          <w:b/>
        </w:rPr>
        <w:t>Database Name</w:t>
      </w:r>
      <w:bookmarkEnd w:id="3"/>
      <w:r w:rsidRPr="004C3140">
        <w:rPr>
          <w:b w:val="0"/>
        </w:rPr>
        <w:t xml:space="preserve"> </w:t>
      </w:r>
    </w:p>
    <w:p w14:paraId="2305F159" w14:textId="77777777" w:rsidR="00F9697A" w:rsidRDefault="00852FCF" w:rsidP="00031E59">
      <w:r>
        <w:t>Instructor Teaching Tracker</w:t>
      </w:r>
    </w:p>
    <w:p w14:paraId="7EB2996F" w14:textId="52D1EDB6" w:rsidR="004C3140" w:rsidRDefault="00D93FE7" w:rsidP="00492A66">
      <w:pPr>
        <w:ind w:firstLine="0"/>
        <w:rPr>
          <w:b/>
        </w:rPr>
      </w:pPr>
      <w:bookmarkStart w:id="4" w:name="_Toc529014114"/>
      <w:r w:rsidRPr="004C3140">
        <w:rPr>
          <w:rStyle w:val="Heading2Char"/>
        </w:rPr>
        <w:t xml:space="preserve">Database </w:t>
      </w:r>
      <w:r w:rsidR="00E55876">
        <w:rPr>
          <w:rStyle w:val="Heading2Char"/>
        </w:rPr>
        <w:t>Description</w:t>
      </w:r>
      <w:bookmarkEnd w:id="4"/>
      <w:r w:rsidRPr="00D93FE7">
        <w:rPr>
          <w:b/>
        </w:rPr>
        <w:t xml:space="preserve"> </w:t>
      </w:r>
    </w:p>
    <w:p w14:paraId="1CCAAEAE" w14:textId="4C3A9104" w:rsidR="00D93FE7" w:rsidRPr="007E043F" w:rsidRDefault="00D0712C" w:rsidP="007E043F">
      <w:r w:rsidRPr="006C0CA9">
        <w:t>This database supports the Instructor Teaching Tracker application</w:t>
      </w:r>
      <w:r w:rsidR="006C698D">
        <w:t xml:space="preserve"> for </w:t>
      </w:r>
      <w:r w:rsidR="00010D8C">
        <w:t>Training Detachment</w:t>
      </w:r>
      <w:r w:rsidR="00A87F19">
        <w:t xml:space="preserve"> </w:t>
      </w:r>
      <w:r w:rsidR="002C66F3">
        <w:t>6</w:t>
      </w:r>
      <w:r w:rsidRPr="006C0CA9">
        <w:t xml:space="preserve">. It keeps track of </w:t>
      </w:r>
      <w:r w:rsidR="00432311">
        <w:t>i</w:t>
      </w:r>
      <w:r w:rsidRPr="006C0CA9">
        <w:t xml:space="preserve">nstructor, course, </w:t>
      </w:r>
      <w:r w:rsidR="00E66F0D">
        <w:t xml:space="preserve">admin, student, </w:t>
      </w:r>
      <w:r w:rsidR="00643397">
        <w:t xml:space="preserve">and </w:t>
      </w:r>
      <w:r w:rsidR="00983697" w:rsidRPr="006C0CA9">
        <w:t>s</w:t>
      </w:r>
      <w:r w:rsidRPr="006C0CA9">
        <w:t>ection data</w:t>
      </w:r>
      <w:r w:rsidR="00643397">
        <w:t xml:space="preserve">; additionally, it tracks </w:t>
      </w:r>
      <w:r w:rsidRPr="006C0CA9">
        <w:t>classes taught</w:t>
      </w:r>
      <w:r w:rsidR="00643397">
        <w:t xml:space="preserve">, </w:t>
      </w:r>
      <w:r w:rsidR="00983697" w:rsidRPr="006C0CA9">
        <w:t xml:space="preserve">the </w:t>
      </w:r>
      <w:r w:rsidRPr="006C0CA9">
        <w:t>schedule</w:t>
      </w:r>
      <w:r w:rsidR="00643397">
        <w:t>, and student</w:t>
      </w:r>
      <w:r w:rsidR="00537BF1">
        <w:t>s signed up for classes</w:t>
      </w:r>
      <w:r w:rsidRPr="006C0CA9">
        <w:t xml:space="preserve">. The </w:t>
      </w:r>
      <w:r w:rsidR="004D322F" w:rsidRPr="006C0CA9">
        <w:t xml:space="preserve">overall </w:t>
      </w:r>
      <w:r w:rsidRPr="006C0CA9">
        <w:t>purpose is assist</w:t>
      </w:r>
      <w:r w:rsidR="004D322F" w:rsidRPr="006C0CA9">
        <w:t>ing i</w:t>
      </w:r>
      <w:r w:rsidRPr="006C0CA9">
        <w:t>nstructors</w:t>
      </w:r>
      <w:r w:rsidR="00505DC7">
        <w:t>, administrators, and students</w:t>
      </w:r>
      <w:r w:rsidRPr="006C0CA9">
        <w:t xml:space="preserve"> with </w:t>
      </w:r>
      <w:r w:rsidR="007E79A8">
        <w:t xml:space="preserve">creating, </w:t>
      </w:r>
      <w:r w:rsidRPr="006C0CA9">
        <w:t>scheduling</w:t>
      </w:r>
      <w:r w:rsidR="007E79A8">
        <w:t xml:space="preserve">, </w:t>
      </w:r>
      <w:r w:rsidRPr="006C0CA9">
        <w:t>maintaining</w:t>
      </w:r>
      <w:r w:rsidR="007E79A8">
        <w:t>, and monitoring</w:t>
      </w:r>
      <w:r w:rsidRPr="006C0CA9">
        <w:t xml:space="preserve"> </w:t>
      </w:r>
      <w:r w:rsidR="00CF2B83" w:rsidRPr="006E7EC3">
        <w:rPr>
          <w:noProof/>
        </w:rPr>
        <w:t>person</w:t>
      </w:r>
      <w:r w:rsidR="006E7EC3">
        <w:rPr>
          <w:noProof/>
        </w:rPr>
        <w:t>ne</w:t>
      </w:r>
      <w:r w:rsidR="00CF2B83" w:rsidRPr="006E7EC3">
        <w:rPr>
          <w:noProof/>
        </w:rPr>
        <w:t>l</w:t>
      </w:r>
      <w:r w:rsidR="00CF2B83">
        <w:t xml:space="preserve">, </w:t>
      </w:r>
      <w:r w:rsidR="007E79A8">
        <w:t>course</w:t>
      </w:r>
      <w:r w:rsidR="00CF2B83">
        <w:t>,</w:t>
      </w:r>
      <w:r w:rsidR="007E79A8">
        <w:t xml:space="preserve"> and </w:t>
      </w:r>
      <w:r w:rsidRPr="006C0CA9">
        <w:t>class</w:t>
      </w:r>
      <w:r w:rsidR="007E79A8">
        <w:t xml:space="preserve"> data</w:t>
      </w:r>
      <w:r w:rsidRPr="006C0CA9">
        <w:t xml:space="preserve"> in an efficient manner.</w:t>
      </w:r>
      <w:r w:rsidR="006C0CA9" w:rsidRPr="006C0CA9">
        <w:t xml:space="preserve"> The </w:t>
      </w:r>
      <w:r w:rsidR="00432311">
        <w:t>i</w:t>
      </w:r>
      <w:r w:rsidR="006C0CA9" w:rsidRPr="006C0CA9">
        <w:t>nstructor</w:t>
      </w:r>
      <w:r w:rsidR="000B6F27">
        <w:t>, administrator, and student</w:t>
      </w:r>
      <w:r w:rsidR="006C0CA9" w:rsidRPr="006C0CA9">
        <w:t xml:space="preserve"> table</w:t>
      </w:r>
      <w:r w:rsidR="000B6F27">
        <w:t>s</w:t>
      </w:r>
      <w:r w:rsidR="006C0CA9" w:rsidRPr="006C0CA9">
        <w:t xml:space="preserve"> </w:t>
      </w:r>
      <w:r w:rsidR="00AA597D" w:rsidRPr="006C0CA9">
        <w:t>h</w:t>
      </w:r>
      <w:r w:rsidR="00AA597D">
        <w:t>old</w:t>
      </w:r>
      <w:r w:rsidR="00C511B0">
        <w:t xml:space="preserve"> all pertinent </w:t>
      </w:r>
      <w:r w:rsidR="000B6F27">
        <w:t xml:space="preserve">personal </w:t>
      </w:r>
      <w:r w:rsidR="00C511B0">
        <w:t xml:space="preserve">information, </w:t>
      </w:r>
      <w:r w:rsidR="000B6F27">
        <w:t xml:space="preserve">such </w:t>
      </w:r>
      <w:r w:rsidR="000B6F27" w:rsidRPr="006E7EC3">
        <w:rPr>
          <w:noProof/>
        </w:rPr>
        <w:t>as</w:t>
      </w:r>
      <w:r w:rsidR="006C0CA9" w:rsidRPr="006C0CA9">
        <w:t xml:space="preserve"> name, address, </w:t>
      </w:r>
      <w:r w:rsidR="00FA00A5">
        <w:t xml:space="preserve">and </w:t>
      </w:r>
      <w:r w:rsidR="006C0CA9" w:rsidRPr="006C0CA9">
        <w:t xml:space="preserve">phone </w:t>
      </w:r>
      <w:r w:rsidR="006C0CA9" w:rsidRPr="006C0CA9">
        <w:lastRenderedPageBreak/>
        <w:t>number.  The course list</w:t>
      </w:r>
      <w:r w:rsidR="00315634">
        <w:t xml:space="preserve"> </w:t>
      </w:r>
      <w:r w:rsidR="00C511B0">
        <w:t xml:space="preserve">table </w:t>
      </w:r>
      <w:r w:rsidR="00315634">
        <w:t>is a comprehensive listing of all</w:t>
      </w:r>
      <w:r w:rsidR="006C0CA9" w:rsidRPr="006C0CA9">
        <w:t xml:space="preserve"> course</w:t>
      </w:r>
      <w:r w:rsidR="00C511B0">
        <w:t xml:space="preserve">s </w:t>
      </w:r>
      <w:r w:rsidR="00530DD8">
        <w:t>taught across the different sections of the school, and it contains the</w:t>
      </w:r>
      <w:r w:rsidR="006C0CA9" w:rsidRPr="006C0CA9">
        <w:t xml:space="preserve"> name, author, description, hours</w:t>
      </w:r>
      <w:r w:rsidR="00DF55BF">
        <w:t>,</w:t>
      </w:r>
      <w:r w:rsidR="006C0CA9" w:rsidRPr="006C0CA9">
        <w:t xml:space="preserve"> and section number</w:t>
      </w:r>
      <w:r w:rsidR="00530DD8">
        <w:t xml:space="preserve"> for each course</w:t>
      </w:r>
      <w:r w:rsidR="006C0CA9" w:rsidRPr="006C0CA9">
        <w:t xml:space="preserve">.  The section table </w:t>
      </w:r>
      <w:r w:rsidR="006A249D">
        <w:t xml:space="preserve">provides basic information on the sections which instructors and courses belong to, and it holds the following information: </w:t>
      </w:r>
      <w:r w:rsidR="006C0CA9" w:rsidRPr="006C0CA9">
        <w:t>section number, name, address</w:t>
      </w:r>
      <w:r w:rsidR="00814D1A">
        <w:t>,</w:t>
      </w:r>
      <w:r w:rsidR="006C0CA9" w:rsidRPr="006C0CA9">
        <w:t xml:space="preserve"> and field of study. </w:t>
      </w:r>
      <w:r w:rsidR="00814D1A" w:rsidRPr="006C0CA9">
        <w:t xml:space="preserve">The class schedule </w:t>
      </w:r>
      <w:r w:rsidR="00814D1A">
        <w:t xml:space="preserve">table holds the different </w:t>
      </w:r>
      <w:r w:rsidR="00CA50A1">
        <w:t xml:space="preserve">schedules classes can follow and </w:t>
      </w:r>
      <w:r w:rsidR="00814D1A" w:rsidRPr="006C0CA9">
        <w:t>gives the day</w:t>
      </w:r>
      <w:r w:rsidR="00CA50A1">
        <w:t xml:space="preserve"> and </w:t>
      </w:r>
      <w:r w:rsidR="00814D1A" w:rsidRPr="006C0CA9">
        <w:t>time a class is taught, a down day schedule</w:t>
      </w:r>
      <w:r w:rsidR="00CA50A1">
        <w:t>,</w:t>
      </w:r>
      <w:r w:rsidR="00814D1A" w:rsidRPr="006C0CA9">
        <w:t xml:space="preserve"> and notes.</w:t>
      </w:r>
      <w:r w:rsidR="00814D1A">
        <w:t xml:space="preserve"> </w:t>
      </w:r>
      <w:r w:rsidR="006C0CA9" w:rsidRPr="006C0CA9">
        <w:t>The Instructor Classes table</w:t>
      </w:r>
      <w:r w:rsidR="000E2BA0">
        <w:t xml:space="preserve"> is at the core of the database, providing a complete schedule of all courses taught by all instructors, with schedules, and also</w:t>
      </w:r>
      <w:r w:rsidR="00001BDE">
        <w:t xml:space="preserve"> the room </w:t>
      </w:r>
      <w:r w:rsidR="006C0CA9" w:rsidRPr="006C0CA9">
        <w:t xml:space="preserve">number </w:t>
      </w:r>
      <w:r w:rsidR="00001BDE">
        <w:t>of the class and any i</w:t>
      </w:r>
      <w:r w:rsidR="006C0CA9" w:rsidRPr="006C0CA9">
        <w:t xml:space="preserve">nstructor notes. </w:t>
      </w:r>
      <w:r w:rsidR="0055421B">
        <w:t>The Student Class Signup table</w:t>
      </w:r>
      <w:r w:rsidR="00AA597D">
        <w:t xml:space="preserve"> provides students the ability to sign up for</w:t>
      </w:r>
      <w:r w:rsidR="002F1CFF">
        <w:t xml:space="preserve"> </w:t>
      </w:r>
      <w:r w:rsidR="00AA597D">
        <w:t>available classes in the Instructor Classes table.</w:t>
      </w:r>
    </w:p>
    <w:p w14:paraId="467C8F5A" w14:textId="5D5F8136" w:rsidR="007E043F" w:rsidRDefault="004708D6" w:rsidP="007E043F">
      <w:pPr>
        <w:pStyle w:val="Heading2"/>
      </w:pPr>
      <w:bookmarkStart w:id="5" w:name="_Toc529014115"/>
      <w:r>
        <w:t>The Problem</w:t>
      </w:r>
      <w:bookmarkEnd w:id="5"/>
    </w:p>
    <w:p w14:paraId="2B932603" w14:textId="1EB8CADD" w:rsidR="00F750A2" w:rsidRDefault="00425186" w:rsidP="007E043F">
      <w:r>
        <w:t xml:space="preserve">Training Detachment 6 is a military field training facility, </w:t>
      </w:r>
      <w:r w:rsidR="00A35E2C">
        <w:t>employing instructors and</w:t>
      </w:r>
      <w:r w:rsidR="00BF3A4D">
        <w:t xml:space="preserve"> </w:t>
      </w:r>
      <w:r w:rsidR="00A35E2C">
        <w:t xml:space="preserve">support </w:t>
      </w:r>
      <w:r w:rsidR="00C04564">
        <w:t xml:space="preserve">admin </w:t>
      </w:r>
      <w:r w:rsidR="00A35E2C">
        <w:t>staff</w:t>
      </w:r>
      <w:r w:rsidR="0077495B">
        <w:t xml:space="preserve"> hosting a </w:t>
      </w:r>
      <w:r w:rsidR="00CC52C9">
        <w:t xml:space="preserve">variable </w:t>
      </w:r>
      <w:r w:rsidR="002640E0">
        <w:t>number</w:t>
      </w:r>
      <w:r w:rsidR="00CC52C9">
        <w:t xml:space="preserve"> of </w:t>
      </w:r>
      <w:r w:rsidR="00781CC8">
        <w:t xml:space="preserve">students annually. </w:t>
      </w:r>
      <w:r w:rsidR="006F16BC">
        <w:t>The teaching tracker application and associated database became a necessity due to the complexities of tracking</w:t>
      </w:r>
      <w:r w:rsidR="005E5ACD">
        <w:t xml:space="preserve"> a large number of instructors, courses, and students. </w:t>
      </w:r>
      <w:r w:rsidR="003569CF">
        <w:t xml:space="preserve">The database was created </w:t>
      </w:r>
      <w:r w:rsidR="003569CF" w:rsidRPr="006E7EC3">
        <w:rPr>
          <w:noProof/>
        </w:rPr>
        <w:t>in</w:t>
      </w:r>
      <w:r w:rsidR="006E7EC3">
        <w:rPr>
          <w:noProof/>
        </w:rPr>
        <w:t>-</w:t>
      </w:r>
      <w:r w:rsidR="003569CF" w:rsidRPr="006E7EC3">
        <w:rPr>
          <w:noProof/>
        </w:rPr>
        <w:t>house</w:t>
      </w:r>
      <w:r w:rsidR="006E7EC3">
        <w:rPr>
          <w:noProof/>
        </w:rPr>
        <w:t xml:space="preserve"> </w:t>
      </w:r>
      <w:r w:rsidR="0090714D">
        <w:t>and</w:t>
      </w:r>
      <w:r w:rsidR="006E7EC3">
        <w:t xml:space="preserve"> </w:t>
      </w:r>
      <w:r w:rsidR="0090714D">
        <w:t>no security was implemented with</w:t>
      </w:r>
      <w:r w:rsidR="00644C1F">
        <w:t xml:space="preserve">in the initial design. </w:t>
      </w:r>
      <w:r w:rsidR="00115E43">
        <w:t xml:space="preserve">In an effort to maintain the confidentiality of certain data, such as instructor’s phone numbers and addresses, and to ensure the integrity of the data, i.e. </w:t>
      </w:r>
      <w:r w:rsidR="00360F5E">
        <w:t xml:space="preserve">prevent students from changing course data, </w:t>
      </w:r>
      <w:r w:rsidR="00780BBE">
        <w:t>we need to hire a security consultant to redesign the database with security permissions added.</w:t>
      </w:r>
    </w:p>
    <w:p w14:paraId="48F1C52E" w14:textId="7752717F" w:rsidR="004708D6" w:rsidRDefault="004708D6" w:rsidP="007E043F">
      <w:pPr>
        <w:pStyle w:val="Heading1"/>
      </w:pPr>
      <w:bookmarkStart w:id="6" w:name="_Toc529014116"/>
      <w:r>
        <w:t>Security Plan</w:t>
      </w:r>
      <w:bookmarkEnd w:id="6"/>
    </w:p>
    <w:p w14:paraId="30D91F9B" w14:textId="48472934" w:rsidR="00EA5D28" w:rsidRPr="00EA5D28" w:rsidRDefault="00707FFB" w:rsidP="00EA5D28">
      <w:r>
        <w:t>One of the most important steps in this project is to create a sound security plan. This document will be an overarching guide</w:t>
      </w:r>
      <w:r w:rsidR="006D4197">
        <w:t xml:space="preserve"> on set requirements to be enforced through security policies to establish sound security within the database</w:t>
      </w:r>
      <w:sdt>
        <w:sdtPr>
          <w:id w:val="-1568643956"/>
          <w:citation/>
        </w:sdtPr>
        <w:sdtEndPr/>
        <w:sdtContent>
          <w:r w:rsidR="006D4197">
            <w:fldChar w:fldCharType="begin"/>
          </w:r>
          <w:r w:rsidR="006D4197">
            <w:instrText xml:space="preserve"> CITATION The98 \l 1033 </w:instrText>
          </w:r>
          <w:r w:rsidR="006D4197">
            <w:fldChar w:fldCharType="separate"/>
          </w:r>
          <w:r w:rsidR="006B1F3A">
            <w:rPr>
              <w:noProof/>
            </w:rPr>
            <w:t xml:space="preserve"> (Theriault &amp; Heney, 1998)</w:t>
          </w:r>
          <w:r w:rsidR="006D4197">
            <w:fldChar w:fldCharType="end"/>
          </w:r>
        </w:sdtContent>
      </w:sdt>
      <w:r w:rsidR="006D4197">
        <w:t xml:space="preserve">. </w:t>
      </w:r>
      <w:r w:rsidR="00221D2F">
        <w:t xml:space="preserve">For our </w:t>
      </w:r>
      <w:r w:rsidR="00221D2F">
        <w:lastRenderedPageBreak/>
        <w:t>database,</w:t>
      </w:r>
      <w:r w:rsidR="00287258">
        <w:t xml:space="preserve"> the Instructor Teaching Tracker,</w:t>
      </w:r>
      <w:r w:rsidR="00221D2F">
        <w:t xml:space="preserve"> we will achieve</w:t>
      </w:r>
      <w:r w:rsidR="001B6DC4">
        <w:t xml:space="preserve"> the necessary security by separating user accounts into specific groups, i.e. students, instructors, and </w:t>
      </w:r>
      <w:r w:rsidR="004E5ACC">
        <w:t xml:space="preserve">support </w:t>
      </w:r>
      <w:r w:rsidR="001B6DC4">
        <w:t xml:space="preserve">administrators. </w:t>
      </w:r>
      <w:r w:rsidR="000A1065">
        <w:t xml:space="preserve">Policies will be created to bolster a comprehensive approach to a sound security implementation </w:t>
      </w:r>
      <w:r w:rsidR="00661195">
        <w:t>with</w:t>
      </w:r>
      <w:r w:rsidR="000A1065">
        <w:t xml:space="preserve">in the current database. </w:t>
      </w:r>
      <w:r w:rsidR="00661195">
        <w:t>P</w:t>
      </w:r>
      <w:r w:rsidR="00116513">
        <w:t xml:space="preserve">olicies </w:t>
      </w:r>
      <w:r w:rsidR="00661195">
        <w:t xml:space="preserve">will be enforced with procedures created </w:t>
      </w:r>
      <w:r w:rsidR="00791997">
        <w:t xml:space="preserve">with </w:t>
      </w:r>
      <w:r w:rsidR="001159BC">
        <w:t>Views</w:t>
      </w:r>
      <w:r w:rsidR="00343E21">
        <w:t xml:space="preserve">, </w:t>
      </w:r>
      <w:r w:rsidR="00D00A31">
        <w:t>Virtual Private Database (VPD) procedures,</w:t>
      </w:r>
      <w:r w:rsidR="001159BC">
        <w:t xml:space="preserve"> and Oracle Label Security</w:t>
      </w:r>
      <w:r w:rsidR="00D274E5">
        <w:t xml:space="preserve"> (OLS)</w:t>
      </w:r>
      <w:r w:rsidR="001159BC">
        <w:t>.</w:t>
      </w:r>
      <w:r w:rsidR="00791997">
        <w:t xml:space="preserve"> </w:t>
      </w:r>
      <w:r w:rsidR="00D11B7B">
        <w:t>All</w:t>
      </w:r>
      <w:r w:rsidR="00791997">
        <w:t xml:space="preserve"> </w:t>
      </w:r>
      <w:r w:rsidR="00D11B7B">
        <w:t>procedure</w:t>
      </w:r>
      <w:r w:rsidR="00791997">
        <w:t>s</w:t>
      </w:r>
      <w:r w:rsidR="008742D5">
        <w:t xml:space="preserve"> </w:t>
      </w:r>
      <w:r w:rsidR="00D11B7B">
        <w:t>will be thoroughly tested and documented before operationalized. Any user in viol</w:t>
      </w:r>
      <w:r w:rsidR="00FD12F5">
        <w:t xml:space="preserve">ation of this plan or subsequent policies </w:t>
      </w:r>
      <w:r w:rsidR="00BC0CCC">
        <w:rPr>
          <w:noProof/>
        </w:rPr>
        <w:t>are</w:t>
      </w:r>
      <w:r w:rsidR="00FD12F5">
        <w:t xml:space="preserve"> subject to account disablement.</w:t>
      </w:r>
    </w:p>
    <w:p w14:paraId="1516C84D" w14:textId="6397FD47" w:rsidR="00EA5D28" w:rsidRDefault="00EA5D28" w:rsidP="00EA5D28">
      <w:pPr>
        <w:pStyle w:val="Heading1"/>
      </w:pPr>
      <w:bookmarkStart w:id="7" w:name="_Toc529014117"/>
      <w:r>
        <w:t>Technical Details</w:t>
      </w:r>
      <w:bookmarkEnd w:id="7"/>
    </w:p>
    <w:p w14:paraId="58DC68BB" w14:textId="5BC4A7E4" w:rsidR="00EA5D28" w:rsidRPr="00EA5D28" w:rsidRDefault="00EA5D28" w:rsidP="00EA5D28">
      <w:r>
        <w:t>The</w:t>
      </w:r>
      <w:r w:rsidR="008435EC">
        <w:t xml:space="preserve"> database was buil</w:t>
      </w:r>
      <w:r w:rsidR="00222B1D">
        <w:t xml:space="preserve">t with Oracle </w:t>
      </w:r>
      <w:r w:rsidR="00F03F2B">
        <w:t>12c</w:t>
      </w:r>
      <w:r w:rsidR="00222B1D">
        <w:t xml:space="preserve"> on a Windows platform. </w:t>
      </w:r>
      <w:r w:rsidR="00775C58">
        <w:t>Oracle SQL Develop</w:t>
      </w:r>
      <w:r w:rsidR="009F5A51">
        <w:t xml:space="preserve">er Data Modeler </w:t>
      </w:r>
      <w:r w:rsidR="00F03F2B">
        <w:t xml:space="preserve">was used </w:t>
      </w:r>
      <w:r w:rsidR="009F5A51">
        <w:t>to design the Entity Relationship Diagram (ERD).</w:t>
      </w:r>
      <w:r w:rsidR="00EE481C">
        <w:t xml:space="preserve"> All Data Definition Language (DDL)</w:t>
      </w:r>
      <w:r w:rsidR="00DE6076">
        <w:t>, Data Manipulation Language (DML),</w:t>
      </w:r>
      <w:r w:rsidR="005F2DE0">
        <w:t xml:space="preserve"> D</w:t>
      </w:r>
      <w:r w:rsidR="00896299">
        <w:t>ata Control Language (DCL)</w:t>
      </w:r>
      <w:r w:rsidR="005F2DE0">
        <w:t>, and Transaction Control Language (TCL)</w:t>
      </w:r>
      <w:r w:rsidR="00896299">
        <w:t xml:space="preserve"> </w:t>
      </w:r>
      <w:r w:rsidR="00DE6076">
        <w:t>implementation scripts were rendered in Oracle SQL Developer or SQL Plus.</w:t>
      </w:r>
      <w:r w:rsidR="00E813A9">
        <w:t xml:space="preserve"> The primary security function</w:t>
      </w:r>
      <w:r w:rsidR="00472EBB">
        <w:t>s</w:t>
      </w:r>
      <w:r w:rsidR="00A507C3">
        <w:t xml:space="preserve"> used in this project are Views, VPD, and OLS. Views are used to enhance security by </w:t>
      </w:r>
      <w:r w:rsidR="00E710AA">
        <w:t>filtering rows and/or columns based on role assignment</w:t>
      </w:r>
      <w:sdt>
        <w:sdtPr>
          <w:id w:val="-1989698435"/>
          <w:citation/>
        </w:sdtPr>
        <w:sdtEndPr/>
        <w:sdtContent>
          <w:r w:rsidR="00E710AA">
            <w:fldChar w:fldCharType="begin"/>
          </w:r>
          <w:r w:rsidR="00E710AA">
            <w:instrText xml:space="preserve"> CITATION The98 \l 1033 </w:instrText>
          </w:r>
          <w:r w:rsidR="00E710AA">
            <w:fldChar w:fldCharType="separate"/>
          </w:r>
          <w:r w:rsidR="006B1F3A">
            <w:rPr>
              <w:noProof/>
            </w:rPr>
            <w:t xml:space="preserve"> (Theriault &amp; Heney, 1998)</w:t>
          </w:r>
          <w:r w:rsidR="00E710AA">
            <w:fldChar w:fldCharType="end"/>
          </w:r>
        </w:sdtContent>
      </w:sdt>
      <w:r w:rsidR="00E710AA">
        <w:t>. VPDs</w:t>
      </w:r>
      <w:r w:rsidR="002F68C0">
        <w:t xml:space="preserve"> can also control data at the row and column-</w:t>
      </w:r>
      <w:r w:rsidR="00C1450B">
        <w:t>level and</w:t>
      </w:r>
      <w:r w:rsidR="002F68C0">
        <w:t xml:space="preserve"> do so by </w:t>
      </w:r>
      <w:r w:rsidR="008C78BE">
        <w:t>dynamically</w:t>
      </w:r>
      <w:r w:rsidR="002F68C0">
        <w:t xml:space="preserve"> assigning a predicate </w:t>
      </w:r>
      <w:r w:rsidR="00CB6F78">
        <w:t>to a specific type of query to restrict</w:t>
      </w:r>
      <w:r w:rsidR="00C1450B">
        <w:t xml:space="preserve"> or allow access to certain data. This is accomplished by defining a policy and creating a function to prepare the predicate</w:t>
      </w:r>
      <w:sdt>
        <w:sdtPr>
          <w:id w:val="296191273"/>
          <w:citation/>
        </w:sdtPr>
        <w:sdtEndPr/>
        <w:sdtContent>
          <w:r w:rsidR="00C1450B">
            <w:fldChar w:fldCharType="begin"/>
          </w:r>
          <w:r w:rsidR="00131030">
            <w:instrText xml:space="preserve">CITATION 7Us18 \l 1033 </w:instrText>
          </w:r>
          <w:r w:rsidR="00C1450B">
            <w:fldChar w:fldCharType="separate"/>
          </w:r>
          <w:r w:rsidR="006B1F3A">
            <w:rPr>
              <w:noProof/>
            </w:rPr>
            <w:t xml:space="preserve"> (7 Using Oracle Virtual Private Database to Control Data Access, 2018)</w:t>
          </w:r>
          <w:r w:rsidR="00C1450B">
            <w:fldChar w:fldCharType="end"/>
          </w:r>
        </w:sdtContent>
      </w:sdt>
      <w:r w:rsidR="00C1450B">
        <w:t>.</w:t>
      </w:r>
      <w:r w:rsidR="00131030">
        <w:t xml:space="preserve"> OLS</w:t>
      </w:r>
      <w:r w:rsidR="001B4719">
        <w:t xml:space="preserve"> is based on </w:t>
      </w:r>
      <w:r w:rsidR="0033609E">
        <w:t>VPD but</w:t>
      </w:r>
      <w:r w:rsidR="001B4719">
        <w:t xml:space="preserve"> reduces the amount of custom code needed for implementation. </w:t>
      </w:r>
      <w:r w:rsidR="00FB6FB8">
        <w:t xml:space="preserve">It provides row-level security by labeling rows with a classification data label which can be compared to a user </w:t>
      </w:r>
      <w:r w:rsidR="0033609E">
        <w:t>authorization label</w:t>
      </w:r>
      <w:sdt>
        <w:sdtPr>
          <w:id w:val="1391155802"/>
          <w:citation/>
        </w:sdtPr>
        <w:sdtEndPr/>
        <w:sdtContent>
          <w:r w:rsidR="0033609E">
            <w:fldChar w:fldCharType="begin"/>
          </w:r>
          <w:r w:rsidR="0033609E">
            <w:instrText xml:space="preserve"> CITATION 1In17 \l 1033 </w:instrText>
          </w:r>
          <w:r w:rsidR="0033609E">
            <w:fldChar w:fldCharType="separate"/>
          </w:r>
          <w:r w:rsidR="006B1F3A">
            <w:rPr>
              <w:noProof/>
            </w:rPr>
            <w:t xml:space="preserve"> (1 Introduction to Oracle Label Security, 2017)</w:t>
          </w:r>
          <w:r w:rsidR="0033609E">
            <w:fldChar w:fldCharType="end"/>
          </w:r>
        </w:sdtContent>
      </w:sdt>
      <w:r w:rsidR="0033609E">
        <w:t>.</w:t>
      </w:r>
    </w:p>
    <w:p w14:paraId="4716F12B" w14:textId="29916ED6" w:rsidR="000B14F4" w:rsidRDefault="00320CF4" w:rsidP="00015861">
      <w:pPr>
        <w:pStyle w:val="Heading1"/>
        <w:rPr>
          <w:rFonts w:ascii="Times New Roman" w:hAnsi="Times New Roman" w:cs="Times New Roman"/>
        </w:rPr>
      </w:pPr>
      <w:bookmarkStart w:id="8" w:name="_Toc529014118"/>
      <w:r>
        <w:rPr>
          <w:rFonts w:ascii="Times New Roman" w:hAnsi="Times New Roman" w:cs="Times New Roman"/>
        </w:rPr>
        <w:lastRenderedPageBreak/>
        <w:t>Timeline</w:t>
      </w:r>
      <w:bookmarkEnd w:id="8"/>
    </w:p>
    <w:p w14:paraId="4B55DC30" w14:textId="4230617A" w:rsidR="00746C86" w:rsidRPr="00746C86" w:rsidRDefault="00985146" w:rsidP="00985146">
      <w:pPr>
        <w:ind w:left="720"/>
      </w:pPr>
      <w:r>
        <w:t xml:space="preserve">Although Gantt charts are well over 100 years old, </w:t>
      </w:r>
      <w:r w:rsidR="00D44F25">
        <w:t xml:space="preserve">they still prove to be an effective tool today for project management. </w:t>
      </w:r>
      <w:r w:rsidR="003A0851">
        <w:t>The Gantt chart p</w:t>
      </w:r>
      <w:r w:rsidR="00D44F25">
        <w:t>rovid</w:t>
      </w:r>
      <w:r w:rsidR="003A0851">
        <w:t>es</w:t>
      </w:r>
      <w:r w:rsidR="00E71DFB">
        <w:t xml:space="preserve"> a project timeline</w:t>
      </w:r>
      <w:r w:rsidR="003774ED">
        <w:t xml:space="preserve"> </w:t>
      </w:r>
      <w:r w:rsidR="00E71DFB">
        <w:t xml:space="preserve">a simple two-axis </w:t>
      </w:r>
      <w:r w:rsidR="003A0851">
        <w:t xml:space="preserve">format: the vertical axis shows </w:t>
      </w:r>
      <w:r w:rsidR="00A47944">
        <w:t>activity and the horizontal its place in time</w:t>
      </w:r>
      <w:sdt>
        <w:sdtPr>
          <w:id w:val="-1084603743"/>
          <w:citation/>
        </w:sdtPr>
        <w:sdtEndPr/>
        <w:sdtContent>
          <w:r w:rsidR="008311F2">
            <w:fldChar w:fldCharType="begin"/>
          </w:r>
          <w:r w:rsidR="008311F2">
            <w:instrText xml:space="preserve"> CITATION wilson2003gantt \l 1033 </w:instrText>
          </w:r>
          <w:r w:rsidR="008311F2">
            <w:fldChar w:fldCharType="separate"/>
          </w:r>
          <w:r w:rsidR="006B1F3A">
            <w:rPr>
              <w:noProof/>
            </w:rPr>
            <w:t xml:space="preserve"> (Wilson, 2003)</w:t>
          </w:r>
          <w:r w:rsidR="008311F2">
            <w:fldChar w:fldCharType="end"/>
          </w:r>
        </w:sdtContent>
      </w:sdt>
      <w:r w:rsidR="00A47944">
        <w:t xml:space="preserve">. </w:t>
      </w:r>
      <w:r w:rsidR="0090096C">
        <w:t xml:space="preserve">We can see in figure 1 below, </w:t>
      </w:r>
      <w:r w:rsidR="0025299E">
        <w:t>our project should take 57 days to complete</w:t>
      </w:r>
      <w:r w:rsidR="00852AF8">
        <w:t xml:space="preserve"> </w:t>
      </w:r>
      <w:r w:rsidR="007B52EE">
        <w:t>with 6 different sections: scope, analysis, design, development, testing, and documentation.</w:t>
      </w:r>
    </w:p>
    <w:p w14:paraId="5CD8A1AE" w14:textId="77777777" w:rsidR="00077B32" w:rsidRDefault="00077B32" w:rsidP="00077B32">
      <w:pPr>
        <w:keepNext/>
        <w:tabs>
          <w:tab w:val="left" w:pos="2625"/>
        </w:tabs>
      </w:pPr>
      <w:r>
        <w:rPr>
          <w:rFonts w:ascii="Times New Roman" w:hAnsi="Times New Roman" w:cs="Times New Roman"/>
          <w:noProof/>
        </w:rPr>
        <w:drawing>
          <wp:inline distT="0" distB="0" distL="0" distR="0" wp14:anchorId="3B3BAE02" wp14:editId="79887ABB">
            <wp:extent cx="5181600" cy="4445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057" cy="445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7716" w14:textId="5D5BD27B" w:rsidR="00077B32" w:rsidRDefault="00077B32" w:rsidP="00077B3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1</w:t>
      </w:r>
      <w:r w:rsidR="00810B95">
        <w:rPr>
          <w:noProof/>
        </w:rPr>
        <w:fldChar w:fldCharType="end"/>
      </w:r>
      <w:r>
        <w:t>. Project timeline created</w:t>
      </w:r>
      <w:r w:rsidR="006706A9">
        <w:t xml:space="preserve"> with Microsoft Project.</w:t>
      </w:r>
    </w:p>
    <w:p w14:paraId="61FD68B8" w14:textId="1BDF33F3" w:rsidR="000B14F4" w:rsidRPr="00E65091" w:rsidRDefault="00CF2CFE" w:rsidP="00077B32">
      <w:pPr>
        <w:tabs>
          <w:tab w:val="left" w:pos="2625"/>
        </w:tabs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 xml:space="preserve"> </w:t>
      </w:r>
      <w:r w:rsidR="00077B32">
        <w:rPr>
          <w:rFonts w:ascii="Times New Roman" w:hAnsi="Times New Roman" w:cs="Times New Roman"/>
        </w:rPr>
        <w:tab/>
      </w:r>
    </w:p>
    <w:p w14:paraId="70499587" w14:textId="625AA1A8" w:rsidR="00BA6B07" w:rsidRPr="00E65091" w:rsidRDefault="00F91BDA" w:rsidP="00A257E8">
      <w:pPr>
        <w:pStyle w:val="Heading1"/>
        <w:rPr>
          <w:rFonts w:ascii="Times New Roman" w:hAnsi="Times New Roman" w:cs="Times New Roman"/>
        </w:rPr>
      </w:pPr>
      <w:bookmarkStart w:id="9" w:name="_Toc529014119"/>
      <w:r>
        <w:rPr>
          <w:rFonts w:ascii="Times New Roman" w:hAnsi="Times New Roman" w:cs="Times New Roman"/>
        </w:rPr>
        <w:lastRenderedPageBreak/>
        <w:t>Data Model</w:t>
      </w:r>
      <w:bookmarkEnd w:id="9"/>
    </w:p>
    <w:p w14:paraId="161E447C" w14:textId="6887A589" w:rsidR="00BA6B07" w:rsidRDefault="00F91BDA" w:rsidP="007D4954">
      <w:pPr>
        <w:pStyle w:val="Heading2"/>
        <w:rPr>
          <w:rFonts w:ascii="Times New Roman" w:hAnsi="Times New Roman" w:cs="Times New Roman"/>
        </w:rPr>
      </w:pPr>
      <w:bookmarkStart w:id="10" w:name="_Toc529014120"/>
      <w:r>
        <w:rPr>
          <w:rFonts w:ascii="Times New Roman" w:hAnsi="Times New Roman" w:cs="Times New Roman"/>
        </w:rPr>
        <w:t>Conceptual</w:t>
      </w:r>
      <w:bookmarkEnd w:id="10"/>
    </w:p>
    <w:p w14:paraId="36E65CF3" w14:textId="137410E4" w:rsidR="009F7671" w:rsidRPr="009F7671" w:rsidRDefault="009F7671" w:rsidP="00ED10C6">
      <w:bookmarkStart w:id="11" w:name="_Toc529014121"/>
      <w:r w:rsidRPr="00ED10C6">
        <w:rPr>
          <w:rStyle w:val="Heading3Char"/>
        </w:rPr>
        <w:t>User</w:t>
      </w:r>
      <w:r w:rsidR="003C7B42" w:rsidRPr="00ED10C6">
        <w:rPr>
          <w:rStyle w:val="Heading3Char"/>
        </w:rPr>
        <w:t xml:space="preserve"> Roles.</w:t>
      </w:r>
      <w:bookmarkEnd w:id="11"/>
      <w:r w:rsidR="003C7B42">
        <w:t xml:space="preserve"> </w:t>
      </w:r>
      <w:r w:rsidR="003C7B42" w:rsidRPr="00ED10C6">
        <w:t>There will be</w:t>
      </w:r>
      <w:r w:rsidR="00BD6EF3" w:rsidRPr="00ED10C6">
        <w:t xml:space="preserve"> three diff</w:t>
      </w:r>
      <w:r w:rsidR="00943CAF" w:rsidRPr="00ED10C6">
        <w:t>erent primary user roles: student, instructor, and support admin.</w:t>
      </w:r>
      <w:r w:rsidR="00E16672" w:rsidRPr="00ED10C6">
        <w:t xml:space="preserve"> Specific policies will be defined in the security policy section</w:t>
      </w:r>
      <w:r w:rsidR="00D76317" w:rsidRPr="00ED10C6">
        <w:t xml:space="preserve"> for how each user role can and cannot interact with the database.</w:t>
      </w:r>
    </w:p>
    <w:p w14:paraId="68C0260D" w14:textId="4443FC9E" w:rsidR="000B4912" w:rsidRPr="00FB3AE9" w:rsidRDefault="002A692E" w:rsidP="000B4912">
      <w:bookmarkStart w:id="12" w:name="_Toc529014122"/>
      <w:r w:rsidRPr="000B4912">
        <w:rPr>
          <w:rStyle w:val="Heading3Char"/>
        </w:rPr>
        <w:t>Assumptions.</w:t>
      </w:r>
      <w:bookmarkEnd w:id="12"/>
      <w:r w:rsidR="000B4912">
        <w:t xml:space="preserve"> This application tracks classes taught by instructors and includes a class schedule. It is assumed classes will always meet a specific schedule </w:t>
      </w:r>
      <w:r w:rsidR="000B4912" w:rsidRPr="003774ED">
        <w:rPr>
          <w:noProof/>
        </w:rPr>
        <w:t>criteri</w:t>
      </w:r>
      <w:r w:rsidR="003774ED">
        <w:rPr>
          <w:noProof/>
        </w:rPr>
        <w:t>on</w:t>
      </w:r>
      <w:r w:rsidR="00782F4A">
        <w:t xml:space="preserve">, </w:t>
      </w:r>
      <w:r w:rsidR="00D177E3">
        <w:t xml:space="preserve">i.e. </w:t>
      </w:r>
      <w:r w:rsidR="000B4912">
        <w:t>Monday-Wednesday-Friday, Tuesday-Thursday, or Saturday. Down days are tracked for individual classes since this will vary based upon the specific class.</w:t>
      </w:r>
      <w:r w:rsidR="00CA789F">
        <w:t xml:space="preserve"> For the usernames, we are using the user’s </w:t>
      </w:r>
      <w:r w:rsidR="008B0DB1">
        <w:t xml:space="preserve">first character of their first name concatenated with the full last name with their sequence id added to the end. </w:t>
      </w:r>
      <w:r w:rsidR="00C268BB">
        <w:t xml:space="preserve">There is still a chance of duplicate </w:t>
      </w:r>
      <w:r w:rsidR="00C268BB" w:rsidRPr="006E7880">
        <w:rPr>
          <w:noProof/>
        </w:rPr>
        <w:t>usernames</w:t>
      </w:r>
      <w:r w:rsidR="00C268BB">
        <w:t xml:space="preserve"> since instructor, student, and admin information is stored in different tables, but for the purpose of this </w:t>
      </w:r>
      <w:r w:rsidR="00C268BB" w:rsidRPr="004558F7">
        <w:rPr>
          <w:noProof/>
        </w:rPr>
        <w:t>project</w:t>
      </w:r>
      <w:r w:rsidR="00C268BB">
        <w:t xml:space="preserve"> we are assuming th</w:t>
      </w:r>
      <w:r w:rsidR="00B250DE">
        <w:t>is will not occur due to the low number of users.</w:t>
      </w:r>
    </w:p>
    <w:p w14:paraId="3A55BE00" w14:textId="77777777" w:rsidR="00E37C60" w:rsidRPr="009C7732" w:rsidRDefault="00E5413E" w:rsidP="00B55BF5">
      <w:pPr>
        <w:rPr>
          <w:b/>
        </w:rPr>
      </w:pPr>
      <w:bookmarkStart w:id="13" w:name="_Toc529014123"/>
      <w:r w:rsidRPr="00B55BF5">
        <w:rPr>
          <w:rStyle w:val="Heading3Char"/>
        </w:rPr>
        <w:t>Business Rules</w:t>
      </w:r>
      <w:r w:rsidR="00722D45" w:rsidRPr="00B55BF5">
        <w:rPr>
          <w:rStyle w:val="Heading3Char"/>
        </w:rPr>
        <w:t>.</w:t>
      </w:r>
      <w:bookmarkEnd w:id="13"/>
      <w:r w:rsidRPr="00E5413E">
        <w:t xml:space="preserve"> </w:t>
      </w:r>
      <w:r w:rsidR="00722D45" w:rsidRPr="009C7732">
        <w:t>The business rules to follow for this database are as follows:</w:t>
      </w:r>
    </w:p>
    <w:p w14:paraId="2ED97A9B" w14:textId="40D0ACA7" w:rsidR="00E5413E" w:rsidRPr="00FD1773" w:rsidRDefault="00E5413E" w:rsidP="00FD1773">
      <w:pPr>
        <w:pStyle w:val="ListParagraph"/>
        <w:numPr>
          <w:ilvl w:val="0"/>
          <w:numId w:val="21"/>
        </w:num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s, but an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 must belong to only one section.</w:t>
      </w:r>
    </w:p>
    <w:p w14:paraId="684168C5" w14:textId="3E01FEDF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ection may own zero or more courses, but a course must be owned by only one section.</w:t>
      </w:r>
    </w:p>
    <w:p w14:paraId="6D9B90B1" w14:textId="044B199F" w:rsidR="00DA5A3B" w:rsidRPr="00FD1773" w:rsidRDefault="00DA5A3B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 xml:space="preserve">dministrators, but an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>dministrator must belong to only one section.</w:t>
      </w:r>
    </w:p>
    <w:p w14:paraId="5022AC45" w14:textId="1101A719" w:rsidR="00492135" w:rsidRPr="00FD1773" w:rsidRDefault="00F13519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administrator can </w:t>
      </w:r>
      <w:r w:rsidR="003E41EE">
        <w:rPr>
          <w:rFonts w:ascii="Times New Roman" w:hAnsi="Times New Roman" w:cs="Times New Roman"/>
        </w:rPr>
        <w:t xml:space="preserve">control </w:t>
      </w:r>
      <w:r w:rsidRPr="00FD1773">
        <w:rPr>
          <w:rFonts w:ascii="Times New Roman" w:hAnsi="Times New Roman" w:cs="Times New Roman"/>
        </w:rPr>
        <w:t xml:space="preserve">multiple courses, </w:t>
      </w:r>
      <w:r w:rsidR="003E41EE">
        <w:rPr>
          <w:rFonts w:ascii="Times New Roman" w:hAnsi="Times New Roman" w:cs="Times New Roman"/>
        </w:rPr>
        <w:t xml:space="preserve">but </w:t>
      </w:r>
      <w:r w:rsidR="00E80F58" w:rsidRPr="00FD1773">
        <w:rPr>
          <w:rFonts w:ascii="Times New Roman" w:hAnsi="Times New Roman" w:cs="Times New Roman"/>
        </w:rPr>
        <w:t xml:space="preserve">a course can only be </w:t>
      </w:r>
      <w:r w:rsidR="003E41EE">
        <w:rPr>
          <w:rFonts w:ascii="Times New Roman" w:hAnsi="Times New Roman" w:cs="Times New Roman"/>
        </w:rPr>
        <w:t>controlled</w:t>
      </w:r>
      <w:r w:rsidR="00E80F58" w:rsidRPr="00FD1773">
        <w:rPr>
          <w:rFonts w:ascii="Times New Roman" w:hAnsi="Times New Roman" w:cs="Times New Roman"/>
        </w:rPr>
        <w:t xml:space="preserve"> by one administrator.</w:t>
      </w:r>
    </w:p>
    <w:p w14:paraId="305D2CF4" w14:textId="77777777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lastRenderedPageBreak/>
        <w:t>A course may generate zero or more classes, but a class can only be generated from one course.</w:t>
      </w:r>
    </w:p>
    <w:p w14:paraId="019248E3" w14:textId="03B56032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 may teach zero or more classes, but a class </w:t>
      </w:r>
      <w:r w:rsidR="00E95751" w:rsidRPr="00FD1773">
        <w:rPr>
          <w:rFonts w:ascii="Times New Roman" w:hAnsi="Times New Roman" w:cs="Times New Roman"/>
        </w:rPr>
        <w:t xml:space="preserve">can only </w:t>
      </w:r>
      <w:r w:rsidRPr="00FD1773">
        <w:rPr>
          <w:rFonts w:ascii="Times New Roman" w:hAnsi="Times New Roman" w:cs="Times New Roman"/>
        </w:rPr>
        <w:t xml:space="preserve">be taught by one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.</w:t>
      </w:r>
    </w:p>
    <w:p w14:paraId="6402E170" w14:textId="47136C38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chedule may be generated for zero or more classes, but a class must only have one schedule.</w:t>
      </w:r>
    </w:p>
    <w:p w14:paraId="4F2B7BFB" w14:textId="09297AAC" w:rsidR="00282DB2" w:rsidRPr="00FD1773" w:rsidRDefault="00282DB2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cla</w:t>
      </w:r>
      <w:r w:rsidR="00EB557A" w:rsidRPr="00FD1773">
        <w:rPr>
          <w:rFonts w:ascii="Times New Roman" w:hAnsi="Times New Roman" w:cs="Times New Roman"/>
        </w:rPr>
        <w:t>ss may have zero or more students.</w:t>
      </w:r>
    </w:p>
    <w:p w14:paraId="39CD7243" w14:textId="6B75BE81" w:rsidR="00292CFE" w:rsidRPr="00FD1773" w:rsidRDefault="00AF1CD0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</w:t>
      </w:r>
      <w:r w:rsidR="00EB557A" w:rsidRPr="00FD1773">
        <w:rPr>
          <w:rFonts w:ascii="Times New Roman" w:hAnsi="Times New Roman" w:cs="Times New Roman"/>
        </w:rPr>
        <w:t>s</w:t>
      </w:r>
      <w:r w:rsidRPr="00FD1773">
        <w:rPr>
          <w:rFonts w:ascii="Times New Roman" w:hAnsi="Times New Roman" w:cs="Times New Roman"/>
        </w:rPr>
        <w:t xml:space="preserve">tudent can sign up for zero or more classes, </w:t>
      </w:r>
      <w:r w:rsidR="00E95751" w:rsidRPr="00FD1773">
        <w:rPr>
          <w:rFonts w:ascii="Times New Roman" w:hAnsi="Times New Roman" w:cs="Times New Roman"/>
        </w:rPr>
        <w:t>so long as there is no schedule conflict.</w:t>
      </w:r>
    </w:p>
    <w:p w14:paraId="5E6498C4" w14:textId="69C40841" w:rsidR="00F91BDA" w:rsidRDefault="00F91BDA" w:rsidP="00F91BDA">
      <w:pPr>
        <w:pStyle w:val="Heading2"/>
      </w:pPr>
      <w:bookmarkStart w:id="14" w:name="_Toc529014124"/>
      <w:r>
        <w:t>Logical</w:t>
      </w:r>
      <w:bookmarkEnd w:id="14"/>
    </w:p>
    <w:p w14:paraId="207D8B12" w14:textId="65996C38" w:rsidR="00F91BDA" w:rsidRDefault="00AD3938" w:rsidP="00F91BDA">
      <w:r>
        <w:t>Figure 2 provides a logical rendering of the database design, while figure 3 provides a more detailed ERD of the database design.</w:t>
      </w:r>
    </w:p>
    <w:p w14:paraId="56942407" w14:textId="77777777" w:rsidR="00AD3938" w:rsidRDefault="00AD3938" w:rsidP="00AD3938">
      <w:pPr>
        <w:keepNext/>
      </w:pPr>
      <w:r>
        <w:rPr>
          <w:noProof/>
        </w:rPr>
        <w:lastRenderedPageBreak/>
        <w:drawing>
          <wp:inline distT="0" distB="0" distL="0" distR="0" wp14:anchorId="22C3B6F2" wp14:editId="781CBE97">
            <wp:extent cx="5255025" cy="49911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729" cy="500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8040" w14:textId="52BE9875" w:rsidR="00AD3938" w:rsidRDefault="00AD3938" w:rsidP="00AD393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2</w:t>
      </w:r>
      <w:r w:rsidR="00810B95">
        <w:rPr>
          <w:noProof/>
        </w:rPr>
        <w:fldChar w:fldCharType="end"/>
      </w:r>
      <w:r>
        <w:t xml:space="preserve">. </w:t>
      </w:r>
      <w:r w:rsidR="00997F4A">
        <w:t>Logical model created with Oracle SQL Developer Data Modeler.</w:t>
      </w:r>
    </w:p>
    <w:p w14:paraId="6DDEF85F" w14:textId="77777777" w:rsidR="00FA2BF4" w:rsidRDefault="00FA2BF4" w:rsidP="00FA2BF4">
      <w:pPr>
        <w:keepNext/>
      </w:pPr>
      <w:r>
        <w:rPr>
          <w:noProof/>
        </w:rPr>
        <w:lastRenderedPageBreak/>
        <w:drawing>
          <wp:inline distT="0" distB="0" distL="0" distR="0" wp14:anchorId="4D6B6D6D" wp14:editId="208E7BAA">
            <wp:extent cx="5365222" cy="50863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74" cy="509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3153" w14:textId="4490D30B" w:rsidR="007B587E" w:rsidRPr="001F2137" w:rsidRDefault="00FA2BF4" w:rsidP="001F2137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3</w:t>
      </w:r>
      <w:r w:rsidR="00810B95">
        <w:rPr>
          <w:noProof/>
        </w:rPr>
        <w:fldChar w:fldCharType="end"/>
      </w:r>
      <w:r>
        <w:t xml:space="preserve">. </w:t>
      </w:r>
      <w:r w:rsidR="00486C2E">
        <w:t>ERD created with Oracle</w:t>
      </w:r>
      <w:r w:rsidR="00E63528">
        <w:t xml:space="preserve"> SQL Developer Data Modeler.</w:t>
      </w:r>
    </w:p>
    <w:p w14:paraId="11B3EE83" w14:textId="6DCCF10B" w:rsidR="006902DB" w:rsidRDefault="00F91BDA" w:rsidP="006902DB">
      <w:pPr>
        <w:pStyle w:val="Heading1"/>
        <w:rPr>
          <w:rFonts w:ascii="Times New Roman" w:hAnsi="Times New Roman" w:cs="Times New Roman"/>
        </w:rPr>
      </w:pPr>
      <w:bookmarkStart w:id="15" w:name="_Toc529014125"/>
      <w:r>
        <w:rPr>
          <w:rFonts w:ascii="Times New Roman" w:hAnsi="Times New Roman" w:cs="Times New Roman"/>
        </w:rPr>
        <w:t>Implementation</w:t>
      </w:r>
      <w:bookmarkEnd w:id="15"/>
    </w:p>
    <w:p w14:paraId="6E676DCF" w14:textId="56F6314D" w:rsidR="00F91BDA" w:rsidRDefault="00F91BDA" w:rsidP="00F91BDA">
      <w:r>
        <w:t>Th</w:t>
      </w:r>
      <w:r w:rsidR="00E472C0">
        <w:t xml:space="preserve">is section consists of the </w:t>
      </w:r>
      <w:r w:rsidR="002316BC">
        <w:t xml:space="preserve">physical implementation of the database, i.e. </w:t>
      </w:r>
      <w:r w:rsidR="00E472C0">
        <w:t>DDLs</w:t>
      </w:r>
      <w:r w:rsidR="002316BC">
        <w:t>,</w:t>
      </w:r>
      <w:r w:rsidR="00E472C0">
        <w:t xml:space="preserve"> used to create the database and the DMLs used to insert data into it.</w:t>
      </w:r>
    </w:p>
    <w:p w14:paraId="59FBFDAC" w14:textId="4150E905" w:rsidR="008F28AB" w:rsidRDefault="008F28AB" w:rsidP="008F28AB">
      <w:pPr>
        <w:pStyle w:val="Heading2"/>
      </w:pPr>
      <w:bookmarkStart w:id="16" w:name="_Toc529014126"/>
      <w:r>
        <w:t>DDL</w:t>
      </w:r>
      <w:bookmarkEnd w:id="16"/>
    </w:p>
    <w:p w14:paraId="25777702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T serveroutput on;</w:t>
      </w:r>
    </w:p>
    <w:p w14:paraId="731D4BC2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t sqlformat ansiconsole;</w:t>
      </w:r>
    </w:p>
    <w:p w14:paraId="45F04EFB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06780A7" w14:textId="1468DB42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DBF77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Drop tables, sequence, and other objects you create*/</w:t>
      </w:r>
    </w:p>
    <w:p w14:paraId="355E64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tudent_Class_Signup;</w:t>
      </w:r>
    </w:p>
    <w:p w14:paraId="01531D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955C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CLASS_SIGNUP dropped.</w:t>
      </w:r>
    </w:p>
    <w:p w14:paraId="3910C5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37EE3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Instr_Classes;</w:t>
      </w:r>
    </w:p>
    <w:p w14:paraId="45E167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5F4F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CLASSES dropped.</w:t>
      </w:r>
    </w:p>
    <w:p w14:paraId="2A70D5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B386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tudent_List;</w:t>
      </w:r>
    </w:p>
    <w:p w14:paraId="132F1D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185D7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LIST dropped.</w:t>
      </w:r>
    </w:p>
    <w:p w14:paraId="56ACAA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085C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Instr_List;</w:t>
      </w:r>
    </w:p>
    <w:p w14:paraId="10BF6B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A96BF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LIST dropped.</w:t>
      </w:r>
    </w:p>
    <w:p w14:paraId="243ACE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1A9C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Course_List;</w:t>
      </w:r>
    </w:p>
    <w:p w14:paraId="3AE930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01CB2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OURSE_LIST dropped.</w:t>
      </w:r>
    </w:p>
    <w:p w14:paraId="22DBE7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5CFE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Admin_List;</w:t>
      </w:r>
    </w:p>
    <w:p w14:paraId="2F8F31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7B32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ADMIN_LIST dropped.</w:t>
      </w:r>
    </w:p>
    <w:p w14:paraId="484A7D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DD0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ection_Info;</w:t>
      </w:r>
    </w:p>
    <w:p w14:paraId="2EBFE6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2FD0D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ECTION_INFO dropped.</w:t>
      </w:r>
    </w:p>
    <w:p w14:paraId="10FD17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8849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Class_Sched;</w:t>
      </w:r>
    </w:p>
    <w:p w14:paraId="7F6A4F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C7509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LASS_SCHED dropped.</w:t>
      </w:r>
    </w:p>
    <w:p w14:paraId="20ECAB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7B5B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ectionNum_Seq;</w:t>
      </w:r>
    </w:p>
    <w:p w14:paraId="417C05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F1D2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ECTIONNUM_SEQ dropped.</w:t>
      </w:r>
    </w:p>
    <w:p w14:paraId="511BC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0D6A8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InstrNum_Seq;</w:t>
      </w:r>
    </w:p>
    <w:p w14:paraId="35FE2B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2E12C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INSTRNUM_SEQ dropped.</w:t>
      </w:r>
    </w:p>
    <w:p w14:paraId="4364F8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9D01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CourseNum_Seq;</w:t>
      </w:r>
    </w:p>
    <w:p w14:paraId="094FEA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DDC6B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COURSENUM_SEQ dropped.</w:t>
      </w:r>
    </w:p>
    <w:p w14:paraId="2C1D8D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BB46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AdminNum_Seq;</w:t>
      </w:r>
    </w:p>
    <w:p w14:paraId="1F8153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7491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ADMINNUM_SEQ dropped.</w:t>
      </w:r>
    </w:p>
    <w:p w14:paraId="75FDEF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E951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chedNum_Seq;</w:t>
      </w:r>
    </w:p>
    <w:p w14:paraId="76D73B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A0D17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CHEDNUM_SEQ dropped.</w:t>
      </w:r>
    </w:p>
    <w:p w14:paraId="2359FC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3720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tudentNum_Seq;</w:t>
      </w:r>
    </w:p>
    <w:p w14:paraId="33D441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F0E5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TUDENTNUM_SEQ dropped.</w:t>
      </w:r>
    </w:p>
    <w:p w14:paraId="64A059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A012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5E9635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/* Create tables */</w:t>
      </w:r>
    </w:p>
    <w:p w14:paraId="1593DF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ection_Info</w:t>
      </w:r>
    </w:p>
    <w:p w14:paraId="64E9CA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781098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ection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>INTEGER         NOT NULL,</w:t>
      </w:r>
    </w:p>
    <w:p w14:paraId="2FC0D2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ection_Name</w:t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1346D7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ection_Address</w:t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1FB9916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FoS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2D0BA4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ection_ZipCode</w:t>
      </w:r>
      <w:r w:rsidRPr="00EA3EC1">
        <w:rPr>
          <w:rFonts w:ascii="Courier New" w:hAnsi="Courier New" w:cs="Courier New"/>
          <w:sz w:val="21"/>
        </w:rPr>
        <w:tab/>
        <w:t>VARCHAR(10),</w:t>
      </w:r>
    </w:p>
    <w:p w14:paraId="32B020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   pk_section PRIMARY KEY (Section_Num)</w:t>
      </w:r>
    </w:p>
    <w:p w14:paraId="29E9F0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);</w:t>
      </w:r>
    </w:p>
    <w:p w14:paraId="0EAC7D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5639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ECTION_INFO created.</w:t>
      </w:r>
    </w:p>
    <w:p w14:paraId="28EE02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DA0C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10C1E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Section_Info;</w:t>
      </w:r>
    </w:p>
    <w:p w14:paraId="090618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 Null?      Type            </w:t>
      </w:r>
    </w:p>
    <w:p w14:paraId="49EE8B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 NOT NULL   NUMBER(38)      </w:t>
      </w:r>
    </w:p>
    <w:p w14:paraId="5F7447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AME                 VARCHAR2(100)   </w:t>
      </w:r>
    </w:p>
    <w:p w14:paraId="0ADC52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ADDRESS              VARCHAR2(100)   </w:t>
      </w:r>
    </w:p>
    <w:p w14:paraId="41533D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FOS                  VARCHAR2(100)   </w:t>
      </w:r>
    </w:p>
    <w:p w14:paraId="315E9A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ZIPCODE              VARCHAR2(10)    </w:t>
      </w:r>
    </w:p>
    <w:p w14:paraId="155802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76D2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6688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Admin_List</w:t>
      </w:r>
    </w:p>
    <w:p w14:paraId="699765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7011CF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Admin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76593F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Admin_Address   VARCHAR (100),</w:t>
      </w:r>
    </w:p>
    <w:p w14:paraId="58F7ED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Admin_PhoneNum  VARCHAR (20),</w:t>
      </w:r>
    </w:p>
    <w:p w14:paraId="3A5A65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Num     INTEGER         NOT NULL,</w:t>
      </w:r>
    </w:p>
    <w:p w14:paraId="38F2C3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Admin_LName     VARCHAR (20),</w:t>
      </w:r>
    </w:p>
    <w:p w14:paraId="5455D1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Admin_FName     VARCHAR (20),</w:t>
      </w:r>
    </w:p>
    <w:p w14:paraId="7B56AA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Admin_ZipCode   VARCHAR (10),</w:t>
      </w:r>
    </w:p>
    <w:p w14:paraId="46E195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 pk_Admin PRIMARY KEY (Admin_Num),</w:t>
      </w:r>
    </w:p>
    <w:p w14:paraId="573495D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 fk_Admin_Section FOREIGN KEY (Section_Num) </w:t>
      </w:r>
    </w:p>
    <w:p w14:paraId="176597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Section_Info</w:t>
      </w:r>
    </w:p>
    <w:p w14:paraId="2F6EF2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);</w:t>
      </w:r>
    </w:p>
    <w:p w14:paraId="4E4CE6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2A6A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ADMIN_LIST created.</w:t>
      </w:r>
    </w:p>
    <w:p w14:paraId="313A6E1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9E5095" w14:textId="77777777" w:rsidR="00CE50B5" w:rsidRPr="00075B14" w:rsidRDefault="00CE50B5" w:rsidP="00CE50B5">
      <w:pPr>
        <w:pStyle w:val="PlainText"/>
        <w:rPr>
          <w:rFonts w:ascii="Courier New" w:hAnsi="Courier New" w:cs="Courier New"/>
          <w:sz w:val="21"/>
          <w:lang w:val="es-ES"/>
        </w:rPr>
      </w:pPr>
      <w:r w:rsidRPr="00075B14">
        <w:rPr>
          <w:rFonts w:ascii="Courier New" w:hAnsi="Courier New" w:cs="Courier New"/>
          <w:sz w:val="21"/>
          <w:lang w:val="es-ES"/>
        </w:rPr>
        <w:t xml:space="preserve">SQL&gt; </w:t>
      </w:r>
    </w:p>
    <w:p w14:paraId="39863102" w14:textId="77777777" w:rsidR="00CE50B5" w:rsidRPr="00075B14" w:rsidRDefault="00CE50B5" w:rsidP="00CE50B5">
      <w:pPr>
        <w:pStyle w:val="PlainText"/>
        <w:rPr>
          <w:rFonts w:ascii="Courier New" w:hAnsi="Courier New" w:cs="Courier New"/>
          <w:sz w:val="21"/>
          <w:lang w:val="es-ES"/>
        </w:rPr>
      </w:pPr>
      <w:r w:rsidRPr="00075B14">
        <w:rPr>
          <w:rFonts w:ascii="Courier New" w:hAnsi="Courier New" w:cs="Courier New"/>
          <w:sz w:val="21"/>
          <w:lang w:val="es-ES"/>
        </w:rPr>
        <w:t>SQL&gt; DESCRIBE Admin_List;</w:t>
      </w:r>
    </w:p>
    <w:p w14:paraId="6C12DB2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Null?      Type            </w:t>
      </w:r>
    </w:p>
    <w:p w14:paraId="2A6DBD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     NOT NULL   NUMBER(38)      </w:t>
      </w:r>
    </w:p>
    <w:p w14:paraId="4F0BFE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ADDRESS               VARCHAR2(100)   </w:t>
      </w:r>
    </w:p>
    <w:p w14:paraId="1A2A23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PHONENUM              VARCHAR2(20)    </w:t>
      </w:r>
    </w:p>
    <w:p w14:paraId="5D9A3C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NOT NULL   NUMBER(38)      </w:t>
      </w:r>
    </w:p>
    <w:p w14:paraId="011ABA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LNAME                 VARCHAR2(20)    </w:t>
      </w:r>
    </w:p>
    <w:p w14:paraId="797AEF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FNAME                 VARCHAR2(20)    </w:t>
      </w:r>
    </w:p>
    <w:p w14:paraId="7C31B2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ZIPCODE               VARCHAR2(10)    </w:t>
      </w:r>
    </w:p>
    <w:p w14:paraId="1994B4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8CCA3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DAF0F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FEC56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tudent_List</w:t>
      </w:r>
    </w:p>
    <w:p w14:paraId="48B1A5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622AEE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3    Student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2418BB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tudent_Address   VARCHAR (100),</w:t>
      </w:r>
    </w:p>
    <w:p w14:paraId="63CB62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tudent_PhoneNum  VARCHAR (20),</w:t>
      </w:r>
    </w:p>
    <w:p w14:paraId="0C86A8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tudent_LName     VARCHAR (20),</w:t>
      </w:r>
    </w:p>
    <w:p w14:paraId="250B18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tudent_FName     VARCHAR (20),</w:t>
      </w:r>
    </w:p>
    <w:p w14:paraId="35C1BF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Student_ZipCode   VARCHAR (10),</w:t>
      </w:r>
    </w:p>
    <w:p w14:paraId="64CBBA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 pk_Student PRIMARY KEY (Student_Num)</w:t>
      </w:r>
    </w:p>
    <w:p w14:paraId="76CF08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);</w:t>
      </w:r>
    </w:p>
    <w:p w14:paraId="7F8391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57462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LIST created.</w:t>
      </w:r>
    </w:p>
    <w:p w14:paraId="0CF8BD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8C25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47966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Student_List;</w:t>
      </w:r>
    </w:p>
    <w:p w14:paraId="00607A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  Null?      Type            </w:t>
      </w:r>
    </w:p>
    <w:p w14:paraId="104E38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     NOT NULL   NUMBER(38)      </w:t>
      </w:r>
    </w:p>
    <w:p w14:paraId="23D78C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ADDRESS               VARCHAR2(100)   </w:t>
      </w:r>
    </w:p>
    <w:p w14:paraId="1F3CEAA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PHONENUM              VARCHAR2(20)    </w:t>
      </w:r>
    </w:p>
    <w:p w14:paraId="7F03B7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LNAME                 VARCHAR2(20)    </w:t>
      </w:r>
    </w:p>
    <w:p w14:paraId="4C9ED7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FNAME                 VARCHAR2(20)    </w:t>
      </w:r>
    </w:p>
    <w:p w14:paraId="04BD82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ZIPCODE               VARCHAR2(10)    </w:t>
      </w:r>
    </w:p>
    <w:p w14:paraId="754028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4E0A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1E3F0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09AF4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Instr_List</w:t>
      </w:r>
    </w:p>
    <w:p w14:paraId="73B597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187E47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str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  INTEGER         NOT NULL,</w:t>
      </w:r>
    </w:p>
    <w:p w14:paraId="3F7D4D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Address   VARCHAR (100),</w:t>
      </w:r>
    </w:p>
    <w:p w14:paraId="45115F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Instr_PhoneNum  VARCHAR (20),</w:t>
      </w:r>
    </w:p>
    <w:p w14:paraId="468DE9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Num     INTEGER         NOT NULL,</w:t>
      </w:r>
    </w:p>
    <w:p w14:paraId="4D3AD0B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Instr_LName     VARCHAR (20),</w:t>
      </w:r>
    </w:p>
    <w:p w14:paraId="64669F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Instr_FName     VARCHAR (20),</w:t>
      </w:r>
    </w:p>
    <w:p w14:paraId="50103D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Instr_ZipCode   VARCHAR (10),</w:t>
      </w:r>
    </w:p>
    <w:p w14:paraId="1A170B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 pk_Instr PRIMARY KEY (Instr_Num),</w:t>
      </w:r>
    </w:p>
    <w:p w14:paraId="01133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 fk_Instr_Section FOREIGN KEY (Section_Num) </w:t>
      </w:r>
    </w:p>
    <w:p w14:paraId="5A0A54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Section_Info</w:t>
      </w:r>
    </w:p>
    <w:p w14:paraId="594EA13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);</w:t>
      </w:r>
    </w:p>
    <w:p w14:paraId="388CC1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DCE7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LIST created.</w:t>
      </w:r>
    </w:p>
    <w:p w14:paraId="57A9B3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5530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33602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Instr_List;</w:t>
      </w:r>
    </w:p>
    <w:p w14:paraId="7A08B7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Null?      Type            </w:t>
      </w:r>
    </w:p>
    <w:p w14:paraId="3B6E5C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     NOT NULL   NUMBER(38)      </w:t>
      </w:r>
    </w:p>
    <w:p w14:paraId="13CE11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ADDRESS               VARCHAR2(100)   </w:t>
      </w:r>
    </w:p>
    <w:p w14:paraId="637A81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PHONENUM              VARCHAR2(20)    </w:t>
      </w:r>
    </w:p>
    <w:p w14:paraId="6DD087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NOT NULL   NUMBER(38)      </w:t>
      </w:r>
    </w:p>
    <w:p w14:paraId="73E0AC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LNAME                 VARCHAR2(20)    </w:t>
      </w:r>
    </w:p>
    <w:p w14:paraId="0D3996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FNAME                 VARCHAR2(20)    </w:t>
      </w:r>
    </w:p>
    <w:p w14:paraId="755F1F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ZIPCODE               VARCHAR2(10)    </w:t>
      </w:r>
    </w:p>
    <w:p w14:paraId="5D451D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7FB7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1B188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2DC95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Course_List</w:t>
      </w:r>
    </w:p>
    <w:p w14:paraId="534DE1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6DE3AC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3    Course_Num            INTEGER         NOT NULL,</w:t>
      </w:r>
    </w:p>
    <w:p w14:paraId="52694B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Course_Name           VARCHAR (100),</w:t>
      </w:r>
    </w:p>
    <w:p w14:paraId="2C7D9B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Admin_Num             INTEGER         NOT NULL,</w:t>
      </w:r>
    </w:p>
    <w:p w14:paraId="69C2B6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Course_Desc           VARCHAR (1000),</w:t>
      </w:r>
    </w:p>
    <w:p w14:paraId="6DD92C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ourse_Hours          INTEGER,</w:t>
      </w:r>
    </w:p>
    <w:p w14:paraId="3F8174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Section_Num           INTEGER         NOT NULL,</w:t>
      </w:r>
    </w:p>
    <w:p w14:paraId="6451A4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 pk_Course PRIMARY KEY (Course_Num),</w:t>
      </w:r>
    </w:p>
    <w:p w14:paraId="2B22B1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fk_Course_Section  FOREIGN KEY (Section_Num)</w:t>
      </w:r>
    </w:p>
    <w:p w14:paraId="6D0A0E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  REFERENCES Section_Info,</w:t>
      </w:r>
    </w:p>
    <w:p w14:paraId="35DF33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CONSTRAINT fk_Admin  FOREIGN KEY (Admin_Num)</w:t>
      </w:r>
    </w:p>
    <w:p w14:paraId="4ED394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  REFERENCES Admin_List</w:t>
      </w:r>
    </w:p>
    <w:p w14:paraId="26000E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</w:t>
      </w:r>
    </w:p>
    <w:p w14:paraId="6B3D28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5  );</w:t>
      </w:r>
    </w:p>
    <w:p w14:paraId="244788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45991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OURSE_LIST created.</w:t>
      </w:r>
    </w:p>
    <w:p w14:paraId="740FD9E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267F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2FA22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Course_List;</w:t>
      </w:r>
    </w:p>
    <w:p w14:paraId="710362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Null?      Type             </w:t>
      </w:r>
    </w:p>
    <w:p w14:paraId="29E3EA1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  NOT NULL   NUMBER(38)       </w:t>
      </w:r>
    </w:p>
    <w:p w14:paraId="2798E7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AME               VARCHAR2(100)    </w:t>
      </w:r>
    </w:p>
    <w:p w14:paraId="2FE49E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   NOT NULL   NUMBER(38)       </w:t>
      </w:r>
    </w:p>
    <w:p w14:paraId="708EAD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DESC               VARCHAR2(1000)   </w:t>
      </w:r>
    </w:p>
    <w:p w14:paraId="2C92F0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HOURS              NUMBER(38)       </w:t>
      </w:r>
    </w:p>
    <w:p w14:paraId="1C167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NOT NULL   NUMBER(38)       </w:t>
      </w:r>
    </w:p>
    <w:p w14:paraId="25AA3A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E9086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97A00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877557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Class_Sched</w:t>
      </w:r>
    </w:p>
    <w:p w14:paraId="55159C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393217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ched_Num       INTEGER       NOT NULL,</w:t>
      </w:r>
    </w:p>
    <w:p w14:paraId="51CAB5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ched_Day       VARCHAR (100),</w:t>
      </w:r>
    </w:p>
    <w:p w14:paraId="68AD79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ched_Time      VARCHAR (10),</w:t>
      </w:r>
    </w:p>
    <w:p w14:paraId="622D33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ched_Day_Off   VARCHAR (100),</w:t>
      </w:r>
    </w:p>
    <w:p w14:paraId="7B0A76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ched_Notes     VARCHAR (1000),</w:t>
      </w:r>
    </w:p>
    <w:p w14:paraId="5B6804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 pk_Schedule PRIMARY KEY (Sched_Num)</w:t>
      </w:r>
    </w:p>
    <w:p w14:paraId="408C9D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);</w:t>
      </w:r>
    </w:p>
    <w:p w14:paraId="6D7FB1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D47A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LASS_SCHED created.</w:t>
      </w:r>
    </w:p>
    <w:p w14:paraId="30763F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369B9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9F611F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Class_Sched;</w:t>
      </w:r>
    </w:p>
    <w:p w14:paraId="001B1E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Null?      Type             </w:t>
      </w:r>
    </w:p>
    <w:p w14:paraId="2B5B8C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    NOT NULL   NUMBER(38)       </w:t>
      </w:r>
    </w:p>
    <w:p w14:paraId="723CCA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DAY                  VARCHAR2(100)    </w:t>
      </w:r>
    </w:p>
    <w:p w14:paraId="21387E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TIME                 VARCHAR2(10)     </w:t>
      </w:r>
    </w:p>
    <w:p w14:paraId="0F61A5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DAY_OFF              VARCHAR2(100)    </w:t>
      </w:r>
    </w:p>
    <w:p w14:paraId="300C29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OTES                VARCHAR2(1000)   </w:t>
      </w:r>
    </w:p>
    <w:p w14:paraId="5D9D99B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1E72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50FBF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Instr_Classes</w:t>
      </w:r>
    </w:p>
    <w:p w14:paraId="2841F5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057A1EB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</w:t>
      </w:r>
    </w:p>
    <w:p w14:paraId="38F980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Num       INTEGER         NOT NULL,</w:t>
      </w:r>
    </w:p>
    <w:p w14:paraId="56B986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5    Sched_Num       INTEGER         NOT NULL,</w:t>
      </w:r>
    </w:p>
    <w:p w14:paraId="266E28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Course_Num      INTEGER         NOT NULL,</w:t>
      </w:r>
    </w:p>
    <w:p w14:paraId="6B200C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lass_Notes     VARCHAR (1000),</w:t>
      </w:r>
    </w:p>
    <w:p w14:paraId="4784B8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lass_Room      VARCHAR (5),</w:t>
      </w:r>
    </w:p>
    <w:p w14:paraId="49B6EC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pk_Class  PRIMARY KEY (Instr_Num, Sched_Num),</w:t>
      </w:r>
    </w:p>
    <w:p w14:paraId="099089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fk_Instr  FOREIGN KEY (Instr_Num)</w:t>
      </w:r>
    </w:p>
    <w:p w14:paraId="08E911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  REFERENCES Instr_List</w:t>
      </w:r>
    </w:p>
    <w:p w14:paraId="706081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ON DELETE CASCADE,</w:t>
      </w:r>
    </w:p>
    <w:p w14:paraId="415F14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CONSTRAINT fk_Sched  FOREIGN KEY (Sched_Num)</w:t>
      </w:r>
    </w:p>
    <w:p w14:paraId="77A3F8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    REFERENCES Class_Sched</w:t>
      </w:r>
    </w:p>
    <w:p w14:paraId="687A94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5      ON DELETE CASCADE,</w:t>
      </w:r>
    </w:p>
    <w:p w14:paraId="41A267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6    CONSTRAINT fk_Course FOREIGN KEY (Course_Num)</w:t>
      </w:r>
    </w:p>
    <w:p w14:paraId="0E74F73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7      REFERENCES Course_List</w:t>
      </w:r>
    </w:p>
    <w:p w14:paraId="383DE2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8      ON DELETE CASCADE</w:t>
      </w:r>
    </w:p>
    <w:p w14:paraId="391BFF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9  );</w:t>
      </w:r>
    </w:p>
    <w:p w14:paraId="02274D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DE28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CLASSES created.</w:t>
      </w:r>
    </w:p>
    <w:p w14:paraId="3DB60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100F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F3166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Instr_Classes;</w:t>
      </w:r>
    </w:p>
    <w:p w14:paraId="0535DA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Null?      Type             </w:t>
      </w:r>
    </w:p>
    <w:p w14:paraId="7E0E00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  NOT NULL   NUMBER(38)       </w:t>
      </w:r>
    </w:p>
    <w:p w14:paraId="7A353D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  NOT NULL   NUMBER(38)       </w:t>
      </w:r>
    </w:p>
    <w:p w14:paraId="6782A1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 NOT NULL   NUMBER(38)       </w:t>
      </w:r>
    </w:p>
    <w:p w14:paraId="197D14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LASS_NOTES              VARCHAR2(1000)   </w:t>
      </w:r>
    </w:p>
    <w:p w14:paraId="6E7D41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LASS_ROOM               VARCHAR2(5)      </w:t>
      </w:r>
    </w:p>
    <w:p w14:paraId="5658A5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D4FA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29CE0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761EE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tudent_Class_Signup</w:t>
      </w:r>
    </w:p>
    <w:p w14:paraId="631053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046F98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tudent_Num</w:t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484734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Num       INTEGER         NOT NULL,</w:t>
      </w:r>
    </w:p>
    <w:p w14:paraId="6EB0BF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ched_Num       INTEGER         NOT NULL,</w:t>
      </w:r>
    </w:p>
    <w:p w14:paraId="0DBC25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tudent_Grade   VARCHAR (5),</w:t>
      </w:r>
    </w:p>
    <w:p w14:paraId="05F283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ONSTRAINT pk_StudentSignup  PRIMARY KEY (Student_Num, Instr_Num, Sched_Num),</w:t>
      </w:r>
    </w:p>
    <w:p w14:paraId="4398A0D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fk_Student FOREIGN KEY (Student_Num)</w:t>
      </w:r>
    </w:p>
    <w:p w14:paraId="516046E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  REFERENCES Student_List</w:t>
      </w:r>
    </w:p>
    <w:p w14:paraId="758C04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  ON DELETE CASCADE,</w:t>
      </w:r>
    </w:p>
    <w:p w14:paraId="179939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fk_S_InstrClasses  FOREIGN KEY (Instr_Num, Sched_Num)</w:t>
      </w:r>
    </w:p>
    <w:p w14:paraId="6C4A32D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Instr_Classes(Instr_Num, Sched_Num)</w:t>
      </w:r>
    </w:p>
    <w:p w14:paraId="758CB6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  ON DELETE CASCADE</w:t>
      </w:r>
    </w:p>
    <w:p w14:paraId="32534A2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);</w:t>
      </w:r>
    </w:p>
    <w:p w14:paraId="405014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1D3F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CLASS_SIGNUP created.</w:t>
      </w:r>
    </w:p>
    <w:p w14:paraId="0C11BF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E095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indexes on foreign keys*/</w:t>
      </w:r>
    </w:p>
    <w:p w14:paraId="05CD08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BC0E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_List_Index on Course_List(Section_Num);</w:t>
      </w:r>
    </w:p>
    <w:p w14:paraId="3A8B14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A336E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_LIST_INDEX created.</w:t>
      </w:r>
    </w:p>
    <w:p w14:paraId="047E5A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758D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_Admin_Index on Course_List(Admin_Num);</w:t>
      </w:r>
    </w:p>
    <w:p w14:paraId="7EC80F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FAB3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_ADMIN_INDEX created.</w:t>
      </w:r>
    </w:p>
    <w:p w14:paraId="3BD158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4F58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_Index on Instr_List(Section_Num);</w:t>
      </w:r>
    </w:p>
    <w:p w14:paraId="2413110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8020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_INDEX created.</w:t>
      </w:r>
    </w:p>
    <w:p w14:paraId="7078AA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0412E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Admin_Index on Admin_List(Section_Num);</w:t>
      </w:r>
    </w:p>
    <w:p w14:paraId="3FAB0C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FE52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ADMIN_INDEX created.</w:t>
      </w:r>
    </w:p>
    <w:p w14:paraId="7AA6DE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EB5D8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Class_Index on Instr_Classes(Instr_Num);</w:t>
      </w:r>
    </w:p>
    <w:p w14:paraId="514C7A5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FEF5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CLASS_INDEX created.</w:t>
      </w:r>
    </w:p>
    <w:p w14:paraId="391F5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2C3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lassSched_Index on Instr_Classes(Sched_Num);</w:t>
      </w:r>
    </w:p>
    <w:p w14:paraId="53345E7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18B0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LASSSCHED_INDEX created.</w:t>
      </w:r>
    </w:p>
    <w:p w14:paraId="1D3DFB1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DD593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Class_Index on Instr_Classes(Course_Num);</w:t>
      </w:r>
    </w:p>
    <w:p w14:paraId="35862E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BFD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CLASS_INDEX created.</w:t>
      </w:r>
    </w:p>
    <w:p w14:paraId="14D090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3C52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Student_StudentSignup_Index on Student_Class_Signup(Student_Num);</w:t>
      </w:r>
    </w:p>
    <w:p w14:paraId="4526AC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C2E9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STUDENT_STUDENTSIGNUP_INDEX created.</w:t>
      </w:r>
    </w:p>
    <w:p w14:paraId="0B8EB6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CF2C2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_StudentSignup_Index on Student_Class_Signup(Instr_Num);</w:t>
      </w:r>
    </w:p>
    <w:p w14:paraId="08165E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D36CE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_STUDENTSIGNUP_INDEX created.</w:t>
      </w:r>
    </w:p>
    <w:p w14:paraId="1A9509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99A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Sched_StudentSignup_Index on Student_Class_Signup(Sched_Num);</w:t>
      </w:r>
    </w:p>
    <w:p w14:paraId="3B74B5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6BC9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SCHED_STUDENTSIGNUP_INDEX created.</w:t>
      </w:r>
    </w:p>
    <w:p w14:paraId="4D2C90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B0A7E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12689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trigger */</w:t>
      </w:r>
    </w:p>
    <w:p w14:paraId="2E866C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This trigger will display a message when a row is added to Instr_Classes*/</w:t>
      </w:r>
    </w:p>
    <w:p w14:paraId="75ECA4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OR REPLACE TRIGGER SchedClass_Trigger AFTER INSERT ON Instr_Classes</w:t>
      </w:r>
    </w:p>
    <w:p w14:paraId="1274E0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FOR EACH ROW</w:t>
      </w:r>
    </w:p>
    <w:p w14:paraId="28D930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  BEGIN</w:t>
      </w:r>
    </w:p>
    <w:p w14:paraId="2F1D5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    dbms_output.put_line ('A class has been added!!');</w:t>
      </w:r>
    </w:p>
    <w:p w14:paraId="14780B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  END;</w:t>
      </w:r>
    </w:p>
    <w:p w14:paraId="5C6858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/</w:t>
      </w:r>
    </w:p>
    <w:p w14:paraId="2A1D37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E39A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rigger SCHEDCLASS_TRIGGER compiled</w:t>
      </w:r>
    </w:p>
    <w:p w14:paraId="5FBC34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22472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sequence*/</w:t>
      </w:r>
    </w:p>
    <w:p w14:paraId="5B3D9B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582F4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CREATE SEQUENCE SectionNum_Seq</w:t>
      </w:r>
    </w:p>
    <w:p w14:paraId="6BEB00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318CC5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007DAD0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62B5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ECTIONNUM_SEQ created.</w:t>
      </w:r>
    </w:p>
    <w:p w14:paraId="15E3CE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7EE0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16575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AdminNum_Seq</w:t>
      </w:r>
    </w:p>
    <w:p w14:paraId="4C5FBD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0FFC2A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5803DB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7070C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ADMINNUM_SEQ created.</w:t>
      </w:r>
    </w:p>
    <w:p w14:paraId="5478FF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0F629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E9A6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InstrNum_Seq</w:t>
      </w:r>
    </w:p>
    <w:p w14:paraId="452B22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22D6E2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28BC91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3654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INSTRNUM_SEQ created.</w:t>
      </w:r>
    </w:p>
    <w:p w14:paraId="705CA5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D415D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FA205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CourseNum_Seq</w:t>
      </w:r>
    </w:p>
    <w:p w14:paraId="45AFAB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7F4422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73F0F2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8A35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COURSENUM_SEQ created.</w:t>
      </w:r>
    </w:p>
    <w:p w14:paraId="3A3813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5B1B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63C9F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SchedNum_Seq</w:t>
      </w:r>
    </w:p>
    <w:p w14:paraId="5EBD031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142BA7A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69CB6A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C304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CHEDNUM_SEQ created.</w:t>
      </w:r>
    </w:p>
    <w:p w14:paraId="439C10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20A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17057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StudentNum_Seq</w:t>
      </w:r>
    </w:p>
    <w:p w14:paraId="2DD895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68ED03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67BE86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4A3A24" w14:textId="4619FFDE" w:rsidR="00CE50B5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TUDENTNUM_SEQ created.</w:t>
      </w:r>
    </w:p>
    <w:p w14:paraId="6E79C276" w14:textId="502613DD" w:rsidR="00C90C18" w:rsidRDefault="00C90C18" w:rsidP="00CE50B5">
      <w:pPr>
        <w:pStyle w:val="PlainText"/>
        <w:rPr>
          <w:rFonts w:ascii="Courier New" w:hAnsi="Courier New" w:cs="Courier New"/>
          <w:sz w:val="21"/>
        </w:rPr>
      </w:pPr>
    </w:p>
    <w:p w14:paraId="06B406F4" w14:textId="0A093C26" w:rsidR="00C90C18" w:rsidRDefault="00C90C18" w:rsidP="00C90C18">
      <w:pPr>
        <w:pStyle w:val="Heading2"/>
      </w:pPr>
      <w:bookmarkStart w:id="17" w:name="_Toc529014127"/>
      <w:r>
        <w:t>DML</w:t>
      </w:r>
      <w:bookmarkEnd w:id="17"/>
    </w:p>
    <w:p w14:paraId="597AEE7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C1ABF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Insert 10 or more rows into each table */</w:t>
      </w:r>
    </w:p>
    <w:p w14:paraId="093304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53E78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89482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       Section_Address,     Section_FoS,       Section_ZipCode)</w:t>
      </w:r>
    </w:p>
    <w:p w14:paraId="0453DF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Computer Science Section', '110 Finegand Place','Computer Science','31088');</w:t>
      </w:r>
    </w:p>
    <w:p w14:paraId="20AE5C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C1D35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7A27F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F1F4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INSERT INTO Section_Info (Section_Num,             Section_Name, Section_Address,     Section_FoS,Section_ZipCode)</w:t>
      </w:r>
    </w:p>
    <w:p w14:paraId="6044D64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Art Section', '111 Finegand Place','Art','31088');</w:t>
      </w:r>
    </w:p>
    <w:p w14:paraId="4BDD79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9A3C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9FEB4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544E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 Section_FoS,Section_ZipCode)</w:t>
      </w:r>
    </w:p>
    <w:p w14:paraId="0C4B47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Aircraft Section', '112 Finegand Place','Aircraft','31088');</w:t>
      </w:r>
    </w:p>
    <w:p w14:paraId="3F0651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673B6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35F62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5DE7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Section_FoS,Section_ZipCode)</w:t>
      </w:r>
    </w:p>
    <w:p w14:paraId="568241B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Robotic Section', '113 Finegand Place','Robotics','31088');</w:t>
      </w:r>
    </w:p>
    <w:p w14:paraId="5E1FD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525E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E04B0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F549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 Section_FoS,          Section_ZipCode)</w:t>
      </w:r>
    </w:p>
    <w:p w14:paraId="2103CE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Database Section', '114 Finegand Place','Database Technology','31088');</w:t>
      </w:r>
    </w:p>
    <w:p w14:paraId="2A06CE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2B20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B8B42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8D38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      Section_ZipCode)</w:t>
      </w:r>
    </w:p>
    <w:p w14:paraId="7CC674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English Section', '115 Finegand Place','English language','31088');</w:t>
      </w:r>
    </w:p>
    <w:p w14:paraId="647D2F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88A2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1C737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AC90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Section_ZipCode)</w:t>
      </w:r>
    </w:p>
    <w:p w14:paraId="214250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Physics Section', '116 Finegand Place','Physics','31088');</w:t>
      </w:r>
    </w:p>
    <w:p w14:paraId="080DEF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9B6A1E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E6D3D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FD6C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Section_Address,     Section_FoS,Section_ZipCode)</w:t>
      </w:r>
    </w:p>
    <w:p w14:paraId="3D465E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Chemistry Section', '117 Finegand Place','Chemistry','31088');</w:t>
      </w:r>
    </w:p>
    <w:p w14:paraId="4FB1A3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7B7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E239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5CA15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      Section_ZipCode)</w:t>
      </w:r>
    </w:p>
    <w:p w14:paraId="249D4B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Spanish Section', '118 Finegand Place','Spanish language','31088');</w:t>
      </w:r>
    </w:p>
    <w:p w14:paraId="415EC5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BBD5C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1 row inserted.</w:t>
      </w:r>
    </w:p>
    <w:p w14:paraId="5A7F64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3066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 Section_Address,     Section_FoS,           Section_ZipCode)</w:t>
      </w:r>
    </w:p>
    <w:p w14:paraId="2FDD19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Automotive Section', '119 Finegand Place','Automotive Mechanics','31088');</w:t>
      </w:r>
    </w:p>
    <w:p w14:paraId="50238C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D6058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39DEE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D80B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   Section_Address,     Section_FoS,   Section_ZipCode)</w:t>
      </w:r>
    </w:p>
    <w:p w14:paraId="5742C6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Space Travel Section', '120 Finegand Place','Space Travel','31088');</w:t>
      </w:r>
    </w:p>
    <w:p w14:paraId="37B5B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10666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D9B6F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1337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F53B3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392717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1 Orange Park','111-333-3434', '1',         'Evans',   'Bob',      '31004');</w:t>
      </w:r>
    </w:p>
    <w:p w14:paraId="2BC3EF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6D2C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ED274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ADABC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49153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2 Orange Park','111-333-3435', '2',         'Johnson',   'Mike',      '31004');</w:t>
      </w:r>
    </w:p>
    <w:p w14:paraId="2642554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CD6B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A462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529E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DA152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3 Orange Park','111-333-3436', '3',         'Jenkins',     'Mary',      '31004');</w:t>
      </w:r>
    </w:p>
    <w:p w14:paraId="50F99D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2CB4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514F1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6EAC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3CF00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4 Orange Park','111-333-3437', '4',         'Russell',   'Jim',      '31004');</w:t>
      </w:r>
    </w:p>
    <w:p w14:paraId="4745A3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A2E1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A75F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051E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377E9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5 Orange Park','111-333-3438', '5',         'Bargueno',      'Patricia',  '31004');</w:t>
      </w:r>
    </w:p>
    <w:p w14:paraId="3A450A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5BCEC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BD4B4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A170E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19414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(AdminNum_Seq.NEXTVAL,'506 Orange Park','111-333-3439', '6',         'Hopkins',     'John',      '31004');</w:t>
      </w:r>
    </w:p>
    <w:p w14:paraId="78DE72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DA96B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D520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4630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02C52C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7 Orange Park','111-333-3440', '7',         'Smith',    'Will',     '31004');</w:t>
      </w:r>
    </w:p>
    <w:p w14:paraId="615BDA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CEAC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2C6F50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5B30A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409C102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8 Orange Park','111-333-3441', '8',         'Brown',    'Adam',      '31004');</w:t>
      </w:r>
    </w:p>
    <w:p w14:paraId="3E23E9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D3FE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9E2D6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43AA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74E65F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9 Orange Park','111-333-3442', '9',         'Williams',     'Shane',     '31004');</w:t>
      </w:r>
    </w:p>
    <w:p w14:paraId="44EFF7F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095D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35416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FD2A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A479B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10 Orange Park','111-333-3443', '10',        'Robins',    'Amber',      '31004');</w:t>
      </w:r>
    </w:p>
    <w:p w14:paraId="081E81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5F42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27F246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A4E9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6B96EC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11 Orange Park','111-333-3444', '4',        'Hawkins',    'Tim',      '31004');</w:t>
      </w:r>
    </w:p>
    <w:p w14:paraId="180CAC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3CA1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60238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3FD3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19D3A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37E7BE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','222-333-3434',       'Gilbert',   'Sarah',      '31005');</w:t>
      </w:r>
    </w:p>
    <w:p w14:paraId="509341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C39B5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CFA4C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9571C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DEF45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2','222-333-3435',         'Myers',   'James',      '31005');</w:t>
      </w:r>
    </w:p>
    <w:p w14:paraId="7F5AAD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4B653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1A4FC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1774E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391437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3','222-333-3436',          'Howard',     'Rico',      '31005');</w:t>
      </w:r>
    </w:p>
    <w:p w14:paraId="57A4BB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B9E0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6EE7D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4B10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28B96B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4','222-333-3437',          'Bush',   'Donald',      '31005');</w:t>
      </w:r>
    </w:p>
    <w:p w14:paraId="6C4D2C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A8E6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5AB311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8751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958A3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5','222-333-3438',          'Simmons',      'Bill',  '31005');</w:t>
      </w:r>
    </w:p>
    <w:p w14:paraId="78798A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C652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85E2A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85328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43F03C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6','222-333-3439',          'Aultman',     'Richard',      '31005');</w:t>
      </w:r>
    </w:p>
    <w:p w14:paraId="7258B96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CD31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AEC40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6FE4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53A73C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7','222-333-3440',          'Ruger',    'Victoria',     '31005');</w:t>
      </w:r>
    </w:p>
    <w:p w14:paraId="51D218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F701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600212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E039B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2B7F8C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8','222-333-3441',          'Thomas',    'Melissa',      '31005');</w:t>
      </w:r>
    </w:p>
    <w:p w14:paraId="573590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05CE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2BFCA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C3C1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ADF88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9','222-333-3442',          'Synder',     'Jennifer',     '31005');</w:t>
      </w:r>
    </w:p>
    <w:p w14:paraId="0C7BC8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D85B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E2A06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594A1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757CBF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0','222-333-3443',         'Baker',    'Elizabeth',      '31005');</w:t>
      </w:r>
    </w:p>
    <w:p w14:paraId="4DD06A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9E99F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2862C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0537C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5DE10AE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1','222-333-3444',         'Pines',    'Matt',      '31005');</w:t>
      </w:r>
    </w:p>
    <w:p w14:paraId="1D6BEE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A1C4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8EF17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76996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8CA72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986AF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F15D2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033D60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1 Apple Street','111-222-3434', '1',         'Roberts',   'John',      '31003');</w:t>
      </w:r>
    </w:p>
    <w:p w14:paraId="64BC04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C0CD4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34770D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C10E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475CAE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2 Apple Street','111-222-3435', '2',         'Russell',   'Brandon',      '31003');</w:t>
      </w:r>
    </w:p>
    <w:p w14:paraId="49920D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2CE4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C587D1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9C4DA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2FF54E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3 Apple Street','111-222-3436', '3',         'Lopez',     'Mike',      '31003');</w:t>
      </w:r>
    </w:p>
    <w:p w14:paraId="70C2CD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C5984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14D1D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6590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177BF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4 Apple Street','111-222-3437', '4',         'Monteor',   'Jim',      '31003');</w:t>
      </w:r>
    </w:p>
    <w:p w14:paraId="39ED30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67D0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A5E9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F8DE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98A2C6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5 Apple Street','111-222-3438', '5',         'Hamm',      'Patricia',  '31003');</w:t>
      </w:r>
    </w:p>
    <w:p w14:paraId="64D587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EC06D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747BE6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6134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 Instr_ZipCode)</w:t>
      </w:r>
    </w:p>
    <w:p w14:paraId="1A34DC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6 Apple Street','111-222-3439', '6',         'Ingle',     'Tammy',      '31003');</w:t>
      </w:r>
    </w:p>
    <w:p w14:paraId="78F7E2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C045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1 row inserted.</w:t>
      </w:r>
    </w:p>
    <w:p w14:paraId="632A44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8696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31463E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7 Apple Street','111-222-3440', '7',         'Jordan',    'Keith',     '31003');</w:t>
      </w:r>
    </w:p>
    <w:p w14:paraId="6EE9B8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74CB1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44188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1239D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E61BC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8 Apple Street','111-222-3441', '8',         'Cooper',    'Adam',      '31003');</w:t>
      </w:r>
    </w:p>
    <w:p w14:paraId="2677B4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446B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0D976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A616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7BBA22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9 Apple Street','111-222-3442', '9',         'McCoy',     'Amber',     '31003');</w:t>
      </w:r>
    </w:p>
    <w:p w14:paraId="2EC7F8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89FDF4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44AF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E0261F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7C7609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10 Apple Street','111-222-3443', '10',        'Fuller',    'Jana',      '31003');</w:t>
      </w:r>
    </w:p>
    <w:p w14:paraId="575DA8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041C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BCD67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02B2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2C7D10D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11 Apple Street','111-222-3444', '10',        'Xavier',    'Mark',      '31003');</w:t>
      </w:r>
    </w:p>
    <w:p w14:paraId="54FB4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8921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5E6CF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2AA6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EFB1F1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2E588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Computer Science',1,             'Intro to Computer Science','3',          '1');</w:t>
      </w:r>
    </w:p>
    <w:p w14:paraId="2AABF4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DC3B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8E6C9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D79A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24C3E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Art',2,              'Intro to Art','3',          '2');</w:t>
      </w:r>
    </w:p>
    <w:p w14:paraId="31FB65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7953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D91B0A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32B8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9E985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(CourseNum_Seq.NEXTVAL, 'Intro to Aircraft mechanics',3,              'Intro to Aircraft mechanics','3',          '3');</w:t>
      </w:r>
    </w:p>
    <w:p w14:paraId="2EBD87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03DE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76AFE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A7DE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791FD4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Robotics',4,            'Intro to Robotics','3',          '4');</w:t>
      </w:r>
    </w:p>
    <w:p w14:paraId="5519F2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73EE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D80ED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3458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1291BF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Databases',5,                  'Intro to Databases','3',          '5');</w:t>
      </w:r>
    </w:p>
    <w:p w14:paraId="112268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FFD05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8B75B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D4001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6B75E9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dvanced English',6,             'Advanced English','3',          '6');</w:t>
      </w:r>
    </w:p>
    <w:p w14:paraId="2578A0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B455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46E1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E4012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4B2341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Physics',7,              'Intro to Physics','3',          '7');</w:t>
      </w:r>
    </w:p>
    <w:p w14:paraId="2293B9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3923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19A5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F28F9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97B3F6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Chemistry',8,              'Intro to Chemistry','3',          '8');</w:t>
      </w:r>
    </w:p>
    <w:p w14:paraId="283BA7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8C77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EC5D2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3390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34DB6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Spanish',9,              'Intro to Spanish','3',          '9');</w:t>
      </w:r>
    </w:p>
    <w:p w14:paraId="27637F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F12A8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9D8324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0EF6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71E61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utomotive mechanics Intro',10,               'Automotive mechanics Intro','3',          '10');</w:t>
      </w:r>
    </w:p>
    <w:p w14:paraId="237DF6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564C9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3C5D3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74A76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0EB851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dvanced Robotics',11,               'Advanced Robotics','6',          '4');</w:t>
      </w:r>
    </w:p>
    <w:p w14:paraId="50149B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A3CF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4EC6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16E4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24AD4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Sched_Time, Sched_Day_Off, Sched_Notes)</w:t>
      </w:r>
    </w:p>
    <w:p w14:paraId="5BC2814D" w14:textId="520C5E8E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-Wed','0900-1100','Oct. 13th',   '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EA3EC1">
        <w:rPr>
          <w:rFonts w:ascii="Courier New" w:hAnsi="Courier New" w:cs="Courier New"/>
          <w:sz w:val="21"/>
        </w:rPr>
        <w:t>');</w:t>
      </w:r>
    </w:p>
    <w:p w14:paraId="4FE74E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C205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95285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E9F5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 Sched_Time, Sched_Day_Off, Sched_Notes)</w:t>
      </w:r>
    </w:p>
    <w:p w14:paraId="33754B84" w14:textId="531CC8EB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-Thur','0900-1100','Oct. 13th',   '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EA3EC1">
        <w:rPr>
          <w:rFonts w:ascii="Courier New" w:hAnsi="Courier New" w:cs="Courier New"/>
          <w:sz w:val="21"/>
        </w:rPr>
        <w:t>');</w:t>
      </w:r>
    </w:p>
    <w:p w14:paraId="35DEE3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2B8D9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87E53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689D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1574BE80" w14:textId="58B96E1F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Wed','1000-1200','Oct. 14th',   '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EA3EC1">
        <w:rPr>
          <w:rFonts w:ascii="Courier New" w:hAnsi="Courier New" w:cs="Courier New"/>
          <w:sz w:val="21"/>
        </w:rPr>
        <w:t>');</w:t>
      </w:r>
    </w:p>
    <w:p w14:paraId="3ABCFC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2170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0ED86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575A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Sched_Time, Sched_Day_Off, Sched_Notes)</w:t>
      </w:r>
    </w:p>
    <w:p w14:paraId="792B55CC" w14:textId="3441FE2D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Wed-Fri','1000-1200','Oct. 15th',   '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>');</w:t>
      </w:r>
    </w:p>
    <w:p w14:paraId="0E8771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0F19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74F71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C6A0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5809249F" w14:textId="30D78FF2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','0800-0900','Oct. 16th',   '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>');</w:t>
      </w:r>
    </w:p>
    <w:p w14:paraId="71CECF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082A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241D8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308DA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Sched_Time, Sched_Day_Off, Sched_Notes)</w:t>
      </w:r>
    </w:p>
    <w:p w14:paraId="15A52B89" w14:textId="761E826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Tues-Wed','1300-1500','Oct. 17th',   '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>');</w:t>
      </w:r>
    </w:p>
    <w:p w14:paraId="7C83F0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B9AD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A46EC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EBE3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Sched_Time, Sched_Day_Off, Sched_Notes)</w:t>
      </w:r>
    </w:p>
    <w:p w14:paraId="5D8F58F5" w14:textId="6C34E949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(SchedNum_Seq.NEXTVAL,'Thur-Fri','1300-1500','Oct. 18th',   '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>');</w:t>
      </w:r>
    </w:p>
    <w:p w14:paraId="5F54AA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1A5E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9CC5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D5102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57DFD45A" w14:textId="5B869D56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Wed-Fri','1600-1800','Oct. 19th',   '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>');</w:t>
      </w:r>
    </w:p>
    <w:p w14:paraId="40E25B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CF0A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FCF16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6A189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4E3412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Sat',     '0900-1100','Oct. 20th',   'Weekend Schedule');</w:t>
      </w:r>
    </w:p>
    <w:p w14:paraId="3EB679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95030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46F49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517A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2CE745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Sun',     '0900-1100','Oct. 21st',   'Weekend Schedule');</w:t>
      </w:r>
    </w:p>
    <w:p w14:paraId="3F5D40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700E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0F064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4AB3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69CF24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',     '0900-0930','6 days a week',   'Beta');</w:t>
      </w:r>
    </w:p>
    <w:p w14:paraId="4AC424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1B303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B8EED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544F0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60C050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Tues',     '1100-1115','6 days a week',   'Beta');</w:t>
      </w:r>
    </w:p>
    <w:p w14:paraId="4CE345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F5C9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14DAA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97B4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FB8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Class_Room)</w:t>
      </w:r>
    </w:p>
    <w:p w14:paraId="3C9F49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',       '1',       '1',        'Computer one broke','A');</w:t>
      </w:r>
    </w:p>
    <w:p w14:paraId="45D2D0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39D89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DBCFD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560A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4DEC9C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2',       '2',       '2',        'Room Ready','B');</w:t>
      </w:r>
    </w:p>
    <w:p w14:paraId="093051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C2BF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3738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816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Class_Room)</w:t>
      </w:r>
    </w:p>
    <w:p w14:paraId="67253E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3',       '3',       '3',        'Instructor Chair broke','C');</w:t>
      </w:r>
    </w:p>
    <w:p w14:paraId="1AD829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1B60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02532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066B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Class_Room)</w:t>
      </w:r>
    </w:p>
    <w:p w14:paraId="375E2B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4',       '4',       '4',        'A/C not working','D');</w:t>
      </w:r>
    </w:p>
    <w:p w14:paraId="32A6BC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96D97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20A0F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5CBE0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 Class_Room)</w:t>
      </w:r>
    </w:p>
    <w:p w14:paraId="1964CE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5',       '5',       '5',        'Computer two broke','E');</w:t>
      </w:r>
    </w:p>
    <w:p w14:paraId="4B4F49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BE6F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3DA48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1279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Class_Room)</w:t>
      </w:r>
    </w:p>
    <w:p w14:paraId="37D92E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6',       '6',       '6',        'No whiteboard','F');</w:t>
      </w:r>
    </w:p>
    <w:p w14:paraId="21EB3E8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CA8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D7CBA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0F974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      Class_Room)</w:t>
      </w:r>
    </w:p>
    <w:p w14:paraId="222CAB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7',       '7',       '7',        'station 3 missing keyboard','G');</w:t>
      </w:r>
    </w:p>
    <w:p w14:paraId="26AF08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DB8C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99FAD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639C6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7170C6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8',       '8',       '8',        'Room Ready','H');</w:t>
      </w:r>
    </w:p>
    <w:p w14:paraId="0E7389E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17E43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EAA4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BFE1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4B3D98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9',       '9',       '9',        'Room Ready','I');</w:t>
      </w:r>
    </w:p>
    <w:p w14:paraId="1517CB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CF0F5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0C93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8F30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  Class_Notes, Class_Room)</w:t>
      </w:r>
    </w:p>
    <w:p w14:paraId="2431A5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0',       '10',       '10',        'Room Ready','J');</w:t>
      </w:r>
    </w:p>
    <w:p w14:paraId="1FA050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4B4E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032C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A4D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  Class_Notes, Class_Room)</w:t>
      </w:r>
    </w:p>
    <w:p w14:paraId="281651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0',       '9',       '10',        'Room Ready','J');</w:t>
      </w:r>
    </w:p>
    <w:p w14:paraId="7B4D6AE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0B38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D710D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2C5B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Class_Notes, Class_Room)</w:t>
      </w:r>
    </w:p>
    <w:p w14:paraId="61AED8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9',       '8',       '10',        'Room Ready','X');</w:t>
      </w:r>
    </w:p>
    <w:p w14:paraId="0BBB002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0083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EC552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F55B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19CCD3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',       '2',       '9',        'Room Ready','Z');</w:t>
      </w:r>
    </w:p>
    <w:p w14:paraId="61D203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CC7D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FF613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51245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9ECAD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7D807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59833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, 1, 1,  'A');</w:t>
      </w:r>
    </w:p>
    <w:p w14:paraId="3AF1DE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BEF22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FFE76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2561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652D76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, 2, 2,  'B');</w:t>
      </w:r>
    </w:p>
    <w:p w14:paraId="1C1AEC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FFCE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39000D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67E17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E47DFE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2, 3, 3,  'A');</w:t>
      </w:r>
    </w:p>
    <w:p w14:paraId="7664D2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F977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17C34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4EEFAD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6F1AAD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3, 3, 3,  'C');</w:t>
      </w:r>
    </w:p>
    <w:p w14:paraId="6D6DB1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3E62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8585F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4F7B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Student_Grade)</w:t>
      </w:r>
    </w:p>
    <w:p w14:paraId="213A37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4, 4, 4,  'C');</w:t>
      </w:r>
    </w:p>
    <w:p w14:paraId="516588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2DE9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1 row inserted.</w:t>
      </w:r>
    </w:p>
    <w:p w14:paraId="5F525C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5A837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Student_Grade)</w:t>
      </w:r>
    </w:p>
    <w:p w14:paraId="5173241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5, 5, 5,  'B');</w:t>
      </w:r>
    </w:p>
    <w:p w14:paraId="493CA9A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744311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E1C5A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0DB33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Student_Grade)</w:t>
      </w:r>
    </w:p>
    <w:p w14:paraId="644B6B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6, 6, 6,  'D');</w:t>
      </w:r>
    </w:p>
    <w:p w14:paraId="3C59DB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4AA4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09578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2F25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78C7BF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7, 7, 7,  'F');</w:t>
      </w:r>
    </w:p>
    <w:p w14:paraId="21F9CF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9005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B3169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1B01D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C607B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8, 8, 8,  '');</w:t>
      </w:r>
    </w:p>
    <w:p w14:paraId="6C5B5D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25B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AB477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652A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C25C67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9, 9, 9,  'A');</w:t>
      </w:r>
    </w:p>
    <w:p w14:paraId="203B9E5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A366B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4B4322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FF4B0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392015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0, 10, 10,  'A');</w:t>
      </w:r>
    </w:p>
    <w:p w14:paraId="1EEC08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FEC1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B5719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7CFF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15B4A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ommit;</w:t>
      </w:r>
    </w:p>
    <w:p w14:paraId="6647B6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2A635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Commit complete.</w:t>
      </w:r>
    </w:p>
    <w:p w14:paraId="3D3214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5B14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21E46F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Verify that each table has 10 or more rows of data */</w:t>
      </w:r>
    </w:p>
    <w:p w14:paraId="6E963E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4DC8E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ection_Info;</w:t>
      </w:r>
    </w:p>
    <w:p w14:paraId="6C6506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SECTION_NAME               SECTION_ADDRESS      SECTION_FOS            SECTION_ZIPCODE   </w:t>
      </w:r>
    </w:p>
    <w:p w14:paraId="7AB636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Computer Science Section   110 Finegand Place   Computer Science       31088             </w:t>
      </w:r>
    </w:p>
    <w:p w14:paraId="3B42D3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Art Section                111 Finegand Place   Art                    31088             </w:t>
      </w:r>
    </w:p>
    <w:p w14:paraId="0DC626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          3 Aircraft Section           112 Finegand Place   Aircraft               31088             </w:t>
      </w:r>
    </w:p>
    <w:p w14:paraId="05AE31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Robotic Section            113 Finegand Place   Robotics               31088             </w:t>
      </w:r>
    </w:p>
    <w:p w14:paraId="06A5AD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Database Section           114 Finegand Place   Database Technology    31088             </w:t>
      </w:r>
    </w:p>
    <w:p w14:paraId="1D050F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English Section            115 Finegand Place   English language       31088             </w:t>
      </w:r>
    </w:p>
    <w:p w14:paraId="663293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Physics Section            116 Finegand Place   Physics                31088             </w:t>
      </w:r>
    </w:p>
    <w:p w14:paraId="3D526C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Chemistry Section          117 Finegand Place   Chemistry              31088             </w:t>
      </w:r>
    </w:p>
    <w:p w14:paraId="1E2598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Spanish Section            118 Finegand Place   Spanish language       31088             </w:t>
      </w:r>
    </w:p>
    <w:p w14:paraId="236287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Automotive Section         119 Finegand Place   Automotive Mechanics   31088             </w:t>
      </w:r>
    </w:p>
    <w:p w14:paraId="15ED3E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1 Space Travel Section       120 Finegand Place   Space Travel           31088             </w:t>
      </w:r>
    </w:p>
    <w:p w14:paraId="497A47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0415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A7E2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09A04F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612F0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Instr_List;</w:t>
      </w:r>
    </w:p>
    <w:p w14:paraId="7F9856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</w:t>
      </w:r>
    </w:p>
    <w:p w14:paraId="123528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101 Apple Street   111-222-3434                 1 Roberts       John          31003           </w:t>
      </w:r>
    </w:p>
    <w:p w14:paraId="1C5398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102 Apple Street   111-222-3435                 2 Russell       Brandon       31003           </w:t>
      </w:r>
    </w:p>
    <w:p w14:paraId="4E0F13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</w:t>
      </w:r>
    </w:p>
    <w:p w14:paraId="33688E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104 Apple Street   111-222-3437                 4 Monteor       Jim           31003           </w:t>
      </w:r>
    </w:p>
    <w:p w14:paraId="4D4182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105 Apple Street   111-222-3438                 5 Hamm          Patricia      31003           </w:t>
      </w:r>
    </w:p>
    <w:p w14:paraId="652C00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106 Apple Street   111-222-3439                 6 Ingle         Tammy         31003           </w:t>
      </w:r>
    </w:p>
    <w:p w14:paraId="641BBD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107 Apple Street   111-222-3440                 7 Jordan        Keith         31003           </w:t>
      </w:r>
    </w:p>
    <w:p w14:paraId="1735A4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108 Apple Street   111-222-3441                 8 Cooper        Adam          31003           </w:t>
      </w:r>
    </w:p>
    <w:p w14:paraId="000773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109 Apple Street   111-222-3442                 9 McCoy         Amber         31003           </w:t>
      </w:r>
    </w:p>
    <w:p w14:paraId="38F421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110 Apple Street   111-222-3443                10 Fuller        Jana          31003           </w:t>
      </w:r>
    </w:p>
    <w:p w14:paraId="08C64F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111 Apple Street   111-222-3444                10 Xavier        Mark          31003           </w:t>
      </w:r>
    </w:p>
    <w:p w14:paraId="3AE97C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A47D6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F47B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5E3D18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EE0B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Admin_List;</w:t>
      </w:r>
    </w:p>
    <w:p w14:paraId="0F3B23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</w:t>
      </w:r>
    </w:p>
    <w:p w14:paraId="6AC74F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        1 501 Orange Park   111-333-3434                 1 Evans         Bob           31004           </w:t>
      </w:r>
    </w:p>
    <w:p w14:paraId="7B4DD9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</w:t>
      </w:r>
    </w:p>
    <w:p w14:paraId="74ACFF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</w:t>
      </w:r>
    </w:p>
    <w:p w14:paraId="2BD005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</w:t>
      </w:r>
    </w:p>
    <w:p w14:paraId="66770B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505 Orange Park   111-333-3438                 5 Bargueno      Patricia      31004           </w:t>
      </w:r>
    </w:p>
    <w:p w14:paraId="001343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506 Orange Park   111-333-3439                 6 Hopkins       John          31004           </w:t>
      </w:r>
    </w:p>
    <w:p w14:paraId="7E208C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</w:t>
      </w:r>
    </w:p>
    <w:p w14:paraId="41B5ECB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</w:t>
      </w:r>
    </w:p>
    <w:p w14:paraId="7B47AF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</w:t>
      </w:r>
    </w:p>
    <w:p w14:paraId="083229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</w:t>
      </w:r>
    </w:p>
    <w:p w14:paraId="077FE4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</w:t>
      </w:r>
    </w:p>
    <w:p w14:paraId="5061AC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2570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D473E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013AF6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179B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tudent_List;</w:t>
      </w:r>
    </w:p>
    <w:p w14:paraId="7AC2DE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</w:t>
      </w:r>
    </w:p>
    <w:p w14:paraId="20CE69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</w:t>
      </w:r>
    </w:p>
    <w:p w14:paraId="29A1E6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Dorm 2            222-333-3435       Myers           James           31005             </w:t>
      </w:r>
    </w:p>
    <w:p w14:paraId="43178C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3 Dorm 3            222-333-3436       Howard          Rico            31005             </w:t>
      </w:r>
    </w:p>
    <w:p w14:paraId="79661D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Dorm 4            222-333-3437       Bush            Donald          31005             </w:t>
      </w:r>
    </w:p>
    <w:p w14:paraId="5D82EA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Dorm 5            222-333-3438       Simmons         Bill            31005             </w:t>
      </w:r>
    </w:p>
    <w:p w14:paraId="026976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Dorm 6            222-333-3439       Aultman         Richard         31005             </w:t>
      </w:r>
    </w:p>
    <w:p w14:paraId="22E1B7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Dorm 7            222-333-3440       Ruger           Victoria        31005             </w:t>
      </w:r>
    </w:p>
    <w:p w14:paraId="483AEC2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Dorm 8            222-333-3441       Thomas          Melissa         31005             </w:t>
      </w:r>
    </w:p>
    <w:p w14:paraId="1782F8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Dorm 9            222-333-3442       Synder          Jennifer        31005             </w:t>
      </w:r>
    </w:p>
    <w:p w14:paraId="1677A5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Dorm 10           222-333-3443       Baker           Elizabeth       31005             </w:t>
      </w:r>
    </w:p>
    <w:p w14:paraId="072524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1 Dorm 11           222-333-3444       Pines           Matt            31005             </w:t>
      </w:r>
    </w:p>
    <w:p w14:paraId="3702A7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BE240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DB34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417383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8527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Course_List;</w:t>
      </w:r>
    </w:p>
    <w:p w14:paraId="1A49BA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198AB8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79DD1D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32CA02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0ACE96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326821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5FD326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4277C8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08434B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18BE16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4F7457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3D5DC8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51EB94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9A39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A125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793828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A719E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Class_Sched;</w:t>
      </w:r>
    </w:p>
    <w:p w14:paraId="73D4B4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</w:t>
      </w:r>
    </w:p>
    <w:p w14:paraId="421B337C" w14:textId="2E4C3301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EA3EC1">
        <w:rPr>
          <w:rFonts w:ascii="Courier New" w:hAnsi="Courier New" w:cs="Courier New"/>
          <w:sz w:val="21"/>
        </w:rPr>
        <w:t xml:space="preserve">   </w:t>
      </w:r>
    </w:p>
    <w:p w14:paraId="2892ED32" w14:textId="0071BF4E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EA3EC1">
        <w:rPr>
          <w:rFonts w:ascii="Courier New" w:hAnsi="Courier New" w:cs="Courier New"/>
          <w:sz w:val="21"/>
        </w:rPr>
        <w:t xml:space="preserve">   </w:t>
      </w:r>
    </w:p>
    <w:p w14:paraId="27A26624" w14:textId="67B27839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EA3EC1">
        <w:rPr>
          <w:rFonts w:ascii="Courier New" w:hAnsi="Courier New" w:cs="Courier New"/>
          <w:sz w:val="21"/>
        </w:rPr>
        <w:t xml:space="preserve">   </w:t>
      </w:r>
    </w:p>
    <w:p w14:paraId="1C3537CA" w14:textId="29E364D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 xml:space="preserve">            </w:t>
      </w:r>
    </w:p>
    <w:p w14:paraId="40AA0983" w14:textId="0B9924E8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 xml:space="preserve">            </w:t>
      </w:r>
    </w:p>
    <w:p w14:paraId="563BCB38" w14:textId="114A5BF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 xml:space="preserve">            </w:t>
      </w:r>
    </w:p>
    <w:p w14:paraId="4EEFFB02" w14:textId="3D6573D4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 xml:space="preserve">            </w:t>
      </w:r>
    </w:p>
    <w:p w14:paraId="677D697F" w14:textId="005CE022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 xml:space="preserve">            </w:t>
      </w:r>
    </w:p>
    <w:p w14:paraId="51450A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</w:t>
      </w:r>
    </w:p>
    <w:p w14:paraId="60C1CF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</w:t>
      </w:r>
    </w:p>
    <w:p w14:paraId="064785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</w:t>
      </w:r>
    </w:p>
    <w:p w14:paraId="00D449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</w:t>
      </w:r>
    </w:p>
    <w:p w14:paraId="6B0A2D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07AD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69AA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12 rows selected. </w:t>
      </w:r>
    </w:p>
    <w:p w14:paraId="64BD3E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B1ED3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8A41F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Instr_Classes;</w:t>
      </w:r>
    </w:p>
    <w:p w14:paraId="4B5B467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SCHED_NUM   COURSE_NUM   CLASS_NOTES                  CLASS_ROOM   </w:t>
      </w:r>
    </w:p>
    <w:p w14:paraId="07AAAF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          1            1 Computer one broke           A            </w:t>
      </w:r>
    </w:p>
    <w:p w14:paraId="3A0B4B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          2            2 Room Ready                   B            </w:t>
      </w:r>
    </w:p>
    <w:p w14:paraId="5E4B72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          3            3 Instructor Chair broke       C            </w:t>
      </w:r>
    </w:p>
    <w:p w14:paraId="0F74F3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          4            4 A/C not working              D            </w:t>
      </w:r>
    </w:p>
    <w:p w14:paraId="14A646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          5            5 Computer two broke           E            </w:t>
      </w:r>
    </w:p>
    <w:p w14:paraId="49F36C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          6            6 No whiteboard                F            </w:t>
      </w:r>
    </w:p>
    <w:p w14:paraId="1A839C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          7            7 station 3 missing keyboard   G            </w:t>
      </w:r>
    </w:p>
    <w:p w14:paraId="460E82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          8            8 Room Ready                   H            </w:t>
      </w:r>
    </w:p>
    <w:p w14:paraId="35BB7D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          9            9 Room Ready                   I            </w:t>
      </w:r>
    </w:p>
    <w:p w14:paraId="74CBAC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         10           10 Room Ready                   J            </w:t>
      </w:r>
    </w:p>
    <w:p w14:paraId="44A7E8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          9           10 Room Ready                   J            </w:t>
      </w:r>
    </w:p>
    <w:p w14:paraId="7883EF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          8           10 Room Ready                   X            </w:t>
      </w:r>
    </w:p>
    <w:p w14:paraId="787F4F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          2            9 Room Ready                   Z            </w:t>
      </w:r>
    </w:p>
    <w:p w14:paraId="470E8A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F69A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874A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3 rows selected. </w:t>
      </w:r>
    </w:p>
    <w:p w14:paraId="3F4CBE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41EC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tudent_Class_Signup;</w:t>
      </w:r>
    </w:p>
    <w:p w14:paraId="4208FC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6DC69F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77F32C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6FF3B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488E70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1B85D8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78BD07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06D9FD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73CD04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1B2FD8B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159995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400B67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109A80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24994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BE204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18E331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FAEA3A" w14:textId="77777777" w:rsidR="00CE50B5" w:rsidRPr="00EA3EC1" w:rsidRDefault="00CE50B5" w:rsidP="00CE50B5">
      <w:pPr>
        <w:pStyle w:val="PlainText"/>
        <w:rPr>
          <w:rFonts w:ascii="Courier New" w:hAnsi="Courier New" w:cs="Courier New"/>
        </w:rPr>
      </w:pPr>
      <w:r w:rsidRPr="00BC0CCC">
        <w:rPr>
          <w:rFonts w:ascii="Courier New" w:hAnsi="Courier New" w:cs="Courier New"/>
          <w:noProof/>
          <w:sz w:val="21"/>
        </w:rPr>
        <w:t>Connection</w:t>
      </w:r>
      <w:r w:rsidRPr="00EA3EC1">
        <w:rPr>
          <w:rFonts w:ascii="Courier New" w:hAnsi="Courier New" w:cs="Courier New"/>
          <w:sz w:val="21"/>
        </w:rPr>
        <w:t xml:space="preserve"> created by CONNECT script command disconnected</w:t>
      </w:r>
    </w:p>
    <w:p w14:paraId="28ED1BB0" w14:textId="77777777" w:rsidR="00875C7F" w:rsidRPr="000850A0" w:rsidRDefault="00875C7F" w:rsidP="00721E1B">
      <w:pPr>
        <w:spacing w:line="240" w:lineRule="auto"/>
      </w:pPr>
    </w:p>
    <w:p w14:paraId="01151EBE" w14:textId="436297AA" w:rsidR="00175C3E" w:rsidRDefault="00F91BDA" w:rsidP="00D373BE">
      <w:pPr>
        <w:pStyle w:val="Heading1"/>
        <w:rPr>
          <w:rFonts w:ascii="Times New Roman" w:hAnsi="Times New Roman" w:cs="Times New Roman"/>
        </w:rPr>
      </w:pPr>
      <w:bookmarkStart w:id="18" w:name="_Toc529014128"/>
      <w:r>
        <w:rPr>
          <w:rFonts w:ascii="Times New Roman" w:hAnsi="Times New Roman" w:cs="Times New Roman"/>
        </w:rPr>
        <w:t>Security</w:t>
      </w:r>
      <w:bookmarkEnd w:id="18"/>
    </w:p>
    <w:p w14:paraId="3AB9D3D8" w14:textId="50B98FE0" w:rsidR="00B4202E" w:rsidRPr="00B4202E" w:rsidRDefault="00B4202E" w:rsidP="00B4202E">
      <w:pPr>
        <w:pStyle w:val="Heading2"/>
      </w:pPr>
      <w:bookmarkStart w:id="19" w:name="_Toc529014129"/>
      <w:r>
        <w:t>Policies</w:t>
      </w:r>
      <w:bookmarkEnd w:id="19"/>
    </w:p>
    <w:p w14:paraId="3206D5A1" w14:textId="73CBAB83" w:rsidR="00B4202E" w:rsidRDefault="00A70B9A" w:rsidP="00B4202E">
      <w:r>
        <w:t>Security policies are a subset of the security plan, defined in a previous section, and provide</w:t>
      </w:r>
      <w:r w:rsidR="00BE22B9">
        <w:t xml:space="preserve"> </w:t>
      </w:r>
      <w:r w:rsidR="00A3076D">
        <w:t xml:space="preserve">a </w:t>
      </w:r>
      <w:r w:rsidR="00BE22B9" w:rsidRPr="00A3076D">
        <w:rPr>
          <w:noProof/>
        </w:rPr>
        <w:t>more</w:t>
      </w:r>
      <w:r w:rsidR="00BE22B9">
        <w:t xml:space="preserve"> detailed specification of </w:t>
      </w:r>
      <w:r w:rsidR="009421CF">
        <w:t>what requirements will be enforced</w:t>
      </w:r>
      <w:r w:rsidR="0095474C">
        <w:t xml:space="preserve"> to promote database </w:t>
      </w:r>
      <w:r w:rsidR="0095474C">
        <w:lastRenderedPageBreak/>
        <w:t>security hardening</w:t>
      </w:r>
      <w:sdt>
        <w:sdtPr>
          <w:id w:val="833184220"/>
          <w:citation/>
        </w:sdtPr>
        <w:sdtEndPr/>
        <w:sdtContent>
          <w:r w:rsidR="0095474C">
            <w:fldChar w:fldCharType="begin"/>
          </w:r>
          <w:r w:rsidR="0095474C">
            <w:instrText xml:space="preserve"> CITATION The98 \l 1033 </w:instrText>
          </w:r>
          <w:r w:rsidR="0095474C">
            <w:fldChar w:fldCharType="separate"/>
          </w:r>
          <w:r w:rsidR="006B1F3A">
            <w:rPr>
              <w:noProof/>
            </w:rPr>
            <w:t xml:space="preserve"> (Theriault &amp; Heney, 1998)</w:t>
          </w:r>
          <w:r w:rsidR="0095474C">
            <w:fldChar w:fldCharType="end"/>
          </w:r>
        </w:sdtContent>
      </w:sdt>
      <w:r w:rsidR="0095474C">
        <w:t>.</w:t>
      </w:r>
      <w:r w:rsidR="001F5819">
        <w:t xml:space="preserve"> The following policies will be </w:t>
      </w:r>
      <w:r w:rsidR="002C3B7E">
        <w:t>implemented in the Instructor Teaching Tracker database:</w:t>
      </w:r>
    </w:p>
    <w:p w14:paraId="5DB65796" w14:textId="3ACA6393" w:rsidR="006D35E2" w:rsidRPr="00F9294E" w:rsidRDefault="006D35E2" w:rsidP="00B4202E">
      <w:bookmarkStart w:id="20" w:name="_Toc529014130"/>
      <w:r>
        <w:rPr>
          <w:rStyle w:val="Heading3Char"/>
        </w:rPr>
        <w:t>Database Administrator</w:t>
      </w:r>
      <w:r w:rsidRPr="002F5632">
        <w:rPr>
          <w:rStyle w:val="Heading3Char"/>
        </w:rPr>
        <w:t xml:space="preserve"> </w:t>
      </w:r>
      <w:r w:rsidR="00E02616">
        <w:rPr>
          <w:rStyle w:val="Heading3Char"/>
        </w:rPr>
        <w:t xml:space="preserve">(DBA) </w:t>
      </w:r>
      <w:r>
        <w:rPr>
          <w:rStyle w:val="Heading3Char"/>
        </w:rPr>
        <w:t xml:space="preserve">Account </w:t>
      </w:r>
      <w:r w:rsidRPr="002F5632">
        <w:rPr>
          <w:rStyle w:val="Heading3Char"/>
        </w:rPr>
        <w:t>Policy.</w:t>
      </w:r>
      <w:bookmarkEnd w:id="20"/>
      <w:r>
        <w:t xml:space="preserve"> </w:t>
      </w:r>
      <w:r w:rsidR="00554850">
        <w:t>As recommended by Oracle, we will create a</w:t>
      </w:r>
      <w:r w:rsidR="00F9294E" w:rsidRPr="00F9294E">
        <w:t xml:space="preserve"> separate Instructor DBA account</w:t>
      </w:r>
      <w:r w:rsidR="00554850">
        <w:t>, vice using the “SYS” or “SYSTEM” accounts,</w:t>
      </w:r>
      <w:r w:rsidR="00A5413D">
        <w:t xml:space="preserve"> </w:t>
      </w:r>
      <w:r w:rsidR="00F9294E">
        <w:t xml:space="preserve">to execute all DDL, DML, </w:t>
      </w:r>
      <w:r w:rsidR="00110364">
        <w:t>DCL, and TCL for this database</w:t>
      </w:r>
      <w:sdt>
        <w:sdtPr>
          <w:id w:val="1822919435"/>
          <w:citation/>
        </w:sdtPr>
        <w:sdtEndPr/>
        <w:sdtContent>
          <w:r w:rsidR="00A5413D">
            <w:fldChar w:fldCharType="begin"/>
          </w:r>
          <w:r w:rsidR="00A5413D">
            <w:instrText xml:space="preserve"> CITATION 73117 \l 1033 </w:instrText>
          </w:r>
          <w:r w:rsidR="00A5413D">
            <w:fldChar w:fldCharType="separate"/>
          </w:r>
          <w:r w:rsidR="006B1F3A">
            <w:rPr>
              <w:noProof/>
            </w:rPr>
            <w:t xml:space="preserve"> (7.3.1 SYS and SYSTEM Users, 2017)</w:t>
          </w:r>
          <w:r w:rsidR="00A5413D">
            <w:fldChar w:fldCharType="end"/>
          </w:r>
        </w:sdtContent>
      </w:sdt>
      <w:r w:rsidR="0077790F">
        <w:t xml:space="preserve">. The only </w:t>
      </w:r>
      <w:r w:rsidR="00110364">
        <w:t xml:space="preserve">exception </w:t>
      </w:r>
      <w:r w:rsidR="00480C5F">
        <w:t xml:space="preserve">will be the use of the LBACSYS account for </w:t>
      </w:r>
      <w:r w:rsidR="007D524A">
        <w:t>implementing</w:t>
      </w:r>
      <w:r w:rsidR="00D274E5">
        <w:t xml:space="preserve"> </w:t>
      </w:r>
      <w:r w:rsidR="007D524A">
        <w:t>OLS</w:t>
      </w:r>
      <w:r w:rsidR="00480C5F">
        <w:t>, and individual admin, instructor, and student accounts for testing</w:t>
      </w:r>
      <w:r w:rsidR="007D524A">
        <w:t>.</w:t>
      </w:r>
      <w:r w:rsidR="00F9294E">
        <w:t xml:space="preserve"> </w:t>
      </w:r>
    </w:p>
    <w:p w14:paraId="3A0DD97D" w14:textId="1EF997F5" w:rsidR="00E258AC" w:rsidRDefault="00E258AC" w:rsidP="00B4202E">
      <w:bookmarkStart w:id="21" w:name="_Toc529014131"/>
      <w:r>
        <w:rPr>
          <w:rStyle w:val="Heading3Char"/>
        </w:rPr>
        <w:t>Username</w:t>
      </w:r>
      <w:r w:rsidRPr="002F5632">
        <w:rPr>
          <w:rStyle w:val="Heading3Char"/>
        </w:rPr>
        <w:t xml:space="preserve"> Policy.</w:t>
      </w:r>
      <w:bookmarkEnd w:id="21"/>
      <w:r>
        <w:t xml:space="preserve"> </w:t>
      </w:r>
      <w:r w:rsidR="004A2EA5">
        <w:t>Effective immediately, all database users will be assigned a username. The username will consist of the first letter of the first name</w:t>
      </w:r>
      <w:r w:rsidR="00781066">
        <w:t>, followed by the full last name with no space, followed by the row identification number with no space.</w:t>
      </w:r>
    </w:p>
    <w:p w14:paraId="1BB41D4B" w14:textId="35EDDE18" w:rsidR="0064001F" w:rsidRDefault="002F5632" w:rsidP="00974F23">
      <w:bookmarkStart w:id="22" w:name="_Toc529014132"/>
      <w:r w:rsidRPr="002F5632">
        <w:rPr>
          <w:rStyle w:val="Heading3Char"/>
        </w:rPr>
        <w:t>Password Policy.</w:t>
      </w:r>
      <w:bookmarkEnd w:id="22"/>
      <w:r>
        <w:t xml:space="preserve"> </w:t>
      </w:r>
      <w:r w:rsidR="00EB71A5">
        <w:t xml:space="preserve">Per the recommendation of </w:t>
      </w:r>
      <w:sdt>
        <w:sdtPr>
          <w:id w:val="-1947523904"/>
          <w:citation/>
        </w:sdtPr>
        <w:sdtEndPr/>
        <w:sdtContent>
          <w:r w:rsidR="00EB71A5">
            <w:fldChar w:fldCharType="begin"/>
          </w:r>
          <w:r w:rsidR="00EB71A5">
            <w:instrText xml:space="preserve"> CITATION Gra17 \l 1033 </w:instrText>
          </w:r>
          <w:r w:rsidR="00EB71A5">
            <w:fldChar w:fldCharType="separate"/>
          </w:r>
          <w:r w:rsidR="006B1F3A">
            <w:rPr>
              <w:noProof/>
            </w:rPr>
            <w:t>(Grassi, et al., 2017)</w:t>
          </w:r>
          <w:r w:rsidR="00EB71A5">
            <w:fldChar w:fldCharType="end"/>
          </w:r>
        </w:sdtContent>
      </w:sdt>
      <w:r w:rsidR="00EB71A5">
        <w:t>, user passwords will be at least 8 characters in length</w:t>
      </w:r>
      <w:r w:rsidR="000D185E">
        <w:t xml:space="preserve">, using a combination of all </w:t>
      </w:r>
      <w:r w:rsidR="006C2AC0">
        <w:t>available</w:t>
      </w:r>
      <w:r w:rsidR="000D185E">
        <w:t xml:space="preserve"> Unicode characters</w:t>
      </w:r>
      <w:r w:rsidR="006C2AC0">
        <w:t xml:space="preserve">, and should avoid common words or repetitive </w:t>
      </w:r>
      <w:r w:rsidR="008C12C3">
        <w:t>characters.</w:t>
      </w:r>
    </w:p>
    <w:p w14:paraId="707D302E" w14:textId="13E62ED4" w:rsidR="003212C2" w:rsidRDefault="003212C2" w:rsidP="00974F23">
      <w:bookmarkStart w:id="23" w:name="_Toc529014133"/>
      <w:r>
        <w:rPr>
          <w:rStyle w:val="Heading3Char"/>
        </w:rPr>
        <w:t>Connection</w:t>
      </w:r>
      <w:r w:rsidRPr="002F5632">
        <w:rPr>
          <w:rStyle w:val="Heading3Char"/>
        </w:rPr>
        <w:t xml:space="preserve"> Policy.</w:t>
      </w:r>
      <w:bookmarkEnd w:id="23"/>
      <w:r>
        <w:t xml:space="preserve"> </w:t>
      </w:r>
      <w:r w:rsidR="0061489F">
        <w:t>A</w:t>
      </w:r>
      <w:r w:rsidR="00236E4F">
        <w:t xml:space="preserve">ll users </w:t>
      </w:r>
      <w:r w:rsidR="0061489F">
        <w:t xml:space="preserve">are </w:t>
      </w:r>
      <w:r w:rsidR="00236E4F">
        <w:t xml:space="preserve">allowed to create </w:t>
      </w:r>
      <w:r w:rsidR="0061489F">
        <w:t xml:space="preserve">a </w:t>
      </w:r>
      <w:r w:rsidR="00236E4F">
        <w:t>session</w:t>
      </w:r>
      <w:r w:rsidR="0061489F">
        <w:t xml:space="preserve"> to the database.</w:t>
      </w:r>
    </w:p>
    <w:p w14:paraId="1F009831" w14:textId="1B8935BF" w:rsidR="00802F87" w:rsidRDefault="00E42999" w:rsidP="00974F23">
      <w:bookmarkStart w:id="24" w:name="_Toc529014134"/>
      <w:r>
        <w:rPr>
          <w:rStyle w:val="Heading3Char"/>
        </w:rPr>
        <w:t>Role Assignment</w:t>
      </w:r>
      <w:r w:rsidR="00802F87" w:rsidRPr="002F5632">
        <w:rPr>
          <w:rStyle w:val="Heading3Char"/>
        </w:rPr>
        <w:t xml:space="preserve"> Policy.</w:t>
      </w:r>
      <w:bookmarkEnd w:id="24"/>
      <w:r w:rsidR="00802F87">
        <w:t xml:space="preserve"> </w:t>
      </w:r>
      <w:r w:rsidR="00CD2477">
        <w:t>The admin_role will be assigned to all administrative support staff. The instructor_role will be assigned to all</w:t>
      </w:r>
      <w:r w:rsidR="00BD0881">
        <w:t xml:space="preserve"> instructors. The student_role will be assigned to all students.</w:t>
      </w:r>
    </w:p>
    <w:p w14:paraId="6DFEE6B4" w14:textId="1D913257" w:rsidR="00A00676" w:rsidRDefault="00AF0E73" w:rsidP="00974F23">
      <w:bookmarkStart w:id="25" w:name="_Toc529014135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25"/>
      <w:r>
        <w:t xml:space="preserve"> </w:t>
      </w:r>
      <w:r w:rsidR="00C25F36">
        <w:t>A</w:t>
      </w:r>
      <w:r>
        <w:t>dmin</w:t>
      </w:r>
      <w:r w:rsidR="00C25F36">
        <w:t>istrators</w:t>
      </w:r>
      <w:r>
        <w:t xml:space="preserve"> are the </w:t>
      </w:r>
      <w:r w:rsidR="008352C8">
        <w:t xml:space="preserve">only </w:t>
      </w:r>
      <w:r w:rsidR="00354347">
        <w:t xml:space="preserve">authorized </w:t>
      </w:r>
      <w:r w:rsidR="008352C8">
        <w:t xml:space="preserve">users </w:t>
      </w:r>
      <w:r w:rsidR="00354347">
        <w:t>to add or remove users from the instructor</w:t>
      </w:r>
      <w:r w:rsidR="001D405C">
        <w:t xml:space="preserve"> </w:t>
      </w:r>
      <w:r w:rsidR="00354347">
        <w:t>and student tables.</w:t>
      </w:r>
      <w:bookmarkStart w:id="26" w:name="_GoBack"/>
      <w:bookmarkEnd w:id="26"/>
    </w:p>
    <w:p w14:paraId="42B823A7" w14:textId="0A72E0DB" w:rsidR="00354347" w:rsidRDefault="00E0579C" w:rsidP="00974F23">
      <w:bookmarkStart w:id="27" w:name="_Toc529014136"/>
      <w:r>
        <w:rPr>
          <w:rStyle w:val="Heading3Char"/>
        </w:rPr>
        <w:t>Course Management</w:t>
      </w:r>
      <w:r w:rsidR="00354347">
        <w:rPr>
          <w:rStyle w:val="Heading3Char"/>
        </w:rPr>
        <w:t xml:space="preserve"> </w:t>
      </w:r>
      <w:r w:rsidR="00354347" w:rsidRPr="002F5632">
        <w:rPr>
          <w:rStyle w:val="Heading3Char"/>
        </w:rPr>
        <w:t>Policy.</w:t>
      </w:r>
      <w:bookmarkEnd w:id="27"/>
      <w:r w:rsidR="00354347">
        <w:t xml:space="preserve"> </w:t>
      </w:r>
      <w:r w:rsidR="008352C8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 xml:space="preserve">, removing, </w:t>
      </w:r>
      <w:r w:rsidR="003D2363">
        <w:t xml:space="preserve">and </w:t>
      </w:r>
      <w:r>
        <w:t>updat</w:t>
      </w:r>
      <w:r w:rsidR="003D2363">
        <w:t>ing</w:t>
      </w:r>
      <w:r>
        <w:t xml:space="preserve"> course table data.</w:t>
      </w:r>
    </w:p>
    <w:p w14:paraId="209279E0" w14:textId="0A788A3A" w:rsidR="00E0579C" w:rsidRDefault="00E0579C" w:rsidP="00974F23">
      <w:bookmarkStart w:id="28" w:name="_Toc529014137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olicy.</w:t>
      </w:r>
      <w:bookmarkEnd w:id="28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>, removing,</w:t>
      </w:r>
      <w:r w:rsidR="003D2363">
        <w:t xml:space="preserve"> and </w:t>
      </w:r>
      <w:r>
        <w:t>updating section table data.</w:t>
      </w:r>
    </w:p>
    <w:p w14:paraId="28349915" w14:textId="78CC27B1" w:rsidR="00453B6B" w:rsidRDefault="00453B6B" w:rsidP="00974F23">
      <w:bookmarkStart w:id="29" w:name="_Toc529014138"/>
      <w:r>
        <w:rPr>
          <w:rStyle w:val="Heading3Char"/>
        </w:rPr>
        <w:lastRenderedPageBreak/>
        <w:t xml:space="preserve">Class Schedule Modify </w:t>
      </w:r>
      <w:r w:rsidRPr="002F5632">
        <w:rPr>
          <w:rStyle w:val="Heading3Char"/>
        </w:rPr>
        <w:t>Policy.</w:t>
      </w:r>
      <w:bookmarkEnd w:id="29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</w:t>
      </w:r>
      <w:r w:rsidR="003D2363">
        <w:t xml:space="preserve">are the only authorized user to </w:t>
      </w:r>
      <w:r w:rsidR="005273A2">
        <w:t xml:space="preserve">add, remove, and update </w:t>
      </w:r>
      <w:r w:rsidR="003D2363">
        <w:t>the</w:t>
      </w:r>
      <w:r w:rsidR="009442AB">
        <w:t xml:space="preserve"> </w:t>
      </w:r>
      <w:r>
        <w:t>class schedule table data.</w:t>
      </w:r>
      <w:r w:rsidR="00191200">
        <w:t xml:space="preserve"> However, instructors can update the notes section.</w:t>
      </w:r>
    </w:p>
    <w:p w14:paraId="1A4DD50F" w14:textId="610D267E" w:rsidR="00E42999" w:rsidRDefault="00F33D2C" w:rsidP="00974F23">
      <w:bookmarkStart w:id="30" w:name="_Toc529014139"/>
      <w:r>
        <w:rPr>
          <w:rStyle w:val="Heading3Char"/>
        </w:rPr>
        <w:t>Admin</w:t>
      </w:r>
      <w:r w:rsidR="00E42999" w:rsidRPr="002F5632">
        <w:rPr>
          <w:rStyle w:val="Heading3Char"/>
        </w:rPr>
        <w:t xml:space="preserve"> </w:t>
      </w:r>
      <w:r w:rsidR="00E0579C">
        <w:rPr>
          <w:rStyle w:val="Heading3Char"/>
        </w:rPr>
        <w:t>Support</w:t>
      </w:r>
      <w:r w:rsidR="004D15F4">
        <w:rPr>
          <w:rStyle w:val="Heading3Char"/>
        </w:rPr>
        <w:t xml:space="preserve"> </w:t>
      </w:r>
      <w:r w:rsidR="00E42999" w:rsidRPr="002F5632">
        <w:rPr>
          <w:rStyle w:val="Heading3Char"/>
        </w:rPr>
        <w:t>Policy.</w:t>
      </w:r>
      <w:bookmarkEnd w:id="30"/>
      <w:r w:rsidR="00E42999">
        <w:t xml:space="preserve"> </w:t>
      </w:r>
      <w:r w:rsidR="00F93845">
        <w:t>Administrators are authorized to</w:t>
      </w:r>
      <w:r w:rsidR="00CD130C">
        <w:t xml:space="preserve"> insert, update, and delete all database tables</w:t>
      </w:r>
      <w:r w:rsidR="00433879">
        <w:t>, in the event other users need assistance</w:t>
      </w:r>
      <w:r w:rsidR="00CD130C">
        <w:t>.</w:t>
      </w:r>
      <w:r w:rsidR="00075976">
        <w:t xml:space="preserve"> </w:t>
      </w:r>
      <w:r w:rsidR="00360274">
        <w:t>For example, instructors rely on administrators to add and remove classes from their schedule</w:t>
      </w:r>
      <w:r w:rsidR="007357CC">
        <w:t xml:space="preserve">, and students would need an administrator to disenroll </w:t>
      </w:r>
      <w:r w:rsidR="00E40948">
        <w:t>from a class</w:t>
      </w:r>
      <w:r w:rsidR="00360274">
        <w:t>.</w:t>
      </w:r>
    </w:p>
    <w:p w14:paraId="508A8A10" w14:textId="6EE6D8C7" w:rsidR="005825E9" w:rsidRDefault="00504AF1" w:rsidP="00974F23">
      <w:bookmarkStart w:id="31" w:name="_Toc529014140"/>
      <w:r>
        <w:rPr>
          <w:rStyle w:val="Heading3Char"/>
        </w:rPr>
        <w:t>Admin Account Restriction Policy</w:t>
      </w:r>
      <w:r w:rsidR="005825E9" w:rsidRPr="002F5632">
        <w:rPr>
          <w:rStyle w:val="Heading3Char"/>
        </w:rPr>
        <w:t>.</w:t>
      </w:r>
      <w:bookmarkEnd w:id="31"/>
      <w:r w:rsidR="005825E9">
        <w:t xml:space="preserve"> </w:t>
      </w:r>
      <w:r>
        <w:t xml:space="preserve">Administrators can view </w:t>
      </w:r>
      <w:r w:rsidR="00094149">
        <w:t>the admin table</w:t>
      </w:r>
      <w:r w:rsidR="00B15100">
        <w:t xml:space="preserve"> and </w:t>
      </w:r>
      <w:r>
        <w:t xml:space="preserve">update their personal information. </w:t>
      </w:r>
      <w:r w:rsidR="00C470FE">
        <w:t>T</w:t>
      </w:r>
      <w:r>
        <w:t xml:space="preserve">he system administrators </w:t>
      </w:r>
      <w:r w:rsidR="00C470FE">
        <w:t xml:space="preserve">are the only ones able to </w:t>
      </w:r>
      <w:r>
        <w:t>add or remove from the admin table.</w:t>
      </w:r>
    </w:p>
    <w:p w14:paraId="1EA6FDBF" w14:textId="0C7E5223" w:rsidR="00F33D2C" w:rsidRDefault="00F763C8" w:rsidP="00F33D2C">
      <w:bookmarkStart w:id="32" w:name="_Toc529014141"/>
      <w:r>
        <w:rPr>
          <w:rStyle w:val="Heading3Char"/>
        </w:rPr>
        <w:t>Instructor View</w:t>
      </w:r>
      <w:r w:rsidR="00F33D2C" w:rsidRPr="002F5632">
        <w:rPr>
          <w:rStyle w:val="Heading3Char"/>
        </w:rPr>
        <w:t xml:space="preserve"> Policy.</w:t>
      </w:r>
      <w:bookmarkEnd w:id="32"/>
      <w:r w:rsidR="00F33D2C">
        <w:t xml:space="preserve"> </w:t>
      </w:r>
      <w:r w:rsidR="008F36E7">
        <w:t>I</w:t>
      </w:r>
      <w:r w:rsidR="004A4D11">
        <w:t xml:space="preserve">nstructors are </w:t>
      </w:r>
      <w:r w:rsidR="008F36E7">
        <w:t xml:space="preserve">authorized </w:t>
      </w:r>
      <w:r w:rsidR="004A4D11">
        <w:t xml:space="preserve">to </w:t>
      </w:r>
      <w:r w:rsidR="00343058">
        <w:t>view</w:t>
      </w:r>
      <w:r w:rsidR="00E806D3">
        <w:t xml:space="preserve"> </w:t>
      </w:r>
      <w:r w:rsidR="008F36E7">
        <w:t xml:space="preserve">only </w:t>
      </w:r>
      <w:r w:rsidR="00E806D3">
        <w:t>their personal info</w:t>
      </w:r>
      <w:r w:rsidR="003A5B97">
        <w:t xml:space="preserve"> in the </w:t>
      </w:r>
      <w:r w:rsidR="008F36E7">
        <w:t>i</w:t>
      </w:r>
      <w:r w:rsidR="003A5B97">
        <w:t>nstructor list table. They may also view their section info</w:t>
      </w:r>
      <w:r w:rsidR="009B790D">
        <w:t xml:space="preserve">, their class schedule, </w:t>
      </w:r>
      <w:r w:rsidR="005C0878">
        <w:t xml:space="preserve">course information on </w:t>
      </w:r>
      <w:r w:rsidR="008E758F">
        <w:t xml:space="preserve">all </w:t>
      </w:r>
      <w:r w:rsidR="005C0878">
        <w:t xml:space="preserve">courses, </w:t>
      </w:r>
      <w:r w:rsidR="00BB796F">
        <w:t>and</w:t>
      </w:r>
      <w:r w:rsidR="00465D25">
        <w:t xml:space="preserve"> a complete list of available schedules to assign their classes to</w:t>
      </w:r>
      <w:r w:rsidR="00F33824">
        <w:t>.</w:t>
      </w:r>
      <w:r w:rsidR="00A0458D">
        <w:t xml:space="preserve"> They may also the name view </w:t>
      </w:r>
      <w:r w:rsidR="009B62EB">
        <w:t xml:space="preserve">basic information on </w:t>
      </w:r>
      <w:r w:rsidR="00A0458D">
        <w:t>student</w:t>
      </w:r>
      <w:r w:rsidR="009B62EB">
        <w:t>s</w:t>
      </w:r>
      <w:r w:rsidR="00A0458D">
        <w:t xml:space="preserve"> enrolled in their classes</w:t>
      </w:r>
      <w:r w:rsidR="00AE187F">
        <w:t>.</w:t>
      </w:r>
    </w:p>
    <w:p w14:paraId="20CA93D0" w14:textId="4DD50363" w:rsidR="00F763C8" w:rsidRDefault="00F763C8" w:rsidP="00F763C8">
      <w:bookmarkStart w:id="33" w:name="_Toc529014142"/>
      <w:r>
        <w:rPr>
          <w:rStyle w:val="Heading3Char"/>
        </w:rPr>
        <w:t xml:space="preserve">Instructor </w:t>
      </w:r>
      <w:r w:rsidR="00533770"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33"/>
      <w:r>
        <w:t xml:space="preserve"> </w:t>
      </w:r>
      <w:r w:rsidR="00E2111E">
        <w:t xml:space="preserve">Instructors are only authorized </w:t>
      </w:r>
      <w:r w:rsidR="003E4540">
        <w:t xml:space="preserve">to update </w:t>
      </w:r>
      <w:r w:rsidR="00E2111E">
        <w:t xml:space="preserve">their </w:t>
      </w:r>
      <w:r w:rsidR="003E4540">
        <w:t xml:space="preserve">personal information, </w:t>
      </w:r>
      <w:r w:rsidR="00E2111E">
        <w:t xml:space="preserve">their </w:t>
      </w:r>
      <w:r w:rsidR="006C48FD">
        <w:t xml:space="preserve">class </w:t>
      </w:r>
      <w:r w:rsidR="00C6318C">
        <w:t>notes</w:t>
      </w:r>
      <w:r w:rsidR="006C48FD">
        <w:t>, student grade</w:t>
      </w:r>
      <w:r w:rsidR="00E2111E">
        <w:t>s of students enrolled in their classes</w:t>
      </w:r>
      <w:r w:rsidR="002E7939">
        <w:t xml:space="preserve">, and </w:t>
      </w:r>
      <w:r w:rsidR="00E2111E">
        <w:t>may also</w:t>
      </w:r>
      <w:r w:rsidR="002E7939">
        <w:t xml:space="preserve"> remove students from </w:t>
      </w:r>
      <w:r w:rsidR="003140C9">
        <w:t xml:space="preserve">their </w:t>
      </w:r>
      <w:r w:rsidR="002E7939">
        <w:t>class</w:t>
      </w:r>
      <w:r w:rsidR="003140C9">
        <w:t>es</w:t>
      </w:r>
      <w:r w:rsidR="006C48FD">
        <w:t>.</w:t>
      </w:r>
    </w:p>
    <w:p w14:paraId="259A4F1A" w14:textId="51FB7BC1" w:rsidR="006C48FD" w:rsidRDefault="00285D4C" w:rsidP="006C48FD">
      <w:bookmarkStart w:id="34" w:name="_Toc529014143"/>
      <w:r>
        <w:rPr>
          <w:rStyle w:val="Heading3Char"/>
        </w:rPr>
        <w:t>Student View</w:t>
      </w:r>
      <w:r w:rsidR="006C48FD" w:rsidRPr="002F5632">
        <w:rPr>
          <w:rStyle w:val="Heading3Char"/>
        </w:rPr>
        <w:t xml:space="preserve"> Policy.</w:t>
      </w:r>
      <w:bookmarkEnd w:id="34"/>
      <w:r w:rsidR="006C48FD">
        <w:t xml:space="preserve"> </w:t>
      </w:r>
      <w:r w:rsidR="00724039">
        <w:t>Students are only authorized</w:t>
      </w:r>
      <w:r w:rsidR="00E92E53">
        <w:t xml:space="preserve"> </w:t>
      </w:r>
      <w:r w:rsidR="00724039">
        <w:t xml:space="preserve">to </w:t>
      </w:r>
      <w:r w:rsidR="00E92E53">
        <w:t xml:space="preserve">view </w:t>
      </w:r>
      <w:r w:rsidR="00724039">
        <w:t xml:space="preserve">their </w:t>
      </w:r>
      <w:r w:rsidR="00E92E53">
        <w:t>personal info</w:t>
      </w:r>
      <w:r w:rsidR="00724039">
        <w:t>rmation</w:t>
      </w:r>
      <w:r w:rsidR="00E92E53">
        <w:t>,</w:t>
      </w:r>
      <w:r w:rsidR="00724039">
        <w:t xml:space="preserve"> the</w:t>
      </w:r>
      <w:r w:rsidR="00067D6C">
        <w:t xml:space="preserve"> instructor </w:t>
      </w:r>
      <w:r w:rsidR="007A34FE">
        <w:t xml:space="preserve">class schedule, </w:t>
      </w:r>
      <w:r w:rsidR="00067D6C">
        <w:t xml:space="preserve">classes they are enrolled in, </w:t>
      </w:r>
      <w:r w:rsidR="007A34FE">
        <w:t xml:space="preserve">and </w:t>
      </w:r>
      <w:r w:rsidR="00067D6C">
        <w:t xml:space="preserve">their </w:t>
      </w:r>
      <w:r w:rsidR="007A34FE">
        <w:t>grade for class</w:t>
      </w:r>
      <w:r w:rsidR="00067D6C">
        <w:t>es they are enrolled in</w:t>
      </w:r>
      <w:r w:rsidR="007A34FE">
        <w:t>.</w:t>
      </w:r>
    </w:p>
    <w:p w14:paraId="200D12BF" w14:textId="3EACD9FC" w:rsidR="00285D4C" w:rsidRDefault="00285D4C" w:rsidP="00285D4C">
      <w:bookmarkStart w:id="35" w:name="_Toc529014144"/>
      <w:r>
        <w:rPr>
          <w:rStyle w:val="Heading3Char"/>
        </w:rPr>
        <w:t xml:space="preserve">Student </w:t>
      </w:r>
      <w:r w:rsidR="009A08F3">
        <w:rPr>
          <w:rStyle w:val="Heading3Char"/>
        </w:rPr>
        <w:t>Modify</w:t>
      </w:r>
      <w:r w:rsidRPr="002F5632">
        <w:rPr>
          <w:rStyle w:val="Heading3Char"/>
        </w:rPr>
        <w:t xml:space="preserve"> Policy.</w:t>
      </w:r>
      <w:bookmarkEnd w:id="35"/>
      <w:r>
        <w:t xml:space="preserve"> </w:t>
      </w:r>
      <w:r w:rsidR="00067D6C">
        <w:t xml:space="preserve">Students are only authorized to </w:t>
      </w:r>
      <w:r w:rsidR="007A34FE">
        <w:t xml:space="preserve">update </w:t>
      </w:r>
      <w:r w:rsidR="00067D6C">
        <w:t xml:space="preserve">their </w:t>
      </w:r>
      <w:r w:rsidR="007A34FE">
        <w:t>personal info</w:t>
      </w:r>
      <w:r w:rsidR="00067D6C">
        <w:t>rmation</w:t>
      </w:r>
      <w:r w:rsidR="009F416B">
        <w:t xml:space="preserve">, and they may also enroll </w:t>
      </w:r>
      <w:r w:rsidR="00927624">
        <w:t xml:space="preserve">themselves </w:t>
      </w:r>
      <w:r w:rsidR="009F416B">
        <w:t>in</w:t>
      </w:r>
      <w:r w:rsidR="007A34FE">
        <w:t xml:space="preserve"> class</w:t>
      </w:r>
      <w:r w:rsidR="009F416B">
        <w:t>es</w:t>
      </w:r>
      <w:r w:rsidR="007862FD">
        <w:t>.</w:t>
      </w:r>
    </w:p>
    <w:p w14:paraId="0833746A" w14:textId="22E306C6" w:rsidR="004A1554" w:rsidRDefault="00A17FC7" w:rsidP="00285D4C">
      <w:bookmarkStart w:id="36" w:name="_Toc529014145"/>
      <w:r>
        <w:rPr>
          <w:rStyle w:val="Heading3Char"/>
        </w:rPr>
        <w:lastRenderedPageBreak/>
        <w:t>Class Tentative Schedule Policy</w:t>
      </w:r>
      <w:r w:rsidRPr="002F5632">
        <w:rPr>
          <w:rStyle w:val="Heading3Char"/>
        </w:rPr>
        <w:t>.</w:t>
      </w:r>
      <w:bookmarkEnd w:id="36"/>
      <w:r>
        <w:t xml:space="preserve"> </w:t>
      </w:r>
      <w:r w:rsidR="00415613">
        <w:t>Only the Instructor DBA and school administrators</w:t>
      </w:r>
      <w:r w:rsidR="00854E74">
        <w:t xml:space="preserve"> may view and/or create tentative class schedules, i.e. alpha and beta test schedules.</w:t>
      </w:r>
      <w:r w:rsidR="00A13111">
        <w:t xml:space="preserve"> </w:t>
      </w:r>
      <w:r w:rsidR="000A0F1A">
        <w:t xml:space="preserve">Tentative schedules will be regarded as highly sensitive data, while approved schedules will be regarded as sensitive data. </w:t>
      </w:r>
      <w:r w:rsidR="00A13111">
        <w:t xml:space="preserve">Instructors </w:t>
      </w:r>
      <w:r w:rsidR="0080297D">
        <w:t>may view, but not create</w:t>
      </w:r>
      <w:r w:rsidR="00A57777">
        <w:t xml:space="preserve"> tentative class schedules. S</w:t>
      </w:r>
      <w:r w:rsidR="00A13111">
        <w:t>tudents may view approved class schedules.</w:t>
      </w:r>
    </w:p>
    <w:p w14:paraId="4C208961" w14:textId="5351A3B4" w:rsidR="00B4202E" w:rsidRDefault="00B4202E" w:rsidP="00B4202E">
      <w:pPr>
        <w:pStyle w:val="Heading2"/>
      </w:pPr>
      <w:bookmarkStart w:id="37" w:name="_Toc529014146"/>
      <w:r>
        <w:t>Procedures</w:t>
      </w:r>
      <w:bookmarkEnd w:id="37"/>
    </w:p>
    <w:p w14:paraId="19174FF5" w14:textId="7B1E9A7D" w:rsidR="00AD7D6D" w:rsidRDefault="00AD7D6D" w:rsidP="008551C7">
      <w:bookmarkStart w:id="38" w:name="_Toc529014147"/>
      <w:r w:rsidRPr="002F5632">
        <w:rPr>
          <w:rStyle w:val="Heading3Char"/>
        </w:rPr>
        <w:t>P</w:t>
      </w:r>
      <w:r>
        <w:rPr>
          <w:rStyle w:val="Heading3Char"/>
        </w:rPr>
        <w:t xml:space="preserve">rocedure </w:t>
      </w:r>
      <w:r w:rsidR="004021A0">
        <w:rPr>
          <w:rStyle w:val="Heading3Char"/>
        </w:rPr>
        <w:t>Preparation</w:t>
      </w:r>
      <w:r w:rsidRPr="002F5632">
        <w:rPr>
          <w:rStyle w:val="Heading3Char"/>
        </w:rPr>
        <w:t>.</w:t>
      </w:r>
      <w:bookmarkEnd w:id="38"/>
      <w:r>
        <w:t xml:space="preserve"> The following shows the </w:t>
      </w:r>
      <w:r w:rsidR="004021A0">
        <w:t xml:space="preserve">preparation </w:t>
      </w:r>
      <w:r>
        <w:t>SQL</w:t>
      </w:r>
      <w:r w:rsidR="004021A0">
        <w:t xml:space="preserve"> code needed before procedure implementation:</w:t>
      </w:r>
    </w:p>
    <w:p w14:paraId="537C995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T SERVEROUTPUT ON;</w:t>
      </w:r>
    </w:p>
    <w:p w14:paraId="6E135E9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t sqlformat ansiconsole;</w:t>
      </w:r>
    </w:p>
    <w:p w14:paraId="7820CBB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D33942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onnect to Instructor DBA*/</w:t>
      </w:r>
    </w:p>
    <w:p w14:paraId="5EC86FD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4A768D3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114BDE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3C69DA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059B4C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1D506E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 Drop users, roles, policies, and other objects you create*/</w:t>
      </w:r>
    </w:p>
    <w:p w14:paraId="5477B16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student_role;</w:t>
      </w:r>
    </w:p>
    <w:p w14:paraId="0EDD873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3986D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STUDENT_ROLE dropped.</w:t>
      </w:r>
    </w:p>
    <w:p w14:paraId="69B31CA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75FC22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instructor_role;</w:t>
      </w:r>
    </w:p>
    <w:p w14:paraId="4FA76F6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569FFE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INSTRUCTOR_ROLE dropped.</w:t>
      </w:r>
    </w:p>
    <w:p w14:paraId="2E8B75A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72D194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admin_role;</w:t>
      </w:r>
    </w:p>
    <w:p w14:paraId="582F86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24A575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ADMIN_ROLE dropped.</w:t>
      </w:r>
    </w:p>
    <w:p w14:paraId="6905AFA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A31381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D42C08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34E1990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DBMS_RLS.DROP_POLICY(</w:t>
      </w:r>
    </w:p>
    <w:p w14:paraId="4DB9214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object_schema =&gt; 'InstructorDBA',</w:t>
      </w:r>
    </w:p>
    <w:p w14:paraId="523E51F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object_name   =&gt; 'Admin_List',</w:t>
      </w:r>
    </w:p>
    <w:p w14:paraId="3BDA90B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policy_name   =&gt; 'Hide_Admin_Info'</w:t>
      </w:r>
    </w:p>
    <w:p w14:paraId="4AEFD57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);</w:t>
      </w:r>
    </w:p>
    <w:p w14:paraId="6DDC12A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END;</w:t>
      </w:r>
    </w:p>
    <w:p w14:paraId="2EC4C99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/</w:t>
      </w:r>
    </w:p>
    <w:p w14:paraId="4E768AC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4B70E3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6DA8717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215281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0AFAFA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SQL&gt; CONNECT lbacsys/brr1wik7 </w:t>
      </w:r>
    </w:p>
    <w:p w14:paraId="5EF1930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4A2175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966F78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LBACSYS"</w:t>
      </w:r>
    </w:p>
    <w:p w14:paraId="4E326DB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A84C3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767FC28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A_SYSDBA.DROP_POLICY(</w:t>
      </w:r>
    </w:p>
    <w:p w14:paraId="1E57717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policy_name =&gt; 'Sched_OLS_POL'</w:t>
      </w:r>
    </w:p>
    <w:p w14:paraId="1BA8BEC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);</w:t>
      </w:r>
    </w:p>
    <w:p w14:paraId="33AB4B8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END;</w:t>
      </w:r>
    </w:p>
    <w:p w14:paraId="4D7E651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/</w:t>
      </w:r>
    </w:p>
    <w:p w14:paraId="04F83F4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29F60A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774CB24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54610B9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2A057A3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F2D6C5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CA2047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E9258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5F7EE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Instructor account drop*/</w:t>
      </w:r>
    </w:p>
    <w:p w14:paraId="0D93DFA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7CF7AFA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FOR x IN (SELECT User_Name FROM Instr_List)</w:t>
      </w:r>
    </w:p>
    <w:p w14:paraId="451A9D6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LOOP</w:t>
      </w:r>
    </w:p>
    <w:p w14:paraId="2914EBC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EXECUTE IMMEDIATE 'DROP USER '||x.User_Name;</w:t>
      </w:r>
    </w:p>
    <w:p w14:paraId="22A530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END LOOP;</w:t>
      </w:r>
    </w:p>
    <w:p w14:paraId="3645024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/*Admin account drop*/</w:t>
      </w:r>
    </w:p>
    <w:p w14:paraId="1074D18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FOR x IN (SELECT User_Name FROM Admin_List)</w:t>
      </w:r>
    </w:p>
    <w:p w14:paraId="6C9623C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LOOP</w:t>
      </w:r>
    </w:p>
    <w:p w14:paraId="56E80C1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  EXECUTE IMMEDIATE 'DROP USER '||x.User_Name;</w:t>
      </w:r>
    </w:p>
    <w:p w14:paraId="1F24DD8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END LOOP;</w:t>
      </w:r>
    </w:p>
    <w:p w14:paraId="6453FBC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/*Student account drop*/</w:t>
      </w:r>
    </w:p>
    <w:p w14:paraId="04EE084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FOR x IN (SELECT User_Name FROM Student_List)</w:t>
      </w:r>
    </w:p>
    <w:p w14:paraId="3AC0A4F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LOOP</w:t>
      </w:r>
    </w:p>
    <w:p w14:paraId="0B84BC3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EXECUTE IMMEDIATE 'DROP USER '||x.User_Name;</w:t>
      </w:r>
    </w:p>
    <w:p w14:paraId="7E3678A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END LOOP;</w:t>
      </w:r>
    </w:p>
    <w:p w14:paraId="0AC0831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END;</w:t>
      </w:r>
    </w:p>
    <w:p w14:paraId="167258D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/</w:t>
      </w:r>
    </w:p>
    <w:p w14:paraId="3BC6BBC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521F417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141F99E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B60B9D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8C6556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Admin_List DROP COLUMN User_Name;</w:t>
      </w:r>
    </w:p>
    <w:p w14:paraId="1BC74AA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786BFC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ADMIN_LIST altered.</w:t>
      </w:r>
    </w:p>
    <w:p w14:paraId="1778257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741F67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Instr_List DROP COLUMN User_Name;</w:t>
      </w:r>
    </w:p>
    <w:p w14:paraId="3899CBF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F3373C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INSTR_LIST altered.</w:t>
      </w:r>
    </w:p>
    <w:p w14:paraId="73ECEB4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30B3B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Student_List DROP COLUMN User_Name;</w:t>
      </w:r>
    </w:p>
    <w:p w14:paraId="40FBE09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9E4BF4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STUDENT_LIST altered.</w:t>
      </w:r>
    </w:p>
    <w:p w14:paraId="778BC5C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82EAD0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1B16BB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SQL&gt; </w:t>
      </w:r>
    </w:p>
    <w:p w14:paraId="6019A931" w14:textId="77777777" w:rsidR="005A193E" w:rsidRDefault="005A193E" w:rsidP="008551C7"/>
    <w:p w14:paraId="7E020129" w14:textId="1E1D1C7A" w:rsidR="008551C7" w:rsidRDefault="008551C7" w:rsidP="008551C7">
      <w:bookmarkStart w:id="39" w:name="_Toc529014148"/>
      <w:r>
        <w:rPr>
          <w:rStyle w:val="Heading3Char"/>
        </w:rPr>
        <w:t>Database Administrator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(DBA) Account </w:t>
      </w:r>
      <w:r w:rsidRPr="002F5632">
        <w:rPr>
          <w:rStyle w:val="Heading3Char"/>
        </w:rPr>
        <w:t>P</w:t>
      </w:r>
      <w:r w:rsidR="00F62B6B"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39"/>
      <w:r>
        <w:t xml:space="preserve"> The following shows the SQL implementation procedure of the corresponding policy:</w:t>
      </w:r>
    </w:p>
    <w:p w14:paraId="19461FF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/*Database Administrator Account Procedure*/</w:t>
      </w:r>
    </w:p>
    <w:p w14:paraId="3245247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 xml:space="preserve">SQL&gt; connect sys/brr1wik7 as </w:t>
      </w:r>
      <w:r w:rsidRPr="00BC0CCC">
        <w:rPr>
          <w:rFonts w:ascii="Courier New" w:hAnsi="Courier New" w:cs="Courier New"/>
          <w:noProof/>
          <w:sz w:val="21"/>
        </w:rPr>
        <w:t>sysdba</w:t>
      </w:r>
      <w:r w:rsidRPr="00BD6F06">
        <w:rPr>
          <w:rFonts w:ascii="Courier New" w:hAnsi="Courier New" w:cs="Courier New"/>
          <w:sz w:val="21"/>
        </w:rPr>
        <w:t>;</w:t>
      </w:r>
    </w:p>
    <w:p w14:paraId="2194CBFD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Connected.</w:t>
      </w:r>
    </w:p>
    <w:p w14:paraId="64626BD2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show user;</w:t>
      </w:r>
    </w:p>
    <w:p w14:paraId="2ECF38FF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s "SYS"</w:t>
      </w:r>
    </w:p>
    <w:p w14:paraId="5ECA6314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DROP USER InstructorDBA cascade;</w:t>
      </w:r>
    </w:p>
    <w:p w14:paraId="1547EB4E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31ADE8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NSTRUCTORDBA dropped.</w:t>
      </w:r>
    </w:p>
    <w:p w14:paraId="38D80762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52A01DBC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reate user InstructorDBA identified by brr1wik7;</w:t>
      </w:r>
    </w:p>
    <w:p w14:paraId="63A18BB0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4778C95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NSTRUCTORDBA created.</w:t>
      </w:r>
    </w:p>
    <w:p w14:paraId="7FD0BF61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64AF5F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create session to InstructorDBA;</w:t>
      </w:r>
    </w:p>
    <w:p w14:paraId="04CA8C74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697AE67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2AE7BF57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17A44639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dba to InstructorDBA;</w:t>
      </w:r>
    </w:p>
    <w:p w14:paraId="1426B57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2C0CC8B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017CBB39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292729A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execute on dbms_rls to InstructorDBA;</w:t>
      </w:r>
    </w:p>
    <w:p w14:paraId="5E761BD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7416546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17B1581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98D9F0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onnect InstructorDBA/brr1wik7;</w:t>
      </w:r>
    </w:p>
    <w:p w14:paraId="1919E71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Connected.</w:t>
      </w:r>
    </w:p>
    <w:p w14:paraId="11C3559E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show user;</w:t>
      </w:r>
    </w:p>
    <w:p w14:paraId="0DB85655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s "INSTRUCTORDBA"</w:t>
      </w:r>
    </w:p>
    <w:p w14:paraId="5DDA42EB" w14:textId="77777777" w:rsidR="00564689" w:rsidRDefault="00564689" w:rsidP="008551C7"/>
    <w:p w14:paraId="0EB4CE58" w14:textId="518AE0BE" w:rsidR="00534B35" w:rsidRDefault="00534B35" w:rsidP="00534B35">
      <w:bookmarkStart w:id="40" w:name="_Toc529014149"/>
      <w:r>
        <w:rPr>
          <w:rStyle w:val="Heading3Char"/>
        </w:rPr>
        <w:t>Username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0"/>
      <w:r>
        <w:t xml:space="preserve"> </w:t>
      </w:r>
      <w:r w:rsidR="00DD349C">
        <w:t xml:space="preserve">The following shows the SQL </w:t>
      </w:r>
      <w:r w:rsidR="008356C5">
        <w:t>implementation procedure of the corresponding policy:</w:t>
      </w:r>
    </w:p>
    <w:p w14:paraId="47006E64" w14:textId="177CB294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/*Username Procedure - Create </w:t>
      </w:r>
      <w:r w:rsidRPr="00756EFC">
        <w:rPr>
          <w:rFonts w:ascii="Courier New" w:hAnsi="Courier New" w:cs="Courier New"/>
          <w:noProof/>
          <w:sz w:val="21"/>
        </w:rPr>
        <w:t>usernames</w:t>
      </w:r>
      <w:r w:rsidRPr="00453904">
        <w:rPr>
          <w:rFonts w:ascii="Courier New" w:hAnsi="Courier New" w:cs="Courier New"/>
          <w:sz w:val="21"/>
        </w:rPr>
        <w:t xml:space="preserve"> for every user*/</w:t>
      </w:r>
    </w:p>
    <w:p w14:paraId="7697CAA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Admin_List ADD User_Name VARCHAR2(45);</w:t>
      </w:r>
    </w:p>
    <w:p w14:paraId="3846E1E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125453F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ADMIN_LIST altered.</w:t>
      </w:r>
    </w:p>
    <w:p w14:paraId="48264C20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00434B3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Instr_List ADD User_Name VARCHAR2(45);</w:t>
      </w:r>
    </w:p>
    <w:p w14:paraId="30A8F31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5C829418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INSTR_LIST altered.</w:t>
      </w:r>
    </w:p>
    <w:p w14:paraId="187843AC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58C8E6FD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Student_List ADD User_Name VARCHAR2(45);</w:t>
      </w:r>
    </w:p>
    <w:p w14:paraId="2E52590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282DD7E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STUDENT_LIST altered.</w:t>
      </w:r>
    </w:p>
    <w:p w14:paraId="01BF9C06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2ED1380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B5EE73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Admin_List a SET User_Name =</w:t>
      </w:r>
    </w:p>
    <w:p w14:paraId="72DA14AE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Admin_FName,1,1),Admin_LName)), Admin_Num) </w:t>
      </w:r>
    </w:p>
    <w:p w14:paraId="33584B4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Admin_List b WHERE a.Admin_Num = b.Admin_Num);</w:t>
      </w:r>
    </w:p>
    <w:p w14:paraId="5D4CA43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60444EA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378B69B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7A6358A9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04D3AA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_List a SET User_Name =</w:t>
      </w:r>
    </w:p>
    <w:p w14:paraId="3DD05B8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Instr_FName,1,1),Instr_LName)), Instr_Num) </w:t>
      </w:r>
    </w:p>
    <w:p w14:paraId="7D55419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Instr_List b WHERE a.Instr_Num = b.Instr_Num);</w:t>
      </w:r>
    </w:p>
    <w:p w14:paraId="4AC1D9A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09C7C47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4FC9F408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11A3C41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2A5FFB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Student_List a SET User_Name =</w:t>
      </w:r>
    </w:p>
    <w:p w14:paraId="454F0DA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Student_FName,1,1),Student_LName)), Student_Num) </w:t>
      </w:r>
    </w:p>
    <w:p w14:paraId="04CABBA6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Student_List b WHERE a.Student_Num = b.Student_Num);</w:t>
      </w:r>
    </w:p>
    <w:p w14:paraId="708D80D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7F9447B0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68F22B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6C34E44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4278C5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7DCA706" w14:textId="77777777" w:rsidR="00DE2D91" w:rsidRDefault="00DE2D91" w:rsidP="00534B35"/>
    <w:p w14:paraId="495CCF19" w14:textId="4EC283CE" w:rsidR="00534B35" w:rsidRDefault="00534B35" w:rsidP="00534B35">
      <w:bookmarkStart w:id="41" w:name="_Toc529014150"/>
      <w:r w:rsidRPr="002F5632">
        <w:rPr>
          <w:rStyle w:val="Heading3Char"/>
        </w:rPr>
        <w:t xml:space="preserve">Password </w:t>
      </w:r>
      <w:r w:rsidR="008D46AF">
        <w:rPr>
          <w:rStyle w:val="Heading3Char"/>
        </w:rPr>
        <w:t xml:space="preserve">and Conne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1"/>
      <w:r>
        <w:t xml:space="preserve"> </w:t>
      </w:r>
      <w:r w:rsidR="008356C5">
        <w:t>The following shows the SQL implementation procedure of the corresponding policy:</w:t>
      </w:r>
    </w:p>
    <w:p w14:paraId="28B98FA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Password Procedure - Create Instructor user accounts*/</w:t>
      </w:r>
    </w:p>
    <w:p w14:paraId="71C8340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CLARE</w:t>
      </w:r>
    </w:p>
    <w:p w14:paraId="2882071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_num INTEGER;</w:t>
      </w:r>
    </w:p>
    <w:p w14:paraId="1F5760C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begin</w:t>
      </w:r>
    </w:p>
    <w:p w14:paraId="7627FD6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s_num :=0;</w:t>
      </w:r>
    </w:p>
    <w:p w14:paraId="7730DC6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for x in (SELECT User_Name FROM Instr_List)</w:t>
      </w:r>
    </w:p>
    <w:p w14:paraId="2883B3E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loop</w:t>
      </w:r>
    </w:p>
    <w:p w14:paraId="5F9A95F0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execute immediate 'CREATE USER '||x.User_Name||' IDENTIFIED BY TheSecPass'||s_num;</w:t>
      </w:r>
    </w:p>
    <w:p w14:paraId="4877084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s_num := s_num +1;</w:t>
      </w:r>
    </w:p>
    <w:p w14:paraId="198581C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end loop;</w:t>
      </w:r>
    </w:p>
    <w:p w14:paraId="31D198E6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/*Create Admin user accounts*/</w:t>
      </w:r>
    </w:p>
    <w:p w14:paraId="50E379F5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s_num :=0;</w:t>
      </w:r>
    </w:p>
    <w:p w14:paraId="41CA940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for x in (SELECT User_Name FROM Admin_List)</w:t>
      </w:r>
    </w:p>
    <w:p w14:paraId="139CC8B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loop</w:t>
      </w:r>
    </w:p>
    <w:p w14:paraId="00CC48C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execute immediate 'CREATE USER '||x.User_Name||' IDENTIFIED BY TheSecPass'||s_num;</w:t>
      </w:r>
    </w:p>
    <w:p w14:paraId="3811CF2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15      s_num := s_num +1;</w:t>
      </w:r>
    </w:p>
    <w:p w14:paraId="1E447CC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  end loop;</w:t>
      </w:r>
    </w:p>
    <w:p w14:paraId="4473EEC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/*Create Student user accounts*/</w:t>
      </w:r>
    </w:p>
    <w:p w14:paraId="2E9B43B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8  s_num :=0;</w:t>
      </w:r>
    </w:p>
    <w:p w14:paraId="1582C3DE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9    for x in (SELECT User_Name FROM Student_List)</w:t>
      </w:r>
    </w:p>
    <w:p w14:paraId="54A0C81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0    loop</w:t>
      </w:r>
    </w:p>
    <w:p w14:paraId="37289C7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1      execute immediate 'CREATE USER '||x.User_Name||' IDENTIFIED BY TheSecPass'||s_num;</w:t>
      </w:r>
    </w:p>
    <w:p w14:paraId="2C06EB47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2      s_num := s_num +1;</w:t>
      </w:r>
    </w:p>
    <w:p w14:paraId="207CD42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3    end loop;</w:t>
      </w:r>
    </w:p>
    <w:p w14:paraId="6FE4332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4  /*Connection Prodcedure - grant create session*/</w:t>
      </w:r>
    </w:p>
    <w:p w14:paraId="208AA46D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5  /*Instructor account*/</w:t>
      </w:r>
    </w:p>
    <w:p w14:paraId="01D2B3D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6  for x in (SELECT User_Name FROM Instr_List)</w:t>
      </w:r>
    </w:p>
    <w:p w14:paraId="0B4A8C4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7    loop</w:t>
      </w:r>
    </w:p>
    <w:p w14:paraId="45F3A68E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8      execute immediate 'GRANT CREATE SESSION TO '||x.User_Name;</w:t>
      </w:r>
    </w:p>
    <w:p w14:paraId="2F49799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9    end loop;</w:t>
      </w:r>
    </w:p>
    <w:p w14:paraId="30CB0CAC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0  /*Admin account*/</w:t>
      </w:r>
    </w:p>
    <w:p w14:paraId="78B1E265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1    for x in (SELECT User_Name FROM Admin_List)</w:t>
      </w:r>
    </w:p>
    <w:p w14:paraId="5B473A9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2    loop</w:t>
      </w:r>
    </w:p>
    <w:p w14:paraId="569ED2D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3      execute immediate 'GRANT CREATE SESSION TO '||x.User_Name;</w:t>
      </w:r>
    </w:p>
    <w:p w14:paraId="260C9B1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4    end loop;</w:t>
      </w:r>
    </w:p>
    <w:p w14:paraId="4CA59DC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5  /*Student account*/</w:t>
      </w:r>
    </w:p>
    <w:p w14:paraId="08A3143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6    for x in (SELECT User_Name FROM Student_List)</w:t>
      </w:r>
    </w:p>
    <w:p w14:paraId="734B66E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7    loop</w:t>
      </w:r>
    </w:p>
    <w:p w14:paraId="2EB7C5D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8      execute immediate 'GRANT CREATE SESSION TO '||x.User_Name;</w:t>
      </w:r>
    </w:p>
    <w:p w14:paraId="5B2CE6B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9    end loop;</w:t>
      </w:r>
    </w:p>
    <w:p w14:paraId="649C347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0  end;</w:t>
      </w:r>
    </w:p>
    <w:p w14:paraId="5795198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1  /</w:t>
      </w:r>
    </w:p>
    <w:p w14:paraId="0E017CF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</w:p>
    <w:p w14:paraId="6A24655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1747634F" w14:textId="77777777" w:rsidR="00713D74" w:rsidRDefault="00713D74" w:rsidP="00534B35"/>
    <w:p w14:paraId="7816DBC8" w14:textId="60777F23" w:rsidR="00534B35" w:rsidRDefault="00534B35" w:rsidP="00534B35">
      <w:bookmarkStart w:id="42" w:name="_Toc529014151"/>
      <w:r>
        <w:rPr>
          <w:rStyle w:val="Heading3Char"/>
        </w:rPr>
        <w:t>Role Assignment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2"/>
      <w:r>
        <w:t xml:space="preserve"> </w:t>
      </w:r>
      <w:r w:rsidR="008356C5">
        <w:t>The following shows the SQL implementation procedure of the corresponding policy:</w:t>
      </w:r>
    </w:p>
    <w:p w14:paraId="58E5DC3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Role Assignment Procedure*/</w:t>
      </w:r>
    </w:p>
    <w:p w14:paraId="053E9D3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reate roles*/</w:t>
      </w:r>
    </w:p>
    <w:p w14:paraId="4E21783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admin_role;</w:t>
      </w:r>
    </w:p>
    <w:p w14:paraId="750E4CF1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40AAADC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ADMIN_ROLE created.</w:t>
      </w:r>
    </w:p>
    <w:p w14:paraId="6ED9078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170393C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instructor_role;</w:t>
      </w:r>
    </w:p>
    <w:p w14:paraId="7F48EDF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2BDE112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INSTRUCTOR_ROLE created.</w:t>
      </w:r>
    </w:p>
    <w:p w14:paraId="014582F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62BD866E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student_role;</w:t>
      </w:r>
    </w:p>
    <w:p w14:paraId="1BDB2838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41A2ADC2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STUDENT_ROLE created.</w:t>
      </w:r>
    </w:p>
    <w:p w14:paraId="18F0B4E9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6559026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ssign roles*/</w:t>
      </w:r>
    </w:p>
    <w:p w14:paraId="22BEB06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0882C1C8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for x in (SELECT User_Name FROM Admin_List)</w:t>
      </w:r>
    </w:p>
    <w:p w14:paraId="1B50BF05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3    loop</w:t>
      </w:r>
    </w:p>
    <w:p w14:paraId="03BCE07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execute immediate 'GRANT admin_role TO '||x.User_Name;</w:t>
      </w:r>
    </w:p>
    <w:p w14:paraId="7FFCBB53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end loop;</w:t>
      </w:r>
    </w:p>
    <w:p w14:paraId="1DAB6DE5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for x in (SELECT User_Name FROM Instr_List)</w:t>
      </w:r>
    </w:p>
    <w:p w14:paraId="54A39EB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loop</w:t>
      </w:r>
    </w:p>
    <w:p w14:paraId="240CB8F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execute immediate 'GRANT instructor_role TO '||x.User_Name;</w:t>
      </w:r>
    </w:p>
    <w:p w14:paraId="1721619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end loop;</w:t>
      </w:r>
    </w:p>
    <w:p w14:paraId="76AA4AC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for x in (SELECT User_Name FROM Student_List)</w:t>
      </w:r>
    </w:p>
    <w:p w14:paraId="7E039B7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  loop</w:t>
      </w:r>
    </w:p>
    <w:p w14:paraId="6B702913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  execute immediate 'GRANT student_role TO '||x.User_Name;</w:t>
      </w:r>
    </w:p>
    <w:p w14:paraId="48E4C00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end loop;</w:t>
      </w:r>
    </w:p>
    <w:p w14:paraId="0AA8A032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end;</w:t>
      </w:r>
    </w:p>
    <w:p w14:paraId="0216601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/</w:t>
      </w:r>
    </w:p>
    <w:p w14:paraId="2F71994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34128F8A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63554285" w14:textId="77777777" w:rsidR="001D14F0" w:rsidRDefault="001D14F0" w:rsidP="00534B35"/>
    <w:p w14:paraId="1FFA756E" w14:textId="539A8B2D" w:rsidR="00534B35" w:rsidRDefault="00534B35" w:rsidP="00534B35">
      <w:bookmarkStart w:id="43" w:name="_Toc529014152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3"/>
      <w:r>
        <w:t xml:space="preserve"> </w:t>
      </w:r>
      <w:r w:rsidR="008356C5">
        <w:t>The following shows the SQL implementation procedure of the corresponding policy:</w:t>
      </w:r>
    </w:p>
    <w:p w14:paraId="4B1A453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ccount Modify Procedure - Admins have full rights to the instructor and student tables.*/</w:t>
      </w:r>
    </w:p>
    <w:p w14:paraId="49DE71A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Instr_List TO admin_role;</w:t>
      </w:r>
    </w:p>
    <w:p w14:paraId="75BAD44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B6DB1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A3E9CD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F14BAA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tudent_List TO admin_role;</w:t>
      </w:r>
    </w:p>
    <w:p w14:paraId="494A6A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6DF8B1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8E7BD4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D5466E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9FC117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ccount Modify Procedure*/</w:t>
      </w:r>
    </w:p>
    <w:p w14:paraId="0636FDD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06B5D5E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08DB2DB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B74E36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E44A2D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1A26C87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Account_Modify_Procedure;</w:t>
      </w:r>
    </w:p>
    <w:p w14:paraId="5CE5ABA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1F76D3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3C25329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A11B40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143431B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3164ADF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101 Apple Street   111-222-3434                 1 Roberts       John          31003           JROBERTS1   </w:t>
      </w:r>
    </w:p>
    <w:p w14:paraId="7E72F78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102 Apple Street   111-222-3435                 2 Russell       Brandon       31003           BRUSSELL2   </w:t>
      </w:r>
    </w:p>
    <w:p w14:paraId="1B8F009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58164EC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104 Apple Street   111-222-3437                 4 Monteor       Jim           31003           JMONTEOR4   </w:t>
      </w:r>
    </w:p>
    <w:p w14:paraId="6AD95C1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5 105 Apple Street   111-222-3438                 5 Hamm          Patricia      31003           PHAMM5      </w:t>
      </w:r>
    </w:p>
    <w:p w14:paraId="2FAFE8B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106 Apple Street   111-222-3439                 6 Ingle         Tammy         31003           TINGLE6     </w:t>
      </w:r>
    </w:p>
    <w:p w14:paraId="0A7F1A5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107 Apple Street   111-222-3440                 7 Jordan        Keith         31003           KJORDAN7    </w:t>
      </w:r>
    </w:p>
    <w:p w14:paraId="4921F9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108 Apple Street   111-222-3441                 8 Cooper        Adam          31003           ACOOPER8    </w:t>
      </w:r>
    </w:p>
    <w:p w14:paraId="3773868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109 Apple Street   111-222-3442                 9 McCoy         Amber         31003           AMCCOY9     </w:t>
      </w:r>
    </w:p>
    <w:p w14:paraId="65FC195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110 Apple Street   111-222-3443                10 Fuller        Jana          31003           JFULLER10   </w:t>
      </w:r>
    </w:p>
    <w:p w14:paraId="13642E7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111 Apple Street   111-222-3444                10 Xavier        Mark          31003           MXAVIER11   </w:t>
      </w:r>
    </w:p>
    <w:p w14:paraId="05565BC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D0A9F2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B88832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3F1CE6F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2D512D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53412AD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06150DF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70C575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Dorm 2            222-333-3435       Myers           James           31005             JMYERS2     </w:t>
      </w:r>
    </w:p>
    <w:p w14:paraId="6234CA0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Dorm 3            222-333-3436       Howard          Rico            31005             RHOWARD3    </w:t>
      </w:r>
    </w:p>
    <w:p w14:paraId="1E36520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Dorm 4            222-333-3437       Bush            Donald          31005             DBUSH4      </w:t>
      </w:r>
    </w:p>
    <w:p w14:paraId="24F5528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orm 5            222-333-3438       Simmons         Bill            31005             BSIMMONS5   </w:t>
      </w:r>
    </w:p>
    <w:p w14:paraId="726AB35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Dorm 6            222-333-3439       Aultman         Richard         31005             RAULTMAN6   </w:t>
      </w:r>
    </w:p>
    <w:p w14:paraId="026E1AD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Dorm 7            222-333-3440       Ruger           Victoria        31005             VRUGER7     </w:t>
      </w:r>
    </w:p>
    <w:p w14:paraId="5507AF7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Dorm 8            222-333-3441       Thomas          Melissa         31005             MTHOMAS8    </w:t>
      </w:r>
    </w:p>
    <w:p w14:paraId="22E29B5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Dorm 9            222-333-3442       Synder          Jennifer        31005             JSYNDER9    </w:t>
      </w:r>
    </w:p>
    <w:p w14:paraId="6A6ED4F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Dorm 10           222-333-3443       Baker           Elizabeth       31005             EBAKER10    </w:t>
      </w:r>
    </w:p>
    <w:p w14:paraId="38ECD89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Dorm 11           222-333-3444       Pines           Matt            31005             MPINES11    </w:t>
      </w:r>
    </w:p>
    <w:p w14:paraId="713D7F3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F46CFA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A981B3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7858207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67E30E4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List SET Instr_LName = 'test';</w:t>
      </w:r>
    </w:p>
    <w:p w14:paraId="0CA7ED4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14564D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E3AC64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FD660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List SET Student_LName = 'test';</w:t>
      </w:r>
    </w:p>
    <w:p w14:paraId="4E3831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C72E1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603FCBC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A7A27B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List  (Student_Num,           Student_Address,     Student_PhoneNum, Student_LName, Student_FName, Student_ZipCode)</w:t>
      </w:r>
    </w:p>
    <w:p w14:paraId="0B52E38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999,'Dorm 11','222-333-3444',         'Pines',    'Matt',      '31005');</w:t>
      </w:r>
    </w:p>
    <w:p w14:paraId="05EEE3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89571A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5834F73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2FCEEF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List  (Instr_Num,           Instr_Address,     Instr_PhoneNum, Section_Num, Instr_LName, Instr_FName, Instr_ZipCode)</w:t>
      </w:r>
    </w:p>
    <w:p w14:paraId="3C69635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888,'101 Apple Street','111-222-3434', '1',         'Roberts',   'John',      '31003');</w:t>
      </w:r>
    </w:p>
    <w:p w14:paraId="3214A4A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FD4CF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7C7DB52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D9C9AA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7BE6A72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5AA767F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101 Apple Street   111-222-3434                 1 test          John          31003           JROBERTS1   </w:t>
      </w:r>
    </w:p>
    <w:p w14:paraId="634B949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102 Apple Street   111-222-3435                 2 test          Brandon       31003           BRUSSELL2   </w:t>
      </w:r>
    </w:p>
    <w:p w14:paraId="6590515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test          Mike          31003           MLOPEZ3     </w:t>
      </w:r>
    </w:p>
    <w:p w14:paraId="6C8DC42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104 Apple Street   111-222-3437                 4 test          Jim           31003           JMONTEOR4   </w:t>
      </w:r>
    </w:p>
    <w:p w14:paraId="15AA2F6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105 Apple Street   111-222-3438                 5 test          Patricia      31003           PHAMM5      </w:t>
      </w:r>
    </w:p>
    <w:p w14:paraId="3CE987B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106 Apple Street   111-222-3439                 6 test          Tammy         31003           TINGLE6     </w:t>
      </w:r>
    </w:p>
    <w:p w14:paraId="660856A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107 Apple Street   111-222-3440                 7 test          Keith         31003           KJORDAN7    </w:t>
      </w:r>
    </w:p>
    <w:p w14:paraId="68F09F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108 Apple Street   111-222-3441                 8 test          Adam          31003           ACOOPER8    </w:t>
      </w:r>
    </w:p>
    <w:p w14:paraId="721B4E7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109 Apple Street   111-222-3442                 9 test          Amber         31003           AMCCOY9     </w:t>
      </w:r>
    </w:p>
    <w:p w14:paraId="1C9F209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110 Apple Street   111-222-3443                10 test          Jana          31003           JFULLER10   </w:t>
      </w:r>
    </w:p>
    <w:p w14:paraId="1FB26BE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111 Apple Street   111-222-3444                10 test          Mark          31003           MXAVIER11   </w:t>
      </w:r>
    </w:p>
    <w:p w14:paraId="1AE2E42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888 101 Apple Street   111-222-3434                 1 Roberts       John          31003                       </w:t>
      </w:r>
    </w:p>
    <w:p w14:paraId="0D574E1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695C6CE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9C9AC0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68D8B2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3FEB0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1B2984A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22D2CB3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test            Sarah           31005             SGILBERT1   </w:t>
      </w:r>
    </w:p>
    <w:p w14:paraId="0BCAE0F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 2 Dorm 2            222-333-3435       test            James           31005             JMYERS2     </w:t>
      </w:r>
    </w:p>
    <w:p w14:paraId="0124168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Dorm 3            222-333-3436       test            Rico            31005             RHOWARD3    </w:t>
      </w:r>
    </w:p>
    <w:p w14:paraId="608018F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Dorm 4            222-333-3437       test            Donald          31005             DBUSH4      </w:t>
      </w:r>
    </w:p>
    <w:p w14:paraId="2D4BC91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orm 5            222-333-3438       test            Bill            31005             BSIMMONS5   </w:t>
      </w:r>
    </w:p>
    <w:p w14:paraId="4F6DCC6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Dorm 6            222-333-3439       test            Richard         31005             RAULTMAN6   </w:t>
      </w:r>
    </w:p>
    <w:p w14:paraId="4248220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Dorm 7            222-333-3440       test            Victoria        31005             VRUGER7     </w:t>
      </w:r>
    </w:p>
    <w:p w14:paraId="644D40E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Dorm 8            222-333-3441       test            Melissa         31005             MTHOMAS8    </w:t>
      </w:r>
    </w:p>
    <w:p w14:paraId="02BEBA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Dorm 9            222-333-3442       test            Jennifer        31005             JSYNDER9    </w:t>
      </w:r>
    </w:p>
    <w:p w14:paraId="69FCF4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Dorm 10           222-333-3443       test            Elizabeth       31005             EBAKER10    </w:t>
      </w:r>
    </w:p>
    <w:p w14:paraId="2842BA1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Dorm 11           222-333-3444       test            Matt            31005             MPINES11    </w:t>
      </w:r>
    </w:p>
    <w:p w14:paraId="22E99B6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99 Dorm 11           222-333-3444       Pines           Matt            31005                         </w:t>
      </w:r>
    </w:p>
    <w:p w14:paraId="76FCC91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ABA5F8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AF07E1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3720FD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7A9577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List;</w:t>
      </w:r>
    </w:p>
    <w:p w14:paraId="068C31E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B63A9C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497469D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20C57D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List;</w:t>
      </w:r>
    </w:p>
    <w:p w14:paraId="7E9174B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D378C7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4715629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A730F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Account_Modify_Procedure;</w:t>
      </w:r>
    </w:p>
    <w:p w14:paraId="4B1DA58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B650A1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E419F9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695939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234BF9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34AA927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EC1E11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EE4B42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6E0079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3B91353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CB3E37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65 in command -</w:t>
      </w:r>
    </w:p>
    <w:p w14:paraId="2C2912B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List</w:t>
      </w:r>
    </w:p>
    <w:p w14:paraId="3EBF8D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65 Column : 29</w:t>
      </w:r>
    </w:p>
    <w:p w14:paraId="55A39ED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110B0C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85AE85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28FF28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756F3F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DDB026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35F927C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277D3C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66 in command -</w:t>
      </w:r>
    </w:p>
    <w:p w14:paraId="3A03AAD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List</w:t>
      </w:r>
    </w:p>
    <w:p w14:paraId="39BDF37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66 Column : 29</w:t>
      </w:r>
    </w:p>
    <w:p w14:paraId="4732E62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6B3C3D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96D54B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256E39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A66EB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696B5BE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6B19EE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729288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103C5F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8CF4EC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140D25C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576ECBD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0900F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70 in command -</w:t>
      </w:r>
    </w:p>
    <w:p w14:paraId="41A6F01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List</w:t>
      </w:r>
    </w:p>
    <w:p w14:paraId="3C56296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70 Column : 29</w:t>
      </w:r>
    </w:p>
    <w:p w14:paraId="508030D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0DE4D5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4B4A0D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2EFDEA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73CE6F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6762E6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2EDE418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F85202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71 in command -</w:t>
      </w:r>
    </w:p>
    <w:p w14:paraId="51303E6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List</w:t>
      </w:r>
    </w:p>
    <w:p w14:paraId="42D6F0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71 Column : 29</w:t>
      </w:r>
    </w:p>
    <w:p w14:paraId="4AD06F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951D55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373518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A0AEAA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FD9D1C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250A9F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951BD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2598F9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0E5D90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C417E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29D6708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ADA1310" w14:textId="77777777" w:rsidR="00202E2B" w:rsidRDefault="00202E2B" w:rsidP="00534B35"/>
    <w:p w14:paraId="6677B47B" w14:textId="60B0331A" w:rsidR="00534B35" w:rsidRDefault="00534B35" w:rsidP="00534B35">
      <w:bookmarkStart w:id="44" w:name="_Toc529014153"/>
      <w:r>
        <w:rPr>
          <w:rStyle w:val="Heading3Char"/>
        </w:rPr>
        <w:t xml:space="preserve">Course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4"/>
      <w:r>
        <w:t xml:space="preserve"> </w:t>
      </w:r>
      <w:r w:rsidR="008356C5">
        <w:t>The following shows the SQL implementation procedure of the corresponding policy:</w:t>
      </w:r>
    </w:p>
    <w:p w14:paraId="79FEEAC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ourse Management Procedure - Admin have full rights to course information*/</w:t>
      </w:r>
    </w:p>
    <w:p w14:paraId="4381009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Course_List TO admin_role;</w:t>
      </w:r>
    </w:p>
    <w:p w14:paraId="4700CB9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49044A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DA7068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7BB30C1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EE2AE8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Test Course Management Procedure*/</w:t>
      </w:r>
    </w:p>
    <w:p w14:paraId="794E86D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54972A5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463F1B0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DFBA3F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9CE3A2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379AF5D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Course_Account_Modify_Procedure;</w:t>
      </w:r>
    </w:p>
    <w:p w14:paraId="4ED7027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987622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49CC7B5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44A4429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6C9ABAF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0702C2F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0FFD2FC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7F1DCC4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3533102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0300210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36FF05F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7094D66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18F33AE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4627EDB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04D73CA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503DBA5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6B226AE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26B1A5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1DD9AE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2D8B4A1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3A6D9A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Course_List SET Course_Name = 'test';</w:t>
      </w:r>
    </w:p>
    <w:p w14:paraId="42F7F4F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3D7C9A4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036FEF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8DF2E0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Course_List (Course_Num,            Course_Name,                Admin_Num , Course_Desc,                       Course_Hours, Section_Num)</w:t>
      </w:r>
    </w:p>
    <w:p w14:paraId="74F5B1A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8888, 'Intro to Computer Science',1,             'Intro to Computer Science','3',          '1');</w:t>
      </w:r>
    </w:p>
    <w:p w14:paraId="10AD888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6C5C28E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269A92D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300296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08424D5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ADMIN_NUM   COURSE_DESC                   COURSE_HOURS   SECTION_NUM   </w:t>
      </w:r>
    </w:p>
    <w:p w14:paraId="729C9C3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1 test                                  1 Intro to Computer Science                  3             1 </w:t>
      </w:r>
    </w:p>
    <w:p w14:paraId="7D213BD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test                                  2 Intro to Art                               3             2 </w:t>
      </w:r>
    </w:p>
    <w:p w14:paraId="7F00EBA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test                                  3 Intro to Aircraft mechanics                3             3 </w:t>
      </w:r>
    </w:p>
    <w:p w14:paraId="615E974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test                                  4 Intro to Robotics                          3             4 </w:t>
      </w:r>
    </w:p>
    <w:p w14:paraId="04DE5EA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test                                  5 Intro to Databases                         3             5 </w:t>
      </w:r>
    </w:p>
    <w:p w14:paraId="61E1062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test                                  6 Advanced English                           3             6 </w:t>
      </w:r>
    </w:p>
    <w:p w14:paraId="10B6D55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test                                  7 Intro to Physics                           3             7 </w:t>
      </w:r>
    </w:p>
    <w:p w14:paraId="512296F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test                                  8 Intro to Chemistry                         3             8 </w:t>
      </w:r>
    </w:p>
    <w:p w14:paraId="3707267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test                                  9 Intro to Spanish                           3             9 </w:t>
      </w:r>
    </w:p>
    <w:p w14:paraId="285BE38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test                                 10 Automotive mechanics Intro                 3            10 </w:t>
      </w:r>
    </w:p>
    <w:p w14:paraId="68335C6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test                                 11 Advanced Robotics                          6             4 </w:t>
      </w:r>
    </w:p>
    <w:p w14:paraId="156D7A8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8888 Intro to Computer Science             1 Intro to Computer Science                  3             1 </w:t>
      </w:r>
    </w:p>
    <w:p w14:paraId="2403022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275B1D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8333BC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0088F22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0BE5FC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Course_List;</w:t>
      </w:r>
    </w:p>
    <w:p w14:paraId="426CB26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F03FFD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377B30C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C0C03D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Course_Account_Modify_Procedure;</w:t>
      </w:r>
    </w:p>
    <w:p w14:paraId="43FB062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027B38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E1E0B3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41A1356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08A133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2C0F452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60DC906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89DACB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3F6EF4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34521C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1E2D734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0AB8C0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95 in command -</w:t>
      </w:r>
    </w:p>
    <w:p w14:paraId="60270B2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54E4D77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95 Column : 29</w:t>
      </w:r>
    </w:p>
    <w:p w14:paraId="6A2B2F2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5BC97C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F167D8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CD9DF7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D5F6A3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07BB05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4285E4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3BB4D85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CONNECT sgilbert1/TheSecPass0;</w:t>
      </w:r>
    </w:p>
    <w:p w14:paraId="23DCD9E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A9FABE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A91F5D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1C8FF7F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5A27A80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3E66C9D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00 in command -</w:t>
      </w:r>
    </w:p>
    <w:p w14:paraId="085A5C7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0D9A9B9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00 Column : 29</w:t>
      </w:r>
    </w:p>
    <w:p w14:paraId="7F4F156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7F57A7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F691EB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ECB743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E36753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A3B95E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AF2670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066720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5310FC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637C0C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3EA761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4C04EB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2A5496E" w14:textId="77777777" w:rsidR="00785703" w:rsidRDefault="00785703" w:rsidP="00534B35"/>
    <w:p w14:paraId="1953C361" w14:textId="4B5686F8" w:rsidR="00534B35" w:rsidRDefault="00534B35" w:rsidP="00534B35">
      <w:bookmarkStart w:id="45" w:name="_Toc529014154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5"/>
      <w:r>
        <w:t xml:space="preserve"> </w:t>
      </w:r>
      <w:r w:rsidR="008356C5">
        <w:t>The following shows the SQL implementation procedure of the corresponding policy:</w:t>
      </w:r>
    </w:p>
    <w:p w14:paraId="6D09743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ection Management Procedure - Admins have full rights to section information*/</w:t>
      </w:r>
    </w:p>
    <w:p w14:paraId="1EBBFB7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ection_Info TO admin_role;</w:t>
      </w:r>
    </w:p>
    <w:p w14:paraId="2CAA880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25323EA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39B588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99FF92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9270DC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ection Management Procedure*/</w:t>
      </w:r>
    </w:p>
    <w:p w14:paraId="0A48BB1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233DA6B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0F307F2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28B1DD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E0481B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4DF0532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ection_Account_Modify_Procedure;</w:t>
      </w:r>
    </w:p>
    <w:p w14:paraId="17B379B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5B51BDF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69F2A8E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D470B9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4993D5D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        SECTION_ADDRESS      SECTION_FOS            SECTION_ZIPCODE   </w:t>
      </w:r>
    </w:p>
    <w:p w14:paraId="477EEE2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Computer Science Section   110 Finegand Place   Computer Science       31088             </w:t>
      </w:r>
    </w:p>
    <w:p w14:paraId="6B83E4C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Art Section                111 Finegand Place   Art                    31088             </w:t>
      </w:r>
    </w:p>
    <w:p w14:paraId="3DEB80A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Aircraft Section           112 Finegand Place   Aircraft               31088             </w:t>
      </w:r>
    </w:p>
    <w:p w14:paraId="0EB263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 4 Robotic Section            113 Finegand Place   Robotics               31088             </w:t>
      </w:r>
    </w:p>
    <w:p w14:paraId="6C90A24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atabase Section           114 Finegand Place   Database Technology    31088             </w:t>
      </w:r>
    </w:p>
    <w:p w14:paraId="03AE62B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English Section            115 Finegand Place   English language       31088             </w:t>
      </w:r>
    </w:p>
    <w:p w14:paraId="540E207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Physics Section            116 Finegand Place   Physics                31088             </w:t>
      </w:r>
    </w:p>
    <w:p w14:paraId="3D000CC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Chemistry Section          117 Finegand Place   Chemistry              31088             </w:t>
      </w:r>
    </w:p>
    <w:p w14:paraId="45F649A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Spanish Section            118 Finegand Place   Spanish language       31088             </w:t>
      </w:r>
    </w:p>
    <w:p w14:paraId="1474DAC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Automotive Section         119 Finegand Place   Automotive Mechanics   31088             </w:t>
      </w:r>
    </w:p>
    <w:p w14:paraId="61F9938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Space Travel Section       120 Finegand Place   Space Travel           31088             </w:t>
      </w:r>
    </w:p>
    <w:p w14:paraId="3E9C90D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76D147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EB7184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612C6A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00F43A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ection_Info SET Section_Name = 'test';</w:t>
      </w:r>
    </w:p>
    <w:p w14:paraId="64A3BFB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8FF1CC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6E0026C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6DD9A4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ection_Info (Section_Num,            Section_Name,           Section_Address,     Section_FoS,   Section_ZipCode)</w:t>
      </w:r>
    </w:p>
    <w:p w14:paraId="4E758AB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(9999, 'Space Travel Section', '120 Finegand Place','Space Travel','31088');</w:t>
      </w:r>
    </w:p>
    <w:p w14:paraId="0E5742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4AF83F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C6797D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D38000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7865AA8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    SECTION_ADDRESS      SECTION_FOS            SECTION_ZIPCODE   </w:t>
      </w:r>
    </w:p>
    <w:p w14:paraId="6F4B56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test                   110 Finegand Place   Computer Science       31088             </w:t>
      </w:r>
    </w:p>
    <w:p w14:paraId="38464B4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test                   111 Finegand Place   Art                    31088             </w:t>
      </w:r>
    </w:p>
    <w:p w14:paraId="7BC1D97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test                   112 Finegand Place   Aircraft               31088             </w:t>
      </w:r>
    </w:p>
    <w:p w14:paraId="56BFECA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test                   113 Finegand Place   Robotics               31088             </w:t>
      </w:r>
    </w:p>
    <w:p w14:paraId="1BE61DB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test                   114 Finegand Place   Database Technology    31088             </w:t>
      </w:r>
    </w:p>
    <w:p w14:paraId="660F53B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test                   115 Finegand Place   English language       31088             </w:t>
      </w:r>
    </w:p>
    <w:p w14:paraId="750B89F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test                   116 Finegand Place   Physics                31088             </w:t>
      </w:r>
    </w:p>
    <w:p w14:paraId="56B7C30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test                   117 Finegand Place   Chemistry              31088             </w:t>
      </w:r>
    </w:p>
    <w:p w14:paraId="62C2EE7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test                   118 Finegand Place   Spanish language       31088             </w:t>
      </w:r>
    </w:p>
    <w:p w14:paraId="6B441BA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10 test                   119 Finegand Place   Automotive Mechanics   31088             </w:t>
      </w:r>
    </w:p>
    <w:p w14:paraId="2EE5EB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test                   120 Finegand Place   Space Travel           31088             </w:t>
      </w:r>
    </w:p>
    <w:p w14:paraId="458C384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9999 Space Travel Section   120 Finegand Place   Space Travel           31088             </w:t>
      </w:r>
    </w:p>
    <w:p w14:paraId="2F56F02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3546E5A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BE4EBF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183D5AB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4CD0AC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ection_Info WHERE Section_Num = 9999;</w:t>
      </w:r>
    </w:p>
    <w:p w14:paraId="49240D6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723D5D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04D0027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3AFA27E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ection_Account_Modify_Procedure;</w:t>
      </w:r>
    </w:p>
    <w:p w14:paraId="29DA938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1597EA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215B93E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514594E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756D49A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CAFD4F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08B3D8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8C4973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28E93E9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1714168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8B11EC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24 in command -</w:t>
      </w:r>
    </w:p>
    <w:p w14:paraId="3DF7453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ection_Info</w:t>
      </w:r>
    </w:p>
    <w:p w14:paraId="5226FF0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24 Column : 29</w:t>
      </w:r>
    </w:p>
    <w:p w14:paraId="3D11DA2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0E9D4C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94468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463B06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F72E15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53CA25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222D0A0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4E64BE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1FB31A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AC2E0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146FA1E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19A240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0A1BE8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28 in command -</w:t>
      </w:r>
    </w:p>
    <w:p w14:paraId="581739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ection_Info</w:t>
      </w:r>
    </w:p>
    <w:p w14:paraId="0E09ACC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28 Column : 29</w:t>
      </w:r>
    </w:p>
    <w:p w14:paraId="243524F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5D7915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9F065C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67CE6E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0B2BF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45A0F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E023D4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6F6792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893BB1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67E4CD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1656668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184C1BE" w14:textId="77777777" w:rsidR="007411A1" w:rsidRDefault="007411A1" w:rsidP="00534B35"/>
    <w:p w14:paraId="3D7B1AE8" w14:textId="59A2E0CF" w:rsidR="00534B35" w:rsidRDefault="00534B35" w:rsidP="00534B35">
      <w:bookmarkStart w:id="46" w:name="_Toc529014155"/>
      <w:r>
        <w:rPr>
          <w:rStyle w:val="Heading3Char"/>
        </w:rPr>
        <w:t xml:space="preserve">Class Schedule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6"/>
      <w:r>
        <w:t xml:space="preserve"> </w:t>
      </w:r>
      <w:r w:rsidR="008356C5">
        <w:t>The following shows the SQL implementation procedure of the corresponding policy:</w:t>
      </w:r>
    </w:p>
    <w:p w14:paraId="3FA779C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lass Schedule Modify Procedure - Admins have full rights to the class schedule*/</w:t>
      </w:r>
    </w:p>
    <w:p w14:paraId="16F8395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Class_Sched TO admin_role;</w:t>
      </w:r>
    </w:p>
    <w:p w14:paraId="4BBB805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338428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05C3D1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DA02FF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55CC85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Class Schedule Management Procedure*/</w:t>
      </w:r>
    </w:p>
    <w:p w14:paraId="537E484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2EA8D9F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1EBE95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0744F2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90D3A2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B7C995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chedule_Account_Modify_Procedure;</w:t>
      </w:r>
    </w:p>
    <w:p w14:paraId="2614BBF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47C90B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39C93C2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814DB4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532C7D4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6CCF8C12" w14:textId="5752E794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       30 </w:t>
      </w:r>
    </w:p>
    <w:p w14:paraId="713D88F8" w14:textId="4AC010FE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       30 </w:t>
      </w:r>
    </w:p>
    <w:p w14:paraId="60BC8ACD" w14:textId="796FAA9E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       30 </w:t>
      </w:r>
    </w:p>
    <w:p w14:paraId="3C25CC4A" w14:textId="089EA26A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111B095A" w14:textId="70DFFEFA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55428CB3" w14:textId="79D627E8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751C820C" w14:textId="6F561BA8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61B5EA16" w14:textId="41DF1621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1AE2453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7585B5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258B394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69203A5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146A2F1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489E1E6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50188C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56E9CE1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6294AD1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Class_Sched SET Sched_Notes = 'test';</w:t>
      </w:r>
    </w:p>
    <w:p w14:paraId="7CC1FA1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38A3316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updated.</w:t>
      </w:r>
    </w:p>
    <w:p w14:paraId="67ABCE9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4520F58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)</w:t>
      </w:r>
    </w:p>
    <w:p w14:paraId="1C774BB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9999,'Sun',     '0900-1100','Oct. 21st',   'Weekend Schedule');</w:t>
      </w:r>
    </w:p>
    <w:p w14:paraId="27A0EDB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63CB984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49EF5F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314E50A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24790DA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OLS_COL   </w:t>
      </w:r>
    </w:p>
    <w:p w14:paraId="530DAA9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est                      30 </w:t>
      </w:r>
    </w:p>
    <w:p w14:paraId="4E56446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est                      30 </w:t>
      </w:r>
    </w:p>
    <w:p w14:paraId="5E8B5D0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est                      30 </w:t>
      </w:r>
    </w:p>
    <w:p w14:paraId="237C395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est                      30 </w:t>
      </w:r>
    </w:p>
    <w:p w14:paraId="6FB1BFF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est                      30 </w:t>
      </w:r>
    </w:p>
    <w:p w14:paraId="111E210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est                      30 </w:t>
      </w:r>
    </w:p>
    <w:p w14:paraId="4BE5C94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est                      30 </w:t>
      </w:r>
    </w:p>
    <w:p w14:paraId="4968A54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est                      30 </w:t>
      </w:r>
    </w:p>
    <w:p w14:paraId="4E997CD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test                      30 </w:t>
      </w:r>
    </w:p>
    <w:p w14:paraId="715835F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test                      30 </w:t>
      </w:r>
    </w:p>
    <w:p w14:paraId="601A9B4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test                      40 </w:t>
      </w:r>
    </w:p>
    <w:p w14:paraId="77C47B5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test                      40 </w:t>
      </w:r>
    </w:p>
    <w:p w14:paraId="47BD86E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9999 Sun             0900-1100    Oct. 21st       Weekend Schedule             </w:t>
      </w:r>
    </w:p>
    <w:p w14:paraId="4CEE6B3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195235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17A413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4A25794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1AAA9AD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Class_Sched WHERE Sched_Num = 9999;</w:t>
      </w:r>
    </w:p>
    <w:p w14:paraId="1E04288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2094139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6BBF8EE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2EDAC72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chedule_Account_Modify_Procedure;</w:t>
      </w:r>
    </w:p>
    <w:p w14:paraId="1A161D4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5D6DC99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7DA8FE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6D03F2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E14978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6705414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CONNECT mlopez3/TheSecPass2;</w:t>
      </w:r>
    </w:p>
    <w:p w14:paraId="4FA6F01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255FA1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767829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6908E27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4E40D3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BDC2D6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52 in command -</w:t>
      </w:r>
    </w:p>
    <w:p w14:paraId="18C7BA1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413BCC9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52 Column : 29</w:t>
      </w:r>
    </w:p>
    <w:p w14:paraId="2E259A5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39E1C3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3AD87C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33ECBD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B1DC15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F8E9A6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CC5EE3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5051299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54B5963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551A33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7EE3A0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9353DB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A8C81A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1B5688A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57 in command -</w:t>
      </w:r>
    </w:p>
    <w:p w14:paraId="61C6711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14ECB50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57 Column : 29</w:t>
      </w:r>
    </w:p>
    <w:p w14:paraId="57E9A03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8B338B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4E929D5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9A9FD0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95DA04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7DACBB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C5F1F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67E14DD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9738C7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0E091E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7249977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974E66" w14:textId="77777777" w:rsidR="00EE277F" w:rsidRDefault="00EE277F" w:rsidP="00534B35"/>
    <w:p w14:paraId="36C418BD" w14:textId="06CB1FBA" w:rsidR="00534B35" w:rsidRDefault="00534B35" w:rsidP="00534B35">
      <w:bookmarkStart w:id="47" w:name="_Toc529014156"/>
      <w:r>
        <w:rPr>
          <w:rStyle w:val="Heading3Char"/>
        </w:rPr>
        <w:t>Admin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Suppor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7"/>
      <w:r>
        <w:t xml:space="preserve"> </w:t>
      </w:r>
      <w:r w:rsidR="008356C5">
        <w:t>The following shows the SQL implementation procedure of the corresponding policy:</w:t>
      </w:r>
    </w:p>
    <w:p w14:paraId="6C440D4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dmin Support Procedure - Admins have the ability to assist with adding classes for instructors or signing up students</w:t>
      </w:r>
    </w:p>
    <w:p w14:paraId="09BE9FD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 for classes if necessary.*/</w:t>
      </w:r>
    </w:p>
    <w:p w14:paraId="7106810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Instr_Classes TO admin_role;</w:t>
      </w:r>
    </w:p>
    <w:p w14:paraId="2190AA6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5E7237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4F4950F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AB41CC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tudent_Class_Signup TO admin_role;</w:t>
      </w:r>
    </w:p>
    <w:p w14:paraId="7AC0BA3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EB575A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26E4F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CE3E33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D912E1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Support Schedule Management Procedure*/</w:t>
      </w:r>
    </w:p>
    <w:p w14:paraId="55A30D1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6B39FD2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2AB28EA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F1848E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1B1BF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1B160FE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Support_Account_Modify_Procedure;</w:t>
      </w:r>
    </w:p>
    <w:p w14:paraId="386DD58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8A4C7F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4987CF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FDE91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;</w:t>
      </w:r>
    </w:p>
    <w:p w14:paraId="7FE3F26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SCHED_NUM   COURSE_NUM   CLASS_NOTES                  CLASS_ROOM   </w:t>
      </w:r>
    </w:p>
    <w:p w14:paraId="66D6DAC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1            1 Computer one broke           A            </w:t>
      </w:r>
    </w:p>
    <w:p w14:paraId="5B93758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2            2 Room Ready                   B            </w:t>
      </w:r>
    </w:p>
    <w:p w14:paraId="4310C49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3            3 Instructor Chair broke       C            </w:t>
      </w:r>
    </w:p>
    <w:p w14:paraId="7551A03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          4            4 A/C not working              D            </w:t>
      </w:r>
    </w:p>
    <w:p w14:paraId="577BC73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          5            5 Computer two broke           E            </w:t>
      </w:r>
    </w:p>
    <w:p w14:paraId="4295E75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          6            6 No whiteboard                F            </w:t>
      </w:r>
    </w:p>
    <w:p w14:paraId="0BD8B91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          7            7 station 3 missing keyboard   G            </w:t>
      </w:r>
    </w:p>
    <w:p w14:paraId="144181F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8            8 Room Ready                   H            </w:t>
      </w:r>
    </w:p>
    <w:p w14:paraId="3022EB8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9            9 Room Ready                   I            </w:t>
      </w:r>
    </w:p>
    <w:p w14:paraId="46B30A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10           10 Room Ready                   J            </w:t>
      </w:r>
    </w:p>
    <w:p w14:paraId="5D94F39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 9           10 Room Ready                   J            </w:t>
      </w:r>
    </w:p>
    <w:p w14:paraId="3652503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8           10 Room Ready                   X            </w:t>
      </w:r>
    </w:p>
    <w:p w14:paraId="0EDBE55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2            9 Room Ready                   Z            </w:t>
      </w:r>
    </w:p>
    <w:p w14:paraId="24FAC7A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3CAF5B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C422ED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720C16D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4D5386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Signup;</w:t>
      </w:r>
    </w:p>
    <w:p w14:paraId="12E1C2D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79FBF8B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528132B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1834CC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652648C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08C2371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1DC7FD1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1C453AB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26EB474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2B19D70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195B849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66FA1BD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240A435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C7658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48FF4D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31AFD5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1AE194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 SET Class_Notes = 'test';</w:t>
      </w:r>
    </w:p>
    <w:p w14:paraId="4F0C4CC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5EB1B0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3 rows updated.</w:t>
      </w:r>
    </w:p>
    <w:p w14:paraId="4779C5F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5ACABC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Class_Signup SET Student_Grade = 'test';</w:t>
      </w:r>
    </w:p>
    <w:p w14:paraId="6C471F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F7F182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49CF6A4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52C662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358C46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Classes (Instr_Num, Sched_Num, Course_Num, Class_Notes, Class_Room)</w:t>
      </w:r>
    </w:p>
    <w:p w14:paraId="7F72BCF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'8',       '9',       '9',        'Room Ready','Z');</w:t>
      </w:r>
    </w:p>
    <w:p w14:paraId="6FC92A7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13703C4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53C455A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E17429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D632B1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078278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4C92608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10, 9, 9,  'A');</w:t>
      </w:r>
    </w:p>
    <w:p w14:paraId="268D20B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F2BC2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CBF41F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05255C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1B1A43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;</w:t>
      </w:r>
    </w:p>
    <w:p w14:paraId="36F57B4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SCHED_NUM   COURSE_NUM   CLASS_NOTES   CLASS_ROOM   </w:t>
      </w:r>
    </w:p>
    <w:p w14:paraId="0286BCC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1            1 test          A            </w:t>
      </w:r>
    </w:p>
    <w:p w14:paraId="0604759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2            2 test          B            </w:t>
      </w:r>
    </w:p>
    <w:p w14:paraId="7420A34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3            3 test          C            </w:t>
      </w:r>
    </w:p>
    <w:p w14:paraId="2326030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          4            4 test          D            </w:t>
      </w:r>
    </w:p>
    <w:p w14:paraId="044EFF7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          5            5 test          E            </w:t>
      </w:r>
    </w:p>
    <w:p w14:paraId="65ABE6A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          6            6 test          F            </w:t>
      </w:r>
    </w:p>
    <w:p w14:paraId="0EBC6DC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          7            7 test          G            </w:t>
      </w:r>
    </w:p>
    <w:p w14:paraId="6DCB843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8            8 test          H            </w:t>
      </w:r>
    </w:p>
    <w:p w14:paraId="339B28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9            9 test          I            </w:t>
      </w:r>
    </w:p>
    <w:p w14:paraId="625BD2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10           10 test          J            </w:t>
      </w:r>
    </w:p>
    <w:p w14:paraId="779B4B0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 9           10 test          J            </w:t>
      </w:r>
    </w:p>
    <w:p w14:paraId="1B9988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8           10 test          X            </w:t>
      </w:r>
    </w:p>
    <w:p w14:paraId="6C0A41A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2            9 test          Z            </w:t>
      </w:r>
    </w:p>
    <w:p w14:paraId="6086521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9            9 Room Ready    Z            </w:t>
      </w:r>
    </w:p>
    <w:p w14:paraId="1C07A70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C9E8D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19B10E6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81CDB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4 rows selected. </w:t>
      </w:r>
    </w:p>
    <w:p w14:paraId="66BEF3C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69BCA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Signup;</w:t>
      </w:r>
    </w:p>
    <w:p w14:paraId="61A23E1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2835DAF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test            </w:t>
      </w:r>
    </w:p>
    <w:p w14:paraId="351F10C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test            </w:t>
      </w:r>
    </w:p>
    <w:p w14:paraId="03D449B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test            </w:t>
      </w:r>
    </w:p>
    <w:p w14:paraId="021D932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test            </w:t>
      </w:r>
    </w:p>
    <w:p w14:paraId="43A3218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test            </w:t>
      </w:r>
    </w:p>
    <w:p w14:paraId="644AE4A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test            </w:t>
      </w:r>
    </w:p>
    <w:p w14:paraId="2832E7F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test            </w:t>
      </w:r>
    </w:p>
    <w:p w14:paraId="43FA78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test            </w:t>
      </w:r>
    </w:p>
    <w:p w14:paraId="7ADC6BD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test            </w:t>
      </w:r>
    </w:p>
    <w:p w14:paraId="75218D7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test            </w:t>
      </w:r>
    </w:p>
    <w:p w14:paraId="233BF16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test            </w:t>
      </w:r>
    </w:p>
    <w:p w14:paraId="4DA8F6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10           9           9 A               </w:t>
      </w:r>
    </w:p>
    <w:p w14:paraId="65F33CD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F70E25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8A7D0D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09047D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C3D987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20DD6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Classes WHERE Instr_Num = 8 AND Sched_Num = 9;</w:t>
      </w:r>
    </w:p>
    <w:p w14:paraId="57DE863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ECFCE3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5526CC7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C7F3C8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Class_Signup WHERE Student_Num = 10 AND Instr_Num = 9 AND Sched_Num = 9;</w:t>
      </w:r>
    </w:p>
    <w:p w14:paraId="48413F6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A2A867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1C7595F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6060B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Support_Account_Modify_Procedure;</w:t>
      </w:r>
    </w:p>
    <w:p w14:paraId="10E2DD0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A45E6D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16B6117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1C8B4A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C7743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DC30E8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1F10CD6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2A3932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851DAC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3742A4F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2BF52B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Classes (Instr_Num, Sched_Num, Course_Num, Class_Notes, Class_Room)</w:t>
      </w:r>
    </w:p>
    <w:p w14:paraId="50D474F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'8',       '9',       '9',        'Room Ready','Z');</w:t>
      </w:r>
    </w:p>
    <w:p w14:paraId="0199178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9296F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95 in command -</w:t>
      </w:r>
    </w:p>
    <w:p w14:paraId="75B728D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INSERT INTO InstructorDBA.Instr_Classes (Instr_Num, Sched_Num, Course_Num, Class_Notes, Class_Room)</w:t>
      </w:r>
    </w:p>
    <w:p w14:paraId="0EA7AF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VALUES                ('8',       '9',       '9',        'Room Ready','Z')</w:t>
      </w:r>
    </w:p>
    <w:p w14:paraId="51F84C2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95 Column : 27</w:t>
      </w:r>
    </w:p>
    <w:p w14:paraId="3D8E693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B66E57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7D6C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7C20B3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A362F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BC083E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390BE9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12EC448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D0DC63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478DC6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BAD3C4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0FED70B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Class_Signup WHERE Student_Num = 1 AND Instr_Num = 1 AND Sched_Num = 1;</w:t>
      </w:r>
    </w:p>
    <w:p w14:paraId="2309F3E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FDF7D9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01 in command -</w:t>
      </w:r>
    </w:p>
    <w:p w14:paraId="4BE240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DELETE FROM InstructorDBA.Student_Class_Signup WHERE Student_Num = 1 AND Instr_Num = 1 AND Sched_Num = 1</w:t>
      </w:r>
    </w:p>
    <w:p w14:paraId="41DB14B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01 Column : 27</w:t>
      </w:r>
    </w:p>
    <w:p w14:paraId="0CB679D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4F6CD9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DF0B15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5CF129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409247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DC8BB8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8CE08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0320390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639767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582D62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75D761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78901B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98CDE97" w14:textId="77777777" w:rsidR="005B6CE0" w:rsidRDefault="005B6CE0" w:rsidP="00534B35"/>
    <w:p w14:paraId="1BF5D810" w14:textId="60E09F2B" w:rsidR="00534B35" w:rsidRDefault="00534B35" w:rsidP="00534B35">
      <w:bookmarkStart w:id="48" w:name="_Toc529014157"/>
      <w:r>
        <w:rPr>
          <w:rStyle w:val="Heading3Char"/>
        </w:rPr>
        <w:t xml:space="preserve">Admin Account Restri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8"/>
      <w:r>
        <w:t xml:space="preserve"> </w:t>
      </w:r>
      <w:r w:rsidR="008356C5">
        <w:t>The following shows the SQL implementation procedure of the corresponding policy:</w:t>
      </w:r>
    </w:p>
    <w:p w14:paraId="57A8F80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dmin Account Restriction Procedure - Admins can only select &amp; update the Admin_List table.*/</w:t>
      </w:r>
    </w:p>
    <w:p w14:paraId="083FA3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Admin_Address, Admin_PhoneNum, Admin_LName, Admin_FName, Admin_ZipCode) ON Admin_List TO admin_role;</w:t>
      </w:r>
    </w:p>
    <w:p w14:paraId="0C78A3C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B2F221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A3CAE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74F2763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/*Use VPD to create policy restricting admin to only be able to view and update their information. Only the InstructorDBA user </w:t>
      </w:r>
    </w:p>
    <w:p w14:paraId="14AE30F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 can update this table.*/</w:t>
      </w:r>
    </w:p>
    <w:p w14:paraId="799844E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FUNCTION Get_Admin_Name (</w:t>
      </w:r>
    </w:p>
    <w:p w14:paraId="6198F47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schema_v IN VARCHAR2, </w:t>
      </w:r>
    </w:p>
    <w:p w14:paraId="43E848D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tbl_v IN VARCHAR2)</w:t>
      </w:r>
    </w:p>
    <w:p w14:paraId="413F03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</w:t>
      </w:r>
    </w:p>
    <w:p w14:paraId="2963C96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RETURN VARCHAR2 IS</w:t>
      </w:r>
    </w:p>
    <w:p w14:paraId="743184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BEGIN</w:t>
      </w:r>
    </w:p>
    <w:p w14:paraId="2AA2C8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RETURN ('User_Name = USER OR USER = ''InstructorDBA''') ;</w:t>
      </w:r>
    </w:p>
    <w:p w14:paraId="41FA51D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END Get_Admin_Name;</w:t>
      </w:r>
    </w:p>
    <w:p w14:paraId="3B239F7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/</w:t>
      </w:r>
    </w:p>
    <w:p w14:paraId="60AA89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96BCBD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Function GET_ADMIN_NAME compiled</w:t>
      </w:r>
    </w:p>
    <w:p w14:paraId="0777432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5591A4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4651ABB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DBMS_RLS.ADD_POLICY (</w:t>
      </w:r>
    </w:p>
    <w:p w14:paraId="4636A0B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object_schema     =&gt; 'InstructorDBA', </w:t>
      </w:r>
    </w:p>
    <w:p w14:paraId="38BF8C2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object_name       =&gt; 'Admin_List',</w:t>
      </w:r>
    </w:p>
    <w:p w14:paraId="276FA20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policy_name       =&gt; 'Hide_Admin_Info', </w:t>
      </w:r>
    </w:p>
    <w:p w14:paraId="00A8EBA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policy_function   =&gt; 'Get_Admin_Name',</w:t>
      </w:r>
    </w:p>
    <w:p w14:paraId="6B64FCB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statement_types   =&gt; 'update',</w:t>
      </w:r>
    </w:p>
    <w:p w14:paraId="1C41032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update_check     =&gt;  TRUE);</w:t>
      </w:r>
    </w:p>
    <w:p w14:paraId="0521E2F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END;</w:t>
      </w:r>
    </w:p>
    <w:p w14:paraId="000D706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/</w:t>
      </w:r>
    </w:p>
    <w:p w14:paraId="1E9EFD1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460EA2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2503862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33E51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CB375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restriction policy*/</w:t>
      </w:r>
    </w:p>
    <w:p w14:paraId="071793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ount*/</w:t>
      </w:r>
    </w:p>
    <w:p w14:paraId="2E84348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20DF201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ADFDDE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9512A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9DD4D6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Restriction_Procedure;</w:t>
      </w:r>
    </w:p>
    <w:p w14:paraId="69EF96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27753DE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7D4777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CF82B6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27A6157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29914FA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501 Orange Park   111-333-3434                 1 Evans         Bob           31004           BEVANS1      </w:t>
      </w:r>
    </w:p>
    <w:p w14:paraId="46AA0EC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05053F2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3554C61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10400AB1" w14:textId="77777777" w:rsidR="003B7B4E" w:rsidRPr="007A32A8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7A32A8">
        <w:rPr>
          <w:rFonts w:ascii="Courier New" w:hAnsi="Courier New" w:cs="Courier New"/>
          <w:sz w:val="21"/>
        </w:rPr>
        <w:t xml:space="preserve">5 505 Orange Park   111-333-3438                 5 Bargueno      Patricia      31004           PBARGUENO5   </w:t>
      </w:r>
    </w:p>
    <w:p w14:paraId="03E6F3D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7A32A8">
        <w:rPr>
          <w:rFonts w:ascii="Courier New" w:hAnsi="Courier New" w:cs="Courier New"/>
          <w:sz w:val="21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4E24E97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791CCE0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61188F9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0648DAB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33FA551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259E8A2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E26C24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FF6E10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7D24745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7A90AF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Admin_List SET Admin_Address = 'Changeit!';</w:t>
      </w:r>
    </w:p>
    <w:p w14:paraId="1BACCF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FB2A1F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12FCC19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59BD2E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Admin_List SET Admin_Num = 1234555;</w:t>
      </w:r>
    </w:p>
    <w:p w14:paraId="45F633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115D74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Error starting at </w:t>
      </w:r>
      <w:r w:rsidRPr="00A73B26">
        <w:rPr>
          <w:rFonts w:ascii="Courier New" w:hAnsi="Courier New" w:cs="Courier New"/>
          <w:noProof/>
          <w:sz w:val="21"/>
        </w:rPr>
        <w:t>line :</w:t>
      </w:r>
      <w:r w:rsidRPr="00453904">
        <w:rPr>
          <w:rFonts w:ascii="Courier New" w:hAnsi="Courier New" w:cs="Courier New"/>
          <w:sz w:val="21"/>
        </w:rPr>
        <w:t xml:space="preserve"> 338 in command -</w:t>
      </w:r>
    </w:p>
    <w:p w14:paraId="0DEFC24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Admin_List SET Admin_Num = 1234555</w:t>
      </w:r>
    </w:p>
    <w:p w14:paraId="41FC628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Error at Command </w:t>
      </w:r>
      <w:r w:rsidRPr="00A73B26">
        <w:rPr>
          <w:rFonts w:ascii="Courier New" w:hAnsi="Courier New" w:cs="Courier New"/>
          <w:noProof/>
          <w:sz w:val="21"/>
        </w:rPr>
        <w:t>Line :</w:t>
      </w:r>
      <w:r w:rsidRPr="00453904">
        <w:rPr>
          <w:rFonts w:ascii="Courier New" w:hAnsi="Courier New" w:cs="Courier New"/>
          <w:sz w:val="21"/>
        </w:rPr>
        <w:t xml:space="preserve"> 338 </w:t>
      </w:r>
      <w:r w:rsidRPr="00A73B26">
        <w:rPr>
          <w:rFonts w:ascii="Courier New" w:hAnsi="Courier New" w:cs="Courier New"/>
          <w:noProof/>
          <w:sz w:val="21"/>
        </w:rPr>
        <w:t>Column :</w:t>
      </w:r>
      <w:r w:rsidRPr="00453904">
        <w:rPr>
          <w:rFonts w:ascii="Courier New" w:hAnsi="Courier New" w:cs="Courier New"/>
          <w:sz w:val="21"/>
        </w:rPr>
        <w:t xml:space="preserve"> 22</w:t>
      </w:r>
    </w:p>
    <w:p w14:paraId="0A5C94E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CC872A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50E32E4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01031. 00000 -  "insufficient privileges"</w:t>
      </w:r>
    </w:p>
    <w:p w14:paraId="36727FA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6198162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29723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1B4146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3242DF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4A89F4B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297DC01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Changeit!         111-333-3434                 1 Evans         Bob           31004           BEVANS1      </w:t>
      </w:r>
    </w:p>
    <w:p w14:paraId="583DE66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59BCC6E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3A282CD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324D1D88" w14:textId="77777777" w:rsidR="003B7B4E" w:rsidRPr="007A32A8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7A32A8">
        <w:rPr>
          <w:rFonts w:ascii="Courier New" w:hAnsi="Courier New" w:cs="Courier New"/>
          <w:sz w:val="21"/>
        </w:rPr>
        <w:t xml:space="preserve">5 505 Orange Park   111-333-3438                 5 Bargueno      Patricia      31004           PBARGUENO5   </w:t>
      </w:r>
    </w:p>
    <w:p w14:paraId="5372B3A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7A32A8">
        <w:rPr>
          <w:rFonts w:ascii="Courier New" w:hAnsi="Courier New" w:cs="Courier New"/>
          <w:sz w:val="21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7264332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090ABB8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7BC80C0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4481F2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4844252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7952400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636E435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81A973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4F2798F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D24AF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Restriction_Procedure;</w:t>
      </w:r>
    </w:p>
    <w:p w14:paraId="435B4AD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2053669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3A9356B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1729C9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ount*/</w:t>
      </w:r>
    </w:p>
    <w:p w14:paraId="64EE658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28BAFFD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8F562E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8DFE73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70B55A9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7861C64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A01314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44 in command -</w:t>
      </w:r>
    </w:p>
    <w:p w14:paraId="7ACCE26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Admin_List</w:t>
      </w:r>
    </w:p>
    <w:p w14:paraId="2117B48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44 Column : 29</w:t>
      </w:r>
    </w:p>
    <w:p w14:paraId="2574C68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BF1FB9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D4CDC8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8B5856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6CCAB0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4C8D0E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70306B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Test student access*/</w:t>
      </w:r>
    </w:p>
    <w:p w14:paraId="7A2530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FD413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6058F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E63CAD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756A3CA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Admin_List;</w:t>
      </w:r>
    </w:p>
    <w:p w14:paraId="07A6A22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EA6610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49 in command -</w:t>
      </w:r>
    </w:p>
    <w:p w14:paraId="6FE5BE6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Admin_List</w:t>
      </w:r>
    </w:p>
    <w:p w14:paraId="5BC68CB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49 Column : 15</w:t>
      </w:r>
    </w:p>
    <w:p w14:paraId="6B107EA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2D88FE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915A83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EE27C2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1C2A77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3A0116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EC919C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DBA account*/</w:t>
      </w:r>
    </w:p>
    <w:p w14:paraId="73EDB97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CONNECT InstructorDBA/brr1wik7 </w:t>
      </w:r>
    </w:p>
    <w:p w14:paraId="01F0AE2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54B56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1BFF79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0C8AAED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Admin_List;</w:t>
      </w:r>
    </w:p>
    <w:p w14:paraId="3F62723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3EC587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501 Orange Park   111-333-3434                 1 Evans         Bob           31004           BEVANS1      </w:t>
      </w:r>
    </w:p>
    <w:p w14:paraId="3AEF333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058BFDB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6691860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77CEF8D4" w14:textId="77777777" w:rsidR="003B7B4E" w:rsidRPr="007A32A8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7A32A8">
        <w:rPr>
          <w:rFonts w:ascii="Courier New" w:hAnsi="Courier New" w:cs="Courier New"/>
          <w:sz w:val="21"/>
        </w:rPr>
        <w:t xml:space="preserve">5 505 Orange Park   111-333-3438                 5 Bargueno      Patricia      31004           PBARGUENO5   </w:t>
      </w:r>
    </w:p>
    <w:p w14:paraId="5A2CD1C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7A32A8">
        <w:rPr>
          <w:rFonts w:ascii="Courier New" w:hAnsi="Courier New" w:cs="Courier New"/>
          <w:sz w:val="21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0477B2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7F190C4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7EFA327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5F6E5A7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279073D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6BB91AA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7407C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FE84F1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4E2E2A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C0F02C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4472025" w14:textId="77777777" w:rsidR="003B7B4E" w:rsidRDefault="003B7B4E" w:rsidP="00534B35"/>
    <w:p w14:paraId="416EA9A4" w14:textId="59E61F34" w:rsidR="00534B35" w:rsidRDefault="00534B35" w:rsidP="00534B35">
      <w:bookmarkStart w:id="49" w:name="_Toc529014158"/>
      <w:r>
        <w:rPr>
          <w:rStyle w:val="Heading3Char"/>
        </w:rPr>
        <w:lastRenderedPageBreak/>
        <w:t>Instructor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9"/>
      <w:r>
        <w:t xml:space="preserve"> </w:t>
      </w:r>
      <w:r w:rsidR="008356C5">
        <w:t>The following shows the SQL implementation procedure of the corresponding policy:</w:t>
      </w:r>
    </w:p>
    <w:p w14:paraId="1D8363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Instructor View Procedure - Personal info, section info, class schedule with course info, name and student number enrolled in classes.</w:t>
      </w:r>
    </w:p>
    <w:p w14:paraId="54837C5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Also, complete class schedule without student names.*/</w:t>
      </w:r>
    </w:p>
    <w:p w14:paraId="5345291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personal info*/</w:t>
      </w:r>
    </w:p>
    <w:p w14:paraId="1F46F06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Personal_Info AS</w:t>
      </w:r>
    </w:p>
    <w:p w14:paraId="7F81D2C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* FROM Instr_List </w:t>
      </w:r>
    </w:p>
    <w:p w14:paraId="3280B01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WHERE Instr_List.User_Name = USER WITH CHECK OPTION;</w:t>
      </w:r>
    </w:p>
    <w:p w14:paraId="0DF0C71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9136C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PERSONAL_INFO created.</w:t>
      </w:r>
    </w:p>
    <w:p w14:paraId="29259B6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2C850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Personal_Info TO instructor_role;</w:t>
      </w:r>
    </w:p>
    <w:p w14:paraId="79C54FA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18CF3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3773277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7BEE2F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1150D0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section info*/</w:t>
      </w:r>
    </w:p>
    <w:p w14:paraId="2FA2428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ection_Info AS</w:t>
      </w:r>
    </w:p>
    <w:p w14:paraId="7EDE0AB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* FROM Section_Info</w:t>
      </w:r>
    </w:p>
    <w:p w14:paraId="274E86C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INNER JOIN Instr_List USING (Section_Num)</w:t>
      </w:r>
    </w:p>
    <w:p w14:paraId="0A95F21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WHERE Instr_List.User_Name = USER WITH CHECK OPTION;</w:t>
      </w:r>
    </w:p>
    <w:p w14:paraId="357515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7D045D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ECTION_INFO created.</w:t>
      </w:r>
    </w:p>
    <w:p w14:paraId="3C13E9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2F0B2C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Section_Info TO instructor_role;</w:t>
      </w:r>
    </w:p>
    <w:p w14:paraId="470764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1B0AE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22EF03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DC391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BD726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lass schedules info*/</w:t>
      </w:r>
    </w:p>
    <w:p w14:paraId="58DB198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Class_Sched TO instructor_role;</w:t>
      </w:r>
    </w:p>
    <w:p w14:paraId="686F6C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593A27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BCBF0A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9DC904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D97206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ourse info*/</w:t>
      </w:r>
    </w:p>
    <w:p w14:paraId="09C2BC8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Course_List TO instructor_role;</w:t>
      </w:r>
    </w:p>
    <w:p w14:paraId="0EC747D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E1C7AF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5A650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8780C4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07C581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lass schedule and course info*/</w:t>
      </w:r>
    </w:p>
    <w:p w14:paraId="3D4D13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Class_Course_Info AS</w:t>
      </w:r>
    </w:p>
    <w:p w14:paraId="50E73E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Course_Name, Course_Desc, Course_Hours, Admin_LName, Admin_FName,</w:t>
      </w:r>
    </w:p>
    <w:p w14:paraId="5255ED7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Sched_Day, Sched_Time, Sched_Day_Off, Sched_Notes, </w:t>
      </w:r>
    </w:p>
    <w:p w14:paraId="45850D0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Class_Notes, Class_Room FROM Instr_List INNER JOIN Instr_Classes USING (Instr_Num)</w:t>
      </w:r>
    </w:p>
    <w:p w14:paraId="1C51DB5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INNER JOIN Class_Sched USING (Sched_Num)</w:t>
      </w:r>
    </w:p>
    <w:p w14:paraId="0B57DCD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INNER JOIN Course_List USING (Course_Num)</w:t>
      </w:r>
    </w:p>
    <w:p w14:paraId="44BEF35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7              INNER JOIN Admin_List USING (Admin_Num)</w:t>
      </w:r>
    </w:p>
    <w:p w14:paraId="6C8A8AB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WHERE Instr_List.User_Name = USER WITH CHECK OPTION;</w:t>
      </w:r>
    </w:p>
    <w:p w14:paraId="19F8E2E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C258F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CLASS_COURSE_INFO created.</w:t>
      </w:r>
    </w:p>
    <w:p w14:paraId="481094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F144AF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Class_Course_Info TO instructor_role;</w:t>
      </w:r>
    </w:p>
    <w:p w14:paraId="088CDF4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F5DFF0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40CB8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7058F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B54500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students enrolled in classes*/</w:t>
      </w:r>
    </w:p>
    <w:p w14:paraId="0C8FF47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tudent_Class AS</w:t>
      </w:r>
    </w:p>
    <w:p w14:paraId="09A248B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Course_Name, Sched_Day, Sched_Time, Sched_Day_Off, Class_Room, </w:t>
      </w:r>
    </w:p>
    <w:p w14:paraId="31CCFD0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    Student_Num, Student_LName, Student_FName, Student_Grade FROM Instr_List INNER JOIN Instr_Classes USING (Instr_Num)</w:t>
      </w:r>
    </w:p>
    <w:p w14:paraId="2014FB1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    INNER JOIN Class_Sched USING (Sched_Num)</w:t>
      </w:r>
    </w:p>
    <w:p w14:paraId="5FF1AEF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    INNER JOIN Course_List USING (Course_Num)</w:t>
      </w:r>
    </w:p>
    <w:p w14:paraId="55D2457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    INNER JOIN Student_Class_Signup USING (Instr_Num, Sched_Num)</w:t>
      </w:r>
    </w:p>
    <w:p w14:paraId="7EC0039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    INNER JOIN Student_List USING (Student_Num)</w:t>
      </w:r>
    </w:p>
    <w:p w14:paraId="27562FB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    WHERE Instr_List.User_Name = USER WITH CHECK OPTION;</w:t>
      </w:r>
    </w:p>
    <w:p w14:paraId="307054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06932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TUDENT_CLASS created.</w:t>
      </w:r>
    </w:p>
    <w:p w14:paraId="3EC3C4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75FC8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Student_Class TO instructor_role;</w:t>
      </w:r>
    </w:p>
    <w:p w14:paraId="309E8C8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D825B9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D00279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9FC8CA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ABA0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entire class schedule*/</w:t>
      </w:r>
    </w:p>
    <w:p w14:paraId="4B42E2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All_Class AS</w:t>
      </w:r>
    </w:p>
    <w:p w14:paraId="5FFE190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Instr_LName, Instr_FName, Course_Name, Course_Desc, Course_Hours, Admin_LName, Admin_FName,</w:t>
      </w:r>
    </w:p>
    <w:p w14:paraId="32120A4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Sched_Day, Sched_Time, Sched_Day_Off, Sched_Notes, </w:t>
      </w:r>
    </w:p>
    <w:p w14:paraId="7920907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Class_Notes, Class_Room FROM Instr_List INNER JOIN Instr_Classes USING (Instr_Num)</w:t>
      </w:r>
    </w:p>
    <w:p w14:paraId="715232A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INNER JOIN Class_Sched USING (Sched_Num)</w:t>
      </w:r>
    </w:p>
    <w:p w14:paraId="796E88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INNER JOIN Course_List USING (Course_Num)</w:t>
      </w:r>
    </w:p>
    <w:p w14:paraId="2067963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INNER JOIN Admin_List USING (Admin_Num);</w:t>
      </w:r>
    </w:p>
    <w:p w14:paraId="40FAE7A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955DB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ALL_CLASS created.</w:t>
      </w:r>
    </w:p>
    <w:p w14:paraId="2139E9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5BA563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All_Class TO instructor_role;</w:t>
      </w:r>
    </w:p>
    <w:p w14:paraId="1889ABF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96B02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3F0429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338BD2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2BE6B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View Policy*/</w:t>
      </w:r>
    </w:p>
    <w:p w14:paraId="0E29F74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B010C1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239439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9E1E58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0A2F030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SELECT * FROM InstructorDBA.Instr_Personal_Info;</w:t>
      </w:r>
    </w:p>
    <w:p w14:paraId="4894B42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0BCF4ED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2B10B42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ADBDD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FBC7EB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ection_Info;</w:t>
      </w:r>
    </w:p>
    <w:p w14:paraId="1D54F18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SECTION_ADDRESS      SECTION_FOS   SECTION_ZIPCODE   INSTR_NUM   INSTR_ADDRESS      INSTR_PHONENUM   INSTR_LNAME   INSTR_FNAME   INSTR_ZIPCODE   USER_NAME   </w:t>
      </w:r>
    </w:p>
    <w:p w14:paraId="5EC31F8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Aircraft Section   112 Finegand Place   Aircraft      31088                       3 103 Apple Street   111-222-3436     Lopez         Mike          31003           MLOPEZ3     </w:t>
      </w:r>
    </w:p>
    <w:p w14:paraId="7E9DB3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30B2BF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EA2593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_Course_Info;</w:t>
      </w:r>
    </w:p>
    <w:p w14:paraId="1544FBC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AME                   COURSE_DESC                   COURSE_HOURS   ADMIN_LNAME   ADMIN_FNAME   SCHED_DAY   SCHED_TIME   SCHED_DAY_OFF   SCHED_NOTES                             CLASS_NOTES              CLASS_ROOM   </w:t>
      </w:r>
    </w:p>
    <w:p w14:paraId="127B001F" w14:textId="04C121D2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Intro to Aircraft mechanics                3 Jenkins       Mary          Mon-Wed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Instructor Chair broke   C            </w:t>
      </w:r>
    </w:p>
    <w:p w14:paraId="13C0530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43EA6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279529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Class;</w:t>
      </w:r>
    </w:p>
    <w:p w14:paraId="0361CF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AME                   SCHED_DAY   SCHED_TIME   SCHED_DAY_OFF   CLASS_ROOM   STUDENT_NUM   STUDENT_LNAME   STUDENT_FNAME   STUDENT_GRADE   </w:t>
      </w:r>
    </w:p>
    <w:p w14:paraId="5A70DB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Mon-Wed     1000-1200    Oct. 14th       C                        2 Myers           James           A               </w:t>
      </w:r>
    </w:p>
    <w:p w14:paraId="36B322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Mon-Wed     1000-1200    Oct. 14th       C                        3 Howard          Rico            C               </w:t>
      </w:r>
    </w:p>
    <w:p w14:paraId="112F53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F998CF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0C30F2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7629BA1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LNAME   INSTR_FNAME   COURSE_NAME                   COURSE_DESC                   COURSE_HOURS   ADMIN_LNAME   ADMIN_FNAME   SCHED_DAY       SCHED_TIME   SCHED_DAY_OFF   SCHED_NOTES                             CLASS_NOTES                  CLASS_ROOM   </w:t>
      </w:r>
    </w:p>
    <w:p w14:paraId="39D5CE0A" w14:textId="7A7D8304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Computer Science     Intro to Computer Science                  3 Evans         Bob          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Computer one broke           A            </w:t>
      </w:r>
    </w:p>
    <w:p w14:paraId="5A4E37DD" w14:textId="061B2816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ussell       Brandon       Intro to Art                  Intro to Art                               3 Johnson       Mike         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Room Ready                   B            </w:t>
      </w:r>
    </w:p>
    <w:p w14:paraId="05C1F826" w14:textId="7F9A38A6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Lopez         Mike          Intro to Aircraft mechanics   Intro to Aircraft mechanics                3 Jenkins       Mary         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Instructor Chair broke       C            </w:t>
      </w:r>
    </w:p>
    <w:p w14:paraId="7D597BA1" w14:textId="6C50A2FC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BC0CCC">
        <w:rPr>
          <w:rFonts w:ascii="Courier New" w:hAnsi="Courier New" w:cs="Courier New"/>
          <w:noProof/>
          <w:sz w:val="21"/>
        </w:rPr>
        <w:t>Monteor</w:t>
      </w:r>
      <w:r w:rsidRPr="00453904">
        <w:rPr>
          <w:rFonts w:ascii="Courier New" w:hAnsi="Courier New" w:cs="Courier New"/>
          <w:sz w:val="21"/>
        </w:rPr>
        <w:t xml:space="preserve">       Jim           Intro to Robotics             Intro to Robotics                          3 Russell       Jim           Mon-Wed-</w:t>
      </w:r>
      <w:r w:rsidRPr="00453904">
        <w:rPr>
          <w:rFonts w:ascii="Courier New" w:hAnsi="Courier New" w:cs="Courier New"/>
          <w:sz w:val="21"/>
        </w:rPr>
        <w:lastRenderedPageBreak/>
        <w:t xml:space="preserve">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A/C not working              D            </w:t>
      </w:r>
    </w:p>
    <w:p w14:paraId="6CE8C7AC" w14:textId="736AA3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Hamm          Patricia      Intro to Databases            Intro to Databases                         3 Bargueno      Patricia     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Computer two broke           E            </w:t>
      </w:r>
    </w:p>
    <w:p w14:paraId="3940F8D0" w14:textId="7F954958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gle         Tammy         Advanced English              Advanced English                           3 Hopkins       John         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No whiteboard                F            </w:t>
      </w:r>
    </w:p>
    <w:p w14:paraId="0C9609A0" w14:textId="2E6DE65B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Jordan        Keith         Intro to Physics              Intro to Physics                           3 Smith         Will         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station 3 missing keyboard   G            </w:t>
      </w:r>
    </w:p>
    <w:p w14:paraId="72FBEC3B" w14:textId="0EE43E0E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oper        Adam          Intro to Chemistry            Intro to Chemistry                         3 Brown         Adam         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Room Ready                   H            </w:t>
      </w:r>
    </w:p>
    <w:p w14:paraId="45A27A9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Intro to Spanish              Intro to Spanish                           3 Williams      Shane         Sat             0900-1100    Oct. 20th       Weekend Schedule                        Room Ready                   I            </w:t>
      </w:r>
    </w:p>
    <w:p w14:paraId="05469129" w14:textId="6C59B07C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Spanish              Intro to Spanish                           3 Williams      Shane        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Room Ready                   Z            </w:t>
      </w:r>
    </w:p>
    <w:p w14:paraId="7F3B873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un             0900-1100    Oct. 21st       Weekend Schedule                        Room Ready                   J            </w:t>
      </w:r>
    </w:p>
    <w:p w14:paraId="29C03BF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at             0900-1100    Oct. 20th       Weekend Schedule                        Room Ready                   J            </w:t>
      </w:r>
    </w:p>
    <w:p w14:paraId="4EC8BECE" w14:textId="17F30268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Automotive mechanics Intro    Automotive mechanics Intro                 3 Robins        Amber        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Room </w:t>
      </w:r>
      <w:r w:rsidRPr="00A73B26">
        <w:rPr>
          <w:rFonts w:ascii="Courier New" w:hAnsi="Courier New" w:cs="Courier New"/>
          <w:noProof/>
          <w:sz w:val="21"/>
        </w:rPr>
        <w:t>Ready</w:t>
      </w:r>
      <w:r w:rsidRPr="00453904">
        <w:rPr>
          <w:rFonts w:ascii="Courier New" w:hAnsi="Courier New" w:cs="Courier New"/>
          <w:sz w:val="21"/>
        </w:rPr>
        <w:t xml:space="preserve">                   X            </w:t>
      </w:r>
    </w:p>
    <w:p w14:paraId="064CC36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9F0DC5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8430AD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7F02D9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B68952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662FFE6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5A40409C" w14:textId="3AD88A50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       30 </w:t>
      </w:r>
    </w:p>
    <w:p w14:paraId="6DFB9688" w14:textId="2789CE00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       30 </w:t>
      </w:r>
    </w:p>
    <w:p w14:paraId="67CAD4E4" w14:textId="50B883E4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       30 </w:t>
      </w:r>
    </w:p>
    <w:p w14:paraId="6B5627D6" w14:textId="5F8D3DB4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634323FE" w14:textId="30C4957F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21C8ACCE" w14:textId="44905025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2A9A1309" w14:textId="3B9C0E5F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73D8FC95" w14:textId="6E1555BF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665EE8C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6215BFE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77712E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4C086C2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7A2AB7D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3DC77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BF43B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73AA73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D2CD86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6C76DAE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26B7E67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78125A3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731D00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3ABC15D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5C9FE0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7C7E36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1103D6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5B47BB2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69E3567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51787C1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163CE03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387336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70D7B2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B3B6FF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524287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D5EE6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CAD8DD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bility to view*/</w:t>
      </w:r>
    </w:p>
    <w:p w14:paraId="4927659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772498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67C4F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A144A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77B5BA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027719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E2330D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3 in command -</w:t>
      </w:r>
    </w:p>
    <w:p w14:paraId="171679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ELECT * FROM InstructorDBA.Instr_Personal_Info</w:t>
      </w:r>
    </w:p>
    <w:p w14:paraId="544EBDA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3 Column : 29</w:t>
      </w:r>
    </w:p>
    <w:p w14:paraId="6BCE6E6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96D80B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8EFC18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0E011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F15544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04E1E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ection_Info;</w:t>
      </w:r>
    </w:p>
    <w:p w14:paraId="7FEA5E0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D260C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4 in command -</w:t>
      </w:r>
    </w:p>
    <w:p w14:paraId="17CCDC5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ection_Info</w:t>
      </w:r>
    </w:p>
    <w:p w14:paraId="292CCED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4 Column : 29</w:t>
      </w:r>
    </w:p>
    <w:p w14:paraId="3706F50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0F2E3D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11C525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69021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27396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77419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_Course_Info;</w:t>
      </w:r>
    </w:p>
    <w:p w14:paraId="1BFDDA2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A5F98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5 in command -</w:t>
      </w:r>
    </w:p>
    <w:p w14:paraId="1E63A7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Class_Course_Info</w:t>
      </w:r>
    </w:p>
    <w:p w14:paraId="700CC8A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5 Column : 29</w:t>
      </w:r>
    </w:p>
    <w:p w14:paraId="3579D50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DEF4AA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0F0C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C6B20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4CB2E1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1B3EA1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Class;</w:t>
      </w:r>
    </w:p>
    <w:p w14:paraId="7E2773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A85FF5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6 in command -</w:t>
      </w:r>
    </w:p>
    <w:p w14:paraId="11A175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Class</w:t>
      </w:r>
    </w:p>
    <w:p w14:paraId="7A2032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6 Column : 29</w:t>
      </w:r>
    </w:p>
    <w:p w14:paraId="4040F75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75C7D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24DFF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54FF7C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7E0F6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C5837A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6F5C1B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B894E1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7 in command -</w:t>
      </w:r>
    </w:p>
    <w:p w14:paraId="1D860D3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All_Class</w:t>
      </w:r>
    </w:p>
    <w:p w14:paraId="3AB4F1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7 Column : 29</w:t>
      </w:r>
    </w:p>
    <w:p w14:paraId="4A947C0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D65D82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721327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F990BB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D625BB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1647FB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783CD2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662CDF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8 in command -</w:t>
      </w:r>
    </w:p>
    <w:p w14:paraId="0784C4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0B6473A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8 Column : 29</w:t>
      </w:r>
    </w:p>
    <w:p w14:paraId="27B50B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78D04E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801AF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00942. 00000 -  "table or view does not exist"</w:t>
      </w:r>
    </w:p>
    <w:p w14:paraId="63B16B6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28717E5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507E2F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3A9AC2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E2B090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9 in command -</w:t>
      </w:r>
    </w:p>
    <w:p w14:paraId="3405B1B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597EF24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9 Column : 29</w:t>
      </w:r>
    </w:p>
    <w:p w14:paraId="7622386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9D9DB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BBE87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24D1A6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9F3E9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D63FF5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046F56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7D408F7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30CC7A0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F73635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78B7154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B7939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C47E75A" w14:textId="77777777" w:rsidR="00E73F8C" w:rsidRDefault="00E73F8C" w:rsidP="00534B35"/>
    <w:p w14:paraId="4D6ECB86" w14:textId="147FF6BE" w:rsidR="00534B35" w:rsidRDefault="00534B35" w:rsidP="00534B35">
      <w:bookmarkStart w:id="50" w:name="_Toc529014159"/>
      <w:r>
        <w:rPr>
          <w:rStyle w:val="Heading3Char"/>
        </w:rPr>
        <w:t xml:space="preserve">Instructor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50"/>
      <w:r>
        <w:t xml:space="preserve"> </w:t>
      </w:r>
      <w:r w:rsidR="008356C5">
        <w:t>The following shows the SQL implementation procedure of the corresponding policy:</w:t>
      </w:r>
    </w:p>
    <w:p w14:paraId="38D76EB9" w14:textId="77777777" w:rsidR="00186836" w:rsidRPr="001D368D" w:rsidRDefault="00186836" w:rsidP="00186836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Instructor Modify Procedure - update personal info, class notes, student grades enrolled in class, remove students*/</w:t>
      </w:r>
    </w:p>
    <w:p w14:paraId="025BBB0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42335D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personal info*/</w:t>
      </w:r>
    </w:p>
    <w:p w14:paraId="25D45B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UPDATE (Instr_Address, Instr_PhoneNum, Instr_LName, Instr_FName, Instr_ZipCode) ON Instr_Personal_Info TO instructor_role;</w:t>
      </w:r>
    </w:p>
    <w:p w14:paraId="5ED3E11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16FA3C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32EAAA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F8A039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CB7D76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their class schedule*/</w:t>
      </w:r>
    </w:p>
    <w:p w14:paraId="53CEBD0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Classes_Update AS</w:t>
      </w:r>
    </w:p>
    <w:p w14:paraId="3D362A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Instr_Classes.SCHED_NUM SCHED_NUM,</w:t>
      </w:r>
    </w:p>
    <w:p w14:paraId="6201C2B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Instr_Classes.COURSE_NUM COURSE_NUM,</w:t>
      </w:r>
    </w:p>
    <w:p w14:paraId="78987C5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Instr_Classes.CLASS_NOTES CLASS_NOTES,</w:t>
      </w:r>
    </w:p>
    <w:p w14:paraId="0CE5F6F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Instr_Classes.CLASS_ROOM CLASS_ROOM FROM Instr_Classes INNER JOIN Instr_List USING (Instr_Num)</w:t>
      </w:r>
    </w:p>
    <w:p w14:paraId="6D40E70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WHERE Instr_List.User_Name = USER WITH CHECK OPTION;</w:t>
      </w:r>
    </w:p>
    <w:p w14:paraId="6DEAF9D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A7E827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CLASSES_UPDATE created.</w:t>
      </w:r>
    </w:p>
    <w:p w14:paraId="1261053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F113EC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Class_Notes) ON Instr_Classes_Update TO instructor_role;</w:t>
      </w:r>
    </w:p>
    <w:p w14:paraId="43A357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C5CD9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411DFBA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64AFFF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64A949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Update student grade enrolled in their classes. Remove students from their classes*/</w:t>
      </w:r>
    </w:p>
    <w:p w14:paraId="2632B02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tudent_Modify AS</w:t>
      </w:r>
    </w:p>
    <w:p w14:paraId="019DBA6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Student_Num, Instr_Num, Sched_Num, Student_Grade FROM Instr_List INNER JOIN Instr_Classes USING (Instr_Num)</w:t>
      </w:r>
    </w:p>
    <w:p w14:paraId="1B0454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INNER JOIN Student_Class_Signup USING (Instr_Num, Sched_Num)</w:t>
      </w:r>
    </w:p>
    <w:p w14:paraId="10290D4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WHERE Instr_List.User_Name = USER WITH CHECK OPTION;</w:t>
      </w:r>
    </w:p>
    <w:p w14:paraId="11F057E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C68B3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TUDENT_MODIFY created.</w:t>
      </w:r>
    </w:p>
    <w:p w14:paraId="67B1E2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E5D53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Student_Grade) , DELETE ON Instr_Student_Modify TO instructor_role;</w:t>
      </w:r>
    </w:p>
    <w:p w14:paraId="4D596F0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B05405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3828A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1FE6CB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89DED3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update on personal info*/</w:t>
      </w:r>
    </w:p>
    <w:p w14:paraId="0DA33CE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4A64AB3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309E8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E2B353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AA4C66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Personal_Procedure;</w:t>
      </w:r>
    </w:p>
    <w:p w14:paraId="7E5C7EB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D76F54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7AC456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6EEC1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507B8F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2F40E9D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685821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7F87C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2CB901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Instr_Address = '867 Orange St';</w:t>
      </w:r>
    </w:p>
    <w:p w14:paraId="46627D7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B734A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21081E9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F89609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User_Name = 'BillyBob7';</w:t>
      </w:r>
    </w:p>
    <w:p w14:paraId="644B585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98A145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Error starting at </w:t>
      </w:r>
      <w:r w:rsidRPr="00D41D5F">
        <w:rPr>
          <w:rFonts w:ascii="Courier New" w:hAnsi="Courier New" w:cs="Courier New"/>
          <w:noProof/>
          <w:sz w:val="21"/>
        </w:rPr>
        <w:t>line :</w:t>
      </w:r>
      <w:r w:rsidRPr="00453904">
        <w:rPr>
          <w:rFonts w:ascii="Courier New" w:hAnsi="Courier New" w:cs="Courier New"/>
          <w:sz w:val="21"/>
        </w:rPr>
        <w:t xml:space="preserve"> 462 in command -</w:t>
      </w:r>
    </w:p>
    <w:p w14:paraId="013B5A0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Personal_Info SET User_Name = 'BillyBob7'</w:t>
      </w:r>
    </w:p>
    <w:p w14:paraId="5CF95AC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Error at Command </w:t>
      </w:r>
      <w:r w:rsidRPr="00D41D5F">
        <w:rPr>
          <w:rFonts w:ascii="Courier New" w:hAnsi="Courier New" w:cs="Courier New"/>
          <w:noProof/>
          <w:sz w:val="21"/>
        </w:rPr>
        <w:t>Line :</w:t>
      </w:r>
      <w:r w:rsidRPr="00453904">
        <w:rPr>
          <w:rFonts w:ascii="Courier New" w:hAnsi="Courier New" w:cs="Courier New"/>
          <w:sz w:val="21"/>
        </w:rPr>
        <w:t xml:space="preserve"> 462 </w:t>
      </w:r>
      <w:r w:rsidRPr="00D41D5F">
        <w:rPr>
          <w:rFonts w:ascii="Courier New" w:hAnsi="Courier New" w:cs="Courier New"/>
          <w:noProof/>
          <w:sz w:val="21"/>
        </w:rPr>
        <w:t>Column :</w:t>
      </w:r>
      <w:r w:rsidRPr="00453904">
        <w:rPr>
          <w:rFonts w:ascii="Courier New" w:hAnsi="Courier New" w:cs="Courier New"/>
          <w:sz w:val="21"/>
        </w:rPr>
        <w:t xml:space="preserve"> 22</w:t>
      </w:r>
    </w:p>
    <w:p w14:paraId="651CE3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053952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418E0B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014AE4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313319A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106C425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2438B4D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2E7E800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4602353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INSTR_PHONENUM   SECTION_NUM   INSTR_LNAME   INSTR_FNAME   INSTR_ZIPCODE   USER_NAME   </w:t>
      </w:r>
    </w:p>
    <w:p w14:paraId="5DBF74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867 Orange St   111-222-3436                 3 Lopez         Mike          31003           MLOPEZ3     </w:t>
      </w:r>
    </w:p>
    <w:p w14:paraId="14D8BC9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9C6AE7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61FD00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Personal_Procedure;</w:t>
      </w:r>
    </w:p>
    <w:p w14:paraId="7D7BF98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82176B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6D4BB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A3C29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ount access*/</w:t>
      </w:r>
    </w:p>
    <w:p w14:paraId="3118CD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FA21B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909B67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4AAC7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56B66C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Instr_Address = '867 Orange St';</w:t>
      </w:r>
    </w:p>
    <w:p w14:paraId="2F7BA29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51882A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8 in command -</w:t>
      </w:r>
    </w:p>
    <w:p w14:paraId="0859CC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Personal_Info SET Instr_Address = '867 Orange St'</w:t>
      </w:r>
    </w:p>
    <w:p w14:paraId="78140B1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8 Column : 22</w:t>
      </w:r>
    </w:p>
    <w:p w14:paraId="33FACAB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73FF2C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B5262E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2A966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7D0FEC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7C9F46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19B2C9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AF931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9 in command -</w:t>
      </w:r>
    </w:p>
    <w:p w14:paraId="44F7B7B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Personal_Info</w:t>
      </w:r>
    </w:p>
    <w:p w14:paraId="6E4F132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9 Column : 29</w:t>
      </w:r>
    </w:p>
    <w:p w14:paraId="6A9FE5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32196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A97BAB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9E2CE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D2763C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B2AD10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4A20BA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bility to select and update on their class schedule*/</w:t>
      </w:r>
    </w:p>
    <w:p w14:paraId="07A5E72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02A182C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2314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1DC87B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244F4C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Class_Procedure;</w:t>
      </w:r>
    </w:p>
    <w:p w14:paraId="113CF4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A7CD9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2BBB8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6AEF6E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0143043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           CLASS_ROOM   </w:t>
      </w:r>
    </w:p>
    <w:p w14:paraId="030574F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 3 Instructor Chair broke   C            </w:t>
      </w:r>
    </w:p>
    <w:p w14:paraId="0365106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73341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4689E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1C82BD7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EAC73E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18E712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3B6D6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UPDATE InstructorDBA.Instr_Classes_Update SET Class_Room = 'Party_Room' WHERE Sched_Num = 3;</w:t>
      </w:r>
    </w:p>
    <w:p w14:paraId="485CC40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9D93D2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77 in command -</w:t>
      </w:r>
    </w:p>
    <w:p w14:paraId="0E0BB74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Room = 'Party_Room' WHERE Sched_Num = 3</w:t>
      </w:r>
    </w:p>
    <w:p w14:paraId="72828B1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77 Column : 22</w:t>
      </w:r>
    </w:p>
    <w:p w14:paraId="151EAD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4F6A1E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14AE9E5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09FC837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374D01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0498E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40E3031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5FFB75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4CE62CB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354EBC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 3 A/C Broke     C            </w:t>
      </w:r>
    </w:p>
    <w:p w14:paraId="289AC2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4348F4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F68A14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Class_Procedure;</w:t>
      </w:r>
    </w:p>
    <w:p w14:paraId="6C010E5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F910EA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AECFDA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0CBE4C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elect &amp; Update with instructor trying to update another instructor's class*/</w:t>
      </w:r>
    </w:p>
    <w:p w14:paraId="5914A2E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russell2/TheSecPass1;</w:t>
      </w:r>
    </w:p>
    <w:p w14:paraId="07BA2E1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C870EB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44C143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RUSSELL2"</w:t>
      </w:r>
    </w:p>
    <w:p w14:paraId="65B143D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5C85A87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0E9BB62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 2 Room Ready    B            </w:t>
      </w:r>
    </w:p>
    <w:p w14:paraId="06A75AA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4E38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CEA97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6EC93E1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9607A7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 rows updated.</w:t>
      </w:r>
    </w:p>
    <w:p w14:paraId="4547B77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B55666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Instr_Num = 3 AND Sched_Num = 3;</w:t>
      </w:r>
    </w:p>
    <w:p w14:paraId="464777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ECEDE8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85 in command -</w:t>
      </w:r>
    </w:p>
    <w:p w14:paraId="213CFC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Notes = 'A/C Broke' WHERE Instr_Num = 3 AND Sched_Num = 3</w:t>
      </w:r>
    </w:p>
    <w:p w14:paraId="3BABB6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85 Column : 79</w:t>
      </w:r>
    </w:p>
    <w:p w14:paraId="45920B28" w14:textId="77777777" w:rsidR="002F1C5A" w:rsidRPr="002F1C5A" w:rsidRDefault="002F1C5A" w:rsidP="002F1C5A">
      <w:pPr>
        <w:pStyle w:val="PlainText"/>
        <w:rPr>
          <w:rFonts w:ascii="Courier New" w:hAnsi="Courier New" w:cs="Courier New"/>
          <w:sz w:val="21"/>
          <w:lang w:val="es-ES"/>
        </w:rPr>
      </w:pPr>
      <w:r w:rsidRPr="002F1C5A">
        <w:rPr>
          <w:rFonts w:ascii="Courier New" w:hAnsi="Courier New" w:cs="Courier New"/>
          <w:sz w:val="21"/>
          <w:lang w:val="es-ES"/>
        </w:rPr>
        <w:t>Error report -</w:t>
      </w:r>
    </w:p>
    <w:p w14:paraId="0EC2C817" w14:textId="77777777" w:rsidR="002F1C5A" w:rsidRPr="002F1C5A" w:rsidRDefault="002F1C5A" w:rsidP="002F1C5A">
      <w:pPr>
        <w:pStyle w:val="PlainText"/>
        <w:rPr>
          <w:rFonts w:ascii="Courier New" w:hAnsi="Courier New" w:cs="Courier New"/>
          <w:sz w:val="21"/>
          <w:lang w:val="es-ES"/>
        </w:rPr>
      </w:pPr>
      <w:r w:rsidRPr="002F1C5A">
        <w:rPr>
          <w:rFonts w:ascii="Courier New" w:hAnsi="Courier New" w:cs="Courier New"/>
          <w:sz w:val="21"/>
          <w:lang w:val="es-ES"/>
        </w:rPr>
        <w:t>SQL Error: ORA-00904: "INSTR_NUM": invalid identifier</w:t>
      </w:r>
    </w:p>
    <w:p w14:paraId="6182C39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04. 00000 -  "%s: invalid identifier"</w:t>
      </w:r>
    </w:p>
    <w:p w14:paraId="709567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2EBABF1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D41BCF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6DFBCB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6FA921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 2 Room Ready    B            </w:t>
      </w:r>
    </w:p>
    <w:p w14:paraId="46645C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4F20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993E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B0C9AA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ount access*/</w:t>
      </w:r>
    </w:p>
    <w:p w14:paraId="0D956BE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385A67F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F528A9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9D028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E77C0C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632A644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C570D6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91 in command -</w:t>
      </w:r>
    </w:p>
    <w:p w14:paraId="62A9248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Classes_Update</w:t>
      </w:r>
    </w:p>
    <w:p w14:paraId="0DEBCE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91 Column : 29</w:t>
      </w:r>
    </w:p>
    <w:p w14:paraId="2A571A3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A95CEE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02F57B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3452BF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FB3D7A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164FB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1A0BD32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2B0A47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92 in command -</w:t>
      </w:r>
    </w:p>
    <w:p w14:paraId="5DA21C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Notes = 'A/C Broke' WHERE Sched_Num = 3</w:t>
      </w:r>
    </w:p>
    <w:p w14:paraId="2F32AD8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92 Column : 22</w:t>
      </w:r>
    </w:p>
    <w:p w14:paraId="4637F2F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B713FF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2B04DE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0A8BE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4AF873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CE436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A1387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bility to select, update, and delete students from their class*/</w:t>
      </w:r>
    </w:p>
    <w:p w14:paraId="6A4CEF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2480844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15FD6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4BFB6F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49D9C7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Delete_Point;</w:t>
      </w:r>
    </w:p>
    <w:p w14:paraId="42C5F58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F67FE1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38BF3A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B1011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327F63E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5C27BE8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7BC50A5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5129DE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E44188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56EF51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2;</w:t>
      </w:r>
    </w:p>
    <w:p w14:paraId="2CBCAC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345E1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3D0B3D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3451AD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3;</w:t>
      </w:r>
    </w:p>
    <w:p w14:paraId="3D23BB6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ED8CC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7E3BC6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6481F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Num = 4 WHERE Student_Num = 3;</w:t>
      </w:r>
    </w:p>
    <w:p w14:paraId="27E4429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ADBF20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01 in command -</w:t>
      </w:r>
    </w:p>
    <w:p w14:paraId="62E1A9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Student_Modify SET Student_Num = 4 WHERE Student_Num = 3</w:t>
      </w:r>
    </w:p>
    <w:p w14:paraId="064299C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01 Column : 22</w:t>
      </w:r>
    </w:p>
    <w:p w14:paraId="441296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818143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6ECD447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53C8A7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53CB055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E98BC2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34775D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6254FF1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71CC16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3D9024C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F               </w:t>
      </w:r>
    </w:p>
    <w:p w14:paraId="5DDFA6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F               </w:t>
      </w:r>
    </w:p>
    <w:p w14:paraId="67F2570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7018F9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1EF85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Student_Modify WHERE Student_Num = 3;</w:t>
      </w:r>
    </w:p>
    <w:p w14:paraId="0CE9140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4B2D91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3C4015B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18CC6D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10B5385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1340373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F               </w:t>
      </w:r>
    </w:p>
    <w:p w14:paraId="2192AF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52702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CA59C5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Delete_Point;</w:t>
      </w:r>
    </w:p>
    <w:p w14:paraId="586B83B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FA8FE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01330B6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E4A460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6DC7A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689009D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8D78FC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0B4C7A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25B0D4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A1959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699BA51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1A1AC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0 in command -</w:t>
      </w:r>
    </w:p>
    <w:p w14:paraId="6B815A6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Modify</w:t>
      </w:r>
    </w:p>
    <w:p w14:paraId="5C76A1D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0 Column : 29</w:t>
      </w:r>
    </w:p>
    <w:p w14:paraId="4E2AE5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EABD06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65FA6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344CB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136B4D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AC55D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2;</w:t>
      </w:r>
    </w:p>
    <w:p w14:paraId="509727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1CDB65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1 in command -</w:t>
      </w:r>
    </w:p>
    <w:p w14:paraId="5BD9BB4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Student_Modify SET Student_Grade = 'F' WHERE Student_Num = 2</w:t>
      </w:r>
    </w:p>
    <w:p w14:paraId="4AF203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1 Column : 22</w:t>
      </w:r>
    </w:p>
    <w:p w14:paraId="4177AA3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6CA49B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979BD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E762B8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6704B6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D0AAB0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Student_Modify WHERE Student_Num = 2;</w:t>
      </w:r>
    </w:p>
    <w:p w14:paraId="1D5107B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8A2946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2 in command -</w:t>
      </w:r>
    </w:p>
    <w:p w14:paraId="202537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DELETE FROM InstructorDBA.Instr_Student_Modify WHERE Student_Num = 2</w:t>
      </w:r>
    </w:p>
    <w:p w14:paraId="4ED68B8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2 Column : 27</w:t>
      </w:r>
    </w:p>
    <w:p w14:paraId="17B4323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6F6E58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8CF864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C5FAB9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D475AB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56FC63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2C1329F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63E566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3 in command -</w:t>
      </w:r>
    </w:p>
    <w:p w14:paraId="50858D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Modify</w:t>
      </w:r>
    </w:p>
    <w:p w14:paraId="2E9435D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3 Column : 29</w:t>
      </w:r>
    </w:p>
    <w:p w14:paraId="06E3186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12B2AD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1644C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159709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F422D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8DB2F4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BB2811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A0EA98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F8A113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EC2F97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48E8402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0F161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C299870" w14:textId="77777777" w:rsidR="002F1C5A" w:rsidRDefault="002F1C5A" w:rsidP="00534B35"/>
    <w:p w14:paraId="2E82B071" w14:textId="74A52ACE" w:rsidR="00534B35" w:rsidRDefault="00534B35" w:rsidP="00534B35">
      <w:bookmarkStart w:id="51" w:name="_Toc529014160"/>
      <w:r>
        <w:rPr>
          <w:rStyle w:val="Heading3Char"/>
        </w:rPr>
        <w:t>Student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51"/>
      <w:r>
        <w:t xml:space="preserve"> </w:t>
      </w:r>
      <w:r w:rsidR="008356C5">
        <w:t>The following shows the SQL implementation procedure of the corresponding policy:</w:t>
      </w:r>
    </w:p>
    <w:p w14:paraId="51ADF721" w14:textId="77777777" w:rsidR="006B2184" w:rsidRPr="001D368D" w:rsidRDefault="006B2184" w:rsidP="006B2184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Student View Procedure - personal info, instructor class schedule, classes enrolled in, grades for classes*/</w:t>
      </w:r>
    </w:p>
    <w:p w14:paraId="3D0C0A2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personal info*/</w:t>
      </w:r>
    </w:p>
    <w:p w14:paraId="11EEE7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Student_Personal_Info AS</w:t>
      </w:r>
    </w:p>
    <w:p w14:paraId="1524448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* FROM Student_List </w:t>
      </w:r>
    </w:p>
    <w:p w14:paraId="2B65F3D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WHERE Student_List.User_Name = USER WITH CHECK OPTION;</w:t>
      </w:r>
    </w:p>
    <w:p w14:paraId="01476DA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C4723A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STUDENT_PERSONAL_INFO created.</w:t>
      </w:r>
    </w:p>
    <w:p w14:paraId="40303C3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582572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Student_Personal_Info TO student_role;</w:t>
      </w:r>
    </w:p>
    <w:p w14:paraId="4455E3B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E0E6D1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A7C550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ED81FC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446F9F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View the instructor class schedule*/</w:t>
      </w:r>
    </w:p>
    <w:p w14:paraId="01F064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All_Class TO student_role;</w:t>
      </w:r>
    </w:p>
    <w:p w14:paraId="7E3FFE5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780C5FD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DC49F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B1B81D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514F6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F5F052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ee what classes they are enrolled in and their grade*/</w:t>
      </w:r>
    </w:p>
    <w:p w14:paraId="3B552C3E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Student_Class_Grade_View AS</w:t>
      </w:r>
    </w:p>
    <w:p w14:paraId="4D8F0B2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Student_LName, Student_FName, Course_Name, Student_Grade,</w:t>
      </w:r>
    </w:p>
    <w:p w14:paraId="03ABE60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        Instr_LName, Instr_FName, Sched_Day, Sched_Time, Sched_Day_Off, Class_Room </w:t>
      </w:r>
    </w:p>
    <w:p w14:paraId="74A58FD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        FROM Student_List INNER JOIN Student_Class_Signup USING (Student_Num)</w:t>
      </w:r>
    </w:p>
    <w:p w14:paraId="0E8BDC0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            INNER JOIN Instr_Classes USING (Instr_Num, Sched_Num)</w:t>
      </w:r>
    </w:p>
    <w:p w14:paraId="2685104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            INNER JOIN Class_Sched USING (Sched_Num)</w:t>
      </w:r>
    </w:p>
    <w:p w14:paraId="59CE207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            INNER JOIN Course_List USING (Course_Num)</w:t>
      </w:r>
    </w:p>
    <w:p w14:paraId="53BFBF8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        INNER JOIN Instr_List USING (Instr_Num)</w:t>
      </w:r>
    </w:p>
    <w:p w14:paraId="7E22AEF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                          WHERE Student_List.User_Name = USER WITH CHECK OPTION;</w:t>
      </w:r>
    </w:p>
    <w:p w14:paraId="13A0658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B62928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STUDENT_CLASS_GRADE_VIEW created.</w:t>
      </w:r>
    </w:p>
    <w:p w14:paraId="5F9C134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19C09D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Student_Class_Grade_View TO student_role;</w:t>
      </w:r>
    </w:p>
    <w:p w14:paraId="5A31894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396BD69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914187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2FBCDF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1189DA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864AF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personal info*/</w:t>
      </w:r>
    </w:p>
    <w:p w14:paraId="19BC755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6DEEC80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C7C6F3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CC34D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7B737F3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18E588E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38C2BB7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219DEBF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2723D9E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33B2BCE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05AFF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43CDD4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E02473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872A89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1BAE87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A7448C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3A192C0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72BAB65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Error starting at line : 551 in command -</w:t>
      </w:r>
    </w:p>
    <w:p w14:paraId="7FF1675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Personal_Info</w:t>
      </w:r>
    </w:p>
    <w:p w14:paraId="6B156E4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51 Column : 29</w:t>
      </w:r>
    </w:p>
    <w:p w14:paraId="3033C01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4C5D957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D3BBEE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817D1D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4D97C0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6789D8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C3FC3E4" w14:textId="397DBF25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instructor clas</w:t>
      </w:r>
      <w:r w:rsidR="00277708">
        <w:rPr>
          <w:rFonts w:ascii="Courier New" w:hAnsi="Courier New" w:cs="Courier New"/>
          <w:sz w:val="21"/>
        </w:rPr>
        <w:t>s</w:t>
      </w:r>
      <w:r w:rsidRPr="00453904">
        <w:rPr>
          <w:rFonts w:ascii="Courier New" w:hAnsi="Courier New" w:cs="Courier New"/>
          <w:sz w:val="21"/>
        </w:rPr>
        <w:t xml:space="preserve"> schedule*/</w:t>
      </w:r>
    </w:p>
    <w:p w14:paraId="354AF4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78316B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B0AFD5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FA6A9F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07D204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1F0EF1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LNAME   INSTR_FNAME   COURSE_NAME                   COURSE_DESC                   COURSE_HOURS   ADMIN_LNAME   ADMIN_FNAME   SCHED_DAY       SCHED_TIME   SCHED_DAY_OFF   SCHED_NOTES                             CLASS_NOTES                  CLASS_ROOM   </w:t>
      </w:r>
    </w:p>
    <w:p w14:paraId="1B476135" w14:textId="4BD34784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Computer Science     Intro to Computer Science                  3 Evans         Bob          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Computer one broke           A            </w:t>
      </w:r>
    </w:p>
    <w:p w14:paraId="1C68EC86" w14:textId="4E869365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ussell       Brandon       Intro to Art                  Intro to Art                               3 Johnson       Mike         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Room Ready                   B            </w:t>
      </w:r>
    </w:p>
    <w:p w14:paraId="004681FD" w14:textId="4D3A0F2E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Lopez         Mike          Intro to Aircraft mechanics   Intro to Aircraft mechanics                3 Jenkins       Mary         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Instructor Chair broke       C            </w:t>
      </w:r>
    </w:p>
    <w:p w14:paraId="2BF567F5" w14:textId="3D2C9755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BC0CCC">
        <w:rPr>
          <w:rFonts w:ascii="Courier New" w:hAnsi="Courier New" w:cs="Courier New"/>
          <w:noProof/>
          <w:sz w:val="21"/>
        </w:rPr>
        <w:t>Monteor</w:t>
      </w:r>
      <w:r w:rsidRPr="00453904">
        <w:rPr>
          <w:rFonts w:ascii="Courier New" w:hAnsi="Courier New" w:cs="Courier New"/>
          <w:sz w:val="21"/>
        </w:rPr>
        <w:t xml:space="preserve">       Jim           Intro to Robotics             Intro to Robotics                          3 Russell       Jim          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A/C not working              D            </w:t>
      </w:r>
    </w:p>
    <w:p w14:paraId="00A1D975" w14:textId="5A5B26DA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Hamm          Patricia      Intro to Databases            Intro to Databases                         3 Bargueno      Patricia     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Computer two broke           E            </w:t>
      </w:r>
    </w:p>
    <w:p w14:paraId="5C2008E3" w14:textId="5710629B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gle         Tammy         Advanced English              Advanced English                           3 Hopkins       John         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No whiteboard                F            </w:t>
      </w:r>
    </w:p>
    <w:p w14:paraId="5401CCD3" w14:textId="68398CFC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Jordan        Keith         Intro to Physics              Intro to Physics                           3 Smith         Will         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station 3 missing keyboard   G            </w:t>
      </w:r>
    </w:p>
    <w:p w14:paraId="641B9038" w14:textId="4B4B1818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oper        Adam          Intro to Chemistry            Intro to Chemistry                         3 Brown         Adam         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Room Ready                   H            </w:t>
      </w:r>
    </w:p>
    <w:p w14:paraId="10789ED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Intro to Spanish              Intro to Spanish                           3 Williams      Shane         Sat             0900-1100    Oct. 20th       Weekend Schedule                        Room Ready                   I            </w:t>
      </w:r>
    </w:p>
    <w:p w14:paraId="7E719608" w14:textId="0E1F976F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Spanish              Intro to Spanish                           3 Williams      Shane        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Room Ready                   Z            </w:t>
      </w:r>
    </w:p>
    <w:p w14:paraId="6695B68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Fuller        Jana          Automotive mechanics Intro    Automotive mechanics Intro                 3 Robins        Amber         Sun             0900-1100    Oct. 21st       Weekend Schedule                        Room Ready                   J            </w:t>
      </w:r>
    </w:p>
    <w:p w14:paraId="1887479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at             0900-1100    Oct. 20th       Weekend Schedule                        Room Ready                   J            </w:t>
      </w:r>
    </w:p>
    <w:p w14:paraId="18D2EFDC" w14:textId="58061500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Automotive mechanics Intro    Automotive mechanics Intro                 3 Robins        Amber        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Room </w:t>
      </w:r>
      <w:r w:rsidRPr="00D41D5F">
        <w:rPr>
          <w:rFonts w:ascii="Courier New" w:hAnsi="Courier New" w:cs="Courier New"/>
          <w:noProof/>
          <w:sz w:val="21"/>
        </w:rPr>
        <w:t>Ready</w:t>
      </w:r>
      <w:r w:rsidRPr="00453904">
        <w:rPr>
          <w:rFonts w:ascii="Courier New" w:hAnsi="Courier New" w:cs="Courier New"/>
          <w:sz w:val="21"/>
        </w:rPr>
        <w:t xml:space="preserve">                   X            </w:t>
      </w:r>
    </w:p>
    <w:p w14:paraId="6F4889A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CD50D5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46D249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0A20620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75CBB5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B8B156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classes enrolled in and grade*/</w:t>
      </w:r>
    </w:p>
    <w:p w14:paraId="01C0D76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5E13583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72CF84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33C82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37293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1DA06C1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STUDENT_GRADE   INSTR_LNAME   INSTR_FNAME   SCHED_DAY       SCHED_TIME   SCHED_DAY_OFF   CLASS_ROOM   </w:t>
      </w:r>
    </w:p>
    <w:p w14:paraId="2E60A70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A               Roberts       John          Mon-Tues-Wed    0900-1100    Oct. 13th       A            </w:t>
      </w:r>
    </w:p>
    <w:p w14:paraId="4CF448C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B               Russell       Brandon       Mon-Tues-Thur   0900-1100    Oct. 13th       B            </w:t>
      </w:r>
    </w:p>
    <w:p w14:paraId="5298CB9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AC73CC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58730E0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0EE39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5E13446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43385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787CD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FF510F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579888D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1C70B1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65 in command -</w:t>
      </w:r>
    </w:p>
    <w:p w14:paraId="1C00F01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Class_Grade_View</w:t>
      </w:r>
    </w:p>
    <w:p w14:paraId="6B072C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65 Column : 29</w:t>
      </w:r>
    </w:p>
    <w:p w14:paraId="0D33861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CABCD1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5E7AFB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44BE5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EC1948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36B3B6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3D1F79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09153A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E647D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03AEB9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3750F29F" w14:textId="77777777" w:rsidR="00CE537A" w:rsidRDefault="00CE537A" w:rsidP="00534B35">
      <w:pPr>
        <w:rPr>
          <w:rStyle w:val="Heading3Char"/>
        </w:rPr>
      </w:pPr>
    </w:p>
    <w:p w14:paraId="66B7B3F1" w14:textId="3EF2993F" w:rsidR="00534B35" w:rsidRDefault="00534B35" w:rsidP="00534B35">
      <w:bookmarkStart w:id="52" w:name="_Toc529014161"/>
      <w:r>
        <w:rPr>
          <w:rStyle w:val="Heading3Char"/>
        </w:rPr>
        <w:lastRenderedPageBreak/>
        <w:t>Student Modify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52"/>
      <w:r>
        <w:t xml:space="preserve"> </w:t>
      </w:r>
      <w:r w:rsidR="008356C5">
        <w:t>The following shows the SQL implementation procedure of the corresponding policy:</w:t>
      </w:r>
    </w:p>
    <w:p w14:paraId="51EC6AF7" w14:textId="77777777" w:rsidR="003B4392" w:rsidRPr="001D368D" w:rsidRDefault="003B4392" w:rsidP="003B4392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Student Modify Procedure - update personal info and enroll in class*/</w:t>
      </w:r>
    </w:p>
    <w:p w14:paraId="1633A62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67963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tudent update personal information*/</w:t>
      </w:r>
    </w:p>
    <w:p w14:paraId="09F8ABE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UPDATE (Student_Address, Student_PhoneNum, Student_LName, Student_FName, Student_Zipcode) ON Student_Personal_Info TO student_role;</w:t>
      </w:r>
    </w:p>
    <w:p w14:paraId="23E8044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6F9E51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BD5E15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732C5D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tudent enroll in classes*/</w:t>
      </w:r>
    </w:p>
    <w:p w14:paraId="61DC668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rigger for Student class enrollment - Prevent students from signing other students up for class.*/</w:t>
      </w:r>
    </w:p>
    <w:p w14:paraId="5F5717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TRIGGER Student_Class_Signup_Trigger</w:t>
      </w:r>
    </w:p>
    <w:p w14:paraId="2B39C30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BEFORE INSERT</w:t>
      </w:r>
    </w:p>
    <w:p w14:paraId="61FAF6E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ON Student_Class_Signup</w:t>
      </w:r>
    </w:p>
    <w:p w14:paraId="73DEA0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FOR EACH ROW</w:t>
      </w:r>
    </w:p>
    <w:p w14:paraId="3ECDE07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</w:t>
      </w:r>
    </w:p>
    <w:p w14:paraId="7B28956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DECLARE</w:t>
      </w:r>
    </w:p>
    <w:p w14:paraId="5EF7C93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Tmp_Counter INTEGER;</w:t>
      </w:r>
    </w:p>
    <w:p w14:paraId="62EFEDB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Tmp_Student_Num INTEGER;</w:t>
      </w:r>
    </w:p>
    <w:p w14:paraId="297F8D6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BEGIN</w:t>
      </w:r>
    </w:p>
    <w:p w14:paraId="1D606E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  /*Only run code for Student users*/</w:t>
      </w:r>
    </w:p>
    <w:p w14:paraId="178C510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    SELECT count(*) into Tmp_Counter FROM Student_List WHERE Student_List.User_Name = USER;</w:t>
      </w:r>
    </w:p>
    <w:p w14:paraId="7D0CD4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  IF Tmp_Counter &gt; 0 THEN</w:t>
      </w:r>
    </w:p>
    <w:p w14:paraId="7050829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      SELECT Student_Num INTO Tmp_Student_Num FROM Student_List WHERE Student_List.User_Name = USER;</w:t>
      </w:r>
    </w:p>
    <w:p w14:paraId="5BAE27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        :new.Student_Num := Tmp_Student_Num;</w:t>
      </w:r>
    </w:p>
    <w:p w14:paraId="432F56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          :new.Student_Grade := '';</w:t>
      </w:r>
    </w:p>
    <w:p w14:paraId="0A056C7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    END IF;</w:t>
      </w:r>
    </w:p>
    <w:p w14:paraId="0D1FFEF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END;</w:t>
      </w:r>
    </w:p>
    <w:p w14:paraId="1F84C7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8  /</w:t>
      </w:r>
    </w:p>
    <w:p w14:paraId="43D4696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6DD6D8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rigger STUDENT_CLASS_SIGNUP_TRIGGER compiled</w:t>
      </w:r>
    </w:p>
    <w:p w14:paraId="37C013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EA71A2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INSERT  ON Student_Class_Signup TO student_role;</w:t>
      </w:r>
    </w:p>
    <w:p w14:paraId="4BA455B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A7922B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436EE5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A62BB0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ACD3B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update personal info*/</w:t>
      </w:r>
    </w:p>
    <w:p w14:paraId="79427F0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70FF2D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E38D5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9B2837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506A814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tudent_Modify_Personal_Point;</w:t>
      </w:r>
    </w:p>
    <w:p w14:paraId="20EDCC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DBC808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239A940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C2DAF1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SELECT * FROM InstructorDBA.Student_Personal_Info;</w:t>
      </w:r>
    </w:p>
    <w:p w14:paraId="7FA35B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38EBBD0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46BEBC3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E4820B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01BDA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Student_ZipCode = '90210';</w:t>
      </w:r>
    </w:p>
    <w:p w14:paraId="57AABD1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C260DE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6AEF2C6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48675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User_Name = 'HackerMode';</w:t>
      </w:r>
    </w:p>
    <w:p w14:paraId="6558AD3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5F9EEB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Error starting at </w:t>
      </w:r>
      <w:r w:rsidRPr="00D41D5F">
        <w:rPr>
          <w:rFonts w:ascii="Courier New" w:hAnsi="Courier New" w:cs="Courier New"/>
          <w:noProof/>
          <w:sz w:val="21"/>
        </w:rPr>
        <w:t>line :</w:t>
      </w:r>
      <w:r w:rsidRPr="00453904">
        <w:rPr>
          <w:rFonts w:ascii="Courier New" w:hAnsi="Courier New" w:cs="Courier New"/>
          <w:sz w:val="21"/>
        </w:rPr>
        <w:t xml:space="preserve"> 601 in command -</w:t>
      </w:r>
    </w:p>
    <w:p w14:paraId="3047FD9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Student_Personal_Info SET User_Name = 'HackerMode'</w:t>
      </w:r>
    </w:p>
    <w:p w14:paraId="54D816D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Error at Command </w:t>
      </w:r>
      <w:r w:rsidRPr="00D41D5F">
        <w:rPr>
          <w:rFonts w:ascii="Courier New" w:hAnsi="Courier New" w:cs="Courier New"/>
          <w:noProof/>
          <w:sz w:val="21"/>
        </w:rPr>
        <w:t>Line :</w:t>
      </w:r>
      <w:r w:rsidRPr="00453904">
        <w:rPr>
          <w:rFonts w:ascii="Courier New" w:hAnsi="Courier New" w:cs="Courier New"/>
          <w:sz w:val="21"/>
        </w:rPr>
        <w:t xml:space="preserve"> 601 </w:t>
      </w:r>
      <w:r w:rsidRPr="00D41D5F">
        <w:rPr>
          <w:rFonts w:ascii="Courier New" w:hAnsi="Courier New" w:cs="Courier New"/>
          <w:noProof/>
          <w:sz w:val="21"/>
        </w:rPr>
        <w:t>Column :</w:t>
      </w:r>
      <w:r w:rsidRPr="00453904">
        <w:rPr>
          <w:rFonts w:ascii="Courier New" w:hAnsi="Courier New" w:cs="Courier New"/>
          <w:sz w:val="21"/>
        </w:rPr>
        <w:t xml:space="preserve"> 22</w:t>
      </w:r>
    </w:p>
    <w:p w14:paraId="00F03A0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AEED9D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5826CE0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63BB33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1FC40EF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3F7F344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0E0689F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2BE7F60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7CD6BCA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550FC5B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90210             SGILBERT1   </w:t>
      </w:r>
    </w:p>
    <w:p w14:paraId="59207A6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E04D6D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AB23DD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tudent_Modify_Personal_Point;</w:t>
      </w:r>
    </w:p>
    <w:p w14:paraId="12FB04C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2F2E51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B4B6F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811EFB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03268C9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8EB29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0A6241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0C3B9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F9F56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Student_ZipCode = '90210';</w:t>
      </w:r>
    </w:p>
    <w:p w14:paraId="7EC7705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42D26F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07 in command -</w:t>
      </w:r>
    </w:p>
    <w:p w14:paraId="133C096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Student_Personal_Info SET Student_ZipCode = '90210'</w:t>
      </w:r>
    </w:p>
    <w:p w14:paraId="0142699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07 Column : 22</w:t>
      </w:r>
    </w:p>
    <w:p w14:paraId="6BD8F11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CA6AEA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1879FE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B0F1DC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DF6AE4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B8939E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A7F37C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D8B6D2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Test enroll in class*/</w:t>
      </w:r>
    </w:p>
    <w:p w14:paraId="08E6B92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658B93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4C5925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A8B47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1C505D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tudent_Class_Signup_Point;</w:t>
      </w:r>
    </w:p>
    <w:p w14:paraId="522F030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0938EB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67D6C94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F4E86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0F83E2E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STUDENT_GRADE   INSTR_LNAME   INSTR_FNAME   SCHED_DAY       SCHED_TIME   SCHED_DAY_OFF   CLASS_ROOM   </w:t>
      </w:r>
    </w:p>
    <w:p w14:paraId="51A46F9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A               Roberts       John          Mon-Tues-Wed    0900-1100    Oct. 13th       A            </w:t>
      </w:r>
    </w:p>
    <w:p w14:paraId="2C59CC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B               Russell       Brandon       Mon-Tues-Thur   0900-1100    Oct. 13th       B            </w:t>
      </w:r>
    </w:p>
    <w:p w14:paraId="0BF89A0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B3AC7E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914BBD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2B76304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70269DE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484BB2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430B9F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FF4D7C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F06312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0B9777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1,3, 3,  'A');</w:t>
      </w:r>
    </w:p>
    <w:p w14:paraId="4CE0E77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B1C795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3E674EB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C440CD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AE453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2DA21B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  STUDENT_GRADE   INSTR_LNAME   INSTR_FNAME   SCHED_DAY       SCHED_TIME   SCHED_DAY_OFF   CLASS_ROOM   </w:t>
      </w:r>
    </w:p>
    <w:p w14:paraId="3EF3E9D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  A               Roberts       John          Mon-Tues-Wed    0900-1100    Oct. 13th       A            </w:t>
      </w:r>
    </w:p>
    <w:p w14:paraId="2E5E67B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  B               Russell       Brandon       Mon-Tues-Thur   0900-1100    Oct. 13th       B            </w:t>
      </w:r>
    </w:p>
    <w:p w14:paraId="76BEDC4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Advanced English                              Ingle         Tammy         Tues-Wed        1300-1500    Oct. 17th       F            </w:t>
      </w:r>
    </w:p>
    <w:p w14:paraId="1315A47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ircraft mechanics                   Lopez         Mike          Mon-Wed         1000-1200    Oct. 14th       C            </w:t>
      </w:r>
    </w:p>
    <w:p w14:paraId="4052B80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069CB3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A6CA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tudent_Class_Signup_Point;</w:t>
      </w:r>
    </w:p>
    <w:p w14:paraId="5AC4229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170E18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289325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45C165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BD18A9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00BF19F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E54521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Connected.</w:t>
      </w:r>
    </w:p>
    <w:p w14:paraId="43DE97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D73399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874473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7FDC02A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365DE6E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B70150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27 in command -</w:t>
      </w:r>
    </w:p>
    <w:p w14:paraId="25E41AC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INSERT INTO InstructorDBA.Student_Class_Signup (Student_Num, Instr_Num, Sched_Num,  Student_Grade)</w:t>
      </w:r>
    </w:p>
    <w:p w14:paraId="3AE3ADE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VALUES                ( 3,6, 6,  'A')</w:t>
      </w:r>
    </w:p>
    <w:p w14:paraId="4B92D1C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27 Column : 27</w:t>
      </w:r>
    </w:p>
    <w:p w14:paraId="5A85AF5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5A5128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8C457B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F6550A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CD3323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D39456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27BAA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0430BB1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5C87199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5ED3EF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9969C9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2034D6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Student_Class_Signup_Point;</w:t>
      </w:r>
    </w:p>
    <w:p w14:paraId="33BCAFB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8AD2C9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6953A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F44A4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77D266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5DBF8F1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8E1F2B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2F297CF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5AC272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 * FROM InstructorDBA.Student_Class_Signup;</w:t>
      </w:r>
    </w:p>
    <w:p w14:paraId="18672D6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4945BCA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1362622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05B463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08A13E4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2CDE767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6D73A32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0847B7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42469FD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2A6E58A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664B502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724E304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3C9EB3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6           6 A               </w:t>
      </w:r>
    </w:p>
    <w:p w14:paraId="2F69D52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0A241B2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6319D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5875040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C28856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Student_Class_Signup_Point;</w:t>
      </w:r>
    </w:p>
    <w:p w14:paraId="5992290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73D4B0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657563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3866C8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36FD9E0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3AA4547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D498F4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1A0B8C0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BEDE92A" w14:textId="77777777" w:rsidR="00D156BB" w:rsidRDefault="00D156BB" w:rsidP="00534B35"/>
    <w:p w14:paraId="293A663D" w14:textId="0DE05428" w:rsidR="00B50A43" w:rsidRDefault="00B50A43" w:rsidP="00B50A43">
      <w:bookmarkStart w:id="53" w:name="_Toc529014162"/>
      <w:r>
        <w:rPr>
          <w:rStyle w:val="Heading3Char"/>
        </w:rPr>
        <w:t>Class Tentative Schedule Policy</w:t>
      </w:r>
      <w:r w:rsidRPr="002F5632">
        <w:rPr>
          <w:rStyle w:val="Heading3Char"/>
        </w:rPr>
        <w:t>.</w:t>
      </w:r>
      <w:bookmarkEnd w:id="53"/>
      <w:r>
        <w:t xml:space="preserve"> The following shows the SQL implementation procedure of the corresponding policy:</w:t>
      </w:r>
    </w:p>
    <w:p w14:paraId="104C7FC5" w14:textId="77777777" w:rsidR="001620E6" w:rsidRPr="001D368D" w:rsidRDefault="001620E6" w:rsidP="001620E6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Class Tentative Schedule Procedure - InstructorDBA and admins can view/create tentative schedules, instructors can view</w:t>
      </w:r>
    </w:p>
    <w:p w14:paraId="61CE622F" w14:textId="1FA4C036" w:rsidR="001620E6" w:rsidRDefault="001620E6" w:rsidP="001620E6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 xml:space="preserve">SQL&gt;tentative </w:t>
      </w:r>
      <w:r w:rsidRPr="00D41D5F">
        <w:rPr>
          <w:rFonts w:ascii="Courier New" w:hAnsi="Courier New" w:cs="Courier New"/>
          <w:noProof/>
          <w:sz w:val="21"/>
        </w:rPr>
        <w:t>schedules,</w:t>
      </w:r>
      <w:r w:rsidRPr="001D368D">
        <w:rPr>
          <w:rFonts w:ascii="Courier New" w:hAnsi="Courier New" w:cs="Courier New"/>
          <w:sz w:val="21"/>
        </w:rPr>
        <w:t xml:space="preserve"> and students can view approved schedules.*/</w:t>
      </w:r>
    </w:p>
    <w:p w14:paraId="44226F23" w14:textId="77777777" w:rsidR="004A3794" w:rsidRPr="001D368D" w:rsidRDefault="004A3794" w:rsidP="004A3794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 xml:space="preserve">SQL&gt; </w:t>
      </w:r>
    </w:p>
    <w:p w14:paraId="31FFE26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connect sys/brr1wik7 as </w:t>
      </w:r>
      <w:r w:rsidRPr="00BC0CCC">
        <w:rPr>
          <w:rFonts w:ascii="Courier New" w:hAnsi="Courier New" w:cs="Courier New"/>
          <w:noProof/>
          <w:sz w:val="21"/>
        </w:rPr>
        <w:t>sysdba</w:t>
      </w:r>
      <w:r w:rsidRPr="00393D3C">
        <w:rPr>
          <w:rFonts w:ascii="Courier New" w:hAnsi="Courier New" w:cs="Courier New"/>
          <w:sz w:val="21"/>
        </w:rPr>
        <w:t>;</w:t>
      </w:r>
    </w:p>
    <w:p w14:paraId="409E27D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0E6C594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6DAA96C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SYS"</w:t>
      </w:r>
    </w:p>
    <w:p w14:paraId="4467CFF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GRANT SELECT ON InstructorDBA.Student_List TO </w:t>
      </w:r>
      <w:r w:rsidRPr="00625867">
        <w:rPr>
          <w:rFonts w:ascii="Courier New" w:hAnsi="Courier New" w:cs="Courier New"/>
          <w:noProof/>
          <w:sz w:val="21"/>
        </w:rPr>
        <w:t>lbacsys</w:t>
      </w:r>
      <w:r w:rsidRPr="00393D3C">
        <w:rPr>
          <w:rFonts w:ascii="Courier New" w:hAnsi="Courier New" w:cs="Courier New"/>
          <w:sz w:val="21"/>
        </w:rPr>
        <w:t>;</w:t>
      </w:r>
    </w:p>
    <w:p w14:paraId="5DA16DD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4FF1B9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Grant succeeded.</w:t>
      </w:r>
    </w:p>
    <w:p w14:paraId="19D2EEF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C27260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GRANT SELECT ON InstructorDBA.Instr_List TO lbacsys;</w:t>
      </w:r>
    </w:p>
    <w:p w14:paraId="14EB4E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22CDB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Grant succeeded.</w:t>
      </w:r>
    </w:p>
    <w:p w14:paraId="2DE8F70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D59726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GRANT SELECT ON InstructorDBA.Admin_List TO </w:t>
      </w:r>
      <w:r w:rsidRPr="00625867">
        <w:rPr>
          <w:rFonts w:ascii="Courier New" w:hAnsi="Courier New" w:cs="Courier New"/>
          <w:noProof/>
          <w:sz w:val="21"/>
        </w:rPr>
        <w:t>lbacsys</w:t>
      </w:r>
      <w:r w:rsidRPr="00393D3C">
        <w:rPr>
          <w:rFonts w:ascii="Courier New" w:hAnsi="Courier New" w:cs="Courier New"/>
          <w:sz w:val="21"/>
        </w:rPr>
        <w:t>;</w:t>
      </w:r>
    </w:p>
    <w:p w14:paraId="4B86AF5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902436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Grant succeeded.</w:t>
      </w:r>
    </w:p>
    <w:p w14:paraId="36DF836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7C0015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5C00766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lbacsys/brr1wik7;</w:t>
      </w:r>
    </w:p>
    <w:p w14:paraId="18CAC9F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36B321A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111F1FD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LBACSYS"</w:t>
      </w:r>
    </w:p>
    <w:p w14:paraId="7214837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1803832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BEGIN</w:t>
      </w:r>
    </w:p>
    <w:p w14:paraId="59CC62B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2   SA_SYSDBA.CREATE_POLICY (</w:t>
      </w:r>
    </w:p>
    <w:p w14:paraId="10F4BD2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3    policy_name      =&gt; 'Sched_OLS_POL',</w:t>
      </w:r>
    </w:p>
    <w:p w14:paraId="18089E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4    column_name      =&gt; 'ols_col',</w:t>
      </w:r>
    </w:p>
    <w:p w14:paraId="1DAF330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5    default_options  =&gt; 'read_control');</w:t>
      </w:r>
    </w:p>
    <w:p w14:paraId="6545F2C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6  </w:t>
      </w:r>
    </w:p>
    <w:p w14:paraId="477EB41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7   SA_COMPONENTS.CREATE_LEVEL (</w:t>
      </w:r>
    </w:p>
    <w:p w14:paraId="62CF0E3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8     policy_name   =&gt; 'Sched_OLS_POL',</w:t>
      </w:r>
    </w:p>
    <w:p w14:paraId="3C6097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9     level_num     =&gt; 4,</w:t>
      </w:r>
    </w:p>
    <w:p w14:paraId="609E868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0     short_name    =&gt; 'HS',</w:t>
      </w:r>
    </w:p>
    <w:p w14:paraId="3C9B663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1     long_name     =&gt; 'HIGHLY_SENSITIVE');</w:t>
      </w:r>
    </w:p>
    <w:p w14:paraId="30AC69C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2   SA_COMPONENTS.CREATE_LEVEL (</w:t>
      </w:r>
    </w:p>
    <w:p w14:paraId="6161BF9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3     policy_name   =&gt; 'Sched_OLS_POL',</w:t>
      </w:r>
    </w:p>
    <w:p w14:paraId="7DFF0F3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4     level_num     =&gt; 3,</w:t>
      </w:r>
    </w:p>
    <w:p w14:paraId="3CF6ABC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5     short_name    =&gt; 'S',</w:t>
      </w:r>
    </w:p>
    <w:p w14:paraId="5E280D1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16     long_name     =&gt; 'SENSITIVE');</w:t>
      </w:r>
    </w:p>
    <w:p w14:paraId="418BF0F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7  </w:t>
      </w:r>
    </w:p>
    <w:p w14:paraId="30A929D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8   SA_LABEL_ADMIN.CREATE_LABEL  (</w:t>
      </w:r>
    </w:p>
    <w:p w14:paraId="64B7410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9    policy_name     =&gt; 'Sched_OLS_POL',</w:t>
      </w:r>
    </w:p>
    <w:p w14:paraId="654753A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0    label_tag       =&gt; '40',</w:t>
      </w:r>
    </w:p>
    <w:p w14:paraId="7C6230B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1    label_value     =&gt; 'HS',</w:t>
      </w:r>
    </w:p>
    <w:p w14:paraId="5DF4F6D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2    data_label      =&gt; TRUE);</w:t>
      </w:r>
    </w:p>
    <w:p w14:paraId="19AF50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3   SA_LABEL_ADMIN.CREATE_LABEL  (</w:t>
      </w:r>
    </w:p>
    <w:p w14:paraId="75A7A5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4    policy_name     =&gt; 'Sched_OLS_POL',</w:t>
      </w:r>
    </w:p>
    <w:p w14:paraId="3B80888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5    label_tag       =&gt; '30',</w:t>
      </w:r>
    </w:p>
    <w:p w14:paraId="4D027A7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6    label_value     =&gt; 'S',</w:t>
      </w:r>
    </w:p>
    <w:p w14:paraId="7321BFE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7    data_label      =&gt; TRUE);  </w:t>
      </w:r>
    </w:p>
    <w:p w14:paraId="70CC37D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8  </w:t>
      </w:r>
    </w:p>
    <w:p w14:paraId="6586359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9   SA_USER_ADMIN.SET_LEVELS (</w:t>
      </w:r>
    </w:p>
    <w:p w14:paraId="68C325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0    policy_name   =&gt; 'Sched_OLS_POL',</w:t>
      </w:r>
    </w:p>
    <w:p w14:paraId="217C76F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1    user_name     =&gt; 'InstructorDBA', </w:t>
      </w:r>
    </w:p>
    <w:p w14:paraId="3EED8F7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2    max_level     =&gt; 'HS',</w:t>
      </w:r>
    </w:p>
    <w:p w14:paraId="3AA5B3F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3    min_level     =&gt; 'S',</w:t>
      </w:r>
    </w:p>
    <w:p w14:paraId="01F65F4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4    def_level     =&gt; 'HS',</w:t>
      </w:r>
    </w:p>
    <w:p w14:paraId="63B2F2E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5    row_level     =&gt; 'HS');</w:t>
      </w:r>
    </w:p>
    <w:p w14:paraId="631C566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6  </w:t>
      </w:r>
    </w:p>
    <w:p w14:paraId="512C059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7  /*Student account update classification level*/</w:t>
      </w:r>
    </w:p>
    <w:p w14:paraId="20DF269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8    FOR x IN (SELECT User_Name FROM InstructorDBA.Student_List)</w:t>
      </w:r>
    </w:p>
    <w:p w14:paraId="2BD8DD5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9    LOOP</w:t>
      </w:r>
    </w:p>
    <w:p w14:paraId="39B0A5C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0    SA_USER_ADMIN.SET_LEVELS (</w:t>
      </w:r>
    </w:p>
    <w:p w14:paraId="48D3B1B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1    policy_name   =&gt; 'Sched_OLS_POL',</w:t>
      </w:r>
    </w:p>
    <w:p w14:paraId="7C55495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2    user_name     =&gt; ''||x.User_Name||'', </w:t>
      </w:r>
    </w:p>
    <w:p w14:paraId="6EEC621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3    max_level     =&gt; 'S',</w:t>
      </w:r>
    </w:p>
    <w:p w14:paraId="7D7C803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4    min_level     =&gt; 'S',</w:t>
      </w:r>
    </w:p>
    <w:p w14:paraId="2C50D40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5    def_level     =&gt; 'S',</w:t>
      </w:r>
    </w:p>
    <w:p w14:paraId="33E283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6    row_level     =&gt; 'S');</w:t>
      </w:r>
    </w:p>
    <w:p w14:paraId="13D3353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7    END LOOP;  </w:t>
      </w:r>
    </w:p>
    <w:p w14:paraId="28ADC44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8  </w:t>
      </w:r>
    </w:p>
    <w:p w14:paraId="2D4F488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9  /*Instructor account update classification level*/</w:t>
      </w:r>
    </w:p>
    <w:p w14:paraId="559D7AF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0    FOR x IN (SELECT User_Name FROM InstructorDBA.Instr_List)</w:t>
      </w:r>
    </w:p>
    <w:p w14:paraId="15834A7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1    LOOP</w:t>
      </w:r>
    </w:p>
    <w:p w14:paraId="68CCB7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2    SA_USER_ADMIN.SET_LEVELS (</w:t>
      </w:r>
    </w:p>
    <w:p w14:paraId="10A02F4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3    policy_name   =&gt; 'Sched_OLS_POL',</w:t>
      </w:r>
    </w:p>
    <w:p w14:paraId="6C41B23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4    user_name     =&gt; ''||x.User_Name||'', </w:t>
      </w:r>
    </w:p>
    <w:p w14:paraId="2F5FE85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5    max_level     =&gt; 'HS',</w:t>
      </w:r>
    </w:p>
    <w:p w14:paraId="0D620AB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6    min_level     =&gt; 'S',</w:t>
      </w:r>
    </w:p>
    <w:p w14:paraId="054284B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7    def_level     =&gt; 'HS',</w:t>
      </w:r>
    </w:p>
    <w:p w14:paraId="63E9758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8    row_level     =&gt; 'HS');</w:t>
      </w:r>
    </w:p>
    <w:p w14:paraId="0E4FC11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9    END LOOP; </w:t>
      </w:r>
    </w:p>
    <w:p w14:paraId="24AEAC6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0  </w:t>
      </w:r>
    </w:p>
    <w:p w14:paraId="5C17BAB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1  /*Admin account update classification level*/</w:t>
      </w:r>
    </w:p>
    <w:p w14:paraId="1563B2A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2    FOR x IN (SELECT User_Name FROM InstructorDBA.Admin_List)</w:t>
      </w:r>
    </w:p>
    <w:p w14:paraId="2CC9DA9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3    LOOP</w:t>
      </w:r>
    </w:p>
    <w:p w14:paraId="56D444A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4    SA_USER_ADMIN.SET_LEVELS (</w:t>
      </w:r>
    </w:p>
    <w:p w14:paraId="285A741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5    policy_name   =&gt; 'Sched_OLS_POL',</w:t>
      </w:r>
    </w:p>
    <w:p w14:paraId="312368E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6    user_name     =&gt; ''||x.User_Name||'', </w:t>
      </w:r>
    </w:p>
    <w:p w14:paraId="367C064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7    max_level     =&gt; 'HS',</w:t>
      </w:r>
    </w:p>
    <w:p w14:paraId="4F0A0A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8    min_level     =&gt; 'S',</w:t>
      </w:r>
    </w:p>
    <w:p w14:paraId="4F3B940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9    def_level     =&gt; 'HS',</w:t>
      </w:r>
    </w:p>
    <w:p w14:paraId="3BABBED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70    row_level     =&gt; 'HS');</w:t>
      </w:r>
    </w:p>
    <w:p w14:paraId="46C6261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1    END LOOP;   </w:t>
      </w:r>
    </w:p>
    <w:p w14:paraId="3AAEFE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2  </w:t>
      </w:r>
    </w:p>
    <w:p w14:paraId="66612BB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3  SA_POLICY_ADMIN.APPLY_TABLE_POLICY (</w:t>
      </w:r>
    </w:p>
    <w:p w14:paraId="38D72E4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4    policy_name    =&gt; 'Sched_OLS_POL',</w:t>
      </w:r>
    </w:p>
    <w:p w14:paraId="32180E8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5    schema_name    =&gt; 'InstructorDBA', </w:t>
      </w:r>
    </w:p>
    <w:p w14:paraId="5FF105C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6    table_name     =&gt; 'Class_Sched',</w:t>
      </w:r>
    </w:p>
    <w:p w14:paraId="3C76EBB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7    table_options  =&gt;  'READ_CONTROL');</w:t>
      </w:r>
    </w:p>
    <w:p w14:paraId="393CEE0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8  END;</w:t>
      </w:r>
    </w:p>
    <w:p w14:paraId="718508C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9  /</w:t>
      </w:r>
    </w:p>
    <w:p w14:paraId="17AF23B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4F9365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PL/SQL procedure successfully completed.</w:t>
      </w:r>
    </w:p>
    <w:p w14:paraId="57A55BF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DC55EA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17CD23A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Update classification column and test access*/</w:t>
      </w:r>
    </w:p>
    <w:p w14:paraId="33DDA89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sys/brr1wik7 as sysdba;</w:t>
      </w:r>
    </w:p>
    <w:p w14:paraId="59998A6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725FCB0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5FFC2F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SYS"</w:t>
      </w:r>
    </w:p>
    <w:p w14:paraId="68B21DF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UPDATE InstructorDBA.Class_Sched SET ols_col = CHAR_TO_LABEL('Sched_OLS_POL','S');</w:t>
      </w:r>
    </w:p>
    <w:p w14:paraId="143447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495972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12 rows updated.</w:t>
      </w:r>
    </w:p>
    <w:p w14:paraId="69D4BB8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12B671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UPDATE InstructorDBA.Class_Sched SET ols_col = CHAR_TO_LABEL('Sched_OLS_POL','HS') WHERE Sched_Notes = 'Beta';</w:t>
      </w:r>
    </w:p>
    <w:p w14:paraId="191E9B8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6421A8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2 rows updated.</w:t>
      </w:r>
    </w:p>
    <w:p w14:paraId="7101AB7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81C44C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1F868D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07ECB5B1" w14:textId="64D35673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1F02FD07" w14:textId="48968F4F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50B1B216" w14:textId="747B715F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4C09C6D7" w14:textId="209C8A82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2E1DFF92" w14:textId="5FD2D6EC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4FE2593B" w14:textId="3583759B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39861A6E" w14:textId="2CFD38A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68B0BA50" w14:textId="22D5F5B6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5EE86C6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1594518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7607E61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281379A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       12 Tues            1100-1115    6 days a week   Beta                                           40 </w:t>
      </w:r>
    </w:p>
    <w:p w14:paraId="0E2E6EB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659DF5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0D9A7F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190D20F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7B5AD9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GRANT SELECT ON InstructorDBA.Class_Sched TO student_role;</w:t>
      </w:r>
    </w:p>
    <w:p w14:paraId="7FD082B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D33AE0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Grant succeeded.</w:t>
      </w:r>
    </w:p>
    <w:p w14:paraId="42A80CA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3FA088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6A2532A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Test InstructorDBA access*/</w:t>
      </w:r>
    </w:p>
    <w:p w14:paraId="3014F8D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InstructorDBA/brr1wik7;</w:t>
      </w:r>
    </w:p>
    <w:p w14:paraId="2F9A8D6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573028B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6D98104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INSTRUCTORDBA"</w:t>
      </w:r>
    </w:p>
    <w:p w14:paraId="7DB5A5B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Class_Sched;</w:t>
      </w:r>
    </w:p>
    <w:p w14:paraId="3CA4798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0CD66A70" w14:textId="624B65E3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18BE07FB" w14:textId="219A17BA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4D44F1FD" w14:textId="4DFC6F5E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69044D86" w14:textId="07F82BC9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651F0CFB" w14:textId="60F4C384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7341EA53" w14:textId="23DE1E12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42C756A2" w14:textId="40664659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74534EA7" w14:textId="24ABB8E6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3AFD59A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24650E3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53E051A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5FA9CB3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0FE6ACE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F83767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16503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6B3F910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0AABB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AVEPOINT InstructorDBA_Student_Class_Sched_Insert;</w:t>
      </w:r>
    </w:p>
    <w:p w14:paraId="30E2BD1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57E1C0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avepoint created.</w:t>
      </w:r>
    </w:p>
    <w:p w14:paraId="52067F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E53DF0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INSERT INTO Class_Sched (Sched_Num,           Sched_Day, Sched_Time, Sched_Day_Off, Sched_Notes, ols_col)</w:t>
      </w:r>
    </w:p>
    <w:p w14:paraId="52A061A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2      VALUES              (12345,'All',     '24 Hours','7 days a week',   'Alpha', CHAR_TO_LABEL('Sched_OLS_POL','HS'));</w:t>
      </w:r>
    </w:p>
    <w:p w14:paraId="6DCEB6B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E44075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1 row inserted.</w:t>
      </w:r>
    </w:p>
    <w:p w14:paraId="02DA301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77448B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Class_Sched;</w:t>
      </w:r>
    </w:p>
    <w:p w14:paraId="1315495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32ABE21F" w14:textId="5D46E95C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070E8117" w14:textId="5609BF9D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527B0591" w14:textId="203DA3CE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54916254" w14:textId="55B6D625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68762028" w14:textId="210DB346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16BC9119" w14:textId="061C9D7C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5B173B81" w14:textId="2AE743D6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2552B262" w14:textId="09311B8E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709230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3566D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</w:t>
      </w:r>
      <w:r w:rsidRPr="000A6B66">
        <w:rPr>
          <w:rFonts w:ascii="Courier New" w:hAnsi="Courier New" w:cs="Courier New"/>
          <w:noProof/>
          <w:sz w:val="21"/>
        </w:rPr>
        <w:t>Schedul</w:t>
      </w:r>
      <w:r w:rsidRPr="00393D3C">
        <w:rPr>
          <w:rFonts w:ascii="Courier New" w:hAnsi="Courier New" w:cs="Courier New"/>
          <w:sz w:val="21"/>
        </w:rPr>
        <w:t xml:space="preserve">e                               30 </w:t>
      </w:r>
    </w:p>
    <w:p w14:paraId="15A1682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6C258C5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7786B0B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12345 All             24 Hours     7 days a week   Alpha                                          40 </w:t>
      </w:r>
    </w:p>
    <w:p w14:paraId="053629B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9EBCF4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67B1F7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3 rows selected. </w:t>
      </w:r>
    </w:p>
    <w:p w14:paraId="2C7423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E709FD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ROLLBACK TO InstructorDBA_Student_Class_Sched_Insert;</w:t>
      </w:r>
    </w:p>
    <w:p w14:paraId="41B1660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DA31F4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Rollback complete.</w:t>
      </w:r>
    </w:p>
    <w:p w14:paraId="05F4151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FD966C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524890D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44E9A3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Test admin access*/</w:t>
      </w:r>
    </w:p>
    <w:p w14:paraId="5229E1D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bevans1/TheSecPass0;</w:t>
      </w:r>
    </w:p>
    <w:p w14:paraId="2BC8CE8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51A8662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44633D0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BEVANS1"</w:t>
      </w:r>
    </w:p>
    <w:p w14:paraId="2E29407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7F9ABF9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6EB3E933" w14:textId="6345F1D9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07064D54" w14:textId="1F46BF4A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17D1567A" w14:textId="48A28D8E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54EF3A52" w14:textId="1CF332D6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789D37DF" w14:textId="34B2462C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42756F48" w14:textId="09818C29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2E3AEE01" w14:textId="49DD4BCA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25C975D4" w14:textId="35F3F14F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3CBA1B3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4AB2AE4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43D3999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27B8864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6D05449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E26128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5A28B0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17BD7E3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B9FCD8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AVEPOINT Admin_Student_Class_Sched_Insert;</w:t>
      </w:r>
    </w:p>
    <w:p w14:paraId="1C9DCF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D1BFE7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avepoint created.</w:t>
      </w:r>
    </w:p>
    <w:p w14:paraId="65FEA4B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501562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4F52B19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3273DA4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189A94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1 row inserted.</w:t>
      </w:r>
    </w:p>
    <w:p w14:paraId="392F568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816E45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5143988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293F5D98" w14:textId="44005AD2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7EF64EEE" w14:textId="5CA8654B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4A3F01F0" w14:textId="783B9509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6E3A293B" w14:textId="6094F57A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484C9C7E" w14:textId="303A8B6D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3E1C6285" w14:textId="1325A8EF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61FC4C80" w14:textId="5F339D43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270FAF95" w14:textId="56190A78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1FCF9BE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7A9BDBC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484B67B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0FD6AC3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3999F14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12345 All             24 Hours     7 days a week   Alpha                                          40 </w:t>
      </w:r>
    </w:p>
    <w:p w14:paraId="61C92FB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E37746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079DB8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3 rows selected. </w:t>
      </w:r>
    </w:p>
    <w:p w14:paraId="4DE8905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DF6CE9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ROLLBACK TO Admin_Student_Class_Sched_Insert;</w:t>
      </w:r>
    </w:p>
    <w:p w14:paraId="3061824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7CEBF0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Rollback complete.</w:t>
      </w:r>
    </w:p>
    <w:p w14:paraId="418300A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9BBE3D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1820E0F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406405A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Test instructor access*/</w:t>
      </w:r>
    </w:p>
    <w:p w14:paraId="5838C26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mlopez3/TheSecPass2;</w:t>
      </w:r>
    </w:p>
    <w:p w14:paraId="1487169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1D79FCD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6BE58C1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MLOPEZ3"</w:t>
      </w:r>
    </w:p>
    <w:p w14:paraId="603CFD5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1ED0C7E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4A91D111" w14:textId="1D042059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570E6572" w14:textId="068C081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5E56B24F" w14:textId="50D033AA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3F03701E" w14:textId="146FB535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01F10C90" w14:textId="122B3F0A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177BA5BD" w14:textId="3D7C7F42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7D920AB1" w14:textId="4313CE34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66B120A2" w14:textId="7C78370D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343DDC4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4437E86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2FDABC9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758291A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2D1B6DF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057828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836C23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37C6988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8D5F18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AVEPOINT Instructor_Student_Class_Sched_Insert;</w:t>
      </w:r>
    </w:p>
    <w:p w14:paraId="22A0496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A2D8B9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avepoint created.</w:t>
      </w:r>
    </w:p>
    <w:p w14:paraId="405164D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D967A7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60E5632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5B1997E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FE620E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Error starting at </w:t>
      </w:r>
      <w:r w:rsidRPr="000A6B66">
        <w:rPr>
          <w:rFonts w:ascii="Courier New" w:hAnsi="Courier New" w:cs="Courier New"/>
          <w:noProof/>
          <w:sz w:val="21"/>
        </w:rPr>
        <w:t>line :</w:t>
      </w:r>
      <w:r w:rsidRPr="00393D3C">
        <w:rPr>
          <w:rFonts w:ascii="Courier New" w:hAnsi="Courier New" w:cs="Courier New"/>
          <w:sz w:val="21"/>
        </w:rPr>
        <w:t xml:space="preserve"> 766 in command -</w:t>
      </w:r>
    </w:p>
    <w:p w14:paraId="3A886A6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INSERT INTO InstructorDBA.Class_Sched (Sched_Num,           Sched_Day, Sched_Time, Sched_Day_Off, Sched_Notes, ols_col)</w:t>
      </w:r>
    </w:p>
    <w:p w14:paraId="1E65AA7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VALUES              (12345,'All',     '24 Hours','7 days a week',   'Alpha', CHAR_TO_LABEL('Sched_OLS_POL','HS'))</w:t>
      </w:r>
    </w:p>
    <w:p w14:paraId="3D4A271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at Command Line : 766 Column : 27</w:t>
      </w:r>
    </w:p>
    <w:p w14:paraId="60C9B71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report -</w:t>
      </w:r>
    </w:p>
    <w:p w14:paraId="3581566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 Error: ORA-01031: insufficient privileges</w:t>
      </w:r>
    </w:p>
    <w:p w14:paraId="3DDD7D7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01031. 00000 -  "insufficient privileges"</w:t>
      </w:r>
    </w:p>
    <w:p w14:paraId="752357A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67E7AE6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 the necessary privileges.</w:t>
      </w:r>
    </w:p>
    <w:p w14:paraId="3E1AEA4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29999FF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059ADD9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2132A97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2F9B1C82" w14:textId="61E22A53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6CA17380" w14:textId="6190559F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08D8F242" w14:textId="7D3B5B7C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05D29217" w14:textId="2C74243E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7A3B3419" w14:textId="399623BF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4C4AA8AE" w14:textId="4D816AFB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6735EFF4" w14:textId="790A48E5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1B434E31" w14:textId="5A44E129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001B6C8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71EDF1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3660643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2AF1A6C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1398632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821C6B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2D0F6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4584EA8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726ADC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ROLLBACK TO Instructor_Student_Class_Sched_Insert;</w:t>
      </w:r>
    </w:p>
    <w:p w14:paraId="41E5E95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C346E1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Rollback complete.</w:t>
      </w:r>
    </w:p>
    <w:p w14:paraId="727136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C40445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488B79E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Test student access*/</w:t>
      </w:r>
    </w:p>
    <w:p w14:paraId="29CF7B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sgilbert1/TheSecPass0;</w:t>
      </w:r>
    </w:p>
    <w:p w14:paraId="17BB80D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0F4A6F7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35A37E1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SGILBERT1"</w:t>
      </w:r>
    </w:p>
    <w:p w14:paraId="5C28882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19FD080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1B2AD588" w14:textId="2FCA84C2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554E9114" w14:textId="359B0E93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4220A1D4" w14:textId="27192D3D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78ED1BA0" w14:textId="5DA6F970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3B49D29E" w14:textId="744914E3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1A21DD3B" w14:textId="21A74913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2030CE24" w14:textId="28106B00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0B610D47" w14:textId="3C72EA00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25471A3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3C6478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58B3478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0CB1FE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B943E1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0 rows selected. </w:t>
      </w:r>
    </w:p>
    <w:p w14:paraId="411F737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E9C838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AVEPOINT Student_Student_Class_Sched_Insert;</w:t>
      </w:r>
    </w:p>
    <w:p w14:paraId="056EA4D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0B69B0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avepoint created.</w:t>
      </w:r>
    </w:p>
    <w:p w14:paraId="7865597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3261DD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4853D75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5378DF5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F1D42C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Error starting at </w:t>
      </w:r>
      <w:r w:rsidRPr="000A6B66">
        <w:rPr>
          <w:rFonts w:ascii="Courier New" w:hAnsi="Courier New" w:cs="Courier New"/>
          <w:noProof/>
          <w:sz w:val="21"/>
        </w:rPr>
        <w:t>line :</w:t>
      </w:r>
      <w:r w:rsidRPr="00393D3C">
        <w:rPr>
          <w:rFonts w:ascii="Courier New" w:hAnsi="Courier New" w:cs="Courier New"/>
          <w:sz w:val="21"/>
        </w:rPr>
        <w:t xml:space="preserve"> 776 in command -</w:t>
      </w:r>
    </w:p>
    <w:p w14:paraId="0096D5C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INSERT INTO InstructorDBA.Class_Sched (Sched_Num,           Sched_Day, Sched_Time, Sched_Day_Off, Sched_Notes, ols_col)</w:t>
      </w:r>
    </w:p>
    <w:p w14:paraId="35933FA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VALUES              (12345,'All',     '24 Hours','7 days a week',   'Alpha', CHAR_TO_LABEL('Sched_OLS_POL','HS'))</w:t>
      </w:r>
    </w:p>
    <w:p w14:paraId="6CFEC5A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>Error at Command Line : 776 Column : 27</w:t>
      </w:r>
    </w:p>
    <w:p w14:paraId="04F0D1D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report -</w:t>
      </w:r>
    </w:p>
    <w:p w14:paraId="25AECD7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 Error: ORA-01031: insufficient privileges</w:t>
      </w:r>
    </w:p>
    <w:p w14:paraId="3E0E30F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01031. 00000 -  "insufficient privileges"</w:t>
      </w:r>
    </w:p>
    <w:p w14:paraId="4178630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427C808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 the necessary privileges.</w:t>
      </w:r>
    </w:p>
    <w:p w14:paraId="3D5A90B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566F34C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034927F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288DF40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68D6D80E" w14:textId="101A9F6D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152B6E13" w14:textId="347A8133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3E2A9257" w14:textId="60599A92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393D3C">
        <w:rPr>
          <w:rFonts w:ascii="Courier New" w:hAnsi="Courier New" w:cs="Courier New"/>
          <w:sz w:val="21"/>
        </w:rPr>
        <w:t xml:space="preserve">          30 </w:t>
      </w:r>
    </w:p>
    <w:p w14:paraId="023CD95E" w14:textId="369160BD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736BA2BE" w14:textId="62ACB025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034F4AB1" w14:textId="7347B3F5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13F10F7E" w14:textId="5BF1D250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21EC082E" w14:textId="095435EE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393D3C">
        <w:rPr>
          <w:rFonts w:ascii="Courier New" w:hAnsi="Courier New" w:cs="Courier New"/>
          <w:sz w:val="21"/>
        </w:rPr>
        <w:t xml:space="preserve">                   30 </w:t>
      </w:r>
    </w:p>
    <w:p w14:paraId="7702880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72A558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6E20112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F3F01B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F3105A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0 rows selected. </w:t>
      </w:r>
    </w:p>
    <w:p w14:paraId="66B3628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AD9084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ROLLBACK TO Student_Student_Class_Sched_Insert;</w:t>
      </w:r>
    </w:p>
    <w:p w14:paraId="4320519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9E6924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Rollback complete.</w:t>
      </w:r>
    </w:p>
    <w:p w14:paraId="2D867CC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209381A" w14:textId="1B6D5647" w:rsidR="00215060" w:rsidRDefault="002945E1" w:rsidP="002945E1">
      <w:r w:rsidRPr="00625867">
        <w:rPr>
          <w:rFonts w:ascii="Courier New" w:hAnsi="Courier New" w:cs="Courier New"/>
          <w:noProof/>
          <w:sz w:val="21"/>
          <w:szCs w:val="21"/>
        </w:rPr>
        <w:t>Connection</w:t>
      </w:r>
      <w:r w:rsidRPr="00393D3C">
        <w:rPr>
          <w:rFonts w:ascii="Courier New" w:hAnsi="Courier New" w:cs="Courier New"/>
          <w:sz w:val="21"/>
          <w:szCs w:val="21"/>
        </w:rPr>
        <w:t xml:space="preserve"> created by CONNECT script command disconnected</w:t>
      </w:r>
    </w:p>
    <w:p w14:paraId="3C6FD490" w14:textId="77777777" w:rsidR="00B50A43" w:rsidRDefault="00B50A43" w:rsidP="00534B35"/>
    <w:p w14:paraId="36139C21" w14:textId="3E76B129" w:rsidR="00E71A81" w:rsidRPr="00E65091" w:rsidRDefault="001642AC" w:rsidP="001642AC">
      <w:pPr>
        <w:pStyle w:val="Heading1"/>
        <w:rPr>
          <w:rFonts w:ascii="Times New Roman" w:hAnsi="Times New Roman" w:cs="Times New Roman"/>
        </w:rPr>
      </w:pPr>
      <w:bookmarkStart w:id="54" w:name="_Toc529014163"/>
      <w:r w:rsidRPr="00E65091">
        <w:rPr>
          <w:rFonts w:ascii="Times New Roman" w:hAnsi="Times New Roman" w:cs="Times New Roman"/>
        </w:rPr>
        <w:t>Conclusion</w:t>
      </w:r>
      <w:bookmarkEnd w:id="54"/>
    </w:p>
    <w:p w14:paraId="511483FF" w14:textId="22FA05BD" w:rsidR="00320CF4" w:rsidRPr="00E65091" w:rsidRDefault="00AB42B0" w:rsidP="00320CF4">
      <w:pPr>
        <w:rPr>
          <w:rFonts w:ascii="Times New Roman" w:hAnsi="Times New Roman" w:cs="Times New Roman"/>
          <w:lang w:eastAsia="en-US"/>
        </w:rPr>
      </w:pPr>
      <w:r>
        <w:rPr>
          <w:rFonts w:ascii="Times New Roman" w:eastAsiaTheme="majorEastAsia" w:hAnsi="Times New Roman" w:cs="Times New Roman"/>
          <w:lang w:eastAsia="en-US"/>
        </w:rPr>
        <w:t>The importance of security cannot be understated enough in today’s</w:t>
      </w:r>
      <w:r w:rsidR="0061192B">
        <w:rPr>
          <w:rFonts w:ascii="Times New Roman" w:eastAsiaTheme="majorEastAsia" w:hAnsi="Times New Roman" w:cs="Times New Roman"/>
          <w:lang w:eastAsia="en-US"/>
        </w:rPr>
        <w:t xml:space="preserve"> highly connected, and often highly vulnerable, technology infrastructure. </w:t>
      </w:r>
      <w:r w:rsidR="002D2E39">
        <w:rPr>
          <w:rFonts w:ascii="Times New Roman" w:eastAsiaTheme="majorEastAsia" w:hAnsi="Times New Roman" w:cs="Times New Roman"/>
          <w:lang w:eastAsia="en-US"/>
        </w:rPr>
        <w:t xml:space="preserve">Counting </w:t>
      </w:r>
      <w:r w:rsidR="005A5576">
        <w:rPr>
          <w:rFonts w:ascii="Times New Roman" w:eastAsiaTheme="majorEastAsia" w:hAnsi="Times New Roman" w:cs="Times New Roman"/>
          <w:lang w:eastAsia="en-US"/>
        </w:rPr>
        <w:t>lines of code is a</w:t>
      </w:r>
      <w:r w:rsidR="002D2E39">
        <w:rPr>
          <w:rFonts w:ascii="Times New Roman" w:eastAsiaTheme="majorEastAsia" w:hAnsi="Times New Roman" w:cs="Times New Roman"/>
          <w:lang w:eastAsia="en-US"/>
        </w:rPr>
        <w:t xml:space="preserve"> risky and controversial metric for anyone to use</w:t>
      </w:r>
      <w:sdt>
        <w:sdtPr>
          <w:rPr>
            <w:rFonts w:ascii="Times New Roman" w:eastAsiaTheme="majorEastAsia" w:hAnsi="Times New Roman" w:cs="Times New Roman"/>
            <w:lang w:eastAsia="en-US"/>
          </w:rPr>
          <w:id w:val="1554808656"/>
          <w:citation/>
        </w:sdtPr>
        <w:sdtEndPr/>
        <w:sdtContent>
          <w:r w:rsidR="00B22FB5">
            <w:rPr>
              <w:rFonts w:ascii="Times New Roman" w:eastAsiaTheme="majorEastAsia" w:hAnsi="Times New Roman" w:cs="Times New Roman"/>
              <w:lang w:eastAsia="en-US"/>
            </w:rPr>
            <w:fldChar w:fldCharType="begin"/>
          </w:r>
          <w:r w:rsidR="00B22FB5">
            <w:rPr>
              <w:rFonts w:ascii="Times New Roman" w:eastAsiaTheme="majorEastAsia" w:hAnsi="Times New Roman" w:cs="Times New Roman"/>
              <w:lang w:eastAsia="en-US"/>
            </w:rPr>
            <w:instrText xml:space="preserve"> CITATION Har18 \l 1033 </w:instrText>
          </w:r>
          <w:r w:rsidR="00B22FB5">
            <w:rPr>
              <w:rFonts w:ascii="Times New Roman" w:eastAsiaTheme="majorEastAsia" w:hAnsi="Times New Roman" w:cs="Times New Roman"/>
              <w:lang w:eastAsia="en-US"/>
            </w:rPr>
            <w:fldChar w:fldCharType="separate"/>
          </w:r>
          <w:r w:rsidR="006B1F3A">
            <w:rPr>
              <w:rFonts w:ascii="Times New Roman" w:eastAsiaTheme="majorEastAsia" w:hAnsi="Times New Roman" w:cs="Times New Roman"/>
              <w:noProof/>
              <w:lang w:eastAsia="en-US"/>
            </w:rPr>
            <w:t xml:space="preserve"> </w:t>
          </w:r>
          <w:r w:rsidR="006B1F3A" w:rsidRPr="006B1F3A">
            <w:rPr>
              <w:rFonts w:ascii="Times New Roman" w:eastAsiaTheme="majorEastAsia" w:hAnsi="Times New Roman" w:cs="Times New Roman"/>
              <w:noProof/>
              <w:lang w:eastAsia="en-US"/>
            </w:rPr>
            <w:t>(Harding, 2018)</w:t>
          </w:r>
          <w:r w:rsidR="00B22FB5">
            <w:rPr>
              <w:rFonts w:ascii="Times New Roman" w:eastAsiaTheme="majorEastAsia" w:hAnsi="Times New Roman" w:cs="Times New Roman"/>
              <w:lang w:eastAsia="en-US"/>
            </w:rPr>
            <w:fldChar w:fldCharType="end"/>
          </w:r>
        </w:sdtContent>
      </w:sdt>
      <w:r w:rsidR="00B22FB5">
        <w:rPr>
          <w:rFonts w:ascii="Times New Roman" w:eastAsiaTheme="majorEastAsia" w:hAnsi="Times New Roman" w:cs="Times New Roman"/>
          <w:lang w:eastAsia="en-US"/>
        </w:rPr>
        <w:t xml:space="preserve">, though I would at least point out this project took nearly double the </w:t>
      </w:r>
      <w:r w:rsidR="008F04ED">
        <w:rPr>
          <w:rFonts w:ascii="Times New Roman" w:eastAsiaTheme="majorEastAsia" w:hAnsi="Times New Roman" w:cs="Times New Roman"/>
          <w:noProof/>
          <w:lang w:eastAsia="en-US"/>
        </w:rPr>
        <w:t>number</w:t>
      </w:r>
      <w:r w:rsidR="00B22FB5">
        <w:rPr>
          <w:rFonts w:ascii="Times New Roman" w:eastAsiaTheme="majorEastAsia" w:hAnsi="Times New Roman" w:cs="Times New Roman"/>
          <w:lang w:eastAsia="en-US"/>
        </w:rPr>
        <w:t xml:space="preserve"> of lines of code to create and test security than it did to </w:t>
      </w:r>
      <w:r w:rsidR="00B22FB5">
        <w:rPr>
          <w:rFonts w:ascii="Times New Roman" w:eastAsiaTheme="majorEastAsia" w:hAnsi="Times New Roman" w:cs="Times New Roman"/>
          <w:lang w:eastAsia="en-US"/>
        </w:rPr>
        <w:lastRenderedPageBreak/>
        <w:t>create the database itself.</w:t>
      </w:r>
      <w:r w:rsidR="00BB5202">
        <w:rPr>
          <w:rFonts w:ascii="Times New Roman" w:eastAsiaTheme="majorEastAsia" w:hAnsi="Times New Roman" w:cs="Times New Roman"/>
          <w:lang w:eastAsia="en-US"/>
        </w:rPr>
        <w:t xml:space="preserve"> At the beginning of this </w:t>
      </w:r>
      <w:r w:rsidR="00BB5202" w:rsidRPr="008F04ED">
        <w:rPr>
          <w:rFonts w:ascii="Times New Roman" w:eastAsiaTheme="majorEastAsia" w:hAnsi="Times New Roman" w:cs="Times New Roman"/>
          <w:noProof/>
          <w:lang w:eastAsia="en-US"/>
        </w:rPr>
        <w:t>project</w:t>
      </w:r>
      <w:r w:rsidR="008F04ED">
        <w:rPr>
          <w:rFonts w:ascii="Times New Roman" w:eastAsiaTheme="majorEastAsia" w:hAnsi="Times New Roman" w:cs="Times New Roman"/>
          <w:noProof/>
          <w:lang w:eastAsia="en-US"/>
        </w:rPr>
        <w:t>,</w:t>
      </w:r>
      <w:r w:rsidR="00BB5202">
        <w:rPr>
          <w:rFonts w:ascii="Times New Roman" w:eastAsiaTheme="majorEastAsia" w:hAnsi="Times New Roman" w:cs="Times New Roman"/>
          <w:lang w:eastAsia="en-US"/>
        </w:rPr>
        <w:t xml:space="preserve"> we stated our overall problem, a production </w:t>
      </w:r>
      <w:r w:rsidR="00477A04">
        <w:rPr>
          <w:rFonts w:ascii="Times New Roman" w:eastAsiaTheme="majorEastAsia" w:hAnsi="Times New Roman" w:cs="Times New Roman"/>
          <w:lang w:eastAsia="en-US"/>
        </w:rPr>
        <w:t xml:space="preserve">database that lacked any security measures. We then specified </w:t>
      </w:r>
      <w:r w:rsidR="00207643">
        <w:rPr>
          <w:rFonts w:ascii="Times New Roman" w:eastAsiaTheme="majorEastAsia" w:hAnsi="Times New Roman" w:cs="Times New Roman"/>
          <w:lang w:eastAsia="en-US"/>
        </w:rPr>
        <w:t xml:space="preserve">our security plan which would guide us through </w:t>
      </w:r>
      <w:r w:rsidR="004140FA">
        <w:rPr>
          <w:rFonts w:ascii="Times New Roman" w:eastAsiaTheme="majorEastAsia" w:hAnsi="Times New Roman" w:cs="Times New Roman"/>
          <w:lang w:eastAsia="en-US"/>
        </w:rPr>
        <w:t xml:space="preserve">our security solution. </w:t>
      </w:r>
      <w:r w:rsidR="00854E55">
        <w:rPr>
          <w:rFonts w:ascii="Times New Roman" w:eastAsiaTheme="majorEastAsia" w:hAnsi="Times New Roman" w:cs="Times New Roman"/>
          <w:lang w:eastAsia="en-US"/>
        </w:rPr>
        <w:t>We detailed the technical specifications of the project</w:t>
      </w:r>
      <w:r w:rsidR="00DC363E">
        <w:rPr>
          <w:rFonts w:ascii="Times New Roman" w:eastAsiaTheme="majorEastAsia" w:hAnsi="Times New Roman" w:cs="Times New Roman"/>
          <w:lang w:eastAsia="en-US"/>
        </w:rPr>
        <w:t>,</w:t>
      </w:r>
      <w:r w:rsidR="00854E55">
        <w:rPr>
          <w:rFonts w:ascii="Times New Roman" w:eastAsiaTheme="majorEastAsia" w:hAnsi="Times New Roman" w:cs="Times New Roman"/>
          <w:lang w:eastAsia="en-US"/>
        </w:rPr>
        <w:t xml:space="preserve"> </w:t>
      </w:r>
      <w:r w:rsidR="00DC363E">
        <w:rPr>
          <w:rFonts w:ascii="Times New Roman" w:eastAsiaTheme="majorEastAsia" w:hAnsi="Times New Roman" w:cs="Times New Roman"/>
          <w:lang w:eastAsia="en-US"/>
        </w:rPr>
        <w:t xml:space="preserve">created </w:t>
      </w:r>
      <w:r w:rsidR="00854E55">
        <w:rPr>
          <w:rFonts w:ascii="Times New Roman" w:eastAsiaTheme="majorEastAsia" w:hAnsi="Times New Roman" w:cs="Times New Roman"/>
          <w:lang w:eastAsia="en-US"/>
        </w:rPr>
        <w:t>a Gantt chart detailing a timeline for the project to adhere to</w:t>
      </w:r>
      <w:r w:rsidR="00DC363E">
        <w:rPr>
          <w:rFonts w:ascii="Times New Roman" w:eastAsiaTheme="majorEastAsia" w:hAnsi="Times New Roman" w:cs="Times New Roman"/>
          <w:lang w:eastAsia="en-US"/>
        </w:rPr>
        <w:t>, and spelled out the conceptual, logical, and physical model to follow</w:t>
      </w:r>
      <w:r w:rsidR="00854E55">
        <w:rPr>
          <w:rFonts w:ascii="Times New Roman" w:eastAsiaTheme="majorEastAsia" w:hAnsi="Times New Roman" w:cs="Times New Roman"/>
          <w:lang w:eastAsia="en-US"/>
        </w:rPr>
        <w:t xml:space="preserve">. </w:t>
      </w:r>
      <w:r w:rsidR="00AA412E">
        <w:rPr>
          <w:rFonts w:ascii="Times New Roman" w:eastAsiaTheme="majorEastAsia" w:hAnsi="Times New Roman" w:cs="Times New Roman"/>
          <w:lang w:eastAsia="en-US"/>
        </w:rPr>
        <w:t xml:space="preserve">We then reviewed the DDLs and DMLs that were </w:t>
      </w:r>
      <w:r w:rsidR="000A3B78">
        <w:rPr>
          <w:rFonts w:ascii="Times New Roman" w:eastAsiaTheme="majorEastAsia" w:hAnsi="Times New Roman" w:cs="Times New Roman"/>
          <w:lang w:eastAsia="en-US"/>
        </w:rPr>
        <w:t>used to implement the original database. F</w:t>
      </w:r>
      <w:r w:rsidR="00EB1452">
        <w:rPr>
          <w:rFonts w:ascii="Times New Roman" w:eastAsiaTheme="majorEastAsia" w:hAnsi="Times New Roman" w:cs="Times New Roman"/>
          <w:lang w:eastAsia="en-US"/>
        </w:rPr>
        <w:t xml:space="preserve">ifteen separate policies were created, using Views, VPD, and OLS, to ensure our database was secure and sensitive information would not </w:t>
      </w:r>
      <w:r w:rsidR="000C6FA0">
        <w:rPr>
          <w:rFonts w:ascii="Times New Roman" w:eastAsiaTheme="majorEastAsia" w:hAnsi="Times New Roman" w:cs="Times New Roman"/>
          <w:lang w:eastAsia="en-US"/>
        </w:rPr>
        <w:t xml:space="preserve">be accessible by unauthorized personnel. </w:t>
      </w:r>
    </w:p>
    <w:p w14:paraId="2083E745" w14:textId="66FB7A3B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55" w:name="_Toc529014164"/>
      <w:r w:rsidRPr="00E65091">
        <w:rPr>
          <w:rFonts w:ascii="Times New Roman" w:hAnsi="Times New Roman" w:cs="Times New Roman"/>
          <w:lang w:eastAsia="en-US"/>
        </w:rPr>
        <w:t xml:space="preserve">Lesson </w:t>
      </w:r>
      <w:r w:rsidR="005B5410" w:rsidRPr="00E65091">
        <w:rPr>
          <w:rFonts w:ascii="Times New Roman" w:hAnsi="Times New Roman" w:cs="Times New Roman"/>
          <w:lang w:eastAsia="en-US"/>
        </w:rPr>
        <w:t>L</w:t>
      </w:r>
      <w:r w:rsidRPr="00E65091">
        <w:rPr>
          <w:rFonts w:ascii="Times New Roman" w:hAnsi="Times New Roman" w:cs="Times New Roman"/>
          <w:lang w:eastAsia="en-US"/>
        </w:rPr>
        <w:t>earned</w:t>
      </w:r>
      <w:bookmarkEnd w:id="55"/>
    </w:p>
    <w:p w14:paraId="220BDA66" w14:textId="19E229A2" w:rsidR="000C01D0" w:rsidRPr="00E65091" w:rsidRDefault="00FE39E7" w:rsidP="00320CF4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is </w:t>
      </w:r>
      <w:r w:rsidR="00B43E13">
        <w:rPr>
          <w:rFonts w:ascii="Times New Roman" w:hAnsi="Times New Roman" w:cs="Times New Roman"/>
          <w:lang w:eastAsia="en-US"/>
        </w:rPr>
        <w:t xml:space="preserve">was a challenging project, and I gained a </w:t>
      </w:r>
      <w:r w:rsidR="00F578CC">
        <w:rPr>
          <w:rFonts w:ascii="Times New Roman" w:hAnsi="Times New Roman" w:cs="Times New Roman"/>
          <w:lang w:eastAsia="en-US"/>
        </w:rPr>
        <w:t>tremendous</w:t>
      </w:r>
      <w:r w:rsidR="00B43E13">
        <w:rPr>
          <w:rFonts w:ascii="Times New Roman" w:hAnsi="Times New Roman" w:cs="Times New Roman"/>
          <w:lang w:eastAsia="en-US"/>
        </w:rPr>
        <w:t xml:space="preserve"> amount of knowledge</w:t>
      </w:r>
      <w:r w:rsidR="00F578CC">
        <w:rPr>
          <w:rFonts w:ascii="Times New Roman" w:hAnsi="Times New Roman" w:cs="Times New Roman"/>
          <w:lang w:eastAsia="en-US"/>
        </w:rPr>
        <w:t xml:space="preserve"> through the creation and testing of the different types of security available in Oracle. </w:t>
      </w:r>
      <w:r w:rsidR="00E04EDE">
        <w:rPr>
          <w:rFonts w:ascii="Times New Roman" w:hAnsi="Times New Roman" w:cs="Times New Roman"/>
          <w:lang w:eastAsia="en-US"/>
        </w:rPr>
        <w:t xml:space="preserve">For example, </w:t>
      </w:r>
      <w:r w:rsidR="00EA1C58">
        <w:rPr>
          <w:rFonts w:ascii="Times New Roman" w:hAnsi="Times New Roman" w:cs="Times New Roman"/>
          <w:lang w:eastAsia="en-US"/>
        </w:rPr>
        <w:t xml:space="preserve">until this </w:t>
      </w:r>
      <w:r w:rsidR="00EA1C58" w:rsidRPr="00625867">
        <w:rPr>
          <w:rFonts w:ascii="Times New Roman" w:hAnsi="Times New Roman" w:cs="Times New Roman"/>
          <w:noProof/>
          <w:lang w:eastAsia="en-US"/>
        </w:rPr>
        <w:t>project</w:t>
      </w:r>
      <w:r w:rsidR="00EA1C58">
        <w:rPr>
          <w:rFonts w:ascii="Times New Roman" w:hAnsi="Times New Roman" w:cs="Times New Roman"/>
          <w:lang w:eastAsia="en-US"/>
        </w:rPr>
        <w:t xml:space="preserve"> I always used the “SYS” account</w:t>
      </w:r>
      <w:r w:rsidR="003F60ED">
        <w:rPr>
          <w:rFonts w:ascii="Times New Roman" w:hAnsi="Times New Roman" w:cs="Times New Roman"/>
          <w:lang w:eastAsia="en-US"/>
        </w:rPr>
        <w:t xml:space="preserve"> as my default account for other projects. As I was creating other named accounts and implementing security policies</w:t>
      </w:r>
      <w:r w:rsidR="0087287D">
        <w:rPr>
          <w:rFonts w:ascii="Times New Roman" w:hAnsi="Times New Roman" w:cs="Times New Roman"/>
          <w:lang w:eastAsia="en-US"/>
        </w:rPr>
        <w:t>, I began to realize why Oracle recommends creating a separate DBA account, vice using the “SYS” or “SYSTEM”</w:t>
      </w:r>
      <w:r w:rsidR="002833E1">
        <w:rPr>
          <w:rFonts w:ascii="Times New Roman" w:hAnsi="Times New Roman" w:cs="Times New Roman"/>
          <w:lang w:eastAsia="en-US"/>
        </w:rPr>
        <w:t xml:space="preserve"> accounts.</w:t>
      </w:r>
      <w:r w:rsidR="00201C1F">
        <w:rPr>
          <w:rFonts w:ascii="Times New Roman" w:hAnsi="Times New Roman" w:cs="Times New Roman"/>
          <w:lang w:eastAsia="en-US"/>
        </w:rPr>
        <w:t xml:space="preserve"> I</w:t>
      </w:r>
      <w:r w:rsidR="00246C28">
        <w:rPr>
          <w:rFonts w:ascii="Times New Roman" w:hAnsi="Times New Roman" w:cs="Times New Roman"/>
          <w:lang w:eastAsia="en-US"/>
        </w:rPr>
        <w:t xml:space="preserve"> </w:t>
      </w:r>
      <w:r w:rsidR="00201C1F">
        <w:rPr>
          <w:rFonts w:ascii="Times New Roman" w:hAnsi="Times New Roman" w:cs="Times New Roman"/>
          <w:lang w:eastAsia="en-US"/>
        </w:rPr>
        <w:t xml:space="preserve">also </w:t>
      </w:r>
      <w:r w:rsidR="00246C28">
        <w:rPr>
          <w:rFonts w:ascii="Times New Roman" w:hAnsi="Times New Roman" w:cs="Times New Roman"/>
          <w:lang w:eastAsia="en-US"/>
        </w:rPr>
        <w:t>found new ways of optimizing my SQL scripts</w:t>
      </w:r>
      <w:r w:rsidR="00201C1F">
        <w:rPr>
          <w:rFonts w:ascii="Times New Roman" w:hAnsi="Times New Roman" w:cs="Times New Roman"/>
          <w:lang w:eastAsia="en-US"/>
        </w:rPr>
        <w:t xml:space="preserve">, for example using for loops when creating </w:t>
      </w:r>
      <w:r w:rsidR="00D41D31">
        <w:rPr>
          <w:rFonts w:ascii="Times New Roman" w:hAnsi="Times New Roman" w:cs="Times New Roman"/>
          <w:lang w:eastAsia="en-US"/>
        </w:rPr>
        <w:t>accounts or assigning</w:t>
      </w:r>
      <w:r w:rsidR="009D7F66">
        <w:rPr>
          <w:rFonts w:ascii="Times New Roman" w:hAnsi="Times New Roman" w:cs="Times New Roman"/>
          <w:lang w:eastAsia="en-US"/>
        </w:rPr>
        <w:t xml:space="preserve"> roles in mass. The biggest lesson learned, </w:t>
      </w:r>
      <w:r w:rsidR="00516769">
        <w:rPr>
          <w:rFonts w:ascii="Times New Roman" w:hAnsi="Times New Roman" w:cs="Times New Roman"/>
          <w:lang w:eastAsia="en-US"/>
        </w:rPr>
        <w:t xml:space="preserve">the level of scrutiny </w:t>
      </w:r>
      <w:r w:rsidR="00B20F74">
        <w:rPr>
          <w:rFonts w:ascii="Times New Roman" w:hAnsi="Times New Roman" w:cs="Times New Roman"/>
          <w:lang w:eastAsia="en-US"/>
        </w:rPr>
        <w:t xml:space="preserve">required in creating security policies and procedures to ensure no security gaps or leaks exists. </w:t>
      </w:r>
      <w:r w:rsidR="00D92AFA">
        <w:rPr>
          <w:rFonts w:ascii="Times New Roman" w:hAnsi="Times New Roman" w:cs="Times New Roman"/>
          <w:lang w:eastAsia="en-US"/>
        </w:rPr>
        <w:t xml:space="preserve">On a personal note, I would say the key to a successful security implementation is proper planning, comprehensive documentation, and extensive testing. </w:t>
      </w:r>
    </w:p>
    <w:p w14:paraId="2C346F26" w14:textId="77777777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56" w:name="_Toc529014165"/>
      <w:r w:rsidRPr="00E65091">
        <w:rPr>
          <w:rFonts w:ascii="Times New Roman" w:hAnsi="Times New Roman" w:cs="Times New Roman"/>
          <w:lang w:eastAsia="en-US"/>
        </w:rPr>
        <w:t>Final Thoughts</w:t>
      </w:r>
      <w:bookmarkEnd w:id="56"/>
    </w:p>
    <w:p w14:paraId="5627FDEC" w14:textId="44A82CDA" w:rsidR="00CF0D96" w:rsidRPr="00E65091" w:rsidRDefault="00DC5560" w:rsidP="000C01D0">
      <w:pPr>
        <w:rPr>
          <w:rFonts w:ascii="Times New Roman" w:eastAsiaTheme="majorEastAsia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t xml:space="preserve">For decades, </w:t>
      </w:r>
      <w:r w:rsidRPr="008F04ED">
        <w:rPr>
          <w:rFonts w:ascii="Times New Roman" w:hAnsi="Times New Roman" w:cs="Times New Roman"/>
          <w:noProof/>
          <w:lang w:eastAsia="en-US"/>
        </w:rPr>
        <w:t>cybersecurity</w:t>
      </w:r>
      <w:r>
        <w:rPr>
          <w:rFonts w:ascii="Times New Roman" w:hAnsi="Times New Roman" w:cs="Times New Roman"/>
          <w:lang w:eastAsia="en-US"/>
        </w:rPr>
        <w:t xml:space="preserve"> has been an afterthought. Now, it could arguably be the most important part of </w:t>
      </w:r>
      <w:r w:rsidR="00B44E88">
        <w:rPr>
          <w:rFonts w:ascii="Times New Roman" w:hAnsi="Times New Roman" w:cs="Times New Roman"/>
          <w:lang w:eastAsia="en-US"/>
        </w:rPr>
        <w:t>software and database development.</w:t>
      </w:r>
      <w:r w:rsidR="00A51591" w:rsidRPr="00E65091">
        <w:rPr>
          <w:rFonts w:ascii="Times New Roman" w:hAnsi="Times New Roman" w:cs="Times New Roman"/>
          <w:lang w:eastAsia="en-US"/>
        </w:rPr>
        <w:t xml:space="preserve"> </w:t>
      </w:r>
      <w:r w:rsidR="000E6462">
        <w:rPr>
          <w:rFonts w:ascii="Times New Roman" w:hAnsi="Times New Roman" w:cs="Times New Roman"/>
          <w:lang w:eastAsia="en-US"/>
        </w:rPr>
        <w:t xml:space="preserve">We can no longer create products without a security focus baked right into the development process. </w:t>
      </w:r>
      <w:r w:rsidR="001F6443">
        <w:rPr>
          <w:rFonts w:ascii="Times New Roman" w:hAnsi="Times New Roman" w:cs="Times New Roman"/>
          <w:lang w:eastAsia="en-US"/>
        </w:rPr>
        <w:t xml:space="preserve">Without security, it becomes a matter </w:t>
      </w:r>
      <w:r w:rsidR="001F6443">
        <w:rPr>
          <w:rFonts w:ascii="Times New Roman" w:hAnsi="Times New Roman" w:cs="Times New Roman"/>
          <w:lang w:eastAsia="en-US"/>
        </w:rPr>
        <w:lastRenderedPageBreak/>
        <w:t xml:space="preserve">of “when” not “if” your data will be hacked, stolen, </w:t>
      </w:r>
      <w:r w:rsidR="00A76D7F">
        <w:rPr>
          <w:rFonts w:ascii="Times New Roman" w:hAnsi="Times New Roman" w:cs="Times New Roman"/>
          <w:lang w:eastAsia="en-US"/>
        </w:rPr>
        <w:t xml:space="preserve">held for ransom, and/or destroyed. </w:t>
      </w:r>
      <w:r w:rsidR="00EA16CC">
        <w:rPr>
          <w:rFonts w:ascii="Times New Roman" w:hAnsi="Times New Roman" w:cs="Times New Roman"/>
          <w:lang w:eastAsia="en-US"/>
        </w:rPr>
        <w:t>Every</w:t>
      </w:r>
      <w:r w:rsidR="000E3907">
        <w:rPr>
          <w:rFonts w:ascii="Times New Roman" w:hAnsi="Times New Roman" w:cs="Times New Roman"/>
          <w:lang w:eastAsia="en-US"/>
        </w:rPr>
        <w:t xml:space="preserve"> online multiuser database created today requires a complete security solution: a plan, policies, and procedures. </w:t>
      </w:r>
    </w:p>
    <w:p w14:paraId="669AF498" w14:textId="12BC8B05" w:rsidR="00E81978" w:rsidRPr="00E65091" w:rsidRDefault="00E81978" w:rsidP="00320CF4">
      <w:pPr>
        <w:pStyle w:val="Bibliography"/>
        <w:ind w:left="0" w:firstLine="0"/>
        <w:rPr>
          <w:rFonts w:ascii="Times New Roman" w:hAnsi="Times New Roman" w:cs="Times New Roman"/>
        </w:rPr>
      </w:pPr>
    </w:p>
    <w:bookmarkStart w:id="57" w:name="_Toc529014166" w:displacedByCustomXml="next"/>
    <w:sdt>
      <w:sdtPr>
        <w:rPr>
          <w:rFonts w:ascii="Times New Roman" w:eastAsiaTheme="minorEastAsia" w:hAnsi="Times New Roman" w:cs="Times New Roman"/>
        </w:rPr>
        <w:id w:val="62297111"/>
        <w:docPartObj>
          <w:docPartGallery w:val="Bibliographies"/>
          <w:docPartUnique/>
        </w:docPartObj>
      </w:sdtPr>
      <w:sdtEndPr/>
      <w:sdtContent>
        <w:p w14:paraId="250C482D" w14:textId="77777777" w:rsidR="000E2810" w:rsidRPr="00E65091" w:rsidRDefault="000E2810" w:rsidP="000E2810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References</w:t>
          </w:r>
          <w:bookmarkEnd w:id="57"/>
        </w:p>
        <w:p w14:paraId="394A524D" w14:textId="77777777" w:rsidR="006B1F3A" w:rsidRDefault="000E2810" w:rsidP="006B1F3A">
          <w:pPr>
            <w:pStyle w:val="Bibliography"/>
            <w:rPr>
              <w:noProof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BIBLIOGRAPHY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r w:rsidR="006B1F3A">
            <w:rPr>
              <w:i/>
              <w:iCs/>
              <w:noProof/>
            </w:rPr>
            <w:t>1 Introduction to Oracle Label Security</w:t>
          </w:r>
          <w:r w:rsidR="006B1F3A">
            <w:rPr>
              <w:noProof/>
            </w:rPr>
            <w:t>. (2017). Retrieved from Oracle Help Center Administrator's Guide: https://docs.oracle.com/en/database/oracle/oracle-database/12.2/olsag/introduction-to-oracle-label-security.html#GUID-C20C62AE-2A30-45F9-AEEA-52A0D3286FBA</w:t>
          </w:r>
        </w:p>
        <w:p w14:paraId="73442EA2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i/>
              <w:iCs/>
              <w:noProof/>
            </w:rPr>
            <w:t>7 Using Oracle Virtual Private Database to Control Data Access</w:t>
          </w:r>
          <w:r>
            <w:rPr>
              <w:noProof/>
            </w:rPr>
            <w:t>. (2018). Retrieved from Oracle Help Center Database Security Guide: https://docs.oracle.com/cd/B28359_01/network.111/b28531/vpd.htm#DBSEG80081</w:t>
          </w:r>
        </w:p>
        <w:p w14:paraId="19BDF4D0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i/>
              <w:iCs/>
              <w:noProof/>
            </w:rPr>
            <w:t>7.3.1 SYS and SYSTEM Users</w:t>
          </w:r>
          <w:r>
            <w:rPr>
              <w:noProof/>
            </w:rPr>
            <w:t>. (2017). Retrieved from Oracle Help Center Database 2 Day DBA: https://docs.oracle.com/database/121/ADMQS/GUID-CF1CD853-AF15-41EC-BC80-61918C73FDB5.htm#ADMQS12003</w:t>
          </w:r>
        </w:p>
        <w:p w14:paraId="2765A20F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noProof/>
            </w:rPr>
            <w:t xml:space="preserve">Grassi, P. A., Fenton, J. L., Newton, E. M., Perlner, R. A., Regenscheid, A. R., Burr, W. E., . . . Theofanos, M. F. (2017). </w:t>
          </w:r>
          <w:r>
            <w:rPr>
              <w:i/>
              <w:iCs/>
              <w:noProof/>
            </w:rPr>
            <w:t>NIST Special Publication 800-63B.</w:t>
          </w:r>
          <w:r>
            <w:rPr>
              <w:noProof/>
            </w:rPr>
            <w:t xml:space="preserve"> Gaithersburg: National Institute of Standards and Technology. doi:https://doi.org/10.6028/NIST.SP.800-63b</w:t>
          </w:r>
        </w:p>
        <w:p w14:paraId="0106F2C5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noProof/>
            </w:rPr>
            <w:t xml:space="preserve">Harding, B. (2018, March 22). </w:t>
          </w:r>
          <w:r>
            <w:rPr>
              <w:i/>
              <w:iCs/>
              <w:noProof/>
            </w:rPr>
            <w:t>"Lines of code" is a garbage metric, so let's go dumpster diving</w:t>
          </w:r>
          <w:r>
            <w:rPr>
              <w:noProof/>
            </w:rPr>
            <w:t>. Retrieved from Static Object: https://www.staticobject.com/lines_of_code_garbage_metric</w:t>
          </w:r>
        </w:p>
        <w:p w14:paraId="029C1077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noProof/>
            </w:rPr>
            <w:t xml:space="preserve">Lesov, P. (2010). Database Security: A Historical Perspective. </w:t>
          </w:r>
          <w:r>
            <w:rPr>
              <w:i/>
              <w:iCs/>
              <w:noProof/>
            </w:rPr>
            <w:t>arXiv preprint arXiv:1004.4022</w:t>
          </w:r>
          <w:r>
            <w:rPr>
              <w:noProof/>
            </w:rPr>
            <w:t>.</w:t>
          </w:r>
        </w:p>
        <w:p w14:paraId="38304EBE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noProof/>
            </w:rPr>
            <w:t xml:space="preserve">Theriault, M., &amp; Heney, W. (1998). </w:t>
          </w:r>
          <w:r>
            <w:rPr>
              <w:i/>
              <w:iCs/>
              <w:noProof/>
            </w:rPr>
            <w:t>Oracle Security.</w:t>
          </w:r>
          <w:r>
            <w:rPr>
              <w:noProof/>
            </w:rPr>
            <w:t xml:space="preserve"> O'Reilly Media, Inc.</w:t>
          </w:r>
        </w:p>
        <w:p w14:paraId="3049A620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noProof/>
            </w:rPr>
            <w:t xml:space="preserve">Wilson, J. M. (2003). Gantt charts: A centenary appreciation. </w:t>
          </w:r>
          <w:r>
            <w:rPr>
              <w:i/>
              <w:iCs/>
              <w:noProof/>
            </w:rPr>
            <w:t>European Journal of Operational Research, 149</w:t>
          </w:r>
          <w:r>
            <w:rPr>
              <w:noProof/>
            </w:rPr>
            <w:t>, 430-437.</w:t>
          </w:r>
        </w:p>
        <w:p w14:paraId="445FEF2D" w14:textId="6A2CB1F0" w:rsidR="000E2810" w:rsidRPr="00E65091" w:rsidRDefault="000E2810" w:rsidP="006B1F3A">
          <w:pPr>
            <w:pStyle w:val="Bibliography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F750DBA" w14:textId="77777777" w:rsidR="001076A7" w:rsidRPr="00E65091" w:rsidRDefault="001076A7" w:rsidP="00920000">
      <w:pPr>
        <w:pStyle w:val="Caption"/>
        <w:rPr>
          <w:rFonts w:ascii="Times New Roman" w:hAnsi="Times New Roman" w:cs="Times New Roman"/>
        </w:rPr>
      </w:pPr>
    </w:p>
    <w:sectPr w:rsidR="001076A7" w:rsidRPr="00E65091" w:rsidSect="002E1E2B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31DAB9" w14:textId="77777777" w:rsidR="00C21504" w:rsidRDefault="00C21504">
      <w:pPr>
        <w:spacing w:line="240" w:lineRule="auto"/>
      </w:pPr>
      <w:r>
        <w:separator/>
      </w:r>
    </w:p>
    <w:p w14:paraId="7CA0D860" w14:textId="77777777" w:rsidR="00C21504" w:rsidRDefault="00C21504"/>
  </w:endnote>
  <w:endnote w:type="continuationSeparator" w:id="0">
    <w:p w14:paraId="4476B708" w14:textId="77777777" w:rsidR="00C21504" w:rsidRDefault="00C21504">
      <w:pPr>
        <w:spacing w:line="240" w:lineRule="auto"/>
      </w:pPr>
      <w:r>
        <w:continuationSeparator/>
      </w:r>
    </w:p>
    <w:p w14:paraId="195892EA" w14:textId="77777777" w:rsidR="00C21504" w:rsidRDefault="00C215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DFAA0" w14:textId="77777777" w:rsidR="00C21504" w:rsidRDefault="00C21504">
      <w:pPr>
        <w:spacing w:line="240" w:lineRule="auto"/>
      </w:pPr>
      <w:r>
        <w:separator/>
      </w:r>
    </w:p>
    <w:p w14:paraId="59047748" w14:textId="77777777" w:rsidR="00C21504" w:rsidRDefault="00C21504"/>
  </w:footnote>
  <w:footnote w:type="continuationSeparator" w:id="0">
    <w:p w14:paraId="71EF9063" w14:textId="77777777" w:rsidR="00C21504" w:rsidRDefault="00C21504">
      <w:pPr>
        <w:spacing w:line="240" w:lineRule="auto"/>
      </w:pPr>
      <w:r>
        <w:continuationSeparator/>
      </w:r>
    </w:p>
    <w:p w14:paraId="0E830F51" w14:textId="77777777" w:rsidR="00C21504" w:rsidRDefault="00C215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1C6B1" w14:textId="411D9C48" w:rsidR="00E81978" w:rsidRDefault="007F2C62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D0BEE73CAF5413E847B95FF9A86F6B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72EB6">
          <w:rPr>
            <w:rStyle w:val="Strong"/>
          </w:rPr>
          <w:t>INSTRUCTOR TEACHING TRACKER: SECURITY PROJEC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34361">
      <w:rPr>
        <w:rStyle w:val="Strong"/>
        <w:noProof/>
      </w:rPr>
      <w:t>21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824A" w14:textId="56816DA5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placeholder>
          <w:docPart w:val="1B86D8DBEB2F42E6A145FB7DBB1B8D9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272EB6" w:rsidRPr="00962C43">
          <w:rPr>
            <w:rFonts w:ascii="Times New Roman" w:hAnsi="Times New Roman" w:cs="Times New Roman"/>
          </w:rPr>
          <w:t>INSTRUCTOR TEACHING TRACKER: SECURITY PROJEC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4288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82056C3"/>
    <w:multiLevelType w:val="hybridMultilevel"/>
    <w:tmpl w:val="EB1C2D50"/>
    <w:lvl w:ilvl="0" w:tplc="E4C8642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100A5"/>
    <w:multiLevelType w:val="multilevel"/>
    <w:tmpl w:val="B2CE0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107121"/>
    <w:multiLevelType w:val="hybridMultilevel"/>
    <w:tmpl w:val="8AF42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ED425B0"/>
    <w:multiLevelType w:val="hybridMultilevel"/>
    <w:tmpl w:val="E244DD2E"/>
    <w:lvl w:ilvl="0" w:tplc="BAC24CC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587283"/>
    <w:multiLevelType w:val="hybridMultilevel"/>
    <w:tmpl w:val="994A30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F52446A"/>
    <w:multiLevelType w:val="hybridMultilevel"/>
    <w:tmpl w:val="F1283140"/>
    <w:lvl w:ilvl="0" w:tplc="B016E1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4"/>
  </w:num>
  <w:num w:numId="14">
    <w:abstractNumId w:val="12"/>
  </w:num>
  <w:num w:numId="15">
    <w:abstractNumId w:val="17"/>
  </w:num>
  <w:num w:numId="16">
    <w:abstractNumId w:val="11"/>
  </w:num>
  <w:num w:numId="17">
    <w:abstractNumId w:val="15"/>
  </w:num>
  <w:num w:numId="18">
    <w:abstractNumId w:val="10"/>
  </w:num>
  <w:num w:numId="19">
    <w:abstractNumId w:val="16"/>
  </w:num>
  <w:num w:numId="20">
    <w:abstractNumId w:val="1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defaultTabStop w:val="720"/>
  <w:characterSpacingControl w:val="doNotCompress"/>
  <w:hdrShapeDefaults>
    <o:shapedefaults v:ext="edit" spidmax="8193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sDQ1NjQ1MDA2NjBX0lEKTi0uzszPAykwM6sFAIXoGswtAAAA"/>
  </w:docVars>
  <w:rsids>
    <w:rsidRoot w:val="00F44021"/>
    <w:rsid w:val="0000006F"/>
    <w:rsid w:val="0000154D"/>
    <w:rsid w:val="00001907"/>
    <w:rsid w:val="00001BDE"/>
    <w:rsid w:val="000064A3"/>
    <w:rsid w:val="00006848"/>
    <w:rsid w:val="00006983"/>
    <w:rsid w:val="00010D8C"/>
    <w:rsid w:val="00011C5A"/>
    <w:rsid w:val="00012835"/>
    <w:rsid w:val="000128CC"/>
    <w:rsid w:val="000140BC"/>
    <w:rsid w:val="00015127"/>
    <w:rsid w:val="00015861"/>
    <w:rsid w:val="000175F7"/>
    <w:rsid w:val="00020622"/>
    <w:rsid w:val="00020F01"/>
    <w:rsid w:val="000219C4"/>
    <w:rsid w:val="00024132"/>
    <w:rsid w:val="000253C4"/>
    <w:rsid w:val="00025E7A"/>
    <w:rsid w:val="00027E0D"/>
    <w:rsid w:val="00030363"/>
    <w:rsid w:val="0003104F"/>
    <w:rsid w:val="00031E59"/>
    <w:rsid w:val="00033C3B"/>
    <w:rsid w:val="00034C73"/>
    <w:rsid w:val="00035181"/>
    <w:rsid w:val="00036204"/>
    <w:rsid w:val="0003637E"/>
    <w:rsid w:val="00036634"/>
    <w:rsid w:val="00036758"/>
    <w:rsid w:val="00037444"/>
    <w:rsid w:val="00037C11"/>
    <w:rsid w:val="000408FC"/>
    <w:rsid w:val="000415A8"/>
    <w:rsid w:val="00043423"/>
    <w:rsid w:val="000439D1"/>
    <w:rsid w:val="00043DF9"/>
    <w:rsid w:val="00046741"/>
    <w:rsid w:val="00046CF3"/>
    <w:rsid w:val="00046E99"/>
    <w:rsid w:val="00047E7E"/>
    <w:rsid w:val="00051770"/>
    <w:rsid w:val="000518FB"/>
    <w:rsid w:val="00052D12"/>
    <w:rsid w:val="00053EDF"/>
    <w:rsid w:val="00055557"/>
    <w:rsid w:val="00055559"/>
    <w:rsid w:val="00057476"/>
    <w:rsid w:val="000579F7"/>
    <w:rsid w:val="00061810"/>
    <w:rsid w:val="00062AEC"/>
    <w:rsid w:val="000650D0"/>
    <w:rsid w:val="00065F9B"/>
    <w:rsid w:val="00067D6C"/>
    <w:rsid w:val="00072418"/>
    <w:rsid w:val="000726ED"/>
    <w:rsid w:val="00072A37"/>
    <w:rsid w:val="00075976"/>
    <w:rsid w:val="00075B14"/>
    <w:rsid w:val="00075BF0"/>
    <w:rsid w:val="00077B32"/>
    <w:rsid w:val="0008037D"/>
    <w:rsid w:val="00080AE6"/>
    <w:rsid w:val="00080D03"/>
    <w:rsid w:val="00082311"/>
    <w:rsid w:val="000850A0"/>
    <w:rsid w:val="000857F6"/>
    <w:rsid w:val="000859A9"/>
    <w:rsid w:val="00086620"/>
    <w:rsid w:val="000873CF"/>
    <w:rsid w:val="00091197"/>
    <w:rsid w:val="00091582"/>
    <w:rsid w:val="000923BA"/>
    <w:rsid w:val="00094149"/>
    <w:rsid w:val="000973B0"/>
    <w:rsid w:val="000A08DF"/>
    <w:rsid w:val="000A0F1A"/>
    <w:rsid w:val="000A1065"/>
    <w:rsid w:val="000A24B4"/>
    <w:rsid w:val="000A24E9"/>
    <w:rsid w:val="000A3B78"/>
    <w:rsid w:val="000A3D56"/>
    <w:rsid w:val="000A6943"/>
    <w:rsid w:val="000A6B66"/>
    <w:rsid w:val="000A7002"/>
    <w:rsid w:val="000A7A8D"/>
    <w:rsid w:val="000A7BF7"/>
    <w:rsid w:val="000B0E03"/>
    <w:rsid w:val="000B14F4"/>
    <w:rsid w:val="000B2793"/>
    <w:rsid w:val="000B3C01"/>
    <w:rsid w:val="000B4912"/>
    <w:rsid w:val="000B5165"/>
    <w:rsid w:val="000B5454"/>
    <w:rsid w:val="000B5E18"/>
    <w:rsid w:val="000B68D0"/>
    <w:rsid w:val="000B6C2C"/>
    <w:rsid w:val="000B6F27"/>
    <w:rsid w:val="000B7CD9"/>
    <w:rsid w:val="000C01D0"/>
    <w:rsid w:val="000C3536"/>
    <w:rsid w:val="000C4EF3"/>
    <w:rsid w:val="000C674C"/>
    <w:rsid w:val="000C6DC3"/>
    <w:rsid w:val="000C6FA0"/>
    <w:rsid w:val="000C7346"/>
    <w:rsid w:val="000C7899"/>
    <w:rsid w:val="000D0C0F"/>
    <w:rsid w:val="000D185E"/>
    <w:rsid w:val="000D2014"/>
    <w:rsid w:val="000D2DC7"/>
    <w:rsid w:val="000D3063"/>
    <w:rsid w:val="000D3F41"/>
    <w:rsid w:val="000D54A1"/>
    <w:rsid w:val="000D687C"/>
    <w:rsid w:val="000D69CF"/>
    <w:rsid w:val="000E2810"/>
    <w:rsid w:val="000E2B3E"/>
    <w:rsid w:val="000E2BA0"/>
    <w:rsid w:val="000E351C"/>
    <w:rsid w:val="000E3907"/>
    <w:rsid w:val="000E3DE9"/>
    <w:rsid w:val="000E6462"/>
    <w:rsid w:val="000F0768"/>
    <w:rsid w:val="000F0D3B"/>
    <w:rsid w:val="000F2716"/>
    <w:rsid w:val="000F421E"/>
    <w:rsid w:val="000F4899"/>
    <w:rsid w:val="000F536F"/>
    <w:rsid w:val="001003C9"/>
    <w:rsid w:val="001005F6"/>
    <w:rsid w:val="00101A3E"/>
    <w:rsid w:val="00102267"/>
    <w:rsid w:val="001028CE"/>
    <w:rsid w:val="00102A5D"/>
    <w:rsid w:val="00102B42"/>
    <w:rsid w:val="00102D33"/>
    <w:rsid w:val="001035B4"/>
    <w:rsid w:val="0010384C"/>
    <w:rsid w:val="0010460A"/>
    <w:rsid w:val="00104D55"/>
    <w:rsid w:val="001051AE"/>
    <w:rsid w:val="00106AFE"/>
    <w:rsid w:val="001076A7"/>
    <w:rsid w:val="00110364"/>
    <w:rsid w:val="001105DD"/>
    <w:rsid w:val="00110C90"/>
    <w:rsid w:val="00111600"/>
    <w:rsid w:val="00112388"/>
    <w:rsid w:val="001125FC"/>
    <w:rsid w:val="00112EA7"/>
    <w:rsid w:val="00113030"/>
    <w:rsid w:val="0011336D"/>
    <w:rsid w:val="00114A16"/>
    <w:rsid w:val="00114B11"/>
    <w:rsid w:val="001159BC"/>
    <w:rsid w:val="00115E43"/>
    <w:rsid w:val="00116513"/>
    <w:rsid w:val="00116D2F"/>
    <w:rsid w:val="001226AB"/>
    <w:rsid w:val="00124028"/>
    <w:rsid w:val="00130ACB"/>
    <w:rsid w:val="00131030"/>
    <w:rsid w:val="00131523"/>
    <w:rsid w:val="00135380"/>
    <w:rsid w:val="0013619E"/>
    <w:rsid w:val="00136A81"/>
    <w:rsid w:val="001407B5"/>
    <w:rsid w:val="00140A62"/>
    <w:rsid w:val="00142227"/>
    <w:rsid w:val="001424DE"/>
    <w:rsid w:val="001447BF"/>
    <w:rsid w:val="00144D1B"/>
    <w:rsid w:val="00145124"/>
    <w:rsid w:val="00145504"/>
    <w:rsid w:val="001456B3"/>
    <w:rsid w:val="001461A4"/>
    <w:rsid w:val="00147293"/>
    <w:rsid w:val="001509E8"/>
    <w:rsid w:val="001529F3"/>
    <w:rsid w:val="00154097"/>
    <w:rsid w:val="001543D6"/>
    <w:rsid w:val="00154572"/>
    <w:rsid w:val="00155828"/>
    <w:rsid w:val="00155ADF"/>
    <w:rsid w:val="00157B8E"/>
    <w:rsid w:val="001608A3"/>
    <w:rsid w:val="00160E03"/>
    <w:rsid w:val="00161B61"/>
    <w:rsid w:val="001620E6"/>
    <w:rsid w:val="00162FC4"/>
    <w:rsid w:val="001642AC"/>
    <w:rsid w:val="00164AA4"/>
    <w:rsid w:val="001667F1"/>
    <w:rsid w:val="00167519"/>
    <w:rsid w:val="00167EDC"/>
    <w:rsid w:val="00171877"/>
    <w:rsid w:val="001738C1"/>
    <w:rsid w:val="001748B8"/>
    <w:rsid w:val="00175C3E"/>
    <w:rsid w:val="0017707B"/>
    <w:rsid w:val="001774B8"/>
    <w:rsid w:val="00182222"/>
    <w:rsid w:val="001854FF"/>
    <w:rsid w:val="00185531"/>
    <w:rsid w:val="00185DE9"/>
    <w:rsid w:val="00186836"/>
    <w:rsid w:val="00186FDF"/>
    <w:rsid w:val="0018768A"/>
    <w:rsid w:val="00190C18"/>
    <w:rsid w:val="00191200"/>
    <w:rsid w:val="001932FC"/>
    <w:rsid w:val="00195761"/>
    <w:rsid w:val="00195DA3"/>
    <w:rsid w:val="001968EA"/>
    <w:rsid w:val="00196D0F"/>
    <w:rsid w:val="001975F4"/>
    <w:rsid w:val="001A1A05"/>
    <w:rsid w:val="001A1D7C"/>
    <w:rsid w:val="001A1FAE"/>
    <w:rsid w:val="001A22BE"/>
    <w:rsid w:val="001A3148"/>
    <w:rsid w:val="001A4C66"/>
    <w:rsid w:val="001A7572"/>
    <w:rsid w:val="001A7F86"/>
    <w:rsid w:val="001B1216"/>
    <w:rsid w:val="001B169C"/>
    <w:rsid w:val="001B1BE6"/>
    <w:rsid w:val="001B2136"/>
    <w:rsid w:val="001B2AEC"/>
    <w:rsid w:val="001B3441"/>
    <w:rsid w:val="001B4719"/>
    <w:rsid w:val="001B6DC4"/>
    <w:rsid w:val="001B77B6"/>
    <w:rsid w:val="001B7D4E"/>
    <w:rsid w:val="001C0503"/>
    <w:rsid w:val="001C0B44"/>
    <w:rsid w:val="001C151E"/>
    <w:rsid w:val="001C1773"/>
    <w:rsid w:val="001C2D7E"/>
    <w:rsid w:val="001C36FA"/>
    <w:rsid w:val="001C5757"/>
    <w:rsid w:val="001C5E8A"/>
    <w:rsid w:val="001C624E"/>
    <w:rsid w:val="001C72EF"/>
    <w:rsid w:val="001C7F8B"/>
    <w:rsid w:val="001D14F0"/>
    <w:rsid w:val="001D18CD"/>
    <w:rsid w:val="001D197F"/>
    <w:rsid w:val="001D21C1"/>
    <w:rsid w:val="001D31CF"/>
    <w:rsid w:val="001D3A42"/>
    <w:rsid w:val="001D3A86"/>
    <w:rsid w:val="001D405C"/>
    <w:rsid w:val="001D45DB"/>
    <w:rsid w:val="001D4EE8"/>
    <w:rsid w:val="001D64B8"/>
    <w:rsid w:val="001D721B"/>
    <w:rsid w:val="001E135A"/>
    <w:rsid w:val="001E1D4E"/>
    <w:rsid w:val="001E284B"/>
    <w:rsid w:val="001E3DFC"/>
    <w:rsid w:val="001E4412"/>
    <w:rsid w:val="001E7503"/>
    <w:rsid w:val="001E7575"/>
    <w:rsid w:val="001F2137"/>
    <w:rsid w:val="001F3825"/>
    <w:rsid w:val="001F48BF"/>
    <w:rsid w:val="001F4E9D"/>
    <w:rsid w:val="001F5819"/>
    <w:rsid w:val="001F6443"/>
    <w:rsid w:val="001F6E47"/>
    <w:rsid w:val="001F72E6"/>
    <w:rsid w:val="001F73A9"/>
    <w:rsid w:val="00201C1F"/>
    <w:rsid w:val="00202E2B"/>
    <w:rsid w:val="002043EC"/>
    <w:rsid w:val="00207643"/>
    <w:rsid w:val="00210B3B"/>
    <w:rsid w:val="00210CAA"/>
    <w:rsid w:val="00210CFE"/>
    <w:rsid w:val="002110A5"/>
    <w:rsid w:val="00211E25"/>
    <w:rsid w:val="00212535"/>
    <w:rsid w:val="0021259A"/>
    <w:rsid w:val="00212980"/>
    <w:rsid w:val="00214F08"/>
    <w:rsid w:val="00215060"/>
    <w:rsid w:val="00215615"/>
    <w:rsid w:val="002174EC"/>
    <w:rsid w:val="00221A9D"/>
    <w:rsid w:val="00221C02"/>
    <w:rsid w:val="00221D2F"/>
    <w:rsid w:val="00222488"/>
    <w:rsid w:val="00222B1D"/>
    <w:rsid w:val="0022302C"/>
    <w:rsid w:val="0022399F"/>
    <w:rsid w:val="002241AA"/>
    <w:rsid w:val="00224E18"/>
    <w:rsid w:val="00225277"/>
    <w:rsid w:val="00226E1B"/>
    <w:rsid w:val="002316BC"/>
    <w:rsid w:val="00232539"/>
    <w:rsid w:val="0023305E"/>
    <w:rsid w:val="00233D6E"/>
    <w:rsid w:val="00235672"/>
    <w:rsid w:val="0023632C"/>
    <w:rsid w:val="00236E4F"/>
    <w:rsid w:val="002374F6"/>
    <w:rsid w:val="002402CC"/>
    <w:rsid w:val="002408CB"/>
    <w:rsid w:val="00241D1F"/>
    <w:rsid w:val="00241E5C"/>
    <w:rsid w:val="00242671"/>
    <w:rsid w:val="002426AB"/>
    <w:rsid w:val="002430DE"/>
    <w:rsid w:val="00243266"/>
    <w:rsid w:val="00243608"/>
    <w:rsid w:val="00243B44"/>
    <w:rsid w:val="002440E5"/>
    <w:rsid w:val="002459FB"/>
    <w:rsid w:val="00246C28"/>
    <w:rsid w:val="00246C4D"/>
    <w:rsid w:val="0024752C"/>
    <w:rsid w:val="002478DC"/>
    <w:rsid w:val="00247E7E"/>
    <w:rsid w:val="00251667"/>
    <w:rsid w:val="0025299E"/>
    <w:rsid w:val="00253D95"/>
    <w:rsid w:val="00256B78"/>
    <w:rsid w:val="00262316"/>
    <w:rsid w:val="00262B5A"/>
    <w:rsid w:val="002640E0"/>
    <w:rsid w:val="0026456E"/>
    <w:rsid w:val="002649D5"/>
    <w:rsid w:val="00265678"/>
    <w:rsid w:val="00266888"/>
    <w:rsid w:val="0027180E"/>
    <w:rsid w:val="00272B63"/>
    <w:rsid w:val="00272EB6"/>
    <w:rsid w:val="0027473A"/>
    <w:rsid w:val="00277708"/>
    <w:rsid w:val="00282935"/>
    <w:rsid w:val="00282DB2"/>
    <w:rsid w:val="002833E1"/>
    <w:rsid w:val="002833FC"/>
    <w:rsid w:val="00285D4C"/>
    <w:rsid w:val="0028652A"/>
    <w:rsid w:val="00286FCB"/>
    <w:rsid w:val="00287258"/>
    <w:rsid w:val="00287C08"/>
    <w:rsid w:val="00287DE5"/>
    <w:rsid w:val="00291F12"/>
    <w:rsid w:val="0029276E"/>
    <w:rsid w:val="00292CFE"/>
    <w:rsid w:val="00292ED7"/>
    <w:rsid w:val="002945E1"/>
    <w:rsid w:val="0029528B"/>
    <w:rsid w:val="00295E65"/>
    <w:rsid w:val="00296447"/>
    <w:rsid w:val="00297311"/>
    <w:rsid w:val="00297935"/>
    <w:rsid w:val="002A0029"/>
    <w:rsid w:val="002A0C79"/>
    <w:rsid w:val="002A127B"/>
    <w:rsid w:val="002A178F"/>
    <w:rsid w:val="002A2A12"/>
    <w:rsid w:val="002A4B13"/>
    <w:rsid w:val="002A57AC"/>
    <w:rsid w:val="002A5B1C"/>
    <w:rsid w:val="002A61DE"/>
    <w:rsid w:val="002A6298"/>
    <w:rsid w:val="002A677B"/>
    <w:rsid w:val="002A692E"/>
    <w:rsid w:val="002A7489"/>
    <w:rsid w:val="002A7B6E"/>
    <w:rsid w:val="002B18DB"/>
    <w:rsid w:val="002B26F3"/>
    <w:rsid w:val="002B2E2E"/>
    <w:rsid w:val="002B3CF0"/>
    <w:rsid w:val="002B635D"/>
    <w:rsid w:val="002B6835"/>
    <w:rsid w:val="002B6F12"/>
    <w:rsid w:val="002C0561"/>
    <w:rsid w:val="002C1F4A"/>
    <w:rsid w:val="002C2D7C"/>
    <w:rsid w:val="002C3B7E"/>
    <w:rsid w:val="002C541F"/>
    <w:rsid w:val="002C62E2"/>
    <w:rsid w:val="002C66F3"/>
    <w:rsid w:val="002C6D3B"/>
    <w:rsid w:val="002C76BF"/>
    <w:rsid w:val="002D0B58"/>
    <w:rsid w:val="002D1917"/>
    <w:rsid w:val="002D2E39"/>
    <w:rsid w:val="002D2E73"/>
    <w:rsid w:val="002D2FE6"/>
    <w:rsid w:val="002D4BF3"/>
    <w:rsid w:val="002E09B3"/>
    <w:rsid w:val="002E14E9"/>
    <w:rsid w:val="002E152D"/>
    <w:rsid w:val="002E19F9"/>
    <w:rsid w:val="002E19FF"/>
    <w:rsid w:val="002E1E2B"/>
    <w:rsid w:val="002E3294"/>
    <w:rsid w:val="002E3C81"/>
    <w:rsid w:val="002E75DF"/>
    <w:rsid w:val="002E7939"/>
    <w:rsid w:val="002F03A2"/>
    <w:rsid w:val="002F0A1C"/>
    <w:rsid w:val="002F1C5A"/>
    <w:rsid w:val="002F1CFF"/>
    <w:rsid w:val="002F2DB8"/>
    <w:rsid w:val="002F30BC"/>
    <w:rsid w:val="002F4AAE"/>
    <w:rsid w:val="002F5632"/>
    <w:rsid w:val="002F5690"/>
    <w:rsid w:val="002F62A6"/>
    <w:rsid w:val="002F6801"/>
    <w:rsid w:val="002F68C0"/>
    <w:rsid w:val="0030066C"/>
    <w:rsid w:val="003028A3"/>
    <w:rsid w:val="00302BC2"/>
    <w:rsid w:val="00303A47"/>
    <w:rsid w:val="0030636D"/>
    <w:rsid w:val="003071F5"/>
    <w:rsid w:val="003076F4"/>
    <w:rsid w:val="00310CDD"/>
    <w:rsid w:val="00312212"/>
    <w:rsid w:val="003129E2"/>
    <w:rsid w:val="00312C47"/>
    <w:rsid w:val="00312F0D"/>
    <w:rsid w:val="00312FA2"/>
    <w:rsid w:val="003140C9"/>
    <w:rsid w:val="00314228"/>
    <w:rsid w:val="003144F6"/>
    <w:rsid w:val="00315634"/>
    <w:rsid w:val="00316613"/>
    <w:rsid w:val="00316D37"/>
    <w:rsid w:val="00320AF5"/>
    <w:rsid w:val="00320CF4"/>
    <w:rsid w:val="003212C2"/>
    <w:rsid w:val="00321E85"/>
    <w:rsid w:val="00321E9B"/>
    <w:rsid w:val="00322E3F"/>
    <w:rsid w:val="00325791"/>
    <w:rsid w:val="00325CEA"/>
    <w:rsid w:val="003268D1"/>
    <w:rsid w:val="003307C3"/>
    <w:rsid w:val="00331AD6"/>
    <w:rsid w:val="00332CC2"/>
    <w:rsid w:val="00333D3C"/>
    <w:rsid w:val="0033515C"/>
    <w:rsid w:val="00335AF7"/>
    <w:rsid w:val="0033609E"/>
    <w:rsid w:val="00337D2C"/>
    <w:rsid w:val="00337E04"/>
    <w:rsid w:val="0034151B"/>
    <w:rsid w:val="00341F5F"/>
    <w:rsid w:val="00343058"/>
    <w:rsid w:val="00343E21"/>
    <w:rsid w:val="00344DEB"/>
    <w:rsid w:val="003450E2"/>
    <w:rsid w:val="00345998"/>
    <w:rsid w:val="0034606D"/>
    <w:rsid w:val="003474CB"/>
    <w:rsid w:val="0035055F"/>
    <w:rsid w:val="00351A5A"/>
    <w:rsid w:val="0035248C"/>
    <w:rsid w:val="003529DD"/>
    <w:rsid w:val="00354223"/>
    <w:rsid w:val="00354347"/>
    <w:rsid w:val="00354A48"/>
    <w:rsid w:val="00355DCA"/>
    <w:rsid w:val="003562BC"/>
    <w:rsid w:val="003569CF"/>
    <w:rsid w:val="00356C51"/>
    <w:rsid w:val="00356D90"/>
    <w:rsid w:val="00356FC5"/>
    <w:rsid w:val="0036009B"/>
    <w:rsid w:val="00360274"/>
    <w:rsid w:val="00360F5E"/>
    <w:rsid w:val="00361DDF"/>
    <w:rsid w:val="00362839"/>
    <w:rsid w:val="00365486"/>
    <w:rsid w:val="00365DDF"/>
    <w:rsid w:val="00370DF8"/>
    <w:rsid w:val="003711DD"/>
    <w:rsid w:val="00371516"/>
    <w:rsid w:val="0037162A"/>
    <w:rsid w:val="003732EA"/>
    <w:rsid w:val="00373D77"/>
    <w:rsid w:val="00374910"/>
    <w:rsid w:val="00374C4F"/>
    <w:rsid w:val="00375B62"/>
    <w:rsid w:val="00376984"/>
    <w:rsid w:val="00376C6B"/>
    <w:rsid w:val="00376DFD"/>
    <w:rsid w:val="003773D5"/>
    <w:rsid w:val="003774ED"/>
    <w:rsid w:val="003801A6"/>
    <w:rsid w:val="00380FFD"/>
    <w:rsid w:val="003828FA"/>
    <w:rsid w:val="00384155"/>
    <w:rsid w:val="00384B74"/>
    <w:rsid w:val="003856AC"/>
    <w:rsid w:val="00386948"/>
    <w:rsid w:val="00387393"/>
    <w:rsid w:val="00387736"/>
    <w:rsid w:val="0039166A"/>
    <w:rsid w:val="00391E31"/>
    <w:rsid w:val="00393224"/>
    <w:rsid w:val="00393950"/>
    <w:rsid w:val="00393A01"/>
    <w:rsid w:val="00394DFF"/>
    <w:rsid w:val="00395319"/>
    <w:rsid w:val="00395D16"/>
    <w:rsid w:val="0039789E"/>
    <w:rsid w:val="00397F09"/>
    <w:rsid w:val="003A0851"/>
    <w:rsid w:val="003A093C"/>
    <w:rsid w:val="003A15C3"/>
    <w:rsid w:val="003A1A84"/>
    <w:rsid w:val="003A3E4E"/>
    <w:rsid w:val="003A45F4"/>
    <w:rsid w:val="003A5B97"/>
    <w:rsid w:val="003A6103"/>
    <w:rsid w:val="003B0B67"/>
    <w:rsid w:val="003B1111"/>
    <w:rsid w:val="003B4392"/>
    <w:rsid w:val="003B47FD"/>
    <w:rsid w:val="003B4C66"/>
    <w:rsid w:val="003B4FCD"/>
    <w:rsid w:val="003B5B06"/>
    <w:rsid w:val="003B6A04"/>
    <w:rsid w:val="003B7B4E"/>
    <w:rsid w:val="003C0070"/>
    <w:rsid w:val="003C3ECB"/>
    <w:rsid w:val="003C6FB5"/>
    <w:rsid w:val="003C7B42"/>
    <w:rsid w:val="003D050C"/>
    <w:rsid w:val="003D2363"/>
    <w:rsid w:val="003D2CCF"/>
    <w:rsid w:val="003D5494"/>
    <w:rsid w:val="003D58D9"/>
    <w:rsid w:val="003D70C8"/>
    <w:rsid w:val="003D7D55"/>
    <w:rsid w:val="003E00F2"/>
    <w:rsid w:val="003E0C04"/>
    <w:rsid w:val="003E3371"/>
    <w:rsid w:val="003E41EE"/>
    <w:rsid w:val="003E4540"/>
    <w:rsid w:val="003E5196"/>
    <w:rsid w:val="003E687A"/>
    <w:rsid w:val="003E6D80"/>
    <w:rsid w:val="003E6DB2"/>
    <w:rsid w:val="003F068A"/>
    <w:rsid w:val="003F3EA5"/>
    <w:rsid w:val="003F3F85"/>
    <w:rsid w:val="003F4873"/>
    <w:rsid w:val="003F5895"/>
    <w:rsid w:val="003F6016"/>
    <w:rsid w:val="003F6066"/>
    <w:rsid w:val="003F60ED"/>
    <w:rsid w:val="003F739D"/>
    <w:rsid w:val="00401194"/>
    <w:rsid w:val="0040163D"/>
    <w:rsid w:val="004021A0"/>
    <w:rsid w:val="00402CEA"/>
    <w:rsid w:val="004069DE"/>
    <w:rsid w:val="00406CA7"/>
    <w:rsid w:val="00407F14"/>
    <w:rsid w:val="004140FA"/>
    <w:rsid w:val="00415016"/>
    <w:rsid w:val="00415613"/>
    <w:rsid w:val="00416DBA"/>
    <w:rsid w:val="00423676"/>
    <w:rsid w:val="00423FC9"/>
    <w:rsid w:val="0042434E"/>
    <w:rsid w:val="0042510D"/>
    <w:rsid w:val="00425186"/>
    <w:rsid w:val="00425247"/>
    <w:rsid w:val="00425967"/>
    <w:rsid w:val="00426DCE"/>
    <w:rsid w:val="00430AB5"/>
    <w:rsid w:val="00431DEC"/>
    <w:rsid w:val="00432311"/>
    <w:rsid w:val="00433879"/>
    <w:rsid w:val="00435C21"/>
    <w:rsid w:val="00437008"/>
    <w:rsid w:val="004403D1"/>
    <w:rsid w:val="00442CCF"/>
    <w:rsid w:val="004433B6"/>
    <w:rsid w:val="004438BC"/>
    <w:rsid w:val="00444493"/>
    <w:rsid w:val="004444A1"/>
    <w:rsid w:val="00445551"/>
    <w:rsid w:val="004466FD"/>
    <w:rsid w:val="00447893"/>
    <w:rsid w:val="004478F0"/>
    <w:rsid w:val="00447A9F"/>
    <w:rsid w:val="004506EE"/>
    <w:rsid w:val="00453B6B"/>
    <w:rsid w:val="00453F75"/>
    <w:rsid w:val="004558F7"/>
    <w:rsid w:val="00455EE3"/>
    <w:rsid w:val="004574CC"/>
    <w:rsid w:val="0045789C"/>
    <w:rsid w:val="00460CEE"/>
    <w:rsid w:val="0046453A"/>
    <w:rsid w:val="00464CDD"/>
    <w:rsid w:val="00465208"/>
    <w:rsid w:val="0046548C"/>
    <w:rsid w:val="00465D25"/>
    <w:rsid w:val="00466513"/>
    <w:rsid w:val="00467ABC"/>
    <w:rsid w:val="004700B8"/>
    <w:rsid w:val="004708D6"/>
    <w:rsid w:val="00470ACE"/>
    <w:rsid w:val="004711F1"/>
    <w:rsid w:val="0047173C"/>
    <w:rsid w:val="004720D0"/>
    <w:rsid w:val="00472EBB"/>
    <w:rsid w:val="00473C89"/>
    <w:rsid w:val="004743AD"/>
    <w:rsid w:val="00474B61"/>
    <w:rsid w:val="0047534E"/>
    <w:rsid w:val="00475D2F"/>
    <w:rsid w:val="00476FE2"/>
    <w:rsid w:val="00477A04"/>
    <w:rsid w:val="00477FCD"/>
    <w:rsid w:val="0048020F"/>
    <w:rsid w:val="0048086A"/>
    <w:rsid w:val="00480C5F"/>
    <w:rsid w:val="0048275B"/>
    <w:rsid w:val="00483200"/>
    <w:rsid w:val="00483682"/>
    <w:rsid w:val="00484501"/>
    <w:rsid w:val="004847A4"/>
    <w:rsid w:val="00485EA4"/>
    <w:rsid w:val="00486C2E"/>
    <w:rsid w:val="00486C9F"/>
    <w:rsid w:val="00487347"/>
    <w:rsid w:val="00492135"/>
    <w:rsid w:val="004929BA"/>
    <w:rsid w:val="00492A66"/>
    <w:rsid w:val="00493DF3"/>
    <w:rsid w:val="0049540C"/>
    <w:rsid w:val="00495F15"/>
    <w:rsid w:val="004968DA"/>
    <w:rsid w:val="004A054C"/>
    <w:rsid w:val="004A1554"/>
    <w:rsid w:val="004A2A3E"/>
    <w:rsid w:val="004A2EA5"/>
    <w:rsid w:val="004A3794"/>
    <w:rsid w:val="004A4D11"/>
    <w:rsid w:val="004A519D"/>
    <w:rsid w:val="004A70DB"/>
    <w:rsid w:val="004B1085"/>
    <w:rsid w:val="004B1CCA"/>
    <w:rsid w:val="004B326B"/>
    <w:rsid w:val="004B4A15"/>
    <w:rsid w:val="004B5FB2"/>
    <w:rsid w:val="004B7D88"/>
    <w:rsid w:val="004C04FB"/>
    <w:rsid w:val="004C08B6"/>
    <w:rsid w:val="004C12A0"/>
    <w:rsid w:val="004C2964"/>
    <w:rsid w:val="004C3140"/>
    <w:rsid w:val="004C5730"/>
    <w:rsid w:val="004C5CD5"/>
    <w:rsid w:val="004C6CBC"/>
    <w:rsid w:val="004D15F4"/>
    <w:rsid w:val="004D1E7D"/>
    <w:rsid w:val="004D322F"/>
    <w:rsid w:val="004D336D"/>
    <w:rsid w:val="004D3A85"/>
    <w:rsid w:val="004D4646"/>
    <w:rsid w:val="004D466A"/>
    <w:rsid w:val="004D6324"/>
    <w:rsid w:val="004D6F8D"/>
    <w:rsid w:val="004E0202"/>
    <w:rsid w:val="004E0557"/>
    <w:rsid w:val="004E16C5"/>
    <w:rsid w:val="004E19B6"/>
    <w:rsid w:val="004E2EF2"/>
    <w:rsid w:val="004E3859"/>
    <w:rsid w:val="004E5ACC"/>
    <w:rsid w:val="004E7250"/>
    <w:rsid w:val="004E75E9"/>
    <w:rsid w:val="004E7D0D"/>
    <w:rsid w:val="004F0292"/>
    <w:rsid w:val="004F0735"/>
    <w:rsid w:val="004F1F07"/>
    <w:rsid w:val="004F2D55"/>
    <w:rsid w:val="004F45B3"/>
    <w:rsid w:val="004F4A06"/>
    <w:rsid w:val="004F5A6E"/>
    <w:rsid w:val="004F7ACC"/>
    <w:rsid w:val="005014FB"/>
    <w:rsid w:val="0050159B"/>
    <w:rsid w:val="00501BB5"/>
    <w:rsid w:val="005033CF"/>
    <w:rsid w:val="0050454F"/>
    <w:rsid w:val="00504AF1"/>
    <w:rsid w:val="00505118"/>
    <w:rsid w:val="005052F6"/>
    <w:rsid w:val="00505433"/>
    <w:rsid w:val="00505966"/>
    <w:rsid w:val="00505DC7"/>
    <w:rsid w:val="00507372"/>
    <w:rsid w:val="0051141D"/>
    <w:rsid w:val="00511D23"/>
    <w:rsid w:val="00511E04"/>
    <w:rsid w:val="005125D4"/>
    <w:rsid w:val="00513E0C"/>
    <w:rsid w:val="00513E85"/>
    <w:rsid w:val="00514050"/>
    <w:rsid w:val="00514139"/>
    <w:rsid w:val="005145B9"/>
    <w:rsid w:val="005158FE"/>
    <w:rsid w:val="005164B6"/>
    <w:rsid w:val="00516769"/>
    <w:rsid w:val="00516EDC"/>
    <w:rsid w:val="00520041"/>
    <w:rsid w:val="00521358"/>
    <w:rsid w:val="005220B8"/>
    <w:rsid w:val="005229EB"/>
    <w:rsid w:val="00522AF4"/>
    <w:rsid w:val="005273A2"/>
    <w:rsid w:val="00527D5A"/>
    <w:rsid w:val="00527F3B"/>
    <w:rsid w:val="0053037C"/>
    <w:rsid w:val="00530442"/>
    <w:rsid w:val="00530DD8"/>
    <w:rsid w:val="00533770"/>
    <w:rsid w:val="00534B35"/>
    <w:rsid w:val="00535829"/>
    <w:rsid w:val="005370F0"/>
    <w:rsid w:val="00537134"/>
    <w:rsid w:val="00537608"/>
    <w:rsid w:val="00537BF1"/>
    <w:rsid w:val="00542A96"/>
    <w:rsid w:val="00542C6C"/>
    <w:rsid w:val="005441D8"/>
    <w:rsid w:val="005445C9"/>
    <w:rsid w:val="00546439"/>
    <w:rsid w:val="00546499"/>
    <w:rsid w:val="00547E97"/>
    <w:rsid w:val="00551A02"/>
    <w:rsid w:val="005534FA"/>
    <w:rsid w:val="0055421B"/>
    <w:rsid w:val="00554850"/>
    <w:rsid w:val="00554A04"/>
    <w:rsid w:val="005554DD"/>
    <w:rsid w:val="00555A0A"/>
    <w:rsid w:val="005600CC"/>
    <w:rsid w:val="00560334"/>
    <w:rsid w:val="005632F6"/>
    <w:rsid w:val="005635E5"/>
    <w:rsid w:val="00564689"/>
    <w:rsid w:val="00564EB7"/>
    <w:rsid w:val="00565509"/>
    <w:rsid w:val="00570AAB"/>
    <w:rsid w:val="00571AB5"/>
    <w:rsid w:val="005738B4"/>
    <w:rsid w:val="00573D35"/>
    <w:rsid w:val="00576351"/>
    <w:rsid w:val="005825E9"/>
    <w:rsid w:val="00582CA9"/>
    <w:rsid w:val="00582FC0"/>
    <w:rsid w:val="005845F3"/>
    <w:rsid w:val="00584ED2"/>
    <w:rsid w:val="005861EB"/>
    <w:rsid w:val="00586BCE"/>
    <w:rsid w:val="00586E27"/>
    <w:rsid w:val="00591690"/>
    <w:rsid w:val="00591F31"/>
    <w:rsid w:val="00592369"/>
    <w:rsid w:val="005929F3"/>
    <w:rsid w:val="005958DF"/>
    <w:rsid w:val="00597E54"/>
    <w:rsid w:val="005A193E"/>
    <w:rsid w:val="005A1D28"/>
    <w:rsid w:val="005A2687"/>
    <w:rsid w:val="005A283C"/>
    <w:rsid w:val="005A2CC0"/>
    <w:rsid w:val="005A31EE"/>
    <w:rsid w:val="005A3BD9"/>
    <w:rsid w:val="005A4F7D"/>
    <w:rsid w:val="005A5576"/>
    <w:rsid w:val="005A6D82"/>
    <w:rsid w:val="005A6FFF"/>
    <w:rsid w:val="005B0C4D"/>
    <w:rsid w:val="005B1D5B"/>
    <w:rsid w:val="005B232C"/>
    <w:rsid w:val="005B3E43"/>
    <w:rsid w:val="005B3FB3"/>
    <w:rsid w:val="005B44A7"/>
    <w:rsid w:val="005B4695"/>
    <w:rsid w:val="005B46AB"/>
    <w:rsid w:val="005B5410"/>
    <w:rsid w:val="005B570A"/>
    <w:rsid w:val="005B6CE0"/>
    <w:rsid w:val="005C0878"/>
    <w:rsid w:val="005C0936"/>
    <w:rsid w:val="005C4667"/>
    <w:rsid w:val="005C4937"/>
    <w:rsid w:val="005C5539"/>
    <w:rsid w:val="005C5AE2"/>
    <w:rsid w:val="005C66C7"/>
    <w:rsid w:val="005C6E78"/>
    <w:rsid w:val="005C6EAD"/>
    <w:rsid w:val="005D127E"/>
    <w:rsid w:val="005D303E"/>
    <w:rsid w:val="005D3A03"/>
    <w:rsid w:val="005D3AB0"/>
    <w:rsid w:val="005E09F0"/>
    <w:rsid w:val="005E0FC3"/>
    <w:rsid w:val="005E10CD"/>
    <w:rsid w:val="005E2F0C"/>
    <w:rsid w:val="005E3DE8"/>
    <w:rsid w:val="005E4236"/>
    <w:rsid w:val="005E4901"/>
    <w:rsid w:val="005E4B83"/>
    <w:rsid w:val="005E5ACD"/>
    <w:rsid w:val="005F06B4"/>
    <w:rsid w:val="005F1783"/>
    <w:rsid w:val="005F27D9"/>
    <w:rsid w:val="005F2B48"/>
    <w:rsid w:val="005F2DE0"/>
    <w:rsid w:val="005F2FD9"/>
    <w:rsid w:val="005F337D"/>
    <w:rsid w:val="005F3B0B"/>
    <w:rsid w:val="005F4E61"/>
    <w:rsid w:val="00600001"/>
    <w:rsid w:val="006000C8"/>
    <w:rsid w:val="006009D6"/>
    <w:rsid w:val="00601DFB"/>
    <w:rsid w:val="00602C01"/>
    <w:rsid w:val="0060324B"/>
    <w:rsid w:val="00603543"/>
    <w:rsid w:val="006045CF"/>
    <w:rsid w:val="00605F5A"/>
    <w:rsid w:val="00605FBE"/>
    <w:rsid w:val="006076B2"/>
    <w:rsid w:val="00607DEA"/>
    <w:rsid w:val="00610445"/>
    <w:rsid w:val="00610B19"/>
    <w:rsid w:val="00611031"/>
    <w:rsid w:val="0061192B"/>
    <w:rsid w:val="0061251A"/>
    <w:rsid w:val="00613517"/>
    <w:rsid w:val="0061489F"/>
    <w:rsid w:val="006158D3"/>
    <w:rsid w:val="00615E97"/>
    <w:rsid w:val="0061603E"/>
    <w:rsid w:val="00616696"/>
    <w:rsid w:val="00617380"/>
    <w:rsid w:val="00617982"/>
    <w:rsid w:val="00617D39"/>
    <w:rsid w:val="00621E41"/>
    <w:rsid w:val="00623301"/>
    <w:rsid w:val="00623CB2"/>
    <w:rsid w:val="00625867"/>
    <w:rsid w:val="00625C06"/>
    <w:rsid w:val="0062731E"/>
    <w:rsid w:val="006273FF"/>
    <w:rsid w:val="00631199"/>
    <w:rsid w:val="00633BB2"/>
    <w:rsid w:val="00633F9B"/>
    <w:rsid w:val="006340E6"/>
    <w:rsid w:val="00635D95"/>
    <w:rsid w:val="0064001F"/>
    <w:rsid w:val="00641A9E"/>
    <w:rsid w:val="00642325"/>
    <w:rsid w:val="006426EB"/>
    <w:rsid w:val="00643397"/>
    <w:rsid w:val="00643562"/>
    <w:rsid w:val="00643617"/>
    <w:rsid w:val="00643F07"/>
    <w:rsid w:val="00644C1F"/>
    <w:rsid w:val="006454AE"/>
    <w:rsid w:val="0064622B"/>
    <w:rsid w:val="00650BA3"/>
    <w:rsid w:val="0065132B"/>
    <w:rsid w:val="00652453"/>
    <w:rsid w:val="006532AC"/>
    <w:rsid w:val="00654B16"/>
    <w:rsid w:val="00654DE2"/>
    <w:rsid w:val="0065548C"/>
    <w:rsid w:val="00660FF3"/>
    <w:rsid w:val="00661195"/>
    <w:rsid w:val="0066148F"/>
    <w:rsid w:val="0066199D"/>
    <w:rsid w:val="00661CFF"/>
    <w:rsid w:val="006631E7"/>
    <w:rsid w:val="006636FC"/>
    <w:rsid w:val="006644EA"/>
    <w:rsid w:val="00664EDF"/>
    <w:rsid w:val="006664A4"/>
    <w:rsid w:val="006677FA"/>
    <w:rsid w:val="006706A9"/>
    <w:rsid w:val="00670894"/>
    <w:rsid w:val="00670923"/>
    <w:rsid w:val="0067169B"/>
    <w:rsid w:val="006746F0"/>
    <w:rsid w:val="0067496A"/>
    <w:rsid w:val="00675526"/>
    <w:rsid w:val="00675871"/>
    <w:rsid w:val="00677D41"/>
    <w:rsid w:val="00680441"/>
    <w:rsid w:val="00680703"/>
    <w:rsid w:val="006814B7"/>
    <w:rsid w:val="00681E58"/>
    <w:rsid w:val="006824B9"/>
    <w:rsid w:val="0068286B"/>
    <w:rsid w:val="00682A65"/>
    <w:rsid w:val="00682DDF"/>
    <w:rsid w:val="006839B9"/>
    <w:rsid w:val="00683F8A"/>
    <w:rsid w:val="006844C7"/>
    <w:rsid w:val="006902DB"/>
    <w:rsid w:val="006917D7"/>
    <w:rsid w:val="0069211B"/>
    <w:rsid w:val="00693F74"/>
    <w:rsid w:val="00695AE7"/>
    <w:rsid w:val="0069753C"/>
    <w:rsid w:val="00697AED"/>
    <w:rsid w:val="006A1ED1"/>
    <w:rsid w:val="006A249D"/>
    <w:rsid w:val="006A2BA7"/>
    <w:rsid w:val="006A3CA4"/>
    <w:rsid w:val="006A4037"/>
    <w:rsid w:val="006A4243"/>
    <w:rsid w:val="006A4538"/>
    <w:rsid w:val="006A5D01"/>
    <w:rsid w:val="006A72F0"/>
    <w:rsid w:val="006A7F27"/>
    <w:rsid w:val="006B18BA"/>
    <w:rsid w:val="006B1F3A"/>
    <w:rsid w:val="006B2184"/>
    <w:rsid w:val="006B2DE6"/>
    <w:rsid w:val="006B5566"/>
    <w:rsid w:val="006B7437"/>
    <w:rsid w:val="006B760B"/>
    <w:rsid w:val="006C028A"/>
    <w:rsid w:val="006C0CA9"/>
    <w:rsid w:val="006C2AC0"/>
    <w:rsid w:val="006C2B16"/>
    <w:rsid w:val="006C34B7"/>
    <w:rsid w:val="006C3E56"/>
    <w:rsid w:val="006C48FD"/>
    <w:rsid w:val="006C4D72"/>
    <w:rsid w:val="006C4EAC"/>
    <w:rsid w:val="006C55D4"/>
    <w:rsid w:val="006C698D"/>
    <w:rsid w:val="006C7030"/>
    <w:rsid w:val="006C7AF4"/>
    <w:rsid w:val="006C7E92"/>
    <w:rsid w:val="006D0080"/>
    <w:rsid w:val="006D1DA5"/>
    <w:rsid w:val="006D30FD"/>
    <w:rsid w:val="006D35E2"/>
    <w:rsid w:val="006D4197"/>
    <w:rsid w:val="006D45CF"/>
    <w:rsid w:val="006D5849"/>
    <w:rsid w:val="006E13DA"/>
    <w:rsid w:val="006E1D7E"/>
    <w:rsid w:val="006E1F79"/>
    <w:rsid w:val="006E2FC7"/>
    <w:rsid w:val="006E7390"/>
    <w:rsid w:val="006E7880"/>
    <w:rsid w:val="006E7EC3"/>
    <w:rsid w:val="006F02C7"/>
    <w:rsid w:val="006F13A6"/>
    <w:rsid w:val="006F16BC"/>
    <w:rsid w:val="006F1E99"/>
    <w:rsid w:val="006F20A7"/>
    <w:rsid w:val="006F2799"/>
    <w:rsid w:val="00700667"/>
    <w:rsid w:val="00700EF9"/>
    <w:rsid w:val="00700F19"/>
    <w:rsid w:val="007032F3"/>
    <w:rsid w:val="00703C72"/>
    <w:rsid w:val="00704108"/>
    <w:rsid w:val="00704276"/>
    <w:rsid w:val="00704898"/>
    <w:rsid w:val="00704C16"/>
    <w:rsid w:val="00705142"/>
    <w:rsid w:val="007054BB"/>
    <w:rsid w:val="00706998"/>
    <w:rsid w:val="00706B88"/>
    <w:rsid w:val="00706F4E"/>
    <w:rsid w:val="00707C72"/>
    <w:rsid w:val="00707FFB"/>
    <w:rsid w:val="0071025E"/>
    <w:rsid w:val="00710CC0"/>
    <w:rsid w:val="00712CA8"/>
    <w:rsid w:val="00713D74"/>
    <w:rsid w:val="0071567C"/>
    <w:rsid w:val="0071676E"/>
    <w:rsid w:val="00716902"/>
    <w:rsid w:val="0072177F"/>
    <w:rsid w:val="00721E1B"/>
    <w:rsid w:val="00722C3C"/>
    <w:rsid w:val="00722C7D"/>
    <w:rsid w:val="00722D45"/>
    <w:rsid w:val="00722E33"/>
    <w:rsid w:val="00724039"/>
    <w:rsid w:val="00724461"/>
    <w:rsid w:val="00725141"/>
    <w:rsid w:val="0072523F"/>
    <w:rsid w:val="00725D76"/>
    <w:rsid w:val="00726751"/>
    <w:rsid w:val="00726E5E"/>
    <w:rsid w:val="007274A0"/>
    <w:rsid w:val="00731DA1"/>
    <w:rsid w:val="007328C7"/>
    <w:rsid w:val="00732B6A"/>
    <w:rsid w:val="007335DC"/>
    <w:rsid w:val="007357CC"/>
    <w:rsid w:val="0073656B"/>
    <w:rsid w:val="007367B1"/>
    <w:rsid w:val="00737AEC"/>
    <w:rsid w:val="00737E9F"/>
    <w:rsid w:val="007409BC"/>
    <w:rsid w:val="007411A1"/>
    <w:rsid w:val="007414F9"/>
    <w:rsid w:val="007421A0"/>
    <w:rsid w:val="00743BE6"/>
    <w:rsid w:val="007454DC"/>
    <w:rsid w:val="00745589"/>
    <w:rsid w:val="00745B58"/>
    <w:rsid w:val="00746719"/>
    <w:rsid w:val="00746C86"/>
    <w:rsid w:val="0074723E"/>
    <w:rsid w:val="00747FEF"/>
    <w:rsid w:val="00752C1A"/>
    <w:rsid w:val="00754010"/>
    <w:rsid w:val="00754677"/>
    <w:rsid w:val="00756EFC"/>
    <w:rsid w:val="00757560"/>
    <w:rsid w:val="00757B3D"/>
    <w:rsid w:val="00760874"/>
    <w:rsid w:val="00760AAD"/>
    <w:rsid w:val="00760E0D"/>
    <w:rsid w:val="007610F5"/>
    <w:rsid w:val="00764631"/>
    <w:rsid w:val="007657FE"/>
    <w:rsid w:val="00765FB8"/>
    <w:rsid w:val="00766DDD"/>
    <w:rsid w:val="0076729E"/>
    <w:rsid w:val="00767839"/>
    <w:rsid w:val="00767C86"/>
    <w:rsid w:val="0077008D"/>
    <w:rsid w:val="00771BE6"/>
    <w:rsid w:val="007734F4"/>
    <w:rsid w:val="007741B3"/>
    <w:rsid w:val="0077495B"/>
    <w:rsid w:val="00774B17"/>
    <w:rsid w:val="00775ABA"/>
    <w:rsid w:val="00775C58"/>
    <w:rsid w:val="00775FB1"/>
    <w:rsid w:val="007764D8"/>
    <w:rsid w:val="00777110"/>
    <w:rsid w:val="0077790F"/>
    <w:rsid w:val="00780BBE"/>
    <w:rsid w:val="00781066"/>
    <w:rsid w:val="00781CC8"/>
    <w:rsid w:val="00781D32"/>
    <w:rsid w:val="007821CB"/>
    <w:rsid w:val="00782F4A"/>
    <w:rsid w:val="00785703"/>
    <w:rsid w:val="007862FD"/>
    <w:rsid w:val="00786635"/>
    <w:rsid w:val="00787A58"/>
    <w:rsid w:val="00787C80"/>
    <w:rsid w:val="00791997"/>
    <w:rsid w:val="00793A6F"/>
    <w:rsid w:val="00793A76"/>
    <w:rsid w:val="00793A8F"/>
    <w:rsid w:val="00796D6C"/>
    <w:rsid w:val="007A1003"/>
    <w:rsid w:val="007A113E"/>
    <w:rsid w:val="007A1A7E"/>
    <w:rsid w:val="007A32A8"/>
    <w:rsid w:val="007A3399"/>
    <w:rsid w:val="007A34FE"/>
    <w:rsid w:val="007A38E4"/>
    <w:rsid w:val="007A4DB2"/>
    <w:rsid w:val="007A650A"/>
    <w:rsid w:val="007A664C"/>
    <w:rsid w:val="007A6956"/>
    <w:rsid w:val="007A6EEF"/>
    <w:rsid w:val="007A7848"/>
    <w:rsid w:val="007B0466"/>
    <w:rsid w:val="007B1105"/>
    <w:rsid w:val="007B267D"/>
    <w:rsid w:val="007B4D05"/>
    <w:rsid w:val="007B52EE"/>
    <w:rsid w:val="007B5731"/>
    <w:rsid w:val="007B587E"/>
    <w:rsid w:val="007C1701"/>
    <w:rsid w:val="007C3242"/>
    <w:rsid w:val="007C3529"/>
    <w:rsid w:val="007C37DF"/>
    <w:rsid w:val="007C3A0E"/>
    <w:rsid w:val="007C3C64"/>
    <w:rsid w:val="007C5D1A"/>
    <w:rsid w:val="007C72A6"/>
    <w:rsid w:val="007D1375"/>
    <w:rsid w:val="007D2156"/>
    <w:rsid w:val="007D2773"/>
    <w:rsid w:val="007D3396"/>
    <w:rsid w:val="007D4954"/>
    <w:rsid w:val="007D524A"/>
    <w:rsid w:val="007D5902"/>
    <w:rsid w:val="007D6365"/>
    <w:rsid w:val="007D6BCA"/>
    <w:rsid w:val="007D7386"/>
    <w:rsid w:val="007D78AB"/>
    <w:rsid w:val="007E043F"/>
    <w:rsid w:val="007E0526"/>
    <w:rsid w:val="007E38F6"/>
    <w:rsid w:val="007E3DD2"/>
    <w:rsid w:val="007E43DF"/>
    <w:rsid w:val="007E79A8"/>
    <w:rsid w:val="007E7DC4"/>
    <w:rsid w:val="007F0A7D"/>
    <w:rsid w:val="007F2990"/>
    <w:rsid w:val="007F2C62"/>
    <w:rsid w:val="007F42D3"/>
    <w:rsid w:val="007F557E"/>
    <w:rsid w:val="007F5CFF"/>
    <w:rsid w:val="007F5FBC"/>
    <w:rsid w:val="007F61CE"/>
    <w:rsid w:val="007F65CF"/>
    <w:rsid w:val="007F6621"/>
    <w:rsid w:val="008002C0"/>
    <w:rsid w:val="00800FF1"/>
    <w:rsid w:val="0080297D"/>
    <w:rsid w:val="00802C32"/>
    <w:rsid w:val="00802F87"/>
    <w:rsid w:val="0080336C"/>
    <w:rsid w:val="00805317"/>
    <w:rsid w:val="00806314"/>
    <w:rsid w:val="00806688"/>
    <w:rsid w:val="00807580"/>
    <w:rsid w:val="00810482"/>
    <w:rsid w:val="00810B95"/>
    <w:rsid w:val="00811621"/>
    <w:rsid w:val="00811A17"/>
    <w:rsid w:val="00812597"/>
    <w:rsid w:val="00813671"/>
    <w:rsid w:val="00814D1A"/>
    <w:rsid w:val="008246C8"/>
    <w:rsid w:val="00826F1A"/>
    <w:rsid w:val="008275BA"/>
    <w:rsid w:val="00830F49"/>
    <w:rsid w:val="008311F2"/>
    <w:rsid w:val="008320A8"/>
    <w:rsid w:val="008333AC"/>
    <w:rsid w:val="00833E78"/>
    <w:rsid w:val="00834E37"/>
    <w:rsid w:val="008352C8"/>
    <w:rsid w:val="008356C5"/>
    <w:rsid w:val="00836A65"/>
    <w:rsid w:val="008429B8"/>
    <w:rsid w:val="0084329F"/>
    <w:rsid w:val="008435EC"/>
    <w:rsid w:val="00845093"/>
    <w:rsid w:val="00845324"/>
    <w:rsid w:val="00846003"/>
    <w:rsid w:val="0084636A"/>
    <w:rsid w:val="00846B8D"/>
    <w:rsid w:val="00846F55"/>
    <w:rsid w:val="008470CD"/>
    <w:rsid w:val="00851C99"/>
    <w:rsid w:val="00852AF8"/>
    <w:rsid w:val="00852FCF"/>
    <w:rsid w:val="00854E55"/>
    <w:rsid w:val="00854E74"/>
    <w:rsid w:val="008551C7"/>
    <w:rsid w:val="0085582A"/>
    <w:rsid w:val="008559F0"/>
    <w:rsid w:val="00855C40"/>
    <w:rsid w:val="00856199"/>
    <w:rsid w:val="008578E1"/>
    <w:rsid w:val="00861CF2"/>
    <w:rsid w:val="00862599"/>
    <w:rsid w:val="0086396A"/>
    <w:rsid w:val="008647DF"/>
    <w:rsid w:val="008653C6"/>
    <w:rsid w:val="00865510"/>
    <w:rsid w:val="008659D4"/>
    <w:rsid w:val="00866B72"/>
    <w:rsid w:val="008703F4"/>
    <w:rsid w:val="00871385"/>
    <w:rsid w:val="00872764"/>
    <w:rsid w:val="0087287D"/>
    <w:rsid w:val="00872EA6"/>
    <w:rsid w:val="00873A14"/>
    <w:rsid w:val="008742D5"/>
    <w:rsid w:val="00875356"/>
    <w:rsid w:val="0087593D"/>
    <w:rsid w:val="00875C7F"/>
    <w:rsid w:val="00875F3A"/>
    <w:rsid w:val="008772CB"/>
    <w:rsid w:val="00877A77"/>
    <w:rsid w:val="00877CEF"/>
    <w:rsid w:val="0088232B"/>
    <w:rsid w:val="00885D86"/>
    <w:rsid w:val="0088606A"/>
    <w:rsid w:val="00886C97"/>
    <w:rsid w:val="008879A7"/>
    <w:rsid w:val="00891003"/>
    <w:rsid w:val="00891120"/>
    <w:rsid w:val="00891BCB"/>
    <w:rsid w:val="0089346C"/>
    <w:rsid w:val="008948FC"/>
    <w:rsid w:val="00895640"/>
    <w:rsid w:val="00895DF6"/>
    <w:rsid w:val="00896299"/>
    <w:rsid w:val="00897E9B"/>
    <w:rsid w:val="008A2FCB"/>
    <w:rsid w:val="008A41C9"/>
    <w:rsid w:val="008A54C2"/>
    <w:rsid w:val="008A6DFE"/>
    <w:rsid w:val="008B0A91"/>
    <w:rsid w:val="008B0DB1"/>
    <w:rsid w:val="008B527E"/>
    <w:rsid w:val="008B6FAB"/>
    <w:rsid w:val="008B7EDE"/>
    <w:rsid w:val="008C02FF"/>
    <w:rsid w:val="008C0CC6"/>
    <w:rsid w:val="008C12C3"/>
    <w:rsid w:val="008C1770"/>
    <w:rsid w:val="008C2685"/>
    <w:rsid w:val="008C3CAB"/>
    <w:rsid w:val="008C3CF7"/>
    <w:rsid w:val="008C5323"/>
    <w:rsid w:val="008C5460"/>
    <w:rsid w:val="008C681D"/>
    <w:rsid w:val="008C7692"/>
    <w:rsid w:val="008C78BE"/>
    <w:rsid w:val="008D0732"/>
    <w:rsid w:val="008D2920"/>
    <w:rsid w:val="008D29F2"/>
    <w:rsid w:val="008D33D6"/>
    <w:rsid w:val="008D46AF"/>
    <w:rsid w:val="008D483A"/>
    <w:rsid w:val="008D4AC4"/>
    <w:rsid w:val="008D632A"/>
    <w:rsid w:val="008D6855"/>
    <w:rsid w:val="008D7417"/>
    <w:rsid w:val="008D76CA"/>
    <w:rsid w:val="008E16F2"/>
    <w:rsid w:val="008E303D"/>
    <w:rsid w:val="008E6BD5"/>
    <w:rsid w:val="008E758F"/>
    <w:rsid w:val="008F04ED"/>
    <w:rsid w:val="008F14A2"/>
    <w:rsid w:val="008F1EA3"/>
    <w:rsid w:val="008F27EC"/>
    <w:rsid w:val="008F28AB"/>
    <w:rsid w:val="008F35FE"/>
    <w:rsid w:val="008F36E7"/>
    <w:rsid w:val="008F3942"/>
    <w:rsid w:val="008F3DDD"/>
    <w:rsid w:val="008F3FE1"/>
    <w:rsid w:val="008F416C"/>
    <w:rsid w:val="008F6B22"/>
    <w:rsid w:val="008F74CE"/>
    <w:rsid w:val="0090096C"/>
    <w:rsid w:val="00901189"/>
    <w:rsid w:val="00902FED"/>
    <w:rsid w:val="00903E30"/>
    <w:rsid w:val="009057A1"/>
    <w:rsid w:val="00905E9F"/>
    <w:rsid w:val="0090625B"/>
    <w:rsid w:val="009063A8"/>
    <w:rsid w:val="0090714D"/>
    <w:rsid w:val="00907161"/>
    <w:rsid w:val="00907AA5"/>
    <w:rsid w:val="00907C84"/>
    <w:rsid w:val="0091082B"/>
    <w:rsid w:val="00911275"/>
    <w:rsid w:val="009132CA"/>
    <w:rsid w:val="009151AE"/>
    <w:rsid w:val="00920000"/>
    <w:rsid w:val="00921437"/>
    <w:rsid w:val="00921664"/>
    <w:rsid w:val="00922F68"/>
    <w:rsid w:val="00923530"/>
    <w:rsid w:val="00923DB2"/>
    <w:rsid w:val="00926765"/>
    <w:rsid w:val="00926C6B"/>
    <w:rsid w:val="00926FB5"/>
    <w:rsid w:val="00927624"/>
    <w:rsid w:val="0093036C"/>
    <w:rsid w:val="00930A80"/>
    <w:rsid w:val="00930C84"/>
    <w:rsid w:val="00930EF8"/>
    <w:rsid w:val="009325B9"/>
    <w:rsid w:val="00934361"/>
    <w:rsid w:val="009347B2"/>
    <w:rsid w:val="009350F5"/>
    <w:rsid w:val="00936EA2"/>
    <w:rsid w:val="0093757E"/>
    <w:rsid w:val="00941BF1"/>
    <w:rsid w:val="00941CAD"/>
    <w:rsid w:val="009421CF"/>
    <w:rsid w:val="00942661"/>
    <w:rsid w:val="00942948"/>
    <w:rsid w:val="00943CAF"/>
    <w:rsid w:val="009442AB"/>
    <w:rsid w:val="009466A7"/>
    <w:rsid w:val="00946CB4"/>
    <w:rsid w:val="00947604"/>
    <w:rsid w:val="009510E1"/>
    <w:rsid w:val="00951EA6"/>
    <w:rsid w:val="00952CFC"/>
    <w:rsid w:val="0095474C"/>
    <w:rsid w:val="00954E7A"/>
    <w:rsid w:val="009577CF"/>
    <w:rsid w:val="00961A49"/>
    <w:rsid w:val="00961D53"/>
    <w:rsid w:val="009632F0"/>
    <w:rsid w:val="00964579"/>
    <w:rsid w:val="00964835"/>
    <w:rsid w:val="00964961"/>
    <w:rsid w:val="00964E34"/>
    <w:rsid w:val="00967450"/>
    <w:rsid w:val="009738A0"/>
    <w:rsid w:val="00974700"/>
    <w:rsid w:val="00974724"/>
    <w:rsid w:val="00974F23"/>
    <w:rsid w:val="009759AD"/>
    <w:rsid w:val="0098022C"/>
    <w:rsid w:val="00980EC1"/>
    <w:rsid w:val="0098204C"/>
    <w:rsid w:val="00982B6D"/>
    <w:rsid w:val="009831C4"/>
    <w:rsid w:val="0098358B"/>
    <w:rsid w:val="00983697"/>
    <w:rsid w:val="00983A27"/>
    <w:rsid w:val="00983A41"/>
    <w:rsid w:val="00985146"/>
    <w:rsid w:val="009864D4"/>
    <w:rsid w:val="00987A0C"/>
    <w:rsid w:val="00992C44"/>
    <w:rsid w:val="009932F8"/>
    <w:rsid w:val="00994EBD"/>
    <w:rsid w:val="00995626"/>
    <w:rsid w:val="00995B77"/>
    <w:rsid w:val="00995EED"/>
    <w:rsid w:val="00996521"/>
    <w:rsid w:val="0099730A"/>
    <w:rsid w:val="00997F4A"/>
    <w:rsid w:val="009A0082"/>
    <w:rsid w:val="009A018C"/>
    <w:rsid w:val="009A0612"/>
    <w:rsid w:val="009A0737"/>
    <w:rsid w:val="009A08F3"/>
    <w:rsid w:val="009A5778"/>
    <w:rsid w:val="009A6A3B"/>
    <w:rsid w:val="009A77DC"/>
    <w:rsid w:val="009B0457"/>
    <w:rsid w:val="009B262B"/>
    <w:rsid w:val="009B4B62"/>
    <w:rsid w:val="009B4E0C"/>
    <w:rsid w:val="009B4E3B"/>
    <w:rsid w:val="009B60FC"/>
    <w:rsid w:val="009B62EB"/>
    <w:rsid w:val="009B790D"/>
    <w:rsid w:val="009B7C0B"/>
    <w:rsid w:val="009C0F80"/>
    <w:rsid w:val="009C2299"/>
    <w:rsid w:val="009C2EA2"/>
    <w:rsid w:val="009C2FA7"/>
    <w:rsid w:val="009C3F33"/>
    <w:rsid w:val="009C4116"/>
    <w:rsid w:val="009C47DA"/>
    <w:rsid w:val="009C4D67"/>
    <w:rsid w:val="009C519A"/>
    <w:rsid w:val="009C6726"/>
    <w:rsid w:val="009C682B"/>
    <w:rsid w:val="009C7732"/>
    <w:rsid w:val="009D240C"/>
    <w:rsid w:val="009D79C1"/>
    <w:rsid w:val="009D7F66"/>
    <w:rsid w:val="009E42D3"/>
    <w:rsid w:val="009E6224"/>
    <w:rsid w:val="009E7F77"/>
    <w:rsid w:val="009F04BC"/>
    <w:rsid w:val="009F3651"/>
    <w:rsid w:val="009F416B"/>
    <w:rsid w:val="009F4411"/>
    <w:rsid w:val="009F5559"/>
    <w:rsid w:val="009F5A51"/>
    <w:rsid w:val="009F6B1A"/>
    <w:rsid w:val="009F6DF7"/>
    <w:rsid w:val="009F7671"/>
    <w:rsid w:val="00A00518"/>
    <w:rsid w:val="00A00676"/>
    <w:rsid w:val="00A00AC8"/>
    <w:rsid w:val="00A01594"/>
    <w:rsid w:val="00A01E5E"/>
    <w:rsid w:val="00A03073"/>
    <w:rsid w:val="00A03324"/>
    <w:rsid w:val="00A03A11"/>
    <w:rsid w:val="00A0458D"/>
    <w:rsid w:val="00A05636"/>
    <w:rsid w:val="00A07F02"/>
    <w:rsid w:val="00A105A5"/>
    <w:rsid w:val="00A11F82"/>
    <w:rsid w:val="00A13111"/>
    <w:rsid w:val="00A139BC"/>
    <w:rsid w:val="00A139C0"/>
    <w:rsid w:val="00A13CEF"/>
    <w:rsid w:val="00A1697A"/>
    <w:rsid w:val="00A17FC7"/>
    <w:rsid w:val="00A224E8"/>
    <w:rsid w:val="00A23886"/>
    <w:rsid w:val="00A238BE"/>
    <w:rsid w:val="00A257E8"/>
    <w:rsid w:val="00A26A4E"/>
    <w:rsid w:val="00A3076D"/>
    <w:rsid w:val="00A30B75"/>
    <w:rsid w:val="00A322D0"/>
    <w:rsid w:val="00A34799"/>
    <w:rsid w:val="00A34C24"/>
    <w:rsid w:val="00A35170"/>
    <w:rsid w:val="00A35E2C"/>
    <w:rsid w:val="00A35EB7"/>
    <w:rsid w:val="00A372C9"/>
    <w:rsid w:val="00A46F2D"/>
    <w:rsid w:val="00A47944"/>
    <w:rsid w:val="00A507C3"/>
    <w:rsid w:val="00A514C2"/>
    <w:rsid w:val="00A51591"/>
    <w:rsid w:val="00A51BB2"/>
    <w:rsid w:val="00A52E20"/>
    <w:rsid w:val="00A5413D"/>
    <w:rsid w:val="00A54EEB"/>
    <w:rsid w:val="00A55604"/>
    <w:rsid w:val="00A57504"/>
    <w:rsid w:val="00A57777"/>
    <w:rsid w:val="00A57788"/>
    <w:rsid w:val="00A61888"/>
    <w:rsid w:val="00A62233"/>
    <w:rsid w:val="00A632E2"/>
    <w:rsid w:val="00A63978"/>
    <w:rsid w:val="00A64121"/>
    <w:rsid w:val="00A64BC0"/>
    <w:rsid w:val="00A65050"/>
    <w:rsid w:val="00A66134"/>
    <w:rsid w:val="00A66850"/>
    <w:rsid w:val="00A70599"/>
    <w:rsid w:val="00A70B9A"/>
    <w:rsid w:val="00A71466"/>
    <w:rsid w:val="00A729DB"/>
    <w:rsid w:val="00A72ABA"/>
    <w:rsid w:val="00A72F43"/>
    <w:rsid w:val="00A73B26"/>
    <w:rsid w:val="00A74C89"/>
    <w:rsid w:val="00A74D0A"/>
    <w:rsid w:val="00A753E8"/>
    <w:rsid w:val="00A76D7F"/>
    <w:rsid w:val="00A81BE2"/>
    <w:rsid w:val="00A81F25"/>
    <w:rsid w:val="00A81FC8"/>
    <w:rsid w:val="00A8382E"/>
    <w:rsid w:val="00A83C69"/>
    <w:rsid w:val="00A84FF1"/>
    <w:rsid w:val="00A85214"/>
    <w:rsid w:val="00A85F56"/>
    <w:rsid w:val="00A879F3"/>
    <w:rsid w:val="00A87F19"/>
    <w:rsid w:val="00A87FC7"/>
    <w:rsid w:val="00A90648"/>
    <w:rsid w:val="00A92245"/>
    <w:rsid w:val="00A92EE0"/>
    <w:rsid w:val="00A937A4"/>
    <w:rsid w:val="00A97BB3"/>
    <w:rsid w:val="00AA1A5D"/>
    <w:rsid w:val="00AA29AA"/>
    <w:rsid w:val="00AA3FE0"/>
    <w:rsid w:val="00AA412E"/>
    <w:rsid w:val="00AA5020"/>
    <w:rsid w:val="00AA597D"/>
    <w:rsid w:val="00AA5BDA"/>
    <w:rsid w:val="00AA7C8E"/>
    <w:rsid w:val="00AB07CA"/>
    <w:rsid w:val="00AB08F1"/>
    <w:rsid w:val="00AB0A35"/>
    <w:rsid w:val="00AB1007"/>
    <w:rsid w:val="00AB1267"/>
    <w:rsid w:val="00AB204C"/>
    <w:rsid w:val="00AB2C2C"/>
    <w:rsid w:val="00AB2E57"/>
    <w:rsid w:val="00AB2F7D"/>
    <w:rsid w:val="00AB3659"/>
    <w:rsid w:val="00AB42B0"/>
    <w:rsid w:val="00AB4B56"/>
    <w:rsid w:val="00AB6114"/>
    <w:rsid w:val="00AB6A8C"/>
    <w:rsid w:val="00AB75C5"/>
    <w:rsid w:val="00AB783C"/>
    <w:rsid w:val="00AC27E5"/>
    <w:rsid w:val="00AC2DAC"/>
    <w:rsid w:val="00AC33FE"/>
    <w:rsid w:val="00AC4AE6"/>
    <w:rsid w:val="00AC5935"/>
    <w:rsid w:val="00AD03D4"/>
    <w:rsid w:val="00AD1F32"/>
    <w:rsid w:val="00AD2C9E"/>
    <w:rsid w:val="00AD30C8"/>
    <w:rsid w:val="00AD3938"/>
    <w:rsid w:val="00AD61AF"/>
    <w:rsid w:val="00AD735A"/>
    <w:rsid w:val="00AD7D6D"/>
    <w:rsid w:val="00AE062C"/>
    <w:rsid w:val="00AE0DBE"/>
    <w:rsid w:val="00AE187F"/>
    <w:rsid w:val="00AE491F"/>
    <w:rsid w:val="00AE4AF5"/>
    <w:rsid w:val="00AE4EE2"/>
    <w:rsid w:val="00AE5721"/>
    <w:rsid w:val="00AE5B43"/>
    <w:rsid w:val="00AE7205"/>
    <w:rsid w:val="00AF0E73"/>
    <w:rsid w:val="00AF0F12"/>
    <w:rsid w:val="00AF1CD0"/>
    <w:rsid w:val="00AF2E5F"/>
    <w:rsid w:val="00AF327A"/>
    <w:rsid w:val="00AF4A57"/>
    <w:rsid w:val="00AF657C"/>
    <w:rsid w:val="00AF7001"/>
    <w:rsid w:val="00B00CEB"/>
    <w:rsid w:val="00B01568"/>
    <w:rsid w:val="00B040C5"/>
    <w:rsid w:val="00B050B9"/>
    <w:rsid w:val="00B0530E"/>
    <w:rsid w:val="00B0557D"/>
    <w:rsid w:val="00B06312"/>
    <w:rsid w:val="00B06799"/>
    <w:rsid w:val="00B074D6"/>
    <w:rsid w:val="00B078A8"/>
    <w:rsid w:val="00B07D69"/>
    <w:rsid w:val="00B1020E"/>
    <w:rsid w:val="00B11620"/>
    <w:rsid w:val="00B11863"/>
    <w:rsid w:val="00B129F8"/>
    <w:rsid w:val="00B15100"/>
    <w:rsid w:val="00B15993"/>
    <w:rsid w:val="00B15B5F"/>
    <w:rsid w:val="00B1705C"/>
    <w:rsid w:val="00B173A5"/>
    <w:rsid w:val="00B173BB"/>
    <w:rsid w:val="00B17A69"/>
    <w:rsid w:val="00B20F74"/>
    <w:rsid w:val="00B220C7"/>
    <w:rsid w:val="00B22FB5"/>
    <w:rsid w:val="00B23EA5"/>
    <w:rsid w:val="00B250DE"/>
    <w:rsid w:val="00B2560C"/>
    <w:rsid w:val="00B25BB2"/>
    <w:rsid w:val="00B26397"/>
    <w:rsid w:val="00B32999"/>
    <w:rsid w:val="00B32B62"/>
    <w:rsid w:val="00B336D3"/>
    <w:rsid w:val="00B37B66"/>
    <w:rsid w:val="00B4202E"/>
    <w:rsid w:val="00B4288F"/>
    <w:rsid w:val="00B43E13"/>
    <w:rsid w:val="00B4475A"/>
    <w:rsid w:val="00B448D9"/>
    <w:rsid w:val="00B44E88"/>
    <w:rsid w:val="00B450AD"/>
    <w:rsid w:val="00B451C0"/>
    <w:rsid w:val="00B45A03"/>
    <w:rsid w:val="00B45A68"/>
    <w:rsid w:val="00B462AA"/>
    <w:rsid w:val="00B47C1A"/>
    <w:rsid w:val="00B50A43"/>
    <w:rsid w:val="00B51A9A"/>
    <w:rsid w:val="00B52707"/>
    <w:rsid w:val="00B537A2"/>
    <w:rsid w:val="00B55BF5"/>
    <w:rsid w:val="00B56260"/>
    <w:rsid w:val="00B56E4A"/>
    <w:rsid w:val="00B609AB"/>
    <w:rsid w:val="00B6236D"/>
    <w:rsid w:val="00B64CF8"/>
    <w:rsid w:val="00B65C9D"/>
    <w:rsid w:val="00B715FF"/>
    <w:rsid w:val="00B73FFA"/>
    <w:rsid w:val="00B758CB"/>
    <w:rsid w:val="00B77347"/>
    <w:rsid w:val="00B77768"/>
    <w:rsid w:val="00B8149F"/>
    <w:rsid w:val="00B81E22"/>
    <w:rsid w:val="00B823AA"/>
    <w:rsid w:val="00B92C06"/>
    <w:rsid w:val="00B95FF3"/>
    <w:rsid w:val="00B96469"/>
    <w:rsid w:val="00B975DC"/>
    <w:rsid w:val="00B97FAB"/>
    <w:rsid w:val="00BA1856"/>
    <w:rsid w:val="00BA1D21"/>
    <w:rsid w:val="00BA1FB2"/>
    <w:rsid w:val="00BA3410"/>
    <w:rsid w:val="00BA3936"/>
    <w:rsid w:val="00BA44E6"/>
    <w:rsid w:val="00BA45DB"/>
    <w:rsid w:val="00BA4E1E"/>
    <w:rsid w:val="00BA5395"/>
    <w:rsid w:val="00BA5AFD"/>
    <w:rsid w:val="00BA6B07"/>
    <w:rsid w:val="00BA7ED2"/>
    <w:rsid w:val="00BB09B6"/>
    <w:rsid w:val="00BB0D41"/>
    <w:rsid w:val="00BB1803"/>
    <w:rsid w:val="00BB18ED"/>
    <w:rsid w:val="00BB4F17"/>
    <w:rsid w:val="00BB5202"/>
    <w:rsid w:val="00BB5740"/>
    <w:rsid w:val="00BB57E9"/>
    <w:rsid w:val="00BB753F"/>
    <w:rsid w:val="00BB796F"/>
    <w:rsid w:val="00BC0CCC"/>
    <w:rsid w:val="00BC2003"/>
    <w:rsid w:val="00BC293F"/>
    <w:rsid w:val="00BC2F9B"/>
    <w:rsid w:val="00BC6F8F"/>
    <w:rsid w:val="00BC72BB"/>
    <w:rsid w:val="00BC784A"/>
    <w:rsid w:val="00BD0881"/>
    <w:rsid w:val="00BD0CBC"/>
    <w:rsid w:val="00BD1334"/>
    <w:rsid w:val="00BD151D"/>
    <w:rsid w:val="00BD2BF6"/>
    <w:rsid w:val="00BD2D60"/>
    <w:rsid w:val="00BD539E"/>
    <w:rsid w:val="00BD66CD"/>
    <w:rsid w:val="00BD6EF3"/>
    <w:rsid w:val="00BD6F37"/>
    <w:rsid w:val="00BD7F42"/>
    <w:rsid w:val="00BE0320"/>
    <w:rsid w:val="00BE22B9"/>
    <w:rsid w:val="00BE4300"/>
    <w:rsid w:val="00BE4D5A"/>
    <w:rsid w:val="00BE5114"/>
    <w:rsid w:val="00BE6355"/>
    <w:rsid w:val="00BE691A"/>
    <w:rsid w:val="00BE71FE"/>
    <w:rsid w:val="00BE7221"/>
    <w:rsid w:val="00BE7C84"/>
    <w:rsid w:val="00BF0924"/>
    <w:rsid w:val="00BF23D9"/>
    <w:rsid w:val="00BF3A4D"/>
    <w:rsid w:val="00BF4184"/>
    <w:rsid w:val="00C000A8"/>
    <w:rsid w:val="00C030C9"/>
    <w:rsid w:val="00C03A2E"/>
    <w:rsid w:val="00C04365"/>
    <w:rsid w:val="00C04564"/>
    <w:rsid w:val="00C0601E"/>
    <w:rsid w:val="00C07859"/>
    <w:rsid w:val="00C10300"/>
    <w:rsid w:val="00C11468"/>
    <w:rsid w:val="00C13EDC"/>
    <w:rsid w:val="00C1450B"/>
    <w:rsid w:val="00C15AB4"/>
    <w:rsid w:val="00C15AF3"/>
    <w:rsid w:val="00C206C0"/>
    <w:rsid w:val="00C208B7"/>
    <w:rsid w:val="00C20E45"/>
    <w:rsid w:val="00C21504"/>
    <w:rsid w:val="00C24562"/>
    <w:rsid w:val="00C24F78"/>
    <w:rsid w:val="00C251F7"/>
    <w:rsid w:val="00C25F36"/>
    <w:rsid w:val="00C268BB"/>
    <w:rsid w:val="00C279E1"/>
    <w:rsid w:val="00C27F5F"/>
    <w:rsid w:val="00C31D30"/>
    <w:rsid w:val="00C34281"/>
    <w:rsid w:val="00C359E8"/>
    <w:rsid w:val="00C36010"/>
    <w:rsid w:val="00C361FE"/>
    <w:rsid w:val="00C370B6"/>
    <w:rsid w:val="00C37D9B"/>
    <w:rsid w:val="00C40B05"/>
    <w:rsid w:val="00C4324B"/>
    <w:rsid w:val="00C43DD1"/>
    <w:rsid w:val="00C43FAB"/>
    <w:rsid w:val="00C4575D"/>
    <w:rsid w:val="00C45960"/>
    <w:rsid w:val="00C45D2F"/>
    <w:rsid w:val="00C46EEB"/>
    <w:rsid w:val="00C470FE"/>
    <w:rsid w:val="00C511B0"/>
    <w:rsid w:val="00C5210F"/>
    <w:rsid w:val="00C56A97"/>
    <w:rsid w:val="00C57CC6"/>
    <w:rsid w:val="00C603DE"/>
    <w:rsid w:val="00C62331"/>
    <w:rsid w:val="00C629B1"/>
    <w:rsid w:val="00C62AD7"/>
    <w:rsid w:val="00C6318C"/>
    <w:rsid w:val="00C631E2"/>
    <w:rsid w:val="00C65DC0"/>
    <w:rsid w:val="00C70F86"/>
    <w:rsid w:val="00C710BD"/>
    <w:rsid w:val="00C719CB"/>
    <w:rsid w:val="00C71D99"/>
    <w:rsid w:val="00C72205"/>
    <w:rsid w:val="00C72EDC"/>
    <w:rsid w:val="00C73363"/>
    <w:rsid w:val="00C74591"/>
    <w:rsid w:val="00C779DB"/>
    <w:rsid w:val="00C82BD6"/>
    <w:rsid w:val="00C84FAF"/>
    <w:rsid w:val="00C90C18"/>
    <w:rsid w:val="00C95931"/>
    <w:rsid w:val="00C96278"/>
    <w:rsid w:val="00CA0169"/>
    <w:rsid w:val="00CA08B0"/>
    <w:rsid w:val="00CA1633"/>
    <w:rsid w:val="00CA194D"/>
    <w:rsid w:val="00CA1950"/>
    <w:rsid w:val="00CA1E5F"/>
    <w:rsid w:val="00CA31AA"/>
    <w:rsid w:val="00CA375F"/>
    <w:rsid w:val="00CA4285"/>
    <w:rsid w:val="00CA441E"/>
    <w:rsid w:val="00CA50A1"/>
    <w:rsid w:val="00CA789F"/>
    <w:rsid w:val="00CB1E5D"/>
    <w:rsid w:val="00CB2566"/>
    <w:rsid w:val="00CB2A52"/>
    <w:rsid w:val="00CB2B02"/>
    <w:rsid w:val="00CB2E19"/>
    <w:rsid w:val="00CB6E90"/>
    <w:rsid w:val="00CB6F78"/>
    <w:rsid w:val="00CB7B47"/>
    <w:rsid w:val="00CC24FC"/>
    <w:rsid w:val="00CC37E1"/>
    <w:rsid w:val="00CC406D"/>
    <w:rsid w:val="00CC4A8D"/>
    <w:rsid w:val="00CC52C9"/>
    <w:rsid w:val="00CC79AC"/>
    <w:rsid w:val="00CD130C"/>
    <w:rsid w:val="00CD2477"/>
    <w:rsid w:val="00CD378D"/>
    <w:rsid w:val="00CD4028"/>
    <w:rsid w:val="00CD44A1"/>
    <w:rsid w:val="00CD6E39"/>
    <w:rsid w:val="00CD7453"/>
    <w:rsid w:val="00CD75AB"/>
    <w:rsid w:val="00CD75D7"/>
    <w:rsid w:val="00CE00CC"/>
    <w:rsid w:val="00CE1BF7"/>
    <w:rsid w:val="00CE2A5B"/>
    <w:rsid w:val="00CE394B"/>
    <w:rsid w:val="00CE50B5"/>
    <w:rsid w:val="00CE537A"/>
    <w:rsid w:val="00CE53E0"/>
    <w:rsid w:val="00CE6F77"/>
    <w:rsid w:val="00CF0D96"/>
    <w:rsid w:val="00CF1F75"/>
    <w:rsid w:val="00CF2B83"/>
    <w:rsid w:val="00CF2CFE"/>
    <w:rsid w:val="00CF5277"/>
    <w:rsid w:val="00CF6E91"/>
    <w:rsid w:val="00CF7AE6"/>
    <w:rsid w:val="00CF7B87"/>
    <w:rsid w:val="00D00A31"/>
    <w:rsid w:val="00D0331E"/>
    <w:rsid w:val="00D036EE"/>
    <w:rsid w:val="00D04FC5"/>
    <w:rsid w:val="00D055E5"/>
    <w:rsid w:val="00D065FA"/>
    <w:rsid w:val="00D0712C"/>
    <w:rsid w:val="00D07879"/>
    <w:rsid w:val="00D11B7B"/>
    <w:rsid w:val="00D1206D"/>
    <w:rsid w:val="00D12472"/>
    <w:rsid w:val="00D12965"/>
    <w:rsid w:val="00D14D7E"/>
    <w:rsid w:val="00D15097"/>
    <w:rsid w:val="00D156BB"/>
    <w:rsid w:val="00D158EB"/>
    <w:rsid w:val="00D15934"/>
    <w:rsid w:val="00D177E3"/>
    <w:rsid w:val="00D17D3F"/>
    <w:rsid w:val="00D2069B"/>
    <w:rsid w:val="00D2142C"/>
    <w:rsid w:val="00D216FD"/>
    <w:rsid w:val="00D25BCD"/>
    <w:rsid w:val="00D274E5"/>
    <w:rsid w:val="00D279AD"/>
    <w:rsid w:val="00D30A5C"/>
    <w:rsid w:val="00D30C4A"/>
    <w:rsid w:val="00D31F9D"/>
    <w:rsid w:val="00D32B8C"/>
    <w:rsid w:val="00D3329A"/>
    <w:rsid w:val="00D34163"/>
    <w:rsid w:val="00D35DFA"/>
    <w:rsid w:val="00D36609"/>
    <w:rsid w:val="00D373BE"/>
    <w:rsid w:val="00D37AC3"/>
    <w:rsid w:val="00D37D31"/>
    <w:rsid w:val="00D41D31"/>
    <w:rsid w:val="00D41D5F"/>
    <w:rsid w:val="00D422AF"/>
    <w:rsid w:val="00D42321"/>
    <w:rsid w:val="00D43E76"/>
    <w:rsid w:val="00D4458E"/>
    <w:rsid w:val="00D44F25"/>
    <w:rsid w:val="00D45799"/>
    <w:rsid w:val="00D45A37"/>
    <w:rsid w:val="00D45AE0"/>
    <w:rsid w:val="00D46288"/>
    <w:rsid w:val="00D47274"/>
    <w:rsid w:val="00D47B34"/>
    <w:rsid w:val="00D50045"/>
    <w:rsid w:val="00D507E2"/>
    <w:rsid w:val="00D50D4F"/>
    <w:rsid w:val="00D5371B"/>
    <w:rsid w:val="00D53B91"/>
    <w:rsid w:val="00D53D56"/>
    <w:rsid w:val="00D54566"/>
    <w:rsid w:val="00D55BD5"/>
    <w:rsid w:val="00D56ED6"/>
    <w:rsid w:val="00D56F7C"/>
    <w:rsid w:val="00D57457"/>
    <w:rsid w:val="00D5797C"/>
    <w:rsid w:val="00D6027A"/>
    <w:rsid w:val="00D62462"/>
    <w:rsid w:val="00D62AD3"/>
    <w:rsid w:val="00D64580"/>
    <w:rsid w:val="00D6500C"/>
    <w:rsid w:val="00D6640C"/>
    <w:rsid w:val="00D670E1"/>
    <w:rsid w:val="00D67A20"/>
    <w:rsid w:val="00D70097"/>
    <w:rsid w:val="00D717A5"/>
    <w:rsid w:val="00D71A40"/>
    <w:rsid w:val="00D71C53"/>
    <w:rsid w:val="00D7388A"/>
    <w:rsid w:val="00D74D9D"/>
    <w:rsid w:val="00D76317"/>
    <w:rsid w:val="00D77112"/>
    <w:rsid w:val="00D8244F"/>
    <w:rsid w:val="00D82CAA"/>
    <w:rsid w:val="00D83118"/>
    <w:rsid w:val="00D84CDC"/>
    <w:rsid w:val="00D85B68"/>
    <w:rsid w:val="00D8755C"/>
    <w:rsid w:val="00D877BA"/>
    <w:rsid w:val="00D91256"/>
    <w:rsid w:val="00D92AFA"/>
    <w:rsid w:val="00D93FE7"/>
    <w:rsid w:val="00D96CA6"/>
    <w:rsid w:val="00D97731"/>
    <w:rsid w:val="00DA0016"/>
    <w:rsid w:val="00DA5A3B"/>
    <w:rsid w:val="00DA6477"/>
    <w:rsid w:val="00DA6AFC"/>
    <w:rsid w:val="00DA7D1F"/>
    <w:rsid w:val="00DA7DC2"/>
    <w:rsid w:val="00DB0527"/>
    <w:rsid w:val="00DB23EA"/>
    <w:rsid w:val="00DB2489"/>
    <w:rsid w:val="00DB2F67"/>
    <w:rsid w:val="00DB5A30"/>
    <w:rsid w:val="00DB753F"/>
    <w:rsid w:val="00DB78EB"/>
    <w:rsid w:val="00DB7902"/>
    <w:rsid w:val="00DC03CA"/>
    <w:rsid w:val="00DC07A8"/>
    <w:rsid w:val="00DC363E"/>
    <w:rsid w:val="00DC4232"/>
    <w:rsid w:val="00DC5560"/>
    <w:rsid w:val="00DC7719"/>
    <w:rsid w:val="00DD0309"/>
    <w:rsid w:val="00DD21F0"/>
    <w:rsid w:val="00DD2634"/>
    <w:rsid w:val="00DD2727"/>
    <w:rsid w:val="00DD2CE1"/>
    <w:rsid w:val="00DD31DE"/>
    <w:rsid w:val="00DD349C"/>
    <w:rsid w:val="00DD359B"/>
    <w:rsid w:val="00DD48D6"/>
    <w:rsid w:val="00DD4D0D"/>
    <w:rsid w:val="00DD6143"/>
    <w:rsid w:val="00DD6382"/>
    <w:rsid w:val="00DD64B4"/>
    <w:rsid w:val="00DD70AB"/>
    <w:rsid w:val="00DD763E"/>
    <w:rsid w:val="00DE0035"/>
    <w:rsid w:val="00DE16C6"/>
    <w:rsid w:val="00DE2D91"/>
    <w:rsid w:val="00DE3086"/>
    <w:rsid w:val="00DE33C4"/>
    <w:rsid w:val="00DE366C"/>
    <w:rsid w:val="00DE4FB9"/>
    <w:rsid w:val="00DE6076"/>
    <w:rsid w:val="00DE730E"/>
    <w:rsid w:val="00DF0EDC"/>
    <w:rsid w:val="00DF144C"/>
    <w:rsid w:val="00DF36D6"/>
    <w:rsid w:val="00DF42FF"/>
    <w:rsid w:val="00DF4880"/>
    <w:rsid w:val="00DF5430"/>
    <w:rsid w:val="00DF55BF"/>
    <w:rsid w:val="00DF77AB"/>
    <w:rsid w:val="00E02616"/>
    <w:rsid w:val="00E04EDE"/>
    <w:rsid w:val="00E0579C"/>
    <w:rsid w:val="00E06F05"/>
    <w:rsid w:val="00E0779B"/>
    <w:rsid w:val="00E1104D"/>
    <w:rsid w:val="00E11BA3"/>
    <w:rsid w:val="00E12EBE"/>
    <w:rsid w:val="00E1357A"/>
    <w:rsid w:val="00E15AF1"/>
    <w:rsid w:val="00E164F3"/>
    <w:rsid w:val="00E16672"/>
    <w:rsid w:val="00E16D72"/>
    <w:rsid w:val="00E177FE"/>
    <w:rsid w:val="00E2111E"/>
    <w:rsid w:val="00E21142"/>
    <w:rsid w:val="00E23D09"/>
    <w:rsid w:val="00E25500"/>
    <w:rsid w:val="00E25583"/>
    <w:rsid w:val="00E258AC"/>
    <w:rsid w:val="00E26940"/>
    <w:rsid w:val="00E302B8"/>
    <w:rsid w:val="00E3108C"/>
    <w:rsid w:val="00E31BAE"/>
    <w:rsid w:val="00E31F22"/>
    <w:rsid w:val="00E32088"/>
    <w:rsid w:val="00E33A70"/>
    <w:rsid w:val="00E359EE"/>
    <w:rsid w:val="00E3720D"/>
    <w:rsid w:val="00E37C60"/>
    <w:rsid w:val="00E40948"/>
    <w:rsid w:val="00E42999"/>
    <w:rsid w:val="00E435B8"/>
    <w:rsid w:val="00E443C5"/>
    <w:rsid w:val="00E44D1E"/>
    <w:rsid w:val="00E472C0"/>
    <w:rsid w:val="00E47E0D"/>
    <w:rsid w:val="00E51DFB"/>
    <w:rsid w:val="00E5317F"/>
    <w:rsid w:val="00E531FC"/>
    <w:rsid w:val="00E53412"/>
    <w:rsid w:val="00E53CF4"/>
    <w:rsid w:val="00E5413E"/>
    <w:rsid w:val="00E55876"/>
    <w:rsid w:val="00E568A2"/>
    <w:rsid w:val="00E57261"/>
    <w:rsid w:val="00E6004D"/>
    <w:rsid w:val="00E6130E"/>
    <w:rsid w:val="00E62277"/>
    <w:rsid w:val="00E63528"/>
    <w:rsid w:val="00E64795"/>
    <w:rsid w:val="00E65091"/>
    <w:rsid w:val="00E6582B"/>
    <w:rsid w:val="00E660E9"/>
    <w:rsid w:val="00E66C05"/>
    <w:rsid w:val="00E66E62"/>
    <w:rsid w:val="00E66F0D"/>
    <w:rsid w:val="00E70BBD"/>
    <w:rsid w:val="00E710AA"/>
    <w:rsid w:val="00E71A81"/>
    <w:rsid w:val="00E71DFB"/>
    <w:rsid w:val="00E72B75"/>
    <w:rsid w:val="00E7392E"/>
    <w:rsid w:val="00E73F8C"/>
    <w:rsid w:val="00E74A85"/>
    <w:rsid w:val="00E74E31"/>
    <w:rsid w:val="00E75CDD"/>
    <w:rsid w:val="00E75E67"/>
    <w:rsid w:val="00E764E4"/>
    <w:rsid w:val="00E806D3"/>
    <w:rsid w:val="00E80F58"/>
    <w:rsid w:val="00E813A9"/>
    <w:rsid w:val="00E81978"/>
    <w:rsid w:val="00E82AA7"/>
    <w:rsid w:val="00E875AB"/>
    <w:rsid w:val="00E87B37"/>
    <w:rsid w:val="00E90649"/>
    <w:rsid w:val="00E9134D"/>
    <w:rsid w:val="00E9218B"/>
    <w:rsid w:val="00E92E53"/>
    <w:rsid w:val="00E9470E"/>
    <w:rsid w:val="00E951A3"/>
    <w:rsid w:val="00E95330"/>
    <w:rsid w:val="00E955A8"/>
    <w:rsid w:val="00E95751"/>
    <w:rsid w:val="00EA16CC"/>
    <w:rsid w:val="00EA18F4"/>
    <w:rsid w:val="00EA1C58"/>
    <w:rsid w:val="00EA3498"/>
    <w:rsid w:val="00EA3DDE"/>
    <w:rsid w:val="00EA42D1"/>
    <w:rsid w:val="00EA5D28"/>
    <w:rsid w:val="00EA6EA7"/>
    <w:rsid w:val="00EA7444"/>
    <w:rsid w:val="00EB0E78"/>
    <w:rsid w:val="00EB1452"/>
    <w:rsid w:val="00EB29A2"/>
    <w:rsid w:val="00EB3011"/>
    <w:rsid w:val="00EB3A8F"/>
    <w:rsid w:val="00EB4847"/>
    <w:rsid w:val="00EB50BA"/>
    <w:rsid w:val="00EB557A"/>
    <w:rsid w:val="00EB61CE"/>
    <w:rsid w:val="00EB6E49"/>
    <w:rsid w:val="00EB71A5"/>
    <w:rsid w:val="00EB760D"/>
    <w:rsid w:val="00EC0A66"/>
    <w:rsid w:val="00EC1131"/>
    <w:rsid w:val="00EC1AC1"/>
    <w:rsid w:val="00EC1B0B"/>
    <w:rsid w:val="00EC2CCB"/>
    <w:rsid w:val="00EC2F49"/>
    <w:rsid w:val="00EC4BB8"/>
    <w:rsid w:val="00EC5747"/>
    <w:rsid w:val="00EC7ACA"/>
    <w:rsid w:val="00EC7C80"/>
    <w:rsid w:val="00ED10C6"/>
    <w:rsid w:val="00ED157A"/>
    <w:rsid w:val="00ED1C95"/>
    <w:rsid w:val="00ED31B5"/>
    <w:rsid w:val="00ED44F9"/>
    <w:rsid w:val="00ED58AC"/>
    <w:rsid w:val="00ED5EDB"/>
    <w:rsid w:val="00ED670C"/>
    <w:rsid w:val="00ED6D4E"/>
    <w:rsid w:val="00ED76F5"/>
    <w:rsid w:val="00EE277F"/>
    <w:rsid w:val="00EE33D5"/>
    <w:rsid w:val="00EE3EF9"/>
    <w:rsid w:val="00EE481C"/>
    <w:rsid w:val="00EE549C"/>
    <w:rsid w:val="00EE5CB7"/>
    <w:rsid w:val="00EE603E"/>
    <w:rsid w:val="00EE6605"/>
    <w:rsid w:val="00EE7951"/>
    <w:rsid w:val="00EF0A1C"/>
    <w:rsid w:val="00EF1D5E"/>
    <w:rsid w:val="00EF1ECA"/>
    <w:rsid w:val="00EF20F6"/>
    <w:rsid w:val="00EF2647"/>
    <w:rsid w:val="00EF2D75"/>
    <w:rsid w:val="00F0004E"/>
    <w:rsid w:val="00F00C43"/>
    <w:rsid w:val="00F02625"/>
    <w:rsid w:val="00F03F2B"/>
    <w:rsid w:val="00F055B7"/>
    <w:rsid w:val="00F10206"/>
    <w:rsid w:val="00F1115B"/>
    <w:rsid w:val="00F11892"/>
    <w:rsid w:val="00F1224C"/>
    <w:rsid w:val="00F12530"/>
    <w:rsid w:val="00F13519"/>
    <w:rsid w:val="00F15655"/>
    <w:rsid w:val="00F16451"/>
    <w:rsid w:val="00F20451"/>
    <w:rsid w:val="00F20769"/>
    <w:rsid w:val="00F21159"/>
    <w:rsid w:val="00F22D3E"/>
    <w:rsid w:val="00F2312C"/>
    <w:rsid w:val="00F23404"/>
    <w:rsid w:val="00F240F3"/>
    <w:rsid w:val="00F25790"/>
    <w:rsid w:val="00F266B7"/>
    <w:rsid w:val="00F2713A"/>
    <w:rsid w:val="00F2789D"/>
    <w:rsid w:val="00F27EF6"/>
    <w:rsid w:val="00F33824"/>
    <w:rsid w:val="00F33887"/>
    <w:rsid w:val="00F33D2C"/>
    <w:rsid w:val="00F34CB9"/>
    <w:rsid w:val="00F34E3C"/>
    <w:rsid w:val="00F365D8"/>
    <w:rsid w:val="00F379B7"/>
    <w:rsid w:val="00F42F26"/>
    <w:rsid w:val="00F4367D"/>
    <w:rsid w:val="00F44021"/>
    <w:rsid w:val="00F44C91"/>
    <w:rsid w:val="00F4771B"/>
    <w:rsid w:val="00F52366"/>
    <w:rsid w:val="00F525FA"/>
    <w:rsid w:val="00F542C4"/>
    <w:rsid w:val="00F542C9"/>
    <w:rsid w:val="00F54E25"/>
    <w:rsid w:val="00F555A2"/>
    <w:rsid w:val="00F555A9"/>
    <w:rsid w:val="00F5596C"/>
    <w:rsid w:val="00F578CC"/>
    <w:rsid w:val="00F57CA0"/>
    <w:rsid w:val="00F612C2"/>
    <w:rsid w:val="00F62B6B"/>
    <w:rsid w:val="00F633CD"/>
    <w:rsid w:val="00F64051"/>
    <w:rsid w:val="00F646B3"/>
    <w:rsid w:val="00F66289"/>
    <w:rsid w:val="00F6645C"/>
    <w:rsid w:val="00F71267"/>
    <w:rsid w:val="00F72365"/>
    <w:rsid w:val="00F7371B"/>
    <w:rsid w:val="00F73E81"/>
    <w:rsid w:val="00F750A2"/>
    <w:rsid w:val="00F7600C"/>
    <w:rsid w:val="00F763C8"/>
    <w:rsid w:val="00F76959"/>
    <w:rsid w:val="00F76FEC"/>
    <w:rsid w:val="00F8116B"/>
    <w:rsid w:val="00F811D9"/>
    <w:rsid w:val="00F82EB5"/>
    <w:rsid w:val="00F8363B"/>
    <w:rsid w:val="00F83A36"/>
    <w:rsid w:val="00F8733F"/>
    <w:rsid w:val="00F904B7"/>
    <w:rsid w:val="00F91391"/>
    <w:rsid w:val="00F9187A"/>
    <w:rsid w:val="00F91958"/>
    <w:rsid w:val="00F91BDA"/>
    <w:rsid w:val="00F9242F"/>
    <w:rsid w:val="00F9294E"/>
    <w:rsid w:val="00F93845"/>
    <w:rsid w:val="00F95176"/>
    <w:rsid w:val="00F954AE"/>
    <w:rsid w:val="00F9697A"/>
    <w:rsid w:val="00F97A64"/>
    <w:rsid w:val="00FA00A5"/>
    <w:rsid w:val="00FA14CC"/>
    <w:rsid w:val="00FA2BF4"/>
    <w:rsid w:val="00FA5002"/>
    <w:rsid w:val="00FA5428"/>
    <w:rsid w:val="00FA59EC"/>
    <w:rsid w:val="00FA5C31"/>
    <w:rsid w:val="00FA77AB"/>
    <w:rsid w:val="00FA7FD5"/>
    <w:rsid w:val="00FB09D1"/>
    <w:rsid w:val="00FB0BBE"/>
    <w:rsid w:val="00FB0F12"/>
    <w:rsid w:val="00FB28BE"/>
    <w:rsid w:val="00FB4CEC"/>
    <w:rsid w:val="00FB65CF"/>
    <w:rsid w:val="00FB6FB8"/>
    <w:rsid w:val="00FB7897"/>
    <w:rsid w:val="00FB7BA3"/>
    <w:rsid w:val="00FC01A0"/>
    <w:rsid w:val="00FC0858"/>
    <w:rsid w:val="00FC1A9F"/>
    <w:rsid w:val="00FC20C2"/>
    <w:rsid w:val="00FC58BD"/>
    <w:rsid w:val="00FC73FF"/>
    <w:rsid w:val="00FD12F5"/>
    <w:rsid w:val="00FD1773"/>
    <w:rsid w:val="00FD21F3"/>
    <w:rsid w:val="00FD2A29"/>
    <w:rsid w:val="00FD2D45"/>
    <w:rsid w:val="00FD5D5B"/>
    <w:rsid w:val="00FE04DE"/>
    <w:rsid w:val="00FE1FC5"/>
    <w:rsid w:val="00FE39E7"/>
    <w:rsid w:val="00FE4564"/>
    <w:rsid w:val="00FE51DC"/>
    <w:rsid w:val="00FE66A3"/>
    <w:rsid w:val="00FF2002"/>
    <w:rsid w:val="00FF22F0"/>
    <w:rsid w:val="00FF376E"/>
    <w:rsid w:val="00FF4F86"/>
    <w:rsid w:val="00FF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06E8923"/>
  <w15:chartTrackingRefBased/>
  <w15:docId w15:val="{72A26BBF-FDBD-4F7F-B6CE-4F6F085E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A618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188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6188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4723E"/>
    <w:pPr>
      <w:spacing w:after="100"/>
      <w:ind w:left="480"/>
    </w:pPr>
  </w:style>
  <w:style w:type="character" w:customStyle="1" w:styleId="gnkrckgcgsb">
    <w:name w:val="gnkrckgcgsb"/>
    <w:basedOn w:val="DefaultParagraphFont"/>
    <w:rsid w:val="008B7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4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34E76FC038486F830834A1789F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757D-81D4-4267-8658-3ED717237BB9}"/>
      </w:docPartPr>
      <w:docPartBody>
        <w:p w:rsidR="00153F82" w:rsidRDefault="00153F82">
          <w:pPr>
            <w:pStyle w:val="2234E76FC038486F830834A1789FD1A9"/>
          </w:pPr>
          <w:r>
            <w:t>[Title Here, up to 12 Words, on One to Two Lines]</w:t>
          </w:r>
        </w:p>
      </w:docPartBody>
    </w:docPart>
    <w:docPart>
      <w:docPartPr>
        <w:name w:val="71F39B21B92443FEAE063827E32B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CF765-24CA-4C3C-8119-FC883A33E48A}"/>
      </w:docPartPr>
      <w:docPartBody>
        <w:p w:rsidR="00153F82" w:rsidRDefault="00153F82">
          <w:pPr>
            <w:pStyle w:val="71F39B21B92443FEAE063827E32B4ABD"/>
          </w:pPr>
          <w:r>
            <w:t>Abstract</w:t>
          </w:r>
        </w:p>
      </w:docPartBody>
    </w:docPart>
    <w:docPart>
      <w:docPartPr>
        <w:name w:val="4A23DCBE42F444998BCF8CAB3343E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A122-12A4-405B-B31C-356BD72ABA37}"/>
      </w:docPartPr>
      <w:docPartBody>
        <w:p w:rsidR="00153F82" w:rsidRDefault="00153F82">
          <w:pPr>
            <w:pStyle w:val="4A23DCBE42F444998BCF8CAB3343E144"/>
          </w:pPr>
          <w:r>
            <w:t>[Title Here, up to 12 Words, on One to Two Lines]</w:t>
          </w:r>
        </w:p>
      </w:docPartBody>
    </w:docPart>
    <w:docPart>
      <w:docPartPr>
        <w:name w:val="AD0BEE73CAF5413E847B95FF9A86F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9ACA-7158-48ED-974F-020A7EED6F0A}"/>
      </w:docPartPr>
      <w:docPartBody>
        <w:p w:rsidR="00153F82" w:rsidRDefault="00153F82">
          <w:pPr>
            <w:pStyle w:val="AD0BEE73CAF5413E847B95FF9A86F6BE"/>
          </w:pPr>
          <w:r w:rsidRPr="005D3A03">
            <w:t>Figures title:</w:t>
          </w:r>
        </w:p>
      </w:docPartBody>
    </w:docPart>
    <w:docPart>
      <w:docPartPr>
        <w:name w:val="1B86D8DBEB2F42E6A145FB7DBB1B8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A0974-421F-4B9A-9B98-159B8B983E32}"/>
      </w:docPartPr>
      <w:docPartBody>
        <w:p w:rsidR="00153F82" w:rsidRDefault="00153F82">
          <w:pPr>
            <w:pStyle w:val="1B86D8DBEB2F42E6A145FB7DBB1B8D92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F82"/>
    <w:rsid w:val="00074A0B"/>
    <w:rsid w:val="0009300D"/>
    <w:rsid w:val="00110222"/>
    <w:rsid w:val="00153F82"/>
    <w:rsid w:val="00182DA1"/>
    <w:rsid w:val="00243C59"/>
    <w:rsid w:val="002456C6"/>
    <w:rsid w:val="004F2D62"/>
    <w:rsid w:val="00562043"/>
    <w:rsid w:val="006A7953"/>
    <w:rsid w:val="00760F71"/>
    <w:rsid w:val="008334F6"/>
    <w:rsid w:val="008C3B4A"/>
    <w:rsid w:val="00C74F3C"/>
    <w:rsid w:val="00D0748D"/>
    <w:rsid w:val="00D238DB"/>
    <w:rsid w:val="00E437D7"/>
    <w:rsid w:val="00F56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34E76FC038486F830834A1789FD1A9">
    <w:name w:val="2234E76FC038486F830834A1789FD1A9"/>
  </w:style>
  <w:style w:type="paragraph" w:customStyle="1" w:styleId="6836C622B81C46998A5D85527997E990">
    <w:name w:val="6836C622B81C46998A5D85527997E990"/>
  </w:style>
  <w:style w:type="paragraph" w:customStyle="1" w:styleId="78867A5797B64AC386B4D5BCD0B7C265">
    <w:name w:val="78867A5797B64AC386B4D5BCD0B7C265"/>
  </w:style>
  <w:style w:type="paragraph" w:customStyle="1" w:styleId="E84DA72B09A94991B0731203C22C3338">
    <w:name w:val="E84DA72B09A94991B0731203C22C3338"/>
  </w:style>
  <w:style w:type="paragraph" w:customStyle="1" w:styleId="770FD4BC9FB14C038E748731C72ABAA3">
    <w:name w:val="770FD4BC9FB14C038E748731C72ABAA3"/>
  </w:style>
  <w:style w:type="paragraph" w:customStyle="1" w:styleId="71F39B21B92443FEAE063827E32B4ABD">
    <w:name w:val="71F39B21B92443FEAE063827E32B4AB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3E57DAA6064463682C8CF503438109B">
    <w:name w:val="D3E57DAA6064463682C8CF503438109B"/>
  </w:style>
  <w:style w:type="paragraph" w:customStyle="1" w:styleId="24177C234505490EA266FC73FDFABC1E">
    <w:name w:val="24177C234505490EA266FC73FDFABC1E"/>
  </w:style>
  <w:style w:type="paragraph" w:customStyle="1" w:styleId="4A23DCBE42F444998BCF8CAB3343E144">
    <w:name w:val="4A23DCBE42F444998BCF8CAB3343E144"/>
  </w:style>
  <w:style w:type="paragraph" w:customStyle="1" w:styleId="1E11ADF69E094E96B66BF737AE4C7A66">
    <w:name w:val="1E11ADF69E094E96B66BF737AE4C7A66"/>
  </w:style>
  <w:style w:type="paragraph" w:customStyle="1" w:styleId="9E1FCC139A844B8399A5F9794E2254F3">
    <w:name w:val="9E1FCC139A844B8399A5F9794E2254F3"/>
  </w:style>
  <w:style w:type="paragraph" w:customStyle="1" w:styleId="FFC4098DAF3C42F3BEB9355F11DB51F1">
    <w:name w:val="FFC4098DAF3C42F3BEB9355F11DB51F1"/>
  </w:style>
  <w:style w:type="paragraph" w:customStyle="1" w:styleId="8C0513D308F746B9A2E2F013CB91DFC6">
    <w:name w:val="8C0513D308F746B9A2E2F013CB91DFC6"/>
  </w:style>
  <w:style w:type="paragraph" w:customStyle="1" w:styleId="7ABC97F3D74B43DFBCB56B53D557EC4B">
    <w:name w:val="7ABC97F3D74B43DFBCB56B53D557EC4B"/>
  </w:style>
  <w:style w:type="paragraph" w:customStyle="1" w:styleId="1F312A675CC348839963D21096C4B7C2">
    <w:name w:val="1F312A675CC348839963D21096C4B7C2"/>
  </w:style>
  <w:style w:type="paragraph" w:customStyle="1" w:styleId="9CB565F57CA949BD96C6315037F57610">
    <w:name w:val="9CB565F57CA949BD96C6315037F57610"/>
  </w:style>
  <w:style w:type="paragraph" w:customStyle="1" w:styleId="E7F8F7D4EE7142948F256834B189ED43">
    <w:name w:val="E7F8F7D4EE7142948F256834B189ED43"/>
  </w:style>
  <w:style w:type="paragraph" w:customStyle="1" w:styleId="92817BF2B30548F28090103347E99F4A">
    <w:name w:val="92817BF2B30548F28090103347E99F4A"/>
  </w:style>
  <w:style w:type="paragraph" w:customStyle="1" w:styleId="1588A75506D847EA82788B95522FAE3D">
    <w:name w:val="1588A75506D847EA82788B95522FAE3D"/>
  </w:style>
  <w:style w:type="paragraph" w:customStyle="1" w:styleId="2E0C82ED1A8D4E12B3C2D4600D1B19D0">
    <w:name w:val="2E0C82ED1A8D4E12B3C2D4600D1B19D0"/>
  </w:style>
  <w:style w:type="paragraph" w:customStyle="1" w:styleId="136C759B30B54F9880A98317C6759CC4">
    <w:name w:val="136C759B30B54F9880A98317C6759CC4"/>
  </w:style>
  <w:style w:type="paragraph" w:customStyle="1" w:styleId="1B981007E37249E38178C2997A27F50C">
    <w:name w:val="1B981007E37249E38178C2997A27F50C"/>
  </w:style>
  <w:style w:type="paragraph" w:customStyle="1" w:styleId="D40A87E820724A3C89EA52B4DA840B57">
    <w:name w:val="D40A87E820724A3C89EA52B4DA840B57"/>
  </w:style>
  <w:style w:type="paragraph" w:customStyle="1" w:styleId="1AE2908DA9224B3E8C93FB261346EF39">
    <w:name w:val="1AE2908DA9224B3E8C93FB261346EF39"/>
  </w:style>
  <w:style w:type="paragraph" w:customStyle="1" w:styleId="0FB14D59BEDB48929F1997BC7FEEAD6E">
    <w:name w:val="0FB14D59BEDB48929F1997BC7FEEAD6E"/>
  </w:style>
  <w:style w:type="paragraph" w:customStyle="1" w:styleId="437F88AF6B254778A454FE4B11EC90F0">
    <w:name w:val="437F88AF6B254778A454FE4B11EC90F0"/>
  </w:style>
  <w:style w:type="paragraph" w:customStyle="1" w:styleId="5DA8495DDFD84175B13B73F0BC1CA5AE">
    <w:name w:val="5DA8495DDFD84175B13B73F0BC1CA5AE"/>
  </w:style>
  <w:style w:type="paragraph" w:customStyle="1" w:styleId="EA768787956443A3B4F688F256C0F5DB">
    <w:name w:val="EA768787956443A3B4F688F256C0F5DB"/>
  </w:style>
  <w:style w:type="paragraph" w:customStyle="1" w:styleId="DEB2D312F0944C41B3DFFF6BBA127B2C">
    <w:name w:val="DEB2D312F0944C41B3DFFF6BBA127B2C"/>
  </w:style>
  <w:style w:type="paragraph" w:customStyle="1" w:styleId="D86DC1C40B5C411E82F31BCF8A0B3F38">
    <w:name w:val="D86DC1C40B5C411E82F31BCF8A0B3F38"/>
  </w:style>
  <w:style w:type="paragraph" w:customStyle="1" w:styleId="B3335AA69DED4316B5FA4C9398DB037A">
    <w:name w:val="B3335AA69DED4316B5FA4C9398DB037A"/>
  </w:style>
  <w:style w:type="paragraph" w:customStyle="1" w:styleId="CFCC80DFE85148D6B9487AC00F312B73">
    <w:name w:val="CFCC80DFE85148D6B9487AC00F312B73"/>
  </w:style>
  <w:style w:type="paragraph" w:customStyle="1" w:styleId="A18D6B0900144F05A79B4521A9BCF5A4">
    <w:name w:val="A18D6B0900144F05A79B4521A9BCF5A4"/>
  </w:style>
  <w:style w:type="paragraph" w:customStyle="1" w:styleId="6F5ADA53A92840BDBB78256317E07BE1">
    <w:name w:val="6F5ADA53A92840BDBB78256317E07BE1"/>
  </w:style>
  <w:style w:type="paragraph" w:customStyle="1" w:styleId="3A7851F5B0F741C9AE94093C0235B5CC">
    <w:name w:val="3A7851F5B0F741C9AE94093C0235B5CC"/>
  </w:style>
  <w:style w:type="paragraph" w:customStyle="1" w:styleId="EC11F54C363E4462A3A6E749FC075299">
    <w:name w:val="EC11F54C363E4462A3A6E749FC075299"/>
  </w:style>
  <w:style w:type="paragraph" w:customStyle="1" w:styleId="AE332C007699465FABA952251F3316B9">
    <w:name w:val="AE332C007699465FABA952251F3316B9"/>
  </w:style>
  <w:style w:type="paragraph" w:customStyle="1" w:styleId="19C9C3D4DF1F4CC99BA5632790E2B777">
    <w:name w:val="19C9C3D4DF1F4CC99BA5632790E2B777"/>
  </w:style>
  <w:style w:type="paragraph" w:customStyle="1" w:styleId="FB17EDA718204DB5AE37833640F81BDB">
    <w:name w:val="FB17EDA718204DB5AE37833640F81BDB"/>
  </w:style>
  <w:style w:type="paragraph" w:customStyle="1" w:styleId="92F8D8B8BC854BB5A3211C0A4E3628E9">
    <w:name w:val="92F8D8B8BC854BB5A3211C0A4E3628E9"/>
  </w:style>
  <w:style w:type="paragraph" w:customStyle="1" w:styleId="543017DA6A6F40079E4275493CFD3911">
    <w:name w:val="543017DA6A6F40079E4275493CFD3911"/>
  </w:style>
  <w:style w:type="paragraph" w:customStyle="1" w:styleId="727E65932023474CB02E8EBE32098E54">
    <w:name w:val="727E65932023474CB02E8EBE32098E54"/>
  </w:style>
  <w:style w:type="paragraph" w:customStyle="1" w:styleId="B98DAD2EA6AF4BDD821E51F290EBE650">
    <w:name w:val="B98DAD2EA6AF4BDD821E51F290EBE650"/>
  </w:style>
  <w:style w:type="paragraph" w:customStyle="1" w:styleId="E6A017691AB44E9298F6833F2D3DD59D">
    <w:name w:val="E6A017691AB44E9298F6833F2D3DD59D"/>
  </w:style>
  <w:style w:type="paragraph" w:customStyle="1" w:styleId="312B45F4102F42D8B969D54BCA260EEB">
    <w:name w:val="312B45F4102F42D8B969D54BCA260EEB"/>
  </w:style>
  <w:style w:type="paragraph" w:customStyle="1" w:styleId="B2C0F884787C48A49283B1702E9D593B">
    <w:name w:val="B2C0F884787C48A49283B1702E9D593B"/>
  </w:style>
  <w:style w:type="paragraph" w:customStyle="1" w:styleId="2DE31AD85AB1417696CD1AEA0252F836">
    <w:name w:val="2DE31AD85AB1417696CD1AEA0252F836"/>
  </w:style>
  <w:style w:type="paragraph" w:customStyle="1" w:styleId="14B941DFDF174452BDE8FEC0626FBADA">
    <w:name w:val="14B941DFDF174452BDE8FEC0626FBADA"/>
  </w:style>
  <w:style w:type="paragraph" w:customStyle="1" w:styleId="B208A3BBC4794142A1542E14CCEB87D5">
    <w:name w:val="B208A3BBC4794142A1542E14CCEB87D5"/>
  </w:style>
  <w:style w:type="paragraph" w:customStyle="1" w:styleId="C71ED1E2743B47B69DC892FFB1577404">
    <w:name w:val="C71ED1E2743B47B69DC892FFB1577404"/>
  </w:style>
  <w:style w:type="paragraph" w:customStyle="1" w:styleId="B792DC1BD7FE4FA9969CF1901EAF93A9">
    <w:name w:val="B792DC1BD7FE4FA9969CF1901EAF93A9"/>
  </w:style>
  <w:style w:type="paragraph" w:customStyle="1" w:styleId="F498EDAF500E4132A1519B05BDEF46CD">
    <w:name w:val="F498EDAF500E4132A1519B05BDEF46CD"/>
  </w:style>
  <w:style w:type="paragraph" w:customStyle="1" w:styleId="8737A001ADE44400B89478D77FEC0E59">
    <w:name w:val="8737A001ADE44400B89478D77FEC0E59"/>
  </w:style>
  <w:style w:type="paragraph" w:customStyle="1" w:styleId="0346D1E29EC048DCB520D0423EE7077F">
    <w:name w:val="0346D1E29EC048DCB520D0423EE7077F"/>
  </w:style>
  <w:style w:type="paragraph" w:customStyle="1" w:styleId="5F40E1F95C594492978EAC21F990D64C">
    <w:name w:val="5F40E1F95C594492978EAC21F990D64C"/>
  </w:style>
  <w:style w:type="paragraph" w:customStyle="1" w:styleId="6FFEF88690A0441E995018BC3D1932F4">
    <w:name w:val="6FFEF88690A0441E995018BC3D1932F4"/>
  </w:style>
  <w:style w:type="paragraph" w:customStyle="1" w:styleId="16AF1D69531A4747892A5B9CAF89B543">
    <w:name w:val="16AF1D69531A4747892A5B9CAF89B543"/>
  </w:style>
  <w:style w:type="paragraph" w:customStyle="1" w:styleId="06AFDA04A54147278A8BD8E96FAC0EC5">
    <w:name w:val="06AFDA04A54147278A8BD8E96FAC0EC5"/>
  </w:style>
  <w:style w:type="paragraph" w:customStyle="1" w:styleId="8CA84CB6E9F64B4B9EDF73D63A65C999">
    <w:name w:val="8CA84CB6E9F64B4B9EDF73D63A65C999"/>
  </w:style>
  <w:style w:type="paragraph" w:customStyle="1" w:styleId="8580AFCCB1324EBFBA22606E4A03FB39">
    <w:name w:val="8580AFCCB1324EBFBA22606E4A03FB39"/>
  </w:style>
  <w:style w:type="paragraph" w:customStyle="1" w:styleId="2702AE492A6B4154BC2C402E9A0F5F8C">
    <w:name w:val="2702AE492A6B4154BC2C402E9A0F5F8C"/>
  </w:style>
  <w:style w:type="paragraph" w:customStyle="1" w:styleId="AD0BEE73CAF5413E847B95FF9A86F6BE">
    <w:name w:val="AD0BEE73CAF5413E847B95FF9A86F6BE"/>
  </w:style>
  <w:style w:type="paragraph" w:customStyle="1" w:styleId="1B86D8DBEB2F42E6A145FB7DBB1B8D92">
    <w:name w:val="1B86D8DBEB2F42E6A145FB7DBB1B8D92"/>
  </w:style>
  <w:style w:type="character" w:styleId="PlaceholderText">
    <w:name w:val="Placeholder Text"/>
    <w:basedOn w:val="DefaultParagraphFont"/>
    <w:uiPriority w:val="99"/>
    <w:semiHidden/>
    <w:rsid w:val="00760F71"/>
    <w:rPr>
      <w:color w:val="404040" w:themeColor="text1" w:themeTint="BF"/>
    </w:rPr>
  </w:style>
  <w:style w:type="paragraph" w:customStyle="1" w:styleId="A6E940BDA948404A8FACD2E610757C0D">
    <w:name w:val="A6E940BDA948404A8FACD2E610757C0D"/>
    <w:rsid w:val="002456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STRUCTOR TEACHING TRACKER: SECURITY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The98</b:Tag>
    <b:SourceType>Book</b:SourceType>
    <b:Guid>{BEC154C9-068C-4EFD-8DFB-F4AD2897CD3D}</b:Guid>
    <b:Title>Oracle Security</b:Title>
    <b:Year>1998</b:Year>
    <b:Author>
      <b:Author>
        <b:NameList>
          <b:Person>
            <b:Last>Theriault</b:Last>
            <b:First>Marlene</b:First>
          </b:Person>
          <b:Person>
            <b:Last>Heney</b:Last>
            <b:First>William</b:First>
          </b:Person>
        </b:NameList>
      </b:Author>
    </b:Author>
    <b:Publisher>O'Reilly Media, Inc.</b:Publisher>
    <b:RefOrder>2</b:RefOrder>
  </b:Source>
  <b:Source>
    <b:Tag>Gra17</b:Tag>
    <b:SourceType>Book</b:SourceType>
    <b:Guid>{9CDDF41A-B8F6-4244-AB45-C89A05A1E514}</b:Guid>
    <b:Title>NIST Special Publication 800-63B</b:Title>
    <b:Year>2017</b:Year>
    <b:City>Gaithersburg</b:City>
    <b:Publisher>National Institute of Standards and Technology</b:Publisher>
    <b:DOI>https://doi.org/10.6028/NIST.SP.800-63b</b:DOI>
    <b:Author>
      <b:Author>
        <b:NameList>
          <b:Person>
            <b:Last>Grassi</b:Last>
            <b:First>Paul</b:First>
            <b:Middle>A</b:Middle>
          </b:Person>
          <b:Person>
            <b:Last>Fenton</b:Last>
            <b:First>James</b:First>
            <b:Middle>L</b:Middle>
          </b:Person>
          <b:Person>
            <b:Last>Newton</b:Last>
            <b:First>Elaine</b:First>
            <b:Middle>M</b:Middle>
          </b:Person>
          <b:Person>
            <b:Last>Perlner</b:Last>
            <b:First>Ray</b:First>
            <b:Middle>A</b:Middle>
          </b:Person>
          <b:Person>
            <b:Last>Regenscheid</b:Last>
            <b:First>Andrew</b:First>
            <b:Middle>R</b:Middle>
          </b:Person>
          <b:Person>
            <b:Last>Burr</b:Last>
            <b:First>William</b:First>
            <b:Middle>E</b:Middle>
          </b:Person>
          <b:Person>
            <b:Last>Richer</b:Last>
            <b:First>Justin</b:First>
            <b:Middle>P</b:Middle>
          </b:Person>
          <b:Person>
            <b:Last>Lefkovitz</b:Last>
            <b:First>Naomi</b:First>
            <b:Middle>B</b:Middle>
          </b:Person>
          <b:Person>
            <b:Last>Danker</b:Last>
            <b:First>Jamie</b:First>
            <b:Middle>M</b:Middle>
          </b:Person>
          <b:Person>
            <b:Last>Choong</b:Last>
            <b:First>Yee-Yin</b:First>
          </b:Person>
          <b:Person>
            <b:Last>Greene</b:Last>
            <b:First>Kristen</b:First>
            <b:Middle>K</b:Middle>
          </b:Person>
          <b:Person>
            <b:Last>Theofanos</b:Last>
            <b:First>Mary</b:First>
            <b:Middle>F</b:Middle>
          </b:Person>
        </b:NameList>
      </b:Author>
    </b:Author>
    <b:RefOrder>7</b:RefOrder>
  </b:Source>
  <b:Source>
    <b:Year>2010</b:Year>
    <b:BIBTEX_Entry>article</b:BIBTEX_Entry>
    <b:SourceType>JournalArticle</b:SourceType>
    <b:Title>Database Security: A Historical Perspective</b:Title>
    <b:Tag>lesov2010database</b:Tag>
    <b:Author>
      <b:Author>
        <b:NameList>
          <b:Person>
            <b:Last>Lesov</b:Last>
            <b:First>Paul</b:First>
          </b:Person>
        </b:NameList>
      </b:Author>
    </b:Author>
    <b:JournalName>arXiv preprint arXiv:1004.4022</b:JournalName>
    <b:RefOrder>1</b:RefOrder>
  </b:Source>
  <b:Source>
    <b:Tag>1In17</b:Tag>
    <b:SourceType>InternetSite</b:SourceType>
    <b:Guid>{8D0E1960-FEBC-4845-B964-B457990D10B6}</b:Guid>
    <b:Title>1 Introduction to Oracle Label Security</b:Title>
    <b:InternetSiteTitle>Oracle Help Center Administrator's Guide</b:InternetSiteTitle>
    <b:Year>2017</b:Year>
    <b:URL>https://docs.oracle.com/en/database/oracle/oracle-database/12.2/olsag/introduction-to-oracle-label-security.html#GUID-C20C62AE-2A30-45F9-AEEA-52A0D3286FBA</b:URL>
    <b:RefOrder>4</b:RefOrder>
  </b:Source>
  <b:Source>
    <b:Tag>7Us18</b:Tag>
    <b:SourceType>InternetSite</b:SourceType>
    <b:Guid>{B0E25B15-4DAE-41DB-BA7D-DE84A980ACEC}</b:Guid>
    <b:Title>7 Using Oracle Virtual Private Database to Control Data Access</b:Title>
    <b:InternetSiteTitle>Oracle Help Center Database Security Guide</b:InternetSiteTitle>
    <b:Year>2018</b:Year>
    <b:URL>https://docs.oracle.com/cd/B28359_01/network.111/b28531/vpd.htm#DBSEG80081</b:URL>
    <b:RefOrder>3</b:RefOrder>
  </b:Source>
  <b:Source>
    <b:Year>2003</b:Year>
    <b:Volume>149</b:Volume>
    <b:BIBTEX_Entry>article</b:BIBTEX_Entry>
    <b:SourceType>JournalArticle</b:SourceType>
    <b:Title>Gantt charts: A centenary appreciation</b:Title>
    <b:Tag>wilson2003gantt</b:Tag>
    <b:Publisher>Elsevier</b:Publisher>
    <b:Author>
      <b:Author>
        <b:NameList>
          <b:Person>
            <b:Last>Wilson</b:Last>
            <b:Middle>M.</b:Middle>
            <b:First>James</b:First>
          </b:Person>
        </b:NameList>
      </b:Author>
    </b:Author>
    <b:Pages>430-437</b:Pages>
    <b:JournalName>European Journal of Operational Research</b:JournalName>
    <b:Number>2</b:Number>
    <b:RefOrder>5</b:RefOrder>
  </b:Source>
  <b:Source>
    <b:Tag>Har18</b:Tag>
    <b:SourceType>InternetSite</b:SourceType>
    <b:Guid>{2B0646B6-90B4-414C-B8BB-D1270C21F6E3}</b:Guid>
    <b:Author>
      <b:Author>
        <b:NameList>
          <b:Person>
            <b:Last>Harding</b:Last>
            <b:First>Bill</b:First>
          </b:Person>
        </b:NameList>
      </b:Author>
    </b:Author>
    <b:Title>"Lines of code" is a garbage metric, so let's go dumpster diving</b:Title>
    <b:InternetSiteTitle>Static Object</b:InternetSiteTitle>
    <b:Year>2018</b:Year>
    <b:Month>March</b:Month>
    <b:Day>22</b:Day>
    <b:URL>https://www.staticobject.com/lines_of_code_garbage_metric</b:URL>
    <b:RefOrder>8</b:RefOrder>
  </b:Source>
  <b:Source>
    <b:Tag>73117</b:Tag>
    <b:SourceType>InternetSite</b:SourceType>
    <b:Guid>{ACF1D238-0AF8-4EB8-A493-D3ABE862C79E}</b:Guid>
    <b:Title>7.3.1 SYS and SYSTEM Users</b:Title>
    <b:InternetSiteTitle>Oracle Help Center Database 2 Day DBA</b:InternetSiteTitle>
    <b:Year>2017</b:Year>
    <b:URL>https://docs.oracle.com/database/121/ADMQS/GUID-CF1CD853-AF15-41EC-BC80-61918C73FDB5.htm#ADMQS12003</b:URL>
    <b:RefOrder>6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8D85AB0-81A3-44A1-B3FB-FD3E3D4C3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1172</TotalTime>
  <Pages>96</Pages>
  <Words>25344</Words>
  <Characters>144467</Characters>
  <Application>Microsoft Office Word</Application>
  <DocSecurity>0</DocSecurity>
  <Lines>1203</Lines>
  <Paragraphs>3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ccuracy of Body Fat Percentage Estimation with Body Composition Measurements</vt:lpstr>
    </vt:vector>
  </TitlesOfParts>
  <Company/>
  <LinksUpToDate>false</LinksUpToDate>
  <CharactersWithSpaces>169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or Teaching Tracker: Security Project</dc:title>
  <dc:subject/>
  <dc:creator>Brandon Russell</dc:creator>
  <cp:keywords/>
  <dc:description/>
  <cp:lastModifiedBy>Brandon Russell</cp:lastModifiedBy>
  <cp:revision>2278</cp:revision>
  <dcterms:created xsi:type="dcterms:W3CDTF">2018-01-31T15:58:00Z</dcterms:created>
  <dcterms:modified xsi:type="dcterms:W3CDTF">2018-11-03T17:47:00Z</dcterms:modified>
</cp:coreProperties>
</file>